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55CAED" w14:textId="77777777" w:rsidR="003B5390" w:rsidRDefault="003B5390" w:rsidP="003B5390">
      <w:pPr>
        <w:autoSpaceDE w:val="0"/>
        <w:spacing w:after="0" w:line="240" w:lineRule="auto"/>
        <w:jc w:val="center"/>
        <w:rPr>
          <w:rFonts w:ascii="Arial-BoldMT" w:hAnsi="Arial-BoldMT" w:cs="Arial-BoldMT"/>
          <w:b/>
          <w:bCs/>
          <w:color w:val="0071C7"/>
          <w:sz w:val="15"/>
          <w:szCs w:val="15"/>
        </w:rPr>
      </w:pPr>
      <w:r>
        <w:rPr>
          <w:rFonts w:ascii="Arial-BoldMT" w:hAnsi="Arial-BoldMT" w:cs="Arial-BoldMT"/>
          <w:b/>
          <w:bCs/>
          <w:color w:val="0071C7"/>
          <w:sz w:val="15"/>
          <w:szCs w:val="15"/>
        </w:rPr>
        <w:t>NHS Business Services Authority Board Members and Senior Staff Business Expenses</w:t>
      </w:r>
    </w:p>
    <w:p w14:paraId="5956CC86" w14:textId="18F9532F" w:rsidR="003B5390" w:rsidRDefault="003B5390" w:rsidP="003B5390">
      <w:pPr>
        <w:autoSpaceDE w:val="0"/>
        <w:spacing w:after="0" w:line="240" w:lineRule="auto"/>
        <w:jc w:val="center"/>
        <w:rPr>
          <w:rFonts w:ascii="Arial-BoldMT" w:hAnsi="Arial-BoldMT" w:cs="Arial-BoldMT"/>
          <w:b/>
          <w:bCs/>
          <w:color w:val="0071C7"/>
          <w:sz w:val="15"/>
          <w:szCs w:val="15"/>
        </w:rPr>
      </w:pPr>
      <w:r>
        <w:rPr>
          <w:rFonts w:ascii="Arial-BoldMT" w:hAnsi="Arial-BoldMT" w:cs="Arial-BoldMT"/>
          <w:b/>
          <w:bCs/>
          <w:color w:val="0071C7"/>
          <w:sz w:val="15"/>
          <w:szCs w:val="15"/>
        </w:rPr>
        <w:t xml:space="preserve">(This document includes all expenses claimed for during the period 1 </w:t>
      </w:r>
      <w:r w:rsidR="00F7106A">
        <w:rPr>
          <w:rFonts w:ascii="Arial-BoldMT" w:hAnsi="Arial-BoldMT" w:cs="Arial-BoldMT"/>
          <w:b/>
          <w:bCs/>
          <w:color w:val="0071C7"/>
          <w:sz w:val="15"/>
          <w:szCs w:val="15"/>
        </w:rPr>
        <w:t>April</w:t>
      </w:r>
      <w:r w:rsidR="00A45427">
        <w:rPr>
          <w:rFonts w:ascii="Arial-BoldMT" w:hAnsi="Arial-BoldMT" w:cs="Arial-BoldMT"/>
          <w:b/>
          <w:bCs/>
          <w:color w:val="0071C7"/>
          <w:sz w:val="15"/>
          <w:szCs w:val="15"/>
        </w:rPr>
        <w:t xml:space="preserve"> 2023</w:t>
      </w:r>
      <w:r>
        <w:rPr>
          <w:rFonts w:ascii="Arial-BoldMT" w:hAnsi="Arial-BoldMT" w:cs="Arial-BoldMT"/>
          <w:b/>
          <w:bCs/>
          <w:color w:val="0071C7"/>
          <w:sz w:val="15"/>
          <w:szCs w:val="15"/>
        </w:rPr>
        <w:t xml:space="preserve"> – </w:t>
      </w:r>
      <w:r w:rsidR="00945D9F">
        <w:rPr>
          <w:rFonts w:ascii="Arial-BoldMT" w:hAnsi="Arial-BoldMT" w:cs="Arial-BoldMT"/>
          <w:b/>
          <w:bCs/>
          <w:color w:val="0071C7"/>
          <w:sz w:val="15"/>
          <w:szCs w:val="15"/>
        </w:rPr>
        <w:t>30 June 2023</w:t>
      </w:r>
      <w:r>
        <w:rPr>
          <w:rFonts w:ascii="Arial-BoldMT" w:hAnsi="Arial-BoldMT" w:cs="Arial-BoldMT"/>
          <w:b/>
          <w:bCs/>
          <w:color w:val="0071C7"/>
          <w:sz w:val="15"/>
          <w:szCs w:val="15"/>
        </w:rPr>
        <w:t xml:space="preserve">) </w:t>
      </w:r>
    </w:p>
    <w:p w14:paraId="639E69DE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color w:val="0071C7"/>
          <w:sz w:val="15"/>
          <w:szCs w:val="15"/>
          <w:u w:val="single"/>
        </w:rPr>
      </w:pPr>
    </w:p>
    <w:p w14:paraId="4F505B04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color w:val="0071C7"/>
          <w:sz w:val="15"/>
          <w:szCs w:val="15"/>
          <w:u w:val="single"/>
        </w:rPr>
      </w:pPr>
      <w:r>
        <w:rPr>
          <w:rFonts w:ascii="Arial-BoldMT" w:hAnsi="Arial-BoldMT" w:cs="Arial-BoldMT"/>
          <w:b/>
          <w:bCs/>
          <w:color w:val="0071C7"/>
          <w:sz w:val="15"/>
          <w:szCs w:val="15"/>
          <w:u w:val="single"/>
        </w:rPr>
        <w:t>1. Expenses</w:t>
      </w:r>
    </w:p>
    <w:p w14:paraId="58C07B79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color w:val="000000"/>
          <w:sz w:val="15"/>
          <w:szCs w:val="15"/>
        </w:rPr>
      </w:pPr>
    </w:p>
    <w:p w14:paraId="6B4DB4AF" w14:textId="77777777" w:rsidR="002A5C6A" w:rsidRPr="00657701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 w:rsidRPr="00657701">
        <w:rPr>
          <w:rFonts w:ascii="Arial-BoldMT" w:hAnsi="Arial-BoldMT" w:cs="Arial-BoldMT"/>
          <w:b/>
          <w:bCs/>
          <w:sz w:val="16"/>
          <w:szCs w:val="16"/>
        </w:rPr>
        <w:t>Michael Brodie</w:t>
      </w:r>
    </w:p>
    <w:p w14:paraId="1F1994B6" w14:textId="77777777" w:rsidR="002A5C6A" w:rsidRPr="00657701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657701">
        <w:rPr>
          <w:rFonts w:ascii="Arial-BoldMT" w:hAnsi="Arial-BoldMT" w:cs="Arial-BoldMT"/>
          <w:b/>
          <w:bCs/>
          <w:sz w:val="15"/>
          <w:szCs w:val="15"/>
        </w:rPr>
        <w:t xml:space="preserve">Chief Executive - </w:t>
      </w:r>
      <w:r w:rsidRPr="00657701">
        <w:rPr>
          <w:rFonts w:ascii="Arial-BoldMT" w:hAnsi="Arial-BoldMT" w:cs="Arial-BoldMT"/>
          <w:bCs/>
          <w:sz w:val="15"/>
          <w:szCs w:val="15"/>
        </w:rPr>
        <w:t>Total claim for this period:</w:t>
      </w:r>
    </w:p>
    <w:p w14:paraId="336ADCC4" w14:textId="77777777" w:rsidR="002A5C6A" w:rsidRPr="00657701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657701"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657701">
        <w:rPr>
          <w:rFonts w:ascii="Arial-BoldMT" w:hAnsi="Arial-BoldMT"/>
          <w:sz w:val="15"/>
          <w:szCs w:val="15"/>
        </w:rPr>
        <w:tab/>
      </w:r>
      <w:r w:rsidRPr="00657701">
        <w:rPr>
          <w:rFonts w:ascii="Arial-BoldMT" w:hAnsi="Arial-BoldMT"/>
          <w:sz w:val="15"/>
          <w:szCs w:val="15"/>
        </w:rPr>
        <w:tab/>
      </w:r>
      <w:r w:rsidRPr="00657701">
        <w:rPr>
          <w:rFonts w:ascii="Arial-BoldMT" w:hAnsi="Arial-BoldMT"/>
          <w:sz w:val="15"/>
          <w:szCs w:val="15"/>
        </w:rPr>
        <w:tab/>
      </w:r>
      <w:r w:rsidRPr="00657701">
        <w:rPr>
          <w:rFonts w:ascii="Arial-BoldMT" w:hAnsi="Arial-BoldMT"/>
          <w:sz w:val="15"/>
          <w:szCs w:val="15"/>
        </w:rPr>
        <w:tab/>
      </w:r>
      <w:r w:rsidRPr="00657701">
        <w:rPr>
          <w:rFonts w:ascii="Arial-BoldMT" w:hAnsi="Arial-BoldMT" w:cs="Arial-BoldMT"/>
          <w:sz w:val="15"/>
          <w:szCs w:val="15"/>
        </w:rPr>
        <w:t xml:space="preserve"> £0</w:t>
      </w:r>
    </w:p>
    <w:p w14:paraId="25A40C18" w14:textId="737FE6A3" w:rsidR="002A5C6A" w:rsidRPr="00657701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657701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657701">
        <w:rPr>
          <w:rFonts w:ascii="Arial-BoldMT" w:hAnsi="Arial-BoldMT"/>
          <w:sz w:val="15"/>
          <w:szCs w:val="15"/>
        </w:rPr>
        <w:tab/>
      </w:r>
      <w:r w:rsidRPr="00657701">
        <w:rPr>
          <w:rFonts w:ascii="Arial-BoldMT" w:hAnsi="Arial-BoldMT" w:cs="Arial-BoldMT"/>
          <w:sz w:val="15"/>
          <w:szCs w:val="15"/>
        </w:rPr>
        <w:t xml:space="preserve"> £</w:t>
      </w:r>
      <w:r w:rsidR="00E12559" w:rsidRPr="00657701">
        <w:rPr>
          <w:rFonts w:ascii="Arial-BoldMT" w:hAnsi="Arial-BoldMT" w:cs="Arial-BoldMT"/>
          <w:sz w:val="15"/>
          <w:szCs w:val="15"/>
        </w:rPr>
        <w:t>1617.10</w:t>
      </w:r>
    </w:p>
    <w:p w14:paraId="7BAC03EB" w14:textId="2E7703AA" w:rsidR="002A5C6A" w:rsidRPr="00657701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657701">
        <w:rPr>
          <w:rFonts w:ascii="Arial-BoldMT" w:hAnsi="Arial-BoldMT" w:cs="Arial-BoldMT"/>
          <w:sz w:val="15"/>
          <w:szCs w:val="15"/>
        </w:rPr>
        <w:t>- Via Corporate Contract (Hire Car)</w:t>
      </w:r>
      <w:r w:rsidRPr="00657701">
        <w:rPr>
          <w:rFonts w:ascii="Arial-BoldMT" w:hAnsi="Arial-BoldMT"/>
          <w:sz w:val="15"/>
          <w:szCs w:val="15"/>
        </w:rPr>
        <w:tab/>
      </w:r>
      <w:r w:rsidRPr="00657701">
        <w:rPr>
          <w:rFonts w:ascii="Arial-BoldMT" w:hAnsi="Arial-BoldMT"/>
          <w:sz w:val="15"/>
          <w:szCs w:val="15"/>
        </w:rPr>
        <w:tab/>
      </w:r>
      <w:r w:rsidRPr="00657701">
        <w:rPr>
          <w:rFonts w:ascii="Arial-BoldMT" w:hAnsi="Arial-BoldMT" w:cs="Arial-BoldMT"/>
          <w:sz w:val="15"/>
          <w:szCs w:val="15"/>
        </w:rPr>
        <w:t xml:space="preserve"> £</w:t>
      </w:r>
      <w:r w:rsidR="006D7632" w:rsidRPr="00657701">
        <w:rPr>
          <w:rFonts w:ascii="Arial-BoldMT" w:hAnsi="Arial-BoldMT" w:cs="Arial-BoldMT"/>
          <w:sz w:val="15"/>
          <w:szCs w:val="15"/>
        </w:rPr>
        <w:t>47.00</w:t>
      </w:r>
      <w:r w:rsidRPr="00657701">
        <w:rPr>
          <w:rFonts w:ascii="Arial-BoldMT" w:hAnsi="Arial-BoldMT"/>
          <w:sz w:val="15"/>
          <w:szCs w:val="15"/>
        </w:rPr>
        <w:tab/>
      </w:r>
      <w:r w:rsidRPr="00657701">
        <w:rPr>
          <w:rFonts w:ascii="Arial-BoldMT" w:hAnsi="Arial-BoldMT"/>
          <w:sz w:val="15"/>
          <w:szCs w:val="15"/>
        </w:rPr>
        <w:tab/>
      </w:r>
      <w:r w:rsidRPr="00657701">
        <w:rPr>
          <w:rFonts w:ascii="Arial-BoldMT" w:hAnsi="Arial-BoldMT"/>
          <w:sz w:val="15"/>
          <w:szCs w:val="15"/>
        </w:rPr>
        <w:tab/>
      </w:r>
      <w:r w:rsidRPr="00657701">
        <w:rPr>
          <w:rFonts w:ascii="Arial-BoldMT" w:hAnsi="Arial-BoldMT"/>
          <w:sz w:val="15"/>
          <w:szCs w:val="15"/>
        </w:rPr>
        <w:tab/>
      </w:r>
    </w:p>
    <w:p w14:paraId="111F394C" w14:textId="7BFF6F42" w:rsidR="002A5C6A" w:rsidRPr="00657701" w:rsidRDefault="002A5C6A" w:rsidP="002A5C6A">
      <w:pPr>
        <w:autoSpaceDE w:val="0"/>
        <w:spacing w:after="0" w:line="240" w:lineRule="auto"/>
        <w:ind w:left="2880"/>
        <w:rPr>
          <w:rFonts w:ascii="Arial-BoldMT" w:hAnsi="Arial-BoldMT"/>
          <w:sz w:val="15"/>
          <w:szCs w:val="15"/>
        </w:rPr>
      </w:pPr>
      <w:r w:rsidRPr="00657701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657701">
        <w:rPr>
          <w:rFonts w:ascii="Arial-BoldMT" w:hAnsi="Arial-BoldMT"/>
          <w:sz w:val="15"/>
          <w:szCs w:val="15"/>
        </w:rPr>
        <w:tab/>
      </w:r>
      <w:r w:rsidRPr="00657701">
        <w:rPr>
          <w:rFonts w:ascii="Arial-BoldMT" w:hAnsi="Arial-BoldMT" w:cs="Arial-BoldMT"/>
          <w:b/>
          <w:bCs/>
          <w:sz w:val="15"/>
          <w:szCs w:val="15"/>
        </w:rPr>
        <w:t xml:space="preserve"> £</w:t>
      </w:r>
      <w:r w:rsidR="00E12559" w:rsidRPr="00657701">
        <w:rPr>
          <w:rFonts w:ascii="Arial-BoldMT" w:hAnsi="Arial-BoldMT" w:cs="Arial-BoldMT"/>
          <w:b/>
          <w:bCs/>
          <w:sz w:val="15"/>
          <w:szCs w:val="15"/>
        </w:rPr>
        <w:t>16</w:t>
      </w:r>
      <w:r w:rsidR="006D7632" w:rsidRPr="00657701">
        <w:rPr>
          <w:rFonts w:ascii="Arial-BoldMT" w:hAnsi="Arial-BoldMT" w:cs="Arial-BoldMT"/>
          <w:b/>
          <w:bCs/>
          <w:sz w:val="15"/>
          <w:szCs w:val="15"/>
        </w:rPr>
        <w:t>64</w:t>
      </w:r>
      <w:r w:rsidR="00E12559" w:rsidRPr="00657701">
        <w:rPr>
          <w:rFonts w:ascii="Arial-BoldMT" w:hAnsi="Arial-BoldMT" w:cs="Arial-BoldMT"/>
          <w:b/>
          <w:bCs/>
          <w:sz w:val="15"/>
          <w:szCs w:val="15"/>
        </w:rPr>
        <w:t>.10</w:t>
      </w:r>
    </w:p>
    <w:p w14:paraId="75E5D3E0" w14:textId="77777777" w:rsidR="002A5C6A" w:rsidRPr="00657701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bookmarkStart w:id="0" w:name="_Hlk37073477"/>
    </w:p>
    <w:bookmarkEnd w:id="0"/>
    <w:p w14:paraId="011094E4" w14:textId="77777777" w:rsidR="000C0FE1" w:rsidRPr="00657701" w:rsidRDefault="000C0FE1" w:rsidP="000C0FE1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657701"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  <w:r w:rsidRPr="00657701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69E75C0D" w14:textId="77777777" w:rsidR="001E0E4E" w:rsidRPr="00657701" w:rsidRDefault="001E0E4E" w:rsidP="001E0E4E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657701"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1111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570"/>
        <w:gridCol w:w="420"/>
        <w:gridCol w:w="1002"/>
        <w:gridCol w:w="2118"/>
        <w:gridCol w:w="1350"/>
      </w:tblGrid>
      <w:tr w:rsidR="009F0F76" w:rsidRPr="00657701" w14:paraId="42A99DC0" w14:textId="77777777" w:rsidTr="009F0F76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34D3D" w14:textId="77777777" w:rsidR="009F0F76" w:rsidRPr="00657701" w:rsidRDefault="009F0F76" w:rsidP="009D061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71A4A" w14:textId="77777777" w:rsidR="009F0F76" w:rsidRPr="00657701" w:rsidRDefault="009F0F76" w:rsidP="009D061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A386FE8" w14:textId="77777777" w:rsidR="009F0F76" w:rsidRPr="00657701" w:rsidRDefault="009F0F76" w:rsidP="009D061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A0E1E" w14:textId="77777777" w:rsidR="009F0F76" w:rsidRPr="00657701" w:rsidRDefault="009F0F76" w:rsidP="009D061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16D8FC1B" w14:textId="77777777" w:rsidR="009F0F76" w:rsidRPr="00657701" w:rsidRDefault="009F0F76" w:rsidP="009D0615">
            <w:pPr>
              <w:spacing w:after="0" w:line="240" w:lineRule="auto"/>
              <w:jc w:val="center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C720A" w14:textId="013CDC38" w:rsidR="009F0F76" w:rsidRPr="00657701" w:rsidRDefault="009F0F76" w:rsidP="009D061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55F94A5" w14:textId="77777777" w:rsidR="009F0F76" w:rsidRPr="00657701" w:rsidRDefault="009F0F76" w:rsidP="009D061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ED63B77" w14:textId="77777777" w:rsidR="009F0F76" w:rsidRPr="00657701" w:rsidRDefault="009F0F76" w:rsidP="009D061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B3ED37" w14:textId="77777777" w:rsidR="009F0F76" w:rsidRPr="00657701" w:rsidRDefault="009F0F76" w:rsidP="009D061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0A03E88" w14:textId="77777777" w:rsidR="009F0F76" w:rsidRPr="00657701" w:rsidRDefault="009F0F76" w:rsidP="009D061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E8BC24C" w14:textId="77777777" w:rsidR="009F0F76" w:rsidRPr="00657701" w:rsidRDefault="009F0F76" w:rsidP="009D061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9F0F76" w:rsidRPr="00657701" w14:paraId="536C6440" w14:textId="77777777" w:rsidTr="009F0F76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594D0" w14:textId="77777777" w:rsidR="009F0F76" w:rsidRPr="00657701" w:rsidRDefault="009F0F76" w:rsidP="009D0615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FA9CAB" w14:textId="77777777" w:rsidR="009F0F76" w:rsidRPr="00657701" w:rsidRDefault="009F0F76" w:rsidP="009D0615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9334C" w14:textId="77777777" w:rsidR="009F0F76" w:rsidRPr="00657701" w:rsidRDefault="009F0F76" w:rsidP="009D0615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1D6A7" w14:textId="77777777" w:rsidR="009F0F76" w:rsidRPr="00657701" w:rsidRDefault="009F0F76" w:rsidP="009D061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4C207" w14:textId="77777777" w:rsidR="009F0F76" w:rsidRPr="00657701" w:rsidRDefault="009F0F76" w:rsidP="009D061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0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FCBC25B" w14:textId="38E391B9" w:rsidR="009F0F76" w:rsidRPr="00657701" w:rsidRDefault="009F0F76" w:rsidP="009D0615">
            <w:pPr>
              <w:spacing w:after="0" w:line="240" w:lineRule="auto"/>
              <w:jc w:val="center"/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ar Hire</w:t>
            </w:r>
          </w:p>
        </w:tc>
        <w:tc>
          <w:tcPr>
            <w:tcW w:w="2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4359A" w14:textId="7F8155F6" w:rsidR="009F0F76" w:rsidRPr="00657701" w:rsidRDefault="009F0F76" w:rsidP="009D061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390B1F" w14:textId="77777777" w:rsidR="009F0F76" w:rsidRPr="00657701" w:rsidRDefault="009F0F76" w:rsidP="009D061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9F0F76" w:rsidRPr="00657701" w14:paraId="16BE79C8" w14:textId="77777777" w:rsidTr="009F0F76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EC9BD" w14:textId="185471A7" w:rsidR="009F0F76" w:rsidRPr="00657701" w:rsidRDefault="009F0F76" w:rsidP="00D512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3 April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E0D02" w14:textId="3906FADB" w:rsidR="009F0F76" w:rsidRPr="00657701" w:rsidRDefault="009F0F76" w:rsidP="00D512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 Kings Cross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5EC27" w14:textId="77D49ABC" w:rsidR="009F0F76" w:rsidRPr="00657701" w:rsidRDefault="009F0F76" w:rsidP="00D512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18802" w14:textId="77777777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B87AD" w14:textId="700A8B43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77.90</w:t>
            </w:r>
          </w:p>
        </w:tc>
        <w:tc>
          <w:tcPr>
            <w:tcW w:w="10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AF84621" w14:textId="77777777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0AE40" w14:textId="2A110BA3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97BC9" w14:textId="136615BB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77.90</w:t>
            </w:r>
          </w:p>
        </w:tc>
      </w:tr>
      <w:tr w:rsidR="009F0F76" w:rsidRPr="00657701" w14:paraId="551BC5A4" w14:textId="77777777" w:rsidTr="009F0F76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4B463" w14:textId="6DBBE80C" w:rsidR="009F0F76" w:rsidRPr="00657701" w:rsidRDefault="009F0F76" w:rsidP="00D512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3 April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8E44C" w14:textId="77777777" w:rsidR="009F0F76" w:rsidRPr="00657701" w:rsidRDefault="009F0F76" w:rsidP="00D512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B297F" w14:textId="77777777" w:rsidR="009F0F76" w:rsidRPr="00657701" w:rsidRDefault="009F0F76" w:rsidP="00D512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3F0F0" w14:textId="77777777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EEE25" w14:textId="2F554E87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0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9A6FB87" w14:textId="77777777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2DBCE" w14:textId="0B0E9641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749ED" w14:textId="4E5C6AE5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</w:tr>
      <w:tr w:rsidR="009F0F76" w:rsidRPr="00657701" w14:paraId="0E5E8FD3" w14:textId="77777777" w:rsidTr="009F0F76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34859" w14:textId="5CC208B9" w:rsidR="009F0F76" w:rsidRPr="00657701" w:rsidRDefault="009F0F76" w:rsidP="00D512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3 April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B686F" w14:textId="74A71ECE" w:rsidR="009F0F76" w:rsidRPr="00657701" w:rsidRDefault="009F0F76" w:rsidP="00D512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Morpeth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22599" w14:textId="095A1AEF" w:rsidR="009F0F76" w:rsidRPr="00657701" w:rsidRDefault="009F0F76" w:rsidP="00D512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905B1" w14:textId="77777777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C5075" w14:textId="46C34C40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00.10</w:t>
            </w:r>
          </w:p>
        </w:tc>
        <w:tc>
          <w:tcPr>
            <w:tcW w:w="10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E7B68BA" w14:textId="77777777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78DC5" w14:textId="78AAE0B5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67C62" w14:textId="4A7DA35D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00.10</w:t>
            </w:r>
          </w:p>
        </w:tc>
      </w:tr>
      <w:tr w:rsidR="009F0F76" w:rsidRPr="00657701" w14:paraId="25F523A0" w14:textId="77777777" w:rsidTr="009F0F76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F8933" w14:textId="1AD57E7F" w:rsidR="009F0F76" w:rsidRPr="00657701" w:rsidRDefault="009F0F76" w:rsidP="00D512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3 April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F67B6" w14:textId="77777777" w:rsidR="009F0F76" w:rsidRPr="00657701" w:rsidRDefault="009F0F76" w:rsidP="00D512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A601A" w14:textId="77777777" w:rsidR="009F0F76" w:rsidRPr="00657701" w:rsidRDefault="009F0F76" w:rsidP="00D512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574A7" w14:textId="77777777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8EEC8" w14:textId="39E80945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0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14ADC88" w14:textId="77777777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D2667" w14:textId="3D5A6E6B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733A6" w14:textId="50F10E43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</w:tr>
      <w:tr w:rsidR="009F0F76" w:rsidRPr="00657701" w14:paraId="2E620EAD" w14:textId="77777777" w:rsidTr="009F0F76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28C75" w14:textId="0CEA5E50" w:rsidR="009F0F76" w:rsidRPr="00657701" w:rsidRDefault="009F0F76" w:rsidP="00D512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5 April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31775" w14:textId="45C23462" w:rsidR="009F0F76" w:rsidRPr="00657701" w:rsidRDefault="009F0F76" w:rsidP="00D512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Morpeth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7AAC4" w14:textId="068B6FC6" w:rsidR="009F0F76" w:rsidRPr="00657701" w:rsidRDefault="009F0F76" w:rsidP="00D512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ECAB7" w14:textId="77777777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39A16" w14:textId="6A57F979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35.60</w:t>
            </w:r>
          </w:p>
        </w:tc>
        <w:tc>
          <w:tcPr>
            <w:tcW w:w="10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F6B5D1A" w14:textId="77777777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AFC09" w14:textId="3427A17F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3A809" w14:textId="4ABCF442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35.60</w:t>
            </w:r>
          </w:p>
        </w:tc>
      </w:tr>
      <w:tr w:rsidR="009F0F76" w:rsidRPr="00657701" w14:paraId="6E30A282" w14:textId="77777777" w:rsidTr="009F0F76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62F8C" w14:textId="156DC54B" w:rsidR="009F0F76" w:rsidRPr="00657701" w:rsidRDefault="009F0F76" w:rsidP="00D512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5 April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ACD67" w14:textId="77777777" w:rsidR="009F0F76" w:rsidRPr="00657701" w:rsidRDefault="009F0F76" w:rsidP="00D512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69D18" w14:textId="77777777" w:rsidR="009F0F76" w:rsidRPr="00657701" w:rsidRDefault="009F0F76" w:rsidP="00D512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56FCC" w14:textId="77777777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EA2ED" w14:textId="7BDA3048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0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04D077" w14:textId="77777777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D3251" w14:textId="1316714A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02D90" w14:textId="4DF37299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</w:tr>
      <w:tr w:rsidR="009F0F76" w:rsidRPr="00657701" w14:paraId="538E52F3" w14:textId="77777777" w:rsidTr="009F0F76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C0269" w14:textId="711EBBDB" w:rsidR="009F0F76" w:rsidRPr="00657701" w:rsidRDefault="009F0F76" w:rsidP="00D512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5 April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555FA" w14:textId="51F2ADBD" w:rsidR="009F0F76" w:rsidRPr="00657701" w:rsidRDefault="009F0F76" w:rsidP="00D512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Leeds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03DE0" w14:textId="04130CE1" w:rsidR="009F0F76" w:rsidRPr="00657701" w:rsidRDefault="009F0F76" w:rsidP="00D512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27D23" w14:textId="77777777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77B7C" w14:textId="11FBAC5C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9.30</w:t>
            </w:r>
          </w:p>
        </w:tc>
        <w:tc>
          <w:tcPr>
            <w:tcW w:w="10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DA0BEDB" w14:textId="77777777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920BC" w14:textId="1AEC7DBF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99A39" w14:textId="0F8043A2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9.30</w:t>
            </w:r>
          </w:p>
        </w:tc>
      </w:tr>
      <w:tr w:rsidR="009F0F76" w:rsidRPr="00657701" w14:paraId="716AF33E" w14:textId="77777777" w:rsidTr="009F0F76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5CD0A" w14:textId="35840938" w:rsidR="009F0F76" w:rsidRPr="00657701" w:rsidRDefault="009F0F76" w:rsidP="00D512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5 April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7B9D2" w14:textId="77777777" w:rsidR="009F0F76" w:rsidRPr="00657701" w:rsidRDefault="009F0F76" w:rsidP="00D512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0882E" w14:textId="77777777" w:rsidR="009F0F76" w:rsidRPr="00657701" w:rsidRDefault="009F0F76" w:rsidP="00D512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50CDA" w14:textId="77777777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ACD42" w14:textId="0A725BE2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0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3F213AA" w14:textId="77777777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10A16" w14:textId="142ED6C6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CAECF" w14:textId="46AF4E7B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</w:tr>
      <w:tr w:rsidR="009F0F76" w:rsidRPr="00657701" w14:paraId="73F0A71A" w14:textId="77777777" w:rsidTr="009F0F76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F6BBF" w14:textId="15735917" w:rsidR="009F0F76" w:rsidRPr="00657701" w:rsidRDefault="009F0F76" w:rsidP="00D512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9 April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56079" w14:textId="2F6283DB" w:rsidR="009F0F76" w:rsidRPr="00657701" w:rsidRDefault="009F0F76" w:rsidP="00D512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Morpeth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2AC83" w14:textId="39B9AE1A" w:rsidR="009F0F76" w:rsidRPr="00657701" w:rsidRDefault="009F0F76" w:rsidP="00D512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12462" w14:textId="77777777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DBB1E" w14:textId="67A791B6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67.80</w:t>
            </w:r>
          </w:p>
        </w:tc>
        <w:tc>
          <w:tcPr>
            <w:tcW w:w="10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25CAA2" w14:textId="77777777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01682" w14:textId="60D85445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C644D" w14:textId="4E629A1A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67.80</w:t>
            </w:r>
          </w:p>
        </w:tc>
      </w:tr>
      <w:tr w:rsidR="009F0F76" w:rsidRPr="00657701" w14:paraId="04907285" w14:textId="77777777" w:rsidTr="009F0F76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B1D1D1" w14:textId="32409672" w:rsidR="009F0F76" w:rsidRPr="00657701" w:rsidRDefault="009F0F76" w:rsidP="00D512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9 April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AF94B" w14:textId="79ECC14D" w:rsidR="009F0F76" w:rsidRPr="00657701" w:rsidRDefault="009F0F76" w:rsidP="00D512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 Kings Cross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A9F32" w14:textId="260FEFC9" w:rsidR="009F0F76" w:rsidRPr="00657701" w:rsidRDefault="009F0F76" w:rsidP="00D512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9F8B0" w14:textId="77777777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64245" w14:textId="659CB5DC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34.50</w:t>
            </w:r>
          </w:p>
        </w:tc>
        <w:tc>
          <w:tcPr>
            <w:tcW w:w="10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41A511E" w14:textId="77777777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90BBD" w14:textId="01E9DEF0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40DC1" w14:textId="37BEB3FC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34.50</w:t>
            </w:r>
          </w:p>
        </w:tc>
      </w:tr>
      <w:tr w:rsidR="009F0F76" w:rsidRPr="00657701" w14:paraId="24BF8831" w14:textId="77777777" w:rsidTr="009F0F76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62275D" w14:textId="72D86E73" w:rsidR="009F0F76" w:rsidRPr="00657701" w:rsidRDefault="009F0F76" w:rsidP="00D512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9 April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CE350" w14:textId="77777777" w:rsidR="009F0F76" w:rsidRPr="00657701" w:rsidRDefault="009F0F76" w:rsidP="00D512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96DAB" w14:textId="77777777" w:rsidR="009F0F76" w:rsidRPr="00657701" w:rsidRDefault="009F0F76" w:rsidP="00D512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131C1" w14:textId="77777777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EA3E4" w14:textId="7C695A3C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0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F1D664" w14:textId="77777777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20F16" w14:textId="050F9C75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98DBD" w14:textId="2A0B8A8A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</w:tr>
      <w:tr w:rsidR="009F0F76" w:rsidRPr="00657701" w14:paraId="0A57312E" w14:textId="77777777" w:rsidTr="009F0F76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A25950" w14:textId="74122637" w:rsidR="009F0F76" w:rsidRPr="00657701" w:rsidRDefault="009F0F76" w:rsidP="00D512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9 April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904CA" w14:textId="77777777" w:rsidR="009F0F76" w:rsidRPr="00657701" w:rsidRDefault="009F0F76" w:rsidP="00D512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99219" w14:textId="77777777" w:rsidR="009F0F76" w:rsidRPr="00657701" w:rsidRDefault="009F0F76" w:rsidP="00D512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6A552" w14:textId="77777777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10545" w14:textId="70B7B218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0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1799746" w14:textId="77777777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3F0AD" w14:textId="33C897F0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4D0B4" w14:textId="17CE8842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</w:tr>
      <w:tr w:rsidR="009F0F76" w:rsidRPr="00657701" w14:paraId="7B0A89B9" w14:textId="77777777" w:rsidTr="009F0F76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3289C8" w14:textId="7750F04E" w:rsidR="009F0F76" w:rsidRPr="00657701" w:rsidRDefault="009F0F76" w:rsidP="00D512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9 April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C7B67" w14:textId="31FF161F" w:rsidR="009F0F76" w:rsidRPr="00657701" w:rsidRDefault="009F0F76" w:rsidP="00D512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 Hotel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6C54E" w14:textId="1F460CC4" w:rsidR="009F0F76" w:rsidRPr="00657701" w:rsidRDefault="009F0F76" w:rsidP="00D512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C2596" w14:textId="77777777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AED0B" w14:textId="20DF2384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0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378833" w14:textId="77777777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49B02" w14:textId="68254792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32.25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B77AA" w14:textId="3FD7056D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32.25</w:t>
            </w:r>
          </w:p>
        </w:tc>
      </w:tr>
      <w:tr w:rsidR="009F0F76" w:rsidRPr="00657701" w14:paraId="5A8B116C" w14:textId="77777777" w:rsidTr="009F0F76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39974F" w14:textId="441C2F63" w:rsidR="009F0F76" w:rsidRPr="00657701" w:rsidRDefault="009F0F76" w:rsidP="00D512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6 April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E804D" w14:textId="77777777" w:rsidR="009F0F76" w:rsidRPr="00657701" w:rsidRDefault="009F0F76" w:rsidP="00D512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CD234" w14:textId="77777777" w:rsidR="009F0F76" w:rsidRPr="00657701" w:rsidRDefault="009F0F76" w:rsidP="00D512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8F2A0" w14:textId="77777777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0C6E1" w14:textId="62A7C265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0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DE6A0B7" w14:textId="77777777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A8F03" w14:textId="5F8E3726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D47DF" w14:textId="694E0153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</w:tr>
      <w:tr w:rsidR="009F0F76" w:rsidRPr="00657701" w14:paraId="45566ADF" w14:textId="77777777" w:rsidTr="009F0F76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3023E7" w14:textId="01485D48" w:rsidR="009F0F76" w:rsidRPr="00657701" w:rsidRDefault="009F0F76" w:rsidP="00D512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6 April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E180F" w14:textId="3BB46A4B" w:rsidR="009F0F76" w:rsidRPr="00657701" w:rsidRDefault="009F0F76" w:rsidP="00D512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Morpeth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DA155" w14:textId="5D647E30" w:rsidR="009F0F76" w:rsidRPr="00657701" w:rsidRDefault="009F0F76" w:rsidP="00D512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32852" w14:textId="77777777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EC81B" w14:textId="6EEBB310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66.30</w:t>
            </w:r>
          </w:p>
        </w:tc>
        <w:tc>
          <w:tcPr>
            <w:tcW w:w="10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8063699" w14:textId="77777777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F6003" w14:textId="46A08B20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359BD" w14:textId="7095B394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66.30</w:t>
            </w:r>
          </w:p>
        </w:tc>
      </w:tr>
      <w:tr w:rsidR="009F0F76" w:rsidRPr="00657701" w14:paraId="77C350A4" w14:textId="77777777" w:rsidTr="009F0F76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6CC7D5" w14:textId="2F597985" w:rsidR="009F0F76" w:rsidRPr="00657701" w:rsidRDefault="009F0F76" w:rsidP="00D512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6 April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AFC71" w14:textId="4E0EA516" w:rsidR="009F0F76" w:rsidRPr="00657701" w:rsidRDefault="009F0F76" w:rsidP="00D512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 Kings Cross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32828" w14:textId="7349E01C" w:rsidR="009F0F76" w:rsidRPr="00657701" w:rsidRDefault="009F0F76" w:rsidP="00D512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86DB5" w14:textId="77777777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5973E" w14:textId="41F4AD1F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77.90</w:t>
            </w:r>
          </w:p>
        </w:tc>
        <w:tc>
          <w:tcPr>
            <w:tcW w:w="10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C6F8C26" w14:textId="77777777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7DAE0" w14:textId="5B01BAFE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48370" w14:textId="3A171A38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77.90</w:t>
            </w:r>
          </w:p>
        </w:tc>
      </w:tr>
      <w:tr w:rsidR="009F0F76" w:rsidRPr="00657701" w14:paraId="4115C076" w14:textId="77777777" w:rsidTr="009F0F76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43EF82" w14:textId="1697AC4D" w:rsidR="009F0F76" w:rsidRPr="00657701" w:rsidRDefault="009F0F76" w:rsidP="00D512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6 April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84669" w14:textId="77777777" w:rsidR="009F0F76" w:rsidRPr="00657701" w:rsidRDefault="009F0F76" w:rsidP="00D512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21179" w14:textId="77777777" w:rsidR="009F0F76" w:rsidRPr="00657701" w:rsidRDefault="009F0F76" w:rsidP="00D512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514F2" w14:textId="77777777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12E0E" w14:textId="5C548211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0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9A6EE7B" w14:textId="77777777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09406" w14:textId="357737DD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B61DA" w14:textId="2355AE16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</w:tr>
      <w:tr w:rsidR="00AB2839" w:rsidRPr="00657701" w14:paraId="30BD15C0" w14:textId="77777777" w:rsidTr="009F0F76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080AE0" w14:textId="43F0B584" w:rsidR="00AB2839" w:rsidRPr="00657701" w:rsidRDefault="00AB2839" w:rsidP="00D512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0 May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5DE9C" w14:textId="701E0125" w:rsidR="00AB2839" w:rsidRPr="00657701" w:rsidRDefault="00C400BA" w:rsidP="00D512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Morpeth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9D918" w14:textId="035586AA" w:rsidR="00AB2839" w:rsidRPr="00657701" w:rsidRDefault="00FF3E6E" w:rsidP="00D512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A4012" w14:textId="77777777" w:rsidR="00AB2839" w:rsidRPr="00657701" w:rsidRDefault="00AB2839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8978D" w14:textId="77777777" w:rsidR="00AB2839" w:rsidRPr="00657701" w:rsidRDefault="00AB2839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0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3BAF216" w14:textId="2333AFDD" w:rsidR="00AB2839" w:rsidRPr="00657701" w:rsidRDefault="00F70E8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47.00</w:t>
            </w:r>
          </w:p>
        </w:tc>
        <w:tc>
          <w:tcPr>
            <w:tcW w:w="2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6051F" w14:textId="77777777" w:rsidR="00AB2839" w:rsidRPr="00657701" w:rsidRDefault="00AB2839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F228B" w14:textId="76B71FAF" w:rsidR="00AB2839" w:rsidRPr="00657701" w:rsidRDefault="00F70E8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47.00</w:t>
            </w:r>
          </w:p>
        </w:tc>
      </w:tr>
      <w:tr w:rsidR="009F0F76" w:rsidRPr="00657701" w14:paraId="70824E5C" w14:textId="77777777" w:rsidTr="009F0F76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2B592C" w14:textId="0951ABFF" w:rsidR="009F0F76" w:rsidRPr="00657701" w:rsidRDefault="009F0F76" w:rsidP="00D512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4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89DD7" w14:textId="4D63A906" w:rsidR="009F0F76" w:rsidRPr="00657701" w:rsidRDefault="009F0F76" w:rsidP="00D512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Manchester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C0510" w14:textId="5B03F2EB" w:rsidR="009F0F76" w:rsidRPr="00657701" w:rsidRDefault="009F0F76" w:rsidP="00D512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B2D59" w14:textId="77777777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796CF" w14:textId="74488DD1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43.40</w:t>
            </w:r>
          </w:p>
        </w:tc>
        <w:tc>
          <w:tcPr>
            <w:tcW w:w="10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67E82F2" w14:textId="77777777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1571E" w14:textId="7B458EA6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80485" w14:textId="2904505E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43.40</w:t>
            </w:r>
          </w:p>
        </w:tc>
      </w:tr>
      <w:tr w:rsidR="009F0F76" w:rsidRPr="00657701" w14:paraId="66C1298F" w14:textId="77777777" w:rsidTr="009F0F76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0AE109" w14:textId="504A2CCF" w:rsidR="009F0F76" w:rsidRPr="00657701" w:rsidRDefault="009F0F76" w:rsidP="00D512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lastRenderedPageBreak/>
              <w:t>14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81798" w14:textId="77777777" w:rsidR="009F0F76" w:rsidRPr="00657701" w:rsidRDefault="009F0F76" w:rsidP="00D512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E0FD7" w14:textId="77777777" w:rsidR="009F0F76" w:rsidRPr="00657701" w:rsidRDefault="009F0F76" w:rsidP="00D5125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27B0E" w14:textId="77777777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79AA8" w14:textId="04B5299F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0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019545D" w14:textId="77777777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4FF51" w14:textId="0A2387B1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38991" w14:textId="258BFFD7" w:rsidR="009F0F76" w:rsidRPr="00657701" w:rsidRDefault="009F0F76" w:rsidP="00D5125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</w:tr>
      <w:tr w:rsidR="009F0F76" w:rsidRPr="00657701" w14:paraId="79BC48A7" w14:textId="77777777" w:rsidTr="009F0F76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9F1EFB" w14:textId="6C0442CC" w:rsidR="009F0F76" w:rsidRPr="00657701" w:rsidRDefault="009F0F76" w:rsidP="00536CF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9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458AD" w14:textId="4B4B018C" w:rsidR="009F0F76" w:rsidRPr="00657701" w:rsidRDefault="009F0F76" w:rsidP="00536CF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 Kings Cross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AC85B" w14:textId="742788DB" w:rsidR="009F0F76" w:rsidRPr="00657701" w:rsidRDefault="009F0F76" w:rsidP="00536CF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506EC" w14:textId="77777777" w:rsidR="009F0F76" w:rsidRPr="00657701" w:rsidRDefault="009F0F76" w:rsidP="00536CF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790F5" w14:textId="289177BF" w:rsidR="009F0F76" w:rsidRPr="00657701" w:rsidRDefault="009F0F76" w:rsidP="00536CF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56.90</w:t>
            </w:r>
          </w:p>
        </w:tc>
        <w:tc>
          <w:tcPr>
            <w:tcW w:w="10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6B082E9" w14:textId="77777777" w:rsidR="009F0F76" w:rsidRPr="00657701" w:rsidRDefault="009F0F76" w:rsidP="00536CF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0DF59" w14:textId="166D35AA" w:rsidR="009F0F76" w:rsidRPr="00657701" w:rsidRDefault="009F0F76" w:rsidP="00536CF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512BB" w14:textId="701C306D" w:rsidR="009F0F76" w:rsidRPr="00657701" w:rsidRDefault="009F0F76" w:rsidP="00536CF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56.90</w:t>
            </w:r>
          </w:p>
        </w:tc>
      </w:tr>
      <w:tr w:rsidR="009F0F76" w:rsidRPr="00657701" w14:paraId="31185178" w14:textId="77777777" w:rsidTr="009F0F76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54CB1A" w14:textId="581AEB61" w:rsidR="009F0F76" w:rsidRPr="00657701" w:rsidRDefault="009F0F76" w:rsidP="00536CF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9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051A0" w14:textId="77777777" w:rsidR="009F0F76" w:rsidRPr="00657701" w:rsidRDefault="009F0F76" w:rsidP="00536CF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85545" w14:textId="77777777" w:rsidR="009F0F76" w:rsidRPr="00657701" w:rsidRDefault="009F0F76" w:rsidP="00536CF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C125C" w14:textId="77777777" w:rsidR="009F0F76" w:rsidRPr="00657701" w:rsidRDefault="009F0F76" w:rsidP="00536CF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9022D" w14:textId="0B237158" w:rsidR="009F0F76" w:rsidRPr="00657701" w:rsidRDefault="009F0F76" w:rsidP="00536CF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0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30572E" w14:textId="77777777" w:rsidR="009F0F76" w:rsidRPr="00657701" w:rsidRDefault="009F0F76" w:rsidP="00536CF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55F5F" w14:textId="377E7A8D" w:rsidR="009F0F76" w:rsidRPr="00657701" w:rsidRDefault="009F0F76" w:rsidP="00536CF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8B659" w14:textId="047AB1A6" w:rsidR="009F0F76" w:rsidRPr="00657701" w:rsidRDefault="009F0F76" w:rsidP="00536CF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</w:tr>
      <w:tr w:rsidR="009F0F76" w:rsidRPr="00657701" w14:paraId="572E08BA" w14:textId="77777777" w:rsidTr="009F0F76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D4BDAF" w14:textId="7A652EEF" w:rsidR="009F0F76" w:rsidRPr="00657701" w:rsidRDefault="009F0F76" w:rsidP="00536CF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9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DB990" w14:textId="512D9C3F" w:rsidR="009F0F76" w:rsidRPr="00657701" w:rsidRDefault="009F0F76" w:rsidP="00536CF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 Hotel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4C518" w14:textId="2BBA2EF9" w:rsidR="009F0F76" w:rsidRPr="00657701" w:rsidRDefault="009F0F76" w:rsidP="00536CF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A0642" w14:textId="77777777" w:rsidR="009F0F76" w:rsidRPr="00657701" w:rsidRDefault="009F0F76" w:rsidP="00536CF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ED1F7" w14:textId="77777777" w:rsidR="009F0F76" w:rsidRPr="00657701" w:rsidRDefault="009F0F76" w:rsidP="00536CF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0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9963BA7" w14:textId="77777777" w:rsidR="009F0F76" w:rsidRPr="00657701" w:rsidRDefault="009F0F76" w:rsidP="00536CF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9CF37" w14:textId="46C18849" w:rsidR="009F0F76" w:rsidRPr="00657701" w:rsidRDefault="009F0F76" w:rsidP="00536CF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32.25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F4CB1" w14:textId="7905925D" w:rsidR="009F0F76" w:rsidRPr="00657701" w:rsidRDefault="009F0F76" w:rsidP="00536CF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32.25</w:t>
            </w:r>
          </w:p>
        </w:tc>
      </w:tr>
      <w:tr w:rsidR="009F0F76" w:rsidRPr="00657701" w14:paraId="2B203A05" w14:textId="77777777" w:rsidTr="009F0F76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2F851B" w14:textId="38D0D1DB" w:rsidR="009F0F76" w:rsidRPr="00657701" w:rsidRDefault="009F0F76" w:rsidP="00536CF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0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20D97" w14:textId="77777777" w:rsidR="009F0F76" w:rsidRPr="00657701" w:rsidRDefault="009F0F76" w:rsidP="00536CF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016D8" w14:textId="77777777" w:rsidR="009F0F76" w:rsidRPr="00657701" w:rsidRDefault="009F0F76" w:rsidP="00536CF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95721" w14:textId="77777777" w:rsidR="009F0F76" w:rsidRPr="00657701" w:rsidRDefault="009F0F76" w:rsidP="00536CF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04DCE" w14:textId="7CDC3481" w:rsidR="009F0F76" w:rsidRPr="00657701" w:rsidRDefault="009F0F76" w:rsidP="00536CF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0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19EC190" w14:textId="77777777" w:rsidR="009F0F76" w:rsidRPr="00657701" w:rsidRDefault="009F0F76" w:rsidP="00536CF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58FE2" w14:textId="483EF08A" w:rsidR="009F0F76" w:rsidRPr="00657701" w:rsidRDefault="009F0F76" w:rsidP="00536CF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DA5D8" w14:textId="71FDDE15" w:rsidR="009F0F76" w:rsidRPr="00657701" w:rsidRDefault="009F0F76" w:rsidP="00536CF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</w:tr>
      <w:tr w:rsidR="009F0F76" w:rsidRPr="00657701" w14:paraId="2EBC160B" w14:textId="77777777" w:rsidTr="009F0F76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ABE319" w14:textId="049DF3D3" w:rsidR="009F0F76" w:rsidRPr="00657701" w:rsidRDefault="009F0F76" w:rsidP="00536CF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0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3F0C0" w14:textId="1DBF813F" w:rsidR="009F0F76" w:rsidRPr="00657701" w:rsidRDefault="009F0F76" w:rsidP="00536CF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astbourn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7D835" w14:textId="20A8D236" w:rsidR="009F0F76" w:rsidRPr="00657701" w:rsidRDefault="009F0F76" w:rsidP="00536CF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E36A9" w14:textId="77777777" w:rsidR="009F0F76" w:rsidRPr="00657701" w:rsidRDefault="009F0F76" w:rsidP="00536CF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396DC" w14:textId="79B1999A" w:rsidR="009F0F76" w:rsidRPr="00657701" w:rsidRDefault="009F0F76" w:rsidP="00536CF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45.40</w:t>
            </w:r>
          </w:p>
        </w:tc>
        <w:tc>
          <w:tcPr>
            <w:tcW w:w="10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2F95F37" w14:textId="77777777" w:rsidR="009F0F76" w:rsidRPr="00657701" w:rsidRDefault="009F0F76" w:rsidP="00536CF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F48DF" w14:textId="4264756B" w:rsidR="009F0F76" w:rsidRPr="00657701" w:rsidRDefault="009F0F76" w:rsidP="00536CF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B4968" w14:textId="333DAEFC" w:rsidR="009F0F76" w:rsidRPr="00657701" w:rsidRDefault="009F0F76" w:rsidP="00536CF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45.40</w:t>
            </w:r>
          </w:p>
        </w:tc>
      </w:tr>
      <w:tr w:rsidR="009F0F76" w:rsidRPr="00657701" w14:paraId="643AA957" w14:textId="77777777" w:rsidTr="009F0F76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F56001" w14:textId="5DE771A0" w:rsidR="009F0F76" w:rsidRPr="00657701" w:rsidRDefault="009F0F76" w:rsidP="00536CF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0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0C9F3" w14:textId="77777777" w:rsidR="009F0F76" w:rsidRPr="00657701" w:rsidRDefault="009F0F76" w:rsidP="00536CF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042F8" w14:textId="77777777" w:rsidR="009F0F76" w:rsidRPr="00657701" w:rsidRDefault="009F0F76" w:rsidP="00536CF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6202C" w14:textId="77777777" w:rsidR="009F0F76" w:rsidRPr="00657701" w:rsidRDefault="009F0F76" w:rsidP="00536CF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D3066" w14:textId="26D72C98" w:rsidR="009F0F76" w:rsidRPr="00657701" w:rsidRDefault="009F0F76" w:rsidP="00536CF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0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91A7625" w14:textId="77777777" w:rsidR="009F0F76" w:rsidRPr="00657701" w:rsidRDefault="009F0F76" w:rsidP="00536CF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668A2" w14:textId="4C1191FD" w:rsidR="009F0F76" w:rsidRPr="00657701" w:rsidRDefault="009F0F76" w:rsidP="00536CF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8F5CE" w14:textId="606ECDFD" w:rsidR="009F0F76" w:rsidRPr="00657701" w:rsidRDefault="009F0F76" w:rsidP="00536CF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</w:tr>
      <w:tr w:rsidR="009F0F76" w:rsidRPr="00657701" w14:paraId="0FE277A6" w14:textId="77777777" w:rsidTr="009F0F76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1DCEBC" w14:textId="12FEF892" w:rsidR="009F0F76" w:rsidRPr="00657701" w:rsidRDefault="009F0F76" w:rsidP="00536CF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0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0C4C3" w14:textId="2ED89F29" w:rsidR="009F0F76" w:rsidRPr="00657701" w:rsidRDefault="009F0F76" w:rsidP="00536CF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Morpeth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924BD" w14:textId="07952D99" w:rsidR="009F0F76" w:rsidRPr="00657701" w:rsidRDefault="009F0F76" w:rsidP="00536CF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34478" w14:textId="77777777" w:rsidR="009F0F76" w:rsidRPr="00657701" w:rsidRDefault="009F0F76" w:rsidP="00536CF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69951" w14:textId="7D157B58" w:rsidR="009F0F76" w:rsidRPr="00657701" w:rsidRDefault="009F0F76" w:rsidP="00536CF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58.70</w:t>
            </w:r>
          </w:p>
        </w:tc>
        <w:tc>
          <w:tcPr>
            <w:tcW w:w="10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842E04" w14:textId="77777777" w:rsidR="009F0F76" w:rsidRPr="00657701" w:rsidRDefault="009F0F76" w:rsidP="00536CF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49DA7" w14:textId="177DFDF4" w:rsidR="009F0F76" w:rsidRPr="00657701" w:rsidRDefault="009F0F76" w:rsidP="00536CF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0F8B7" w14:textId="15E157F3" w:rsidR="009F0F76" w:rsidRPr="00657701" w:rsidRDefault="009F0F76" w:rsidP="00536CF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58.70</w:t>
            </w:r>
          </w:p>
        </w:tc>
      </w:tr>
      <w:tr w:rsidR="009F0F76" w:rsidRPr="00657701" w14:paraId="4D202BEC" w14:textId="77777777" w:rsidTr="009F0F76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805B8B" w14:textId="2739C629" w:rsidR="009F0F76" w:rsidRPr="00657701" w:rsidRDefault="009F0F76" w:rsidP="00536CF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8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495FF" w14:textId="77777777" w:rsidR="009F0F76" w:rsidRPr="00657701" w:rsidRDefault="009F0F76" w:rsidP="00536CF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B41CF" w14:textId="77777777" w:rsidR="009F0F76" w:rsidRPr="00657701" w:rsidRDefault="009F0F76" w:rsidP="00536CF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88ADF" w14:textId="77777777" w:rsidR="009F0F76" w:rsidRPr="00657701" w:rsidRDefault="009F0F76" w:rsidP="00536CF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483B4" w14:textId="4311F57C" w:rsidR="009F0F76" w:rsidRPr="00657701" w:rsidRDefault="009F0F76" w:rsidP="00536CF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0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3AE4E9F" w14:textId="77777777" w:rsidR="009F0F76" w:rsidRPr="00657701" w:rsidRDefault="009F0F76" w:rsidP="00536CF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D3915" w14:textId="0E4F4F9F" w:rsidR="009F0F76" w:rsidRPr="00657701" w:rsidRDefault="009F0F76" w:rsidP="00536CF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37FF1" w14:textId="00F7D47B" w:rsidR="009F0F76" w:rsidRPr="00657701" w:rsidRDefault="009F0F76" w:rsidP="00536CF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</w:tr>
      <w:tr w:rsidR="009F0F76" w:rsidRPr="00657701" w14:paraId="759B464A" w14:textId="77777777" w:rsidTr="009F0F76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9AEFDC" w14:textId="6F7EC347" w:rsidR="009F0F76" w:rsidRPr="00657701" w:rsidRDefault="009F0F76" w:rsidP="00536CF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8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0B2B2" w14:textId="42C49A83" w:rsidR="009F0F76" w:rsidRPr="00657701" w:rsidRDefault="009F0F76" w:rsidP="00536CF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 Kings Cross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44689" w14:textId="74B03B23" w:rsidR="009F0F76" w:rsidRPr="00657701" w:rsidRDefault="009F0F76" w:rsidP="00536CF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2B097" w14:textId="77777777" w:rsidR="009F0F76" w:rsidRPr="00657701" w:rsidRDefault="009F0F76" w:rsidP="00536CF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D5AE3" w14:textId="7971D9AD" w:rsidR="009F0F76" w:rsidRPr="00657701" w:rsidRDefault="009F0F76" w:rsidP="00536CF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25.90</w:t>
            </w:r>
          </w:p>
        </w:tc>
        <w:tc>
          <w:tcPr>
            <w:tcW w:w="10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0539DD" w14:textId="77777777" w:rsidR="009F0F76" w:rsidRPr="00657701" w:rsidRDefault="009F0F76" w:rsidP="00536CF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47BA0" w14:textId="33703DF2" w:rsidR="009F0F76" w:rsidRPr="00657701" w:rsidRDefault="009F0F76" w:rsidP="00536CF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775B4" w14:textId="3E9F25EF" w:rsidR="009F0F76" w:rsidRPr="00657701" w:rsidRDefault="009F0F76" w:rsidP="00536CF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25.90</w:t>
            </w:r>
          </w:p>
        </w:tc>
      </w:tr>
      <w:tr w:rsidR="009F0F76" w:rsidRPr="00657701" w14:paraId="206F5A3F" w14:textId="77777777" w:rsidTr="009F0F76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83E0D2" w14:textId="6D167081" w:rsidR="009F0F76" w:rsidRPr="00657701" w:rsidRDefault="009F0F76" w:rsidP="00536CF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8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4B4BF" w14:textId="0FA8A299" w:rsidR="009F0F76" w:rsidRPr="00657701" w:rsidRDefault="009F0F76" w:rsidP="00536CF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Morpeth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70923" w14:textId="27D99C89" w:rsidR="009F0F76" w:rsidRPr="00657701" w:rsidRDefault="009F0F76" w:rsidP="00536CF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64009" w14:textId="77777777" w:rsidR="009F0F76" w:rsidRPr="00657701" w:rsidRDefault="009F0F76" w:rsidP="00536CF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35537" w14:textId="3AA05B92" w:rsidR="009F0F76" w:rsidRPr="00657701" w:rsidRDefault="009F0F76" w:rsidP="00536CF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25.90</w:t>
            </w:r>
          </w:p>
        </w:tc>
        <w:tc>
          <w:tcPr>
            <w:tcW w:w="10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136D994" w14:textId="77777777" w:rsidR="009F0F76" w:rsidRPr="00657701" w:rsidRDefault="009F0F76" w:rsidP="00536CF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8DE72" w14:textId="5F61423C" w:rsidR="009F0F76" w:rsidRPr="00657701" w:rsidRDefault="009F0F76" w:rsidP="00536CF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A8F7C" w14:textId="7A7F24F4" w:rsidR="009F0F76" w:rsidRPr="00657701" w:rsidRDefault="009F0F76" w:rsidP="00536CF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25.90</w:t>
            </w:r>
          </w:p>
        </w:tc>
      </w:tr>
      <w:tr w:rsidR="009F0F76" w:rsidRPr="00657701" w14:paraId="5482147A" w14:textId="77777777" w:rsidTr="009F0F76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8842EF" w14:textId="16EAE06D" w:rsidR="009F0F76" w:rsidRPr="00657701" w:rsidRDefault="009F0F76" w:rsidP="00536CF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8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CB021" w14:textId="77777777" w:rsidR="009F0F76" w:rsidRPr="00657701" w:rsidRDefault="009F0F76" w:rsidP="00536CF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DABA5" w14:textId="77777777" w:rsidR="009F0F76" w:rsidRPr="00657701" w:rsidRDefault="009F0F76" w:rsidP="00536CF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EA1A0" w14:textId="77777777" w:rsidR="009F0F76" w:rsidRPr="00657701" w:rsidRDefault="009F0F76" w:rsidP="00536CF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B31F3" w14:textId="1A02DEC1" w:rsidR="009F0F76" w:rsidRPr="00657701" w:rsidRDefault="009F0F76" w:rsidP="00536CF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0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E736E2" w14:textId="77777777" w:rsidR="009F0F76" w:rsidRPr="00657701" w:rsidRDefault="009F0F76" w:rsidP="00536CF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7DAF2" w14:textId="6AF8E146" w:rsidR="009F0F76" w:rsidRPr="00657701" w:rsidRDefault="009F0F76" w:rsidP="00536CF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73B12" w14:textId="7AB995DB" w:rsidR="009F0F76" w:rsidRPr="00657701" w:rsidRDefault="009F0F76" w:rsidP="00536CF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</w:tr>
    </w:tbl>
    <w:p w14:paraId="06A0BE54" w14:textId="77777777" w:rsidR="002A5C6A" w:rsidRPr="00657701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25A396D8" w14:textId="77777777" w:rsidR="00583B89" w:rsidRPr="00804EB2" w:rsidRDefault="00583B89" w:rsidP="00583B89">
      <w:pPr>
        <w:autoSpaceDE w:val="0"/>
        <w:spacing w:after="0" w:line="240" w:lineRule="auto"/>
        <w:rPr>
          <w:rFonts w:ascii="Arial-BoldMT" w:hAnsi="Arial-BoldMT"/>
          <w:sz w:val="16"/>
          <w:szCs w:val="16"/>
        </w:rPr>
      </w:pPr>
      <w:r w:rsidRPr="00804EB2">
        <w:rPr>
          <w:rFonts w:ascii="Arial-BoldMT" w:hAnsi="Arial-BoldMT" w:cs="Arial-BoldMT"/>
          <w:b/>
          <w:bCs/>
          <w:sz w:val="16"/>
          <w:szCs w:val="16"/>
        </w:rPr>
        <w:t>Brendan Brown</w:t>
      </w:r>
    </w:p>
    <w:p w14:paraId="0FDE9F28" w14:textId="77777777" w:rsidR="00583B89" w:rsidRPr="007B052A" w:rsidRDefault="00583B89" w:rsidP="00583B89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7B052A">
        <w:rPr>
          <w:rFonts w:ascii="Arial-BoldMT" w:hAnsi="Arial-BoldMT" w:cs="Arial-BoldMT"/>
          <w:b/>
          <w:bCs/>
          <w:sz w:val="15"/>
          <w:szCs w:val="15"/>
        </w:rPr>
        <w:t xml:space="preserve">Director of Citizen Services – </w:t>
      </w:r>
      <w:r w:rsidRPr="007B052A">
        <w:rPr>
          <w:rFonts w:ascii="Arial-BoldMT" w:hAnsi="Arial-BoldMT" w:cs="Arial-BoldMT"/>
          <w:bCs/>
          <w:sz w:val="15"/>
          <w:szCs w:val="15"/>
        </w:rPr>
        <w:t>Total claim for period:</w:t>
      </w:r>
    </w:p>
    <w:p w14:paraId="6A8C8E55" w14:textId="77777777" w:rsidR="00583B89" w:rsidRPr="007B052A" w:rsidRDefault="00583B89" w:rsidP="00583B89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7B052A"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7B052A">
        <w:rPr>
          <w:rFonts w:ascii="Arial-BoldMT" w:hAnsi="Arial-BoldMT"/>
          <w:sz w:val="15"/>
          <w:szCs w:val="15"/>
        </w:rPr>
        <w:tab/>
      </w:r>
      <w:r w:rsidRPr="007B052A">
        <w:rPr>
          <w:rFonts w:ascii="Arial-BoldMT" w:hAnsi="Arial-BoldMT"/>
          <w:sz w:val="15"/>
          <w:szCs w:val="15"/>
        </w:rPr>
        <w:tab/>
      </w:r>
      <w:r w:rsidRPr="007B052A">
        <w:rPr>
          <w:rFonts w:ascii="Arial-BoldMT" w:hAnsi="Arial-BoldMT"/>
          <w:sz w:val="15"/>
          <w:szCs w:val="15"/>
        </w:rPr>
        <w:tab/>
      </w:r>
      <w:r w:rsidRPr="007B052A">
        <w:rPr>
          <w:rFonts w:ascii="Arial-BoldMT" w:hAnsi="Arial-BoldMT"/>
          <w:sz w:val="15"/>
          <w:szCs w:val="15"/>
        </w:rPr>
        <w:tab/>
      </w:r>
      <w:r w:rsidRPr="007B052A">
        <w:rPr>
          <w:rFonts w:ascii="Arial-BoldMT" w:hAnsi="Arial-BoldMT" w:cs="Arial-BoldMT"/>
          <w:sz w:val="15"/>
          <w:szCs w:val="15"/>
        </w:rPr>
        <w:t xml:space="preserve"> £94.70</w:t>
      </w:r>
    </w:p>
    <w:p w14:paraId="2D3D33B0" w14:textId="284690BF" w:rsidR="00583B89" w:rsidRPr="007B052A" w:rsidRDefault="00583B89" w:rsidP="00583B89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7B052A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7B052A">
        <w:rPr>
          <w:rFonts w:ascii="Arial-BoldMT" w:hAnsi="Arial-BoldMT"/>
          <w:sz w:val="15"/>
          <w:szCs w:val="15"/>
        </w:rPr>
        <w:tab/>
      </w:r>
      <w:r w:rsidRPr="007B052A">
        <w:rPr>
          <w:rFonts w:ascii="Arial-BoldMT" w:hAnsi="Arial-BoldMT" w:cs="Arial-BoldMT"/>
          <w:sz w:val="15"/>
          <w:szCs w:val="15"/>
        </w:rPr>
        <w:t xml:space="preserve"> </w:t>
      </w:r>
      <w:r w:rsidR="00D77323">
        <w:rPr>
          <w:rFonts w:ascii="Arial-BoldMT" w:hAnsi="Arial-BoldMT" w:cs="Arial-BoldMT"/>
          <w:sz w:val="15"/>
          <w:szCs w:val="15"/>
        </w:rPr>
        <w:t>£10</w:t>
      </w:r>
      <w:r w:rsidR="008B3B20">
        <w:rPr>
          <w:rFonts w:ascii="Arial-BoldMT" w:hAnsi="Arial-BoldMT" w:cs="Arial-BoldMT"/>
          <w:sz w:val="15"/>
          <w:szCs w:val="15"/>
        </w:rPr>
        <w:t>21.08</w:t>
      </w:r>
    </w:p>
    <w:p w14:paraId="1FF4B47E" w14:textId="77777777" w:rsidR="00583B89" w:rsidRPr="007B052A" w:rsidRDefault="00583B89" w:rsidP="00583B89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7B052A">
        <w:rPr>
          <w:rFonts w:ascii="Arial-BoldMT" w:hAnsi="Arial-BoldMT" w:cs="Arial-BoldMT"/>
          <w:sz w:val="15"/>
          <w:szCs w:val="15"/>
        </w:rPr>
        <w:t>- Via Corporate Contract (Hire Car)</w:t>
      </w:r>
      <w:r w:rsidRPr="007B052A">
        <w:rPr>
          <w:rFonts w:ascii="Arial-BoldMT" w:hAnsi="Arial-BoldMT"/>
          <w:sz w:val="15"/>
          <w:szCs w:val="15"/>
        </w:rPr>
        <w:tab/>
      </w:r>
      <w:r w:rsidRPr="007B052A">
        <w:rPr>
          <w:rFonts w:ascii="Arial-BoldMT" w:hAnsi="Arial-BoldMT"/>
          <w:sz w:val="15"/>
          <w:szCs w:val="15"/>
        </w:rPr>
        <w:tab/>
      </w:r>
      <w:r w:rsidRPr="007B052A">
        <w:rPr>
          <w:rFonts w:ascii="Arial-BoldMT" w:hAnsi="Arial-BoldMT" w:cs="Arial-BoldMT"/>
          <w:sz w:val="15"/>
          <w:szCs w:val="15"/>
        </w:rPr>
        <w:t xml:space="preserve"> £0</w:t>
      </w:r>
      <w:r w:rsidRPr="007B052A">
        <w:rPr>
          <w:rFonts w:ascii="Arial-BoldMT" w:hAnsi="Arial-BoldMT"/>
          <w:sz w:val="15"/>
          <w:szCs w:val="15"/>
        </w:rPr>
        <w:tab/>
      </w:r>
      <w:r w:rsidRPr="007B052A">
        <w:rPr>
          <w:rFonts w:ascii="Arial-BoldMT" w:hAnsi="Arial-BoldMT"/>
          <w:sz w:val="15"/>
          <w:szCs w:val="15"/>
        </w:rPr>
        <w:tab/>
      </w:r>
      <w:r w:rsidRPr="007B052A">
        <w:rPr>
          <w:rFonts w:ascii="Arial-BoldMT" w:hAnsi="Arial-BoldMT"/>
          <w:sz w:val="15"/>
          <w:szCs w:val="15"/>
        </w:rPr>
        <w:tab/>
      </w:r>
      <w:r w:rsidRPr="007B052A">
        <w:rPr>
          <w:rFonts w:ascii="Arial-BoldMT" w:hAnsi="Arial-BoldMT"/>
          <w:sz w:val="15"/>
          <w:szCs w:val="15"/>
        </w:rPr>
        <w:tab/>
      </w:r>
    </w:p>
    <w:p w14:paraId="09BCF92E" w14:textId="6C4734D6" w:rsidR="00583B89" w:rsidRPr="007B052A" w:rsidRDefault="00583B89" w:rsidP="00583B89">
      <w:pPr>
        <w:autoSpaceDE w:val="0"/>
        <w:spacing w:after="0" w:line="240" w:lineRule="auto"/>
        <w:ind w:left="2880"/>
        <w:rPr>
          <w:rFonts w:ascii="Arial-BoldMT" w:hAnsi="Arial-BoldMT"/>
          <w:sz w:val="15"/>
          <w:szCs w:val="15"/>
        </w:rPr>
      </w:pPr>
      <w:r w:rsidRPr="007B052A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7B052A">
        <w:rPr>
          <w:rFonts w:ascii="Arial-BoldMT" w:hAnsi="Arial-BoldMT"/>
          <w:sz w:val="15"/>
          <w:szCs w:val="15"/>
        </w:rPr>
        <w:tab/>
      </w:r>
      <w:r w:rsidRPr="007B052A">
        <w:rPr>
          <w:rFonts w:ascii="Arial-BoldMT" w:hAnsi="Arial-BoldMT" w:cs="Arial-BoldMT"/>
          <w:b/>
          <w:bCs/>
          <w:sz w:val="15"/>
          <w:szCs w:val="15"/>
        </w:rPr>
        <w:t xml:space="preserve"> </w:t>
      </w:r>
      <w:r w:rsidRPr="00D13AE8">
        <w:rPr>
          <w:rFonts w:ascii="Arial-BoldMT" w:hAnsi="Arial-BoldMT" w:cs="Arial-BoldMT"/>
          <w:b/>
          <w:bCs/>
          <w:sz w:val="15"/>
          <w:szCs w:val="15"/>
        </w:rPr>
        <w:t>£1115.</w:t>
      </w:r>
      <w:r w:rsidR="00F96C10" w:rsidRPr="00D13AE8">
        <w:rPr>
          <w:rFonts w:ascii="Arial-BoldMT" w:hAnsi="Arial-BoldMT" w:cs="Arial-BoldMT"/>
          <w:b/>
          <w:bCs/>
          <w:sz w:val="15"/>
          <w:szCs w:val="15"/>
        </w:rPr>
        <w:t>7</w:t>
      </w:r>
      <w:r w:rsidRPr="00D13AE8">
        <w:rPr>
          <w:rFonts w:ascii="Arial-BoldMT" w:hAnsi="Arial-BoldMT" w:cs="Arial-BoldMT"/>
          <w:b/>
          <w:bCs/>
          <w:sz w:val="15"/>
          <w:szCs w:val="15"/>
        </w:rPr>
        <w:t>8</w:t>
      </w:r>
    </w:p>
    <w:p w14:paraId="31AFFE0D" w14:textId="77777777" w:rsidR="00583B89" w:rsidRPr="007B052A" w:rsidRDefault="00583B89" w:rsidP="00583B8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7B052A">
        <w:rPr>
          <w:rFonts w:ascii="Arial-BoldMT" w:hAnsi="Arial-BoldMT" w:cs="Arial-BoldMT"/>
          <w:b/>
          <w:bCs/>
          <w:sz w:val="15"/>
          <w:szCs w:val="15"/>
        </w:rPr>
        <w:t xml:space="preserve">Expenses Claimed </w:t>
      </w:r>
    </w:p>
    <w:tbl>
      <w:tblPr>
        <w:tblW w:w="13388" w:type="dxa"/>
        <w:tblInd w:w="-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23"/>
        <w:gridCol w:w="1125"/>
        <w:gridCol w:w="1290"/>
        <w:gridCol w:w="1095"/>
        <w:gridCol w:w="1125"/>
        <w:gridCol w:w="990"/>
        <w:gridCol w:w="2145"/>
        <w:gridCol w:w="3105"/>
        <w:gridCol w:w="990"/>
      </w:tblGrid>
      <w:tr w:rsidR="00583B89" w:rsidRPr="007B052A" w14:paraId="429FA133" w14:textId="77777777" w:rsidTr="0091237E">
        <w:tc>
          <w:tcPr>
            <w:tcW w:w="152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2163C" w14:textId="77777777" w:rsidR="00583B89" w:rsidRPr="007B052A" w:rsidRDefault="00583B89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0BC9A6" w14:textId="77777777" w:rsidR="00583B89" w:rsidRPr="007B052A" w:rsidRDefault="00583B89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D43B494" w14:textId="77777777" w:rsidR="00583B89" w:rsidRPr="007B052A" w:rsidRDefault="00583B89" w:rsidP="0091237E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973725A" w14:textId="77777777" w:rsidR="00583B89" w:rsidRPr="007B052A" w:rsidRDefault="00583B89" w:rsidP="0091237E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69F58" w14:textId="77777777" w:rsidR="00583B89" w:rsidRPr="007B052A" w:rsidRDefault="00583B89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5355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BB2BC" w14:textId="77777777" w:rsidR="00583B89" w:rsidRPr="007B052A" w:rsidRDefault="00583B89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F149FE0" w14:textId="77777777" w:rsidR="00583B89" w:rsidRPr="007B052A" w:rsidRDefault="00583B89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5463C73" w14:textId="77777777" w:rsidR="00583B89" w:rsidRPr="007B052A" w:rsidRDefault="00583B89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9ED14" w14:textId="77777777" w:rsidR="00583B89" w:rsidRPr="007B052A" w:rsidRDefault="00583B89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Other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90849" w14:textId="77777777" w:rsidR="00583B89" w:rsidRPr="007B052A" w:rsidRDefault="00583B89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 Costs £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583B89" w:rsidRPr="007B052A" w14:paraId="0696900B" w14:textId="77777777" w:rsidTr="0091237E">
        <w:trPr>
          <w:trHeight w:val="465"/>
        </w:trPr>
        <w:tc>
          <w:tcPr>
            <w:tcW w:w="15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802B7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8CCA25" w14:textId="77777777" w:rsidR="00583B89" w:rsidRPr="007B052A" w:rsidRDefault="00583B89" w:rsidP="0091237E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3D8F7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753C5" w14:textId="77777777" w:rsidR="00583B89" w:rsidRPr="007B052A" w:rsidRDefault="00583B89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596D1" w14:textId="77777777" w:rsidR="00583B89" w:rsidRPr="007B052A" w:rsidRDefault="00583B89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79948" w14:textId="77777777" w:rsidR="00583B89" w:rsidRPr="007B052A" w:rsidRDefault="00583B89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axi/Car £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03253" w14:textId="77777777" w:rsidR="00583B89" w:rsidRPr="007B052A" w:rsidRDefault="00583B89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/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0878BD2" w14:textId="77777777" w:rsidR="00583B89" w:rsidRPr="007B052A" w:rsidRDefault="00583B89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Meals £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BBFD2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AAE88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</w:tr>
      <w:tr w:rsidR="00583B89" w:rsidRPr="007B052A" w14:paraId="5B6616C9" w14:textId="77777777" w:rsidTr="0091237E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0BA8E" w14:textId="77777777" w:rsidR="00583B89" w:rsidRPr="007B052A" w:rsidRDefault="00583B89" w:rsidP="0091237E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7B052A">
              <w:rPr>
                <w:rFonts w:ascii="Arial-BoldMT" w:hAnsi="Arial-BoldMT" w:cs="Arial"/>
                <w:sz w:val="15"/>
                <w:szCs w:val="15"/>
              </w:rPr>
              <w:t>06 March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A1BB24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540F2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98131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E299D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B052A">
              <w:rPr>
                <w:rFonts w:ascii="Arial-BoldMT" w:hAnsi="Arial-BoldMT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F4CB1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E0848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06DCD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B052A">
              <w:rPr>
                <w:rFonts w:ascii="Arial-BoldMT" w:hAnsi="Arial-BoldMT" w:cs="Arial"/>
                <w:sz w:val="15"/>
                <w:szCs w:val="15"/>
              </w:rPr>
              <w:t>Park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11B6D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B052A">
              <w:rPr>
                <w:rFonts w:ascii="Arial-BoldMT" w:hAnsi="Arial-BoldMT" w:cs="Arial"/>
                <w:sz w:val="15"/>
                <w:szCs w:val="15"/>
              </w:rPr>
              <w:t>£12.80</w:t>
            </w:r>
          </w:p>
        </w:tc>
      </w:tr>
      <w:tr w:rsidR="00583B89" w:rsidRPr="007B052A" w14:paraId="3798D56F" w14:textId="77777777" w:rsidTr="0091237E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51653" w14:textId="77777777" w:rsidR="00583B89" w:rsidRPr="007B052A" w:rsidRDefault="00583B89" w:rsidP="0091237E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7B052A">
              <w:rPr>
                <w:rFonts w:ascii="Arial-BoldMT" w:hAnsi="Arial-BoldMT" w:cs="Arial"/>
                <w:sz w:val="15"/>
                <w:szCs w:val="15"/>
              </w:rPr>
              <w:t>20 April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B67146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485D5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F42CD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28738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B052A">
              <w:rPr>
                <w:rFonts w:ascii="Arial-BoldMT" w:hAnsi="Arial-BoldMT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A3388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7A71F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32B61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B052A">
              <w:rPr>
                <w:rFonts w:ascii="Arial-BoldMT" w:hAnsi="Arial-BoldMT" w:cs="Arial"/>
                <w:sz w:val="15"/>
                <w:szCs w:val="15"/>
              </w:rPr>
              <w:t>Park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3D6EC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B052A">
              <w:rPr>
                <w:rFonts w:ascii="Arial-BoldMT" w:hAnsi="Arial-BoldMT" w:cs="Arial"/>
                <w:sz w:val="15"/>
                <w:szCs w:val="15"/>
              </w:rPr>
              <w:t>£10.00</w:t>
            </w:r>
          </w:p>
        </w:tc>
      </w:tr>
      <w:tr w:rsidR="00583B89" w:rsidRPr="007B052A" w14:paraId="71C16E96" w14:textId="77777777" w:rsidTr="0091237E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0C88E" w14:textId="77777777" w:rsidR="00583B89" w:rsidRPr="007B052A" w:rsidRDefault="00583B89" w:rsidP="0091237E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7B052A">
              <w:rPr>
                <w:rFonts w:ascii="Arial-BoldMT" w:hAnsi="Arial-BoldMT" w:cs="Arial"/>
                <w:sz w:val="15"/>
                <w:szCs w:val="15"/>
              </w:rPr>
              <w:t>03 May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5AE97F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C74FE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11588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3D38D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7BD90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0022C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0290E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B052A">
              <w:rPr>
                <w:rFonts w:ascii="Arial-BoldMT" w:hAnsi="Arial-BoldMT" w:cs="Arial"/>
                <w:sz w:val="15"/>
                <w:szCs w:val="15"/>
              </w:rPr>
              <w:t xml:space="preserve">Park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3B41D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B052A">
              <w:rPr>
                <w:rFonts w:ascii="Arial-BoldMT" w:hAnsi="Arial-BoldMT" w:cs="Arial"/>
                <w:sz w:val="15"/>
                <w:szCs w:val="15"/>
              </w:rPr>
              <w:t>£7.00</w:t>
            </w:r>
          </w:p>
        </w:tc>
      </w:tr>
      <w:tr w:rsidR="00583B89" w:rsidRPr="007B052A" w14:paraId="552F3387" w14:textId="77777777" w:rsidTr="0091237E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C5739" w14:textId="77777777" w:rsidR="00583B89" w:rsidRPr="007B052A" w:rsidRDefault="00583B89" w:rsidP="0091237E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7B052A">
              <w:rPr>
                <w:rFonts w:ascii="Arial-BoldMT" w:hAnsi="Arial-BoldMT" w:cs="Arial"/>
                <w:sz w:val="15"/>
                <w:szCs w:val="15"/>
              </w:rPr>
              <w:t>03 May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6ADA61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8AFAD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86408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234C3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EFCF8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BB806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B052A">
              <w:rPr>
                <w:rFonts w:ascii="Arial-BoldMT" w:hAnsi="Arial-BoldMT" w:cs="Arial"/>
                <w:sz w:val="15"/>
                <w:szCs w:val="15"/>
              </w:rPr>
              <w:t>£25.0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F7075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A0DC6" w14:textId="3F0421F9" w:rsidR="00583B89" w:rsidRPr="007B052A" w:rsidRDefault="006E7747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B052A">
              <w:rPr>
                <w:rFonts w:ascii="Arial-BoldMT" w:hAnsi="Arial-BoldMT" w:cs="Arial"/>
                <w:sz w:val="15"/>
                <w:szCs w:val="15"/>
              </w:rPr>
              <w:t>£25.00</w:t>
            </w:r>
          </w:p>
        </w:tc>
      </w:tr>
      <w:tr w:rsidR="00583B89" w:rsidRPr="007B052A" w14:paraId="1481FBFF" w14:textId="77777777" w:rsidTr="0091237E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8B0A4" w14:textId="77777777" w:rsidR="00583B89" w:rsidRPr="007B052A" w:rsidRDefault="00583B89" w:rsidP="0091237E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7B052A">
              <w:rPr>
                <w:rFonts w:ascii="Arial-BoldMT" w:hAnsi="Arial-BoldMT" w:cs="Arial"/>
                <w:sz w:val="15"/>
                <w:szCs w:val="15"/>
              </w:rPr>
              <w:t>11 May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FD3AF4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B5F08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Train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99F2D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C897E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38242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915DC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B052A">
              <w:rPr>
                <w:rFonts w:ascii="Arial-BoldMT" w:hAnsi="Arial-BoldMT" w:cs="Arial"/>
                <w:sz w:val="15"/>
                <w:szCs w:val="15"/>
              </w:rPr>
              <w:t>£25.0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88ABD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F4B20" w14:textId="1C98195D" w:rsidR="00583B89" w:rsidRPr="007B052A" w:rsidRDefault="006E7747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B052A">
              <w:rPr>
                <w:rFonts w:ascii="Arial-BoldMT" w:hAnsi="Arial-BoldMT" w:cs="Arial"/>
                <w:sz w:val="15"/>
                <w:szCs w:val="15"/>
              </w:rPr>
              <w:t>£25.00</w:t>
            </w:r>
          </w:p>
        </w:tc>
      </w:tr>
      <w:tr w:rsidR="00583B89" w:rsidRPr="007B052A" w14:paraId="708F36E2" w14:textId="77777777" w:rsidTr="0091237E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D125E" w14:textId="77777777" w:rsidR="00583B89" w:rsidRPr="007B052A" w:rsidRDefault="00583B89" w:rsidP="0091237E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7B052A">
              <w:rPr>
                <w:rFonts w:ascii="Arial-BoldMT" w:hAnsi="Arial-BoldMT" w:cs="Arial"/>
                <w:sz w:val="15"/>
                <w:szCs w:val="15"/>
              </w:rPr>
              <w:t>15 May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A68AD8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9737D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Train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02EEB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4C32B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FFB45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77E2C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064C7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B052A">
              <w:rPr>
                <w:rFonts w:ascii="Arial-BoldMT" w:hAnsi="Arial-BoldMT" w:cs="Arial"/>
                <w:sz w:val="15"/>
                <w:szCs w:val="15"/>
              </w:rPr>
              <w:t xml:space="preserve">Park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71DCF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B052A">
              <w:rPr>
                <w:rFonts w:ascii="Arial-BoldMT" w:hAnsi="Arial-BoldMT" w:cs="Arial"/>
                <w:sz w:val="15"/>
                <w:szCs w:val="15"/>
              </w:rPr>
              <w:t>£14.90</w:t>
            </w:r>
          </w:p>
        </w:tc>
      </w:tr>
    </w:tbl>
    <w:p w14:paraId="41396E25" w14:textId="77777777" w:rsidR="00583B89" w:rsidRPr="007B052A" w:rsidRDefault="00583B89" w:rsidP="00583B8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53434699" w14:textId="77777777" w:rsidR="00583B89" w:rsidRPr="007B052A" w:rsidRDefault="00583B89" w:rsidP="00583B8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7B052A"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95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350"/>
      </w:tblGrid>
      <w:tr w:rsidR="00583B89" w:rsidRPr="007B052A" w14:paraId="5B783131" w14:textId="77777777" w:rsidTr="0091237E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84E85" w14:textId="77777777" w:rsidR="00583B89" w:rsidRPr="007B052A" w:rsidRDefault="00583B89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93696" w14:textId="77777777" w:rsidR="00583B89" w:rsidRPr="007B052A" w:rsidRDefault="00583B89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3DFCC0B" w14:textId="77777777" w:rsidR="00583B89" w:rsidRPr="007B052A" w:rsidRDefault="00583B89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39AA3" w14:textId="77777777" w:rsidR="00583B89" w:rsidRPr="007B052A" w:rsidRDefault="00583B89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0347C" w14:textId="77777777" w:rsidR="00583B89" w:rsidRPr="007B052A" w:rsidRDefault="00583B89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19A47A6" w14:textId="77777777" w:rsidR="00583B89" w:rsidRPr="007B052A" w:rsidRDefault="00583B89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6BB7389" w14:textId="77777777" w:rsidR="00583B89" w:rsidRPr="007B052A" w:rsidRDefault="00583B89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4C2C81" w14:textId="77777777" w:rsidR="00583B89" w:rsidRPr="007B052A" w:rsidRDefault="00583B89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554339F" w14:textId="77777777" w:rsidR="00583B89" w:rsidRPr="007B052A" w:rsidRDefault="00583B89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A4D1DAC" w14:textId="77777777" w:rsidR="00583B89" w:rsidRPr="007B052A" w:rsidRDefault="00583B89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583B89" w:rsidRPr="007B052A" w14:paraId="2EB6744A" w14:textId="77777777" w:rsidTr="0091237E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3F93F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7DB491" w14:textId="77777777" w:rsidR="00583B89" w:rsidRPr="007B052A" w:rsidRDefault="00583B89" w:rsidP="0091237E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4C783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6C633" w14:textId="77777777" w:rsidR="00583B89" w:rsidRPr="007B052A" w:rsidRDefault="00583B89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E9C06" w14:textId="77777777" w:rsidR="00583B89" w:rsidRPr="007B052A" w:rsidRDefault="00583B89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451A5" w14:textId="77777777" w:rsidR="00583B89" w:rsidRPr="007B052A" w:rsidRDefault="00583B89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7CFB03" w14:textId="77777777" w:rsidR="00583B89" w:rsidRPr="007B052A" w:rsidRDefault="00583B89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583B89" w:rsidRPr="007B052A" w14:paraId="7A1CD598" w14:textId="77777777" w:rsidTr="0091237E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97F853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2 May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E5FE4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 Underground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1A291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66E5D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4CFE2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5.2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7F2BD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7E3D9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5.20</w:t>
            </w:r>
          </w:p>
        </w:tc>
      </w:tr>
      <w:tr w:rsidR="00583B89" w:rsidRPr="007B052A" w14:paraId="69FA6360" w14:textId="77777777" w:rsidTr="0091237E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3B24CA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lastRenderedPageBreak/>
              <w:t>02 May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F1F4A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045C9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1D2B5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D6DC6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9473C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E777B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583B89" w:rsidRPr="007B052A" w14:paraId="1A1A4BCD" w14:textId="77777777" w:rsidTr="0091237E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C354D5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2 May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A4BFD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2163B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BAFE0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6E112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527F5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AD997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 £0.50</w:t>
            </w:r>
          </w:p>
        </w:tc>
      </w:tr>
      <w:tr w:rsidR="00583B89" w:rsidRPr="007B052A" w14:paraId="24446888" w14:textId="77777777" w:rsidTr="0091237E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DAB80F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2 May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40751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London Kings Cross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298F9C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71DB4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478C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0.0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4B8CC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25C86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0.00</w:t>
            </w:r>
          </w:p>
        </w:tc>
      </w:tr>
      <w:tr w:rsidR="00583B89" w:rsidRPr="007B052A" w14:paraId="4F219DA2" w14:textId="77777777" w:rsidTr="0091237E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6AF9CD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2 May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E29DA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Hotel 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987E1E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B0A5C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92D82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3B603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51.75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A4623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51.75</w:t>
            </w:r>
          </w:p>
        </w:tc>
      </w:tr>
      <w:tr w:rsidR="00583B89" w:rsidRPr="007B052A" w14:paraId="44CAAD76" w14:textId="77777777" w:rsidTr="0091237E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91F6D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3 May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76EB2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 Underground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E4AD4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96848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24DA6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5.2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9BBAF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21560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5.20</w:t>
            </w:r>
          </w:p>
        </w:tc>
      </w:tr>
      <w:tr w:rsidR="00583B89" w:rsidRPr="007B052A" w14:paraId="2D2C5A7F" w14:textId="77777777" w:rsidTr="0091237E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D5A71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3 May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35AF9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5C598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A2877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F4BAE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6FBCC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693AE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583B89" w:rsidRPr="007B052A" w14:paraId="03A07824" w14:textId="77777777" w:rsidTr="0091237E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87D5A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7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D968D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 Kings Cross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5632F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AD23F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0A25E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62.3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19DB4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BED04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62.30</w:t>
            </w:r>
          </w:p>
        </w:tc>
      </w:tr>
      <w:tr w:rsidR="00583B89" w:rsidRPr="007B052A" w14:paraId="51085AFF" w14:textId="77777777" w:rsidTr="0091237E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2DADB5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7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DCE2B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B4A86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6B6BE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D7C79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D2C10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03042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50</w:t>
            </w:r>
          </w:p>
        </w:tc>
      </w:tr>
      <w:tr w:rsidR="00583B89" w:rsidRPr="007B052A" w14:paraId="66887725" w14:textId="77777777" w:rsidTr="0091237E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97CEC4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7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3FEC9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 Underground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226BA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4B93D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339E5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5.2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0CCDA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F85AF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5.20</w:t>
            </w:r>
          </w:p>
        </w:tc>
      </w:tr>
      <w:tr w:rsidR="00583B89" w:rsidRPr="007B052A" w14:paraId="081DC48D" w14:textId="77777777" w:rsidTr="0091237E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4FA7DA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7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70EC4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E545C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7417C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819BF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09D36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BFEE0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50</w:t>
            </w:r>
          </w:p>
        </w:tc>
      </w:tr>
      <w:tr w:rsidR="00583B89" w:rsidRPr="007B052A" w14:paraId="31627AC3" w14:textId="77777777" w:rsidTr="0091237E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09FB48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7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A03DA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Hotel 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727E11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B0AAC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540AC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EFEAC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05.74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CCD72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05.74</w:t>
            </w:r>
          </w:p>
        </w:tc>
      </w:tr>
      <w:tr w:rsidR="00583B89" w:rsidRPr="007B052A" w14:paraId="241FE55E" w14:textId="77777777" w:rsidTr="0091237E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0C5758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8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F8FE7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Darlingt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06EF4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D5EE8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EC313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85.1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E6CBF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EA1BF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85.10</w:t>
            </w:r>
          </w:p>
        </w:tc>
      </w:tr>
      <w:tr w:rsidR="00583B89" w:rsidRPr="007B052A" w14:paraId="42B00048" w14:textId="77777777" w:rsidTr="0091237E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AF1DD6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8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8A104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5DD1C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06006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0B2C0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6513C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72A57" w14:textId="1500F28A" w:rsidR="00583B89" w:rsidRPr="007B052A" w:rsidRDefault="00AF0E33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50</w:t>
            </w:r>
          </w:p>
        </w:tc>
      </w:tr>
      <w:tr w:rsidR="00583B89" w:rsidRPr="007B052A" w14:paraId="6575884D" w14:textId="77777777" w:rsidTr="0091237E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07983B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8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7F39D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9A255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5579E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F1FD8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553F9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33B44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.50</w:t>
            </w:r>
          </w:p>
        </w:tc>
      </w:tr>
      <w:tr w:rsidR="00583B89" w:rsidRPr="007B052A" w14:paraId="37EA2A62" w14:textId="77777777" w:rsidTr="0091237E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FAE1B0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8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11678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 Underground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7EB42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931F2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DEB21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5.2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21F24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16CDD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5.20</w:t>
            </w:r>
          </w:p>
        </w:tc>
      </w:tr>
      <w:tr w:rsidR="00583B89" w:rsidRPr="007B052A" w14:paraId="5443DAD5" w14:textId="77777777" w:rsidTr="0091237E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8D21C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3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15437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Manchester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885DE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45EDB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7BCCA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8.4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28B4C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68407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8.40</w:t>
            </w:r>
          </w:p>
        </w:tc>
      </w:tr>
      <w:tr w:rsidR="00583B89" w:rsidRPr="007B052A" w14:paraId="54FAE014" w14:textId="77777777" w:rsidTr="0091237E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2F00E2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3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1C056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Hotel Manchester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C5BBD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839DB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03205" w14:textId="77777777" w:rsidR="00583B89" w:rsidRPr="007B052A" w:rsidRDefault="00583B89" w:rsidP="0091237E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AC8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41.99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380A4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41.99</w:t>
            </w:r>
          </w:p>
        </w:tc>
      </w:tr>
      <w:tr w:rsidR="00583B89" w:rsidRPr="007B052A" w14:paraId="2A13FBE9" w14:textId="77777777" w:rsidTr="0091237E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734A90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3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05459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0B298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0705F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A3CFCC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76C12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A9D9C3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 £0.50</w:t>
            </w:r>
          </w:p>
        </w:tc>
      </w:tr>
      <w:tr w:rsidR="00583B89" w:rsidRPr="007B052A" w14:paraId="7F858623" w14:textId="77777777" w:rsidTr="0091237E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B3ECF7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3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698F9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748BF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E9B62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0BC9D4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AB1F1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9941FE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 £0.50</w:t>
            </w:r>
          </w:p>
        </w:tc>
      </w:tr>
      <w:tr w:rsidR="00583B89" w:rsidRPr="007B052A" w14:paraId="05774A73" w14:textId="77777777" w:rsidTr="0091237E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77D6E3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4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BAB24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15467" w14:textId="77777777" w:rsidR="00583B89" w:rsidRPr="007B052A" w:rsidRDefault="00583B89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FC278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44146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8DF71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B0B0B1" w14:textId="77777777" w:rsidR="00583B89" w:rsidRPr="007B052A" w:rsidRDefault="00583B89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 £0.50</w:t>
            </w:r>
          </w:p>
        </w:tc>
      </w:tr>
    </w:tbl>
    <w:p w14:paraId="4C6FD094" w14:textId="77777777" w:rsidR="00583B89" w:rsidRPr="007B052A" w:rsidRDefault="00583B89" w:rsidP="00583B89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7B052A"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 w:rsidRPr="007B052A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78A19D72" w14:textId="77777777" w:rsidR="00583B89" w:rsidRDefault="00583B89" w:rsidP="00583B89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CB82A72" w14:textId="77777777" w:rsidR="00F96C10" w:rsidRDefault="00F96C10" w:rsidP="00F96C10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D16DA53" w14:textId="77777777" w:rsidR="00F96C10" w:rsidRDefault="00F96C10" w:rsidP="00F96C10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BF400CD" w14:textId="77777777" w:rsidR="00F96C10" w:rsidRDefault="00F96C10" w:rsidP="00F96C10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0E62C89" w14:textId="77777777" w:rsidR="00F96C10" w:rsidRDefault="00F96C10" w:rsidP="00F96C10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54E93D8" w14:textId="77777777" w:rsidR="00F96C10" w:rsidRDefault="00F96C10" w:rsidP="00F96C10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CC63795" w14:textId="77777777" w:rsidR="00F96C10" w:rsidRDefault="00F96C10" w:rsidP="00F96C10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A10FF2A" w14:textId="77777777" w:rsidR="00F96C10" w:rsidRDefault="00F96C10" w:rsidP="00F96C10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07F71D3" w14:textId="77777777" w:rsidR="00F96C10" w:rsidRDefault="00F96C10" w:rsidP="00F96C10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156F91F" w14:textId="77777777" w:rsidR="00F96C10" w:rsidRDefault="00F96C10" w:rsidP="00F96C10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3673AFD" w14:textId="77777777" w:rsidR="00F96C10" w:rsidRDefault="00F96C10" w:rsidP="00F96C10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CBBA04F" w14:textId="77777777" w:rsidR="00F96C10" w:rsidRDefault="00F96C10" w:rsidP="00F96C10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4C64BFA" w14:textId="77777777" w:rsidR="00F96C10" w:rsidRDefault="00F96C10" w:rsidP="00F96C10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0317580" w14:textId="77777777" w:rsidR="00F96C10" w:rsidRDefault="00F96C10" w:rsidP="00F96C10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0410739" w14:textId="77777777" w:rsidR="00F96C10" w:rsidRPr="00804EB2" w:rsidRDefault="00F96C10" w:rsidP="00F96C10">
      <w:pPr>
        <w:autoSpaceDE w:val="0"/>
        <w:spacing w:after="0" w:line="240" w:lineRule="auto"/>
        <w:rPr>
          <w:rFonts w:ascii="Arial-BoldMT" w:hAnsi="Arial-BoldMT"/>
          <w:sz w:val="16"/>
          <w:szCs w:val="16"/>
        </w:rPr>
      </w:pPr>
      <w:r w:rsidRPr="00804EB2">
        <w:rPr>
          <w:rFonts w:ascii="Arial-BoldMT" w:hAnsi="Arial-BoldMT" w:cs="Arial-BoldMT"/>
          <w:b/>
          <w:bCs/>
          <w:sz w:val="16"/>
          <w:szCs w:val="16"/>
        </w:rPr>
        <w:lastRenderedPageBreak/>
        <w:t>Darren Curry</w:t>
      </w:r>
    </w:p>
    <w:p w14:paraId="29BEC4D7" w14:textId="77777777" w:rsidR="00F96C10" w:rsidRPr="007B052A" w:rsidRDefault="00F96C10" w:rsidP="00F96C10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7B052A">
        <w:rPr>
          <w:rFonts w:ascii="Arial-BoldMT" w:hAnsi="Arial-BoldMT" w:cs="Arial-BoldMT"/>
          <w:b/>
          <w:bCs/>
          <w:sz w:val="15"/>
          <w:szCs w:val="15"/>
        </w:rPr>
        <w:t xml:space="preserve">Chief Digital Officer – </w:t>
      </w:r>
      <w:r w:rsidRPr="007B052A">
        <w:rPr>
          <w:rFonts w:ascii="Arial-BoldMT" w:hAnsi="Arial-BoldMT" w:cs="Arial-BoldMT"/>
          <w:bCs/>
          <w:sz w:val="15"/>
          <w:szCs w:val="15"/>
        </w:rPr>
        <w:t>Total claim for period:</w:t>
      </w:r>
    </w:p>
    <w:p w14:paraId="16922940" w14:textId="78A25D88" w:rsidR="00F96C10" w:rsidRPr="007B052A" w:rsidRDefault="00F96C10" w:rsidP="00F96C10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7B052A"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7B052A">
        <w:rPr>
          <w:rFonts w:ascii="Arial-BoldMT" w:hAnsi="Arial-BoldMT"/>
          <w:sz w:val="15"/>
          <w:szCs w:val="15"/>
        </w:rPr>
        <w:tab/>
      </w:r>
      <w:r w:rsidRPr="007B052A">
        <w:rPr>
          <w:rFonts w:ascii="Arial-BoldMT" w:hAnsi="Arial-BoldMT"/>
          <w:sz w:val="15"/>
          <w:szCs w:val="15"/>
        </w:rPr>
        <w:tab/>
      </w:r>
      <w:r w:rsidRPr="007B052A">
        <w:rPr>
          <w:rFonts w:ascii="Arial-BoldMT" w:hAnsi="Arial-BoldMT"/>
          <w:sz w:val="15"/>
          <w:szCs w:val="15"/>
        </w:rPr>
        <w:tab/>
      </w:r>
      <w:r w:rsidRPr="007B052A">
        <w:rPr>
          <w:rFonts w:ascii="Arial-BoldMT" w:hAnsi="Arial-BoldMT"/>
          <w:sz w:val="15"/>
          <w:szCs w:val="15"/>
        </w:rPr>
        <w:tab/>
      </w:r>
      <w:r w:rsidRPr="007B052A">
        <w:rPr>
          <w:rFonts w:ascii="Arial-BoldMT" w:hAnsi="Arial-BoldMT" w:cs="Arial-BoldMT"/>
          <w:sz w:val="15"/>
          <w:szCs w:val="15"/>
        </w:rPr>
        <w:t xml:space="preserve"> </w:t>
      </w:r>
      <w:r w:rsidRPr="001E4A56">
        <w:rPr>
          <w:rFonts w:ascii="Arial-BoldMT" w:hAnsi="Arial-BoldMT" w:cs="Arial-BoldMT"/>
          <w:sz w:val="15"/>
          <w:szCs w:val="15"/>
        </w:rPr>
        <w:t>£</w:t>
      </w:r>
      <w:r w:rsidR="00863491" w:rsidRPr="001E4A56">
        <w:rPr>
          <w:rFonts w:ascii="Arial-BoldMT" w:hAnsi="Arial-BoldMT" w:cs="Arial-BoldMT"/>
          <w:sz w:val="15"/>
          <w:szCs w:val="15"/>
        </w:rPr>
        <w:t>59.60</w:t>
      </w:r>
    </w:p>
    <w:p w14:paraId="0045381F" w14:textId="77777777" w:rsidR="00F96C10" w:rsidRPr="007B052A" w:rsidRDefault="00F96C10" w:rsidP="00F96C10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7B052A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7B052A">
        <w:rPr>
          <w:rFonts w:ascii="Arial-BoldMT" w:hAnsi="Arial-BoldMT"/>
          <w:sz w:val="15"/>
          <w:szCs w:val="15"/>
        </w:rPr>
        <w:tab/>
      </w:r>
      <w:r w:rsidRPr="007B052A">
        <w:rPr>
          <w:rFonts w:ascii="Arial-BoldMT" w:hAnsi="Arial-BoldMT" w:cs="Arial-BoldMT"/>
          <w:sz w:val="15"/>
          <w:szCs w:val="15"/>
        </w:rPr>
        <w:t xml:space="preserve"> £1284.50</w:t>
      </w:r>
    </w:p>
    <w:p w14:paraId="7A86B5C1" w14:textId="77777777" w:rsidR="00F96C10" w:rsidRPr="007B052A" w:rsidRDefault="00F96C10" w:rsidP="00F96C10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7B052A">
        <w:rPr>
          <w:rFonts w:ascii="Arial-BoldMT" w:hAnsi="Arial-BoldMT" w:cs="Arial-BoldMT"/>
          <w:sz w:val="15"/>
          <w:szCs w:val="15"/>
        </w:rPr>
        <w:t>- Via Corporate Contract (Hire Car)</w:t>
      </w:r>
      <w:r w:rsidRPr="007B052A">
        <w:rPr>
          <w:rFonts w:ascii="Arial-BoldMT" w:hAnsi="Arial-BoldMT"/>
          <w:sz w:val="15"/>
          <w:szCs w:val="15"/>
        </w:rPr>
        <w:tab/>
      </w:r>
      <w:r w:rsidRPr="007B052A">
        <w:rPr>
          <w:rFonts w:ascii="Arial-BoldMT" w:hAnsi="Arial-BoldMT"/>
          <w:sz w:val="15"/>
          <w:szCs w:val="15"/>
        </w:rPr>
        <w:tab/>
      </w:r>
      <w:r w:rsidRPr="007B052A">
        <w:rPr>
          <w:rFonts w:ascii="Arial-BoldMT" w:hAnsi="Arial-BoldMT" w:cs="Arial-BoldMT"/>
          <w:sz w:val="15"/>
          <w:szCs w:val="15"/>
        </w:rPr>
        <w:t xml:space="preserve"> £0</w:t>
      </w:r>
    </w:p>
    <w:p w14:paraId="1CF7ABAC" w14:textId="06C06D76" w:rsidR="00F96C10" w:rsidRPr="007B052A" w:rsidRDefault="00F96C10" w:rsidP="00F96C10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7B052A">
        <w:rPr>
          <w:rFonts w:ascii="Arial-BoldMT" w:hAnsi="Arial-BoldMT" w:cs="Arial-BoldMT"/>
          <w:bCs/>
          <w:sz w:val="15"/>
          <w:szCs w:val="15"/>
        </w:rPr>
        <w:tab/>
      </w:r>
      <w:r w:rsidRPr="007B052A">
        <w:rPr>
          <w:rFonts w:ascii="Arial-BoldMT" w:hAnsi="Arial-BoldMT" w:cs="Arial-BoldMT"/>
          <w:bCs/>
          <w:sz w:val="15"/>
          <w:szCs w:val="15"/>
        </w:rPr>
        <w:tab/>
      </w:r>
      <w:r w:rsidRPr="007B052A">
        <w:rPr>
          <w:rFonts w:ascii="Arial-BoldMT" w:hAnsi="Arial-BoldMT" w:cs="Arial-BoldMT"/>
          <w:bCs/>
          <w:sz w:val="15"/>
          <w:szCs w:val="15"/>
        </w:rPr>
        <w:tab/>
      </w:r>
      <w:r w:rsidRPr="007B052A">
        <w:rPr>
          <w:rFonts w:ascii="Arial-BoldMT" w:hAnsi="Arial-BoldMT" w:cs="Arial-BoldMT"/>
          <w:bCs/>
          <w:sz w:val="15"/>
          <w:szCs w:val="15"/>
        </w:rPr>
        <w:tab/>
      </w:r>
      <w:r w:rsidRPr="007B052A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7B052A">
        <w:rPr>
          <w:rFonts w:ascii="Arial-BoldMT" w:hAnsi="Arial-BoldMT" w:cs="Arial-BoldMT"/>
          <w:b/>
          <w:bCs/>
          <w:sz w:val="15"/>
          <w:szCs w:val="15"/>
        </w:rPr>
        <w:tab/>
        <w:t xml:space="preserve"> £1</w:t>
      </w:r>
      <w:r w:rsidR="00176144">
        <w:rPr>
          <w:rFonts w:ascii="Arial-BoldMT" w:hAnsi="Arial-BoldMT" w:cs="Arial-BoldMT"/>
          <w:b/>
          <w:bCs/>
          <w:sz w:val="15"/>
          <w:szCs w:val="15"/>
        </w:rPr>
        <w:t>344.10</w:t>
      </w:r>
    </w:p>
    <w:p w14:paraId="64819F67" w14:textId="77777777" w:rsidR="00F96C10" w:rsidRPr="007B052A" w:rsidRDefault="00F96C10" w:rsidP="00F96C10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7B052A"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</w:p>
    <w:tbl>
      <w:tblPr>
        <w:tblW w:w="13388" w:type="dxa"/>
        <w:tblInd w:w="-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23"/>
        <w:gridCol w:w="1125"/>
        <w:gridCol w:w="1290"/>
        <w:gridCol w:w="1095"/>
        <w:gridCol w:w="1125"/>
        <w:gridCol w:w="990"/>
        <w:gridCol w:w="2145"/>
        <w:gridCol w:w="3105"/>
        <w:gridCol w:w="990"/>
      </w:tblGrid>
      <w:tr w:rsidR="00F96C10" w:rsidRPr="007B052A" w14:paraId="1C7BA231" w14:textId="77777777" w:rsidTr="0091237E">
        <w:tc>
          <w:tcPr>
            <w:tcW w:w="152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D1BEA" w14:textId="77777777" w:rsidR="00F96C10" w:rsidRPr="007B052A" w:rsidRDefault="00F96C10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B4D69E" w14:textId="77777777" w:rsidR="00F96C10" w:rsidRPr="007B052A" w:rsidRDefault="00F96C10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29A59D8" w14:textId="77777777" w:rsidR="00F96C10" w:rsidRPr="007B052A" w:rsidRDefault="00F96C10" w:rsidP="0091237E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6758345" w14:textId="77777777" w:rsidR="00F96C10" w:rsidRPr="007B052A" w:rsidRDefault="00F96C10" w:rsidP="0091237E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9B2B3" w14:textId="77777777" w:rsidR="00F96C10" w:rsidRPr="007B052A" w:rsidRDefault="00F96C10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5355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9658E" w14:textId="77777777" w:rsidR="00F96C10" w:rsidRPr="007B052A" w:rsidRDefault="00F96C10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F09BAF9" w14:textId="77777777" w:rsidR="00F96C10" w:rsidRPr="007B052A" w:rsidRDefault="00F96C10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356B9C0" w14:textId="77777777" w:rsidR="00F96C10" w:rsidRPr="007B052A" w:rsidRDefault="00F96C10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0C5AD" w14:textId="77777777" w:rsidR="00F96C10" w:rsidRPr="007B052A" w:rsidRDefault="00F96C10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Other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C7043" w14:textId="77777777" w:rsidR="00F96C10" w:rsidRPr="007B052A" w:rsidRDefault="00F96C10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 Costs £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F96C10" w:rsidRPr="007B052A" w14:paraId="56740D6B" w14:textId="77777777" w:rsidTr="0091237E">
        <w:trPr>
          <w:trHeight w:val="465"/>
        </w:trPr>
        <w:tc>
          <w:tcPr>
            <w:tcW w:w="15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A0259" w14:textId="77777777" w:rsidR="00F96C10" w:rsidRPr="007B052A" w:rsidRDefault="00F96C10" w:rsidP="0091237E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08F449" w14:textId="77777777" w:rsidR="00F96C10" w:rsidRPr="007B052A" w:rsidRDefault="00F96C10" w:rsidP="0091237E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07A32" w14:textId="77777777" w:rsidR="00F96C10" w:rsidRPr="007B052A" w:rsidRDefault="00F96C10" w:rsidP="0091237E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CBCBC" w14:textId="77777777" w:rsidR="00F96C10" w:rsidRPr="007B052A" w:rsidRDefault="00F96C10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159C7" w14:textId="77777777" w:rsidR="00F96C10" w:rsidRPr="007B052A" w:rsidRDefault="00F96C10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E0D32" w14:textId="77777777" w:rsidR="00F96C10" w:rsidRPr="007B052A" w:rsidRDefault="00F96C10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axi/Car £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D1235" w14:textId="77777777" w:rsidR="00F96C10" w:rsidRPr="007B052A" w:rsidRDefault="00F96C10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/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EB022F8" w14:textId="77777777" w:rsidR="00F96C10" w:rsidRPr="007B052A" w:rsidRDefault="00F96C10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Meals £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A41E8" w14:textId="77777777" w:rsidR="00F96C10" w:rsidRPr="007B052A" w:rsidRDefault="00F96C10" w:rsidP="0091237E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F5BDD" w14:textId="77777777" w:rsidR="00F96C10" w:rsidRPr="007B052A" w:rsidRDefault="00F96C10" w:rsidP="0091237E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</w:tr>
      <w:tr w:rsidR="00F96C10" w:rsidRPr="007B052A" w14:paraId="3988F984" w14:textId="77777777" w:rsidTr="0091237E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39D6F" w14:textId="77777777" w:rsidR="00F96C10" w:rsidRPr="007B052A" w:rsidRDefault="00F96C10" w:rsidP="0091237E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7B052A">
              <w:rPr>
                <w:rFonts w:ascii="Arial-BoldMT" w:hAnsi="Arial-BoldMT" w:cs="Arial"/>
                <w:sz w:val="15"/>
                <w:szCs w:val="15"/>
              </w:rPr>
              <w:t>23 June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2B83D2" w14:textId="77777777" w:rsidR="00F96C10" w:rsidRPr="007B052A" w:rsidRDefault="00F96C10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CB043" w14:textId="77777777" w:rsidR="00F96C10" w:rsidRPr="007B052A" w:rsidRDefault="00F96C10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2AAD3" w14:textId="77777777" w:rsidR="00F96C10" w:rsidRPr="007B052A" w:rsidRDefault="00F96C10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01028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B052A">
              <w:rPr>
                <w:rFonts w:ascii="Arial-BoldMT" w:hAnsi="Arial-BoldMT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8AE83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BCB94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DCD81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B052A">
              <w:rPr>
                <w:rFonts w:ascii="Arial-BoldMT" w:hAnsi="Arial-BoldMT" w:cs="Arial"/>
                <w:sz w:val="15"/>
                <w:szCs w:val="15"/>
              </w:rPr>
              <w:t xml:space="preserve">Travel: Parking £21.50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16E15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B052A">
              <w:rPr>
                <w:rFonts w:ascii="Arial-BoldMT" w:hAnsi="Arial-BoldMT" w:cs="Arial"/>
                <w:sz w:val="15"/>
                <w:szCs w:val="15"/>
              </w:rPr>
              <w:t>£21.50</w:t>
            </w:r>
          </w:p>
        </w:tc>
      </w:tr>
      <w:tr w:rsidR="00F96C10" w:rsidRPr="007B052A" w14:paraId="42E5A763" w14:textId="77777777" w:rsidTr="0091237E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90748" w14:textId="77777777" w:rsidR="00F96C10" w:rsidRPr="007B052A" w:rsidRDefault="00F96C10" w:rsidP="0091237E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7B052A">
              <w:rPr>
                <w:rFonts w:ascii="Arial-BoldMT" w:hAnsi="Arial-BoldMT" w:cs="Arial"/>
                <w:sz w:val="15"/>
                <w:szCs w:val="15"/>
              </w:rPr>
              <w:t>23 June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F93630" w14:textId="77777777" w:rsidR="00F96C10" w:rsidRPr="007B052A" w:rsidRDefault="00F96C10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0B1E5" w14:textId="77777777" w:rsidR="00F96C10" w:rsidRPr="007B052A" w:rsidRDefault="00F96C10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56B98" w14:textId="77777777" w:rsidR="00F96C10" w:rsidRPr="007B052A" w:rsidRDefault="00F96C10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D720C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B052A">
              <w:rPr>
                <w:rFonts w:ascii="Arial-BoldMT" w:hAnsi="Arial-BoldMT" w:cs="Arial"/>
                <w:sz w:val="15"/>
                <w:szCs w:val="15"/>
              </w:rPr>
              <w:t>£8.1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D094E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AD219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ADDFA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291F2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B052A">
              <w:rPr>
                <w:rFonts w:ascii="Arial-BoldMT" w:hAnsi="Arial-BoldMT" w:cs="Arial"/>
                <w:sz w:val="15"/>
                <w:szCs w:val="15"/>
              </w:rPr>
              <w:t>£8.10</w:t>
            </w:r>
          </w:p>
        </w:tc>
      </w:tr>
      <w:tr w:rsidR="00F96C10" w:rsidRPr="007B052A" w14:paraId="4A543905" w14:textId="77777777" w:rsidTr="0091237E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35CD3" w14:textId="77777777" w:rsidR="00F96C10" w:rsidRPr="007B052A" w:rsidRDefault="00F96C10" w:rsidP="0091237E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7B052A">
              <w:rPr>
                <w:rFonts w:ascii="Arial-BoldMT" w:hAnsi="Arial-BoldMT" w:cs="Arial"/>
                <w:sz w:val="15"/>
                <w:szCs w:val="15"/>
              </w:rPr>
              <w:t>23 June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1CFF04" w14:textId="77777777" w:rsidR="00F96C10" w:rsidRPr="007B052A" w:rsidRDefault="00F96C10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019BD" w14:textId="77777777" w:rsidR="00F96C10" w:rsidRPr="007B052A" w:rsidRDefault="00F96C10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846F8" w14:textId="77777777" w:rsidR="00F96C10" w:rsidRPr="007B052A" w:rsidRDefault="00F96C10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773BB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FAC65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561E7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9B223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B052A">
              <w:rPr>
                <w:rFonts w:ascii="Arial-BoldMT" w:hAnsi="Arial-BoldMT" w:cs="Arial"/>
                <w:sz w:val="15"/>
                <w:szCs w:val="15"/>
              </w:rPr>
              <w:t>Travel: Parking £30.0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3ACAC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B052A">
              <w:rPr>
                <w:rFonts w:ascii="Arial-BoldMT" w:hAnsi="Arial-BoldMT" w:cs="Arial"/>
                <w:sz w:val="15"/>
                <w:szCs w:val="15"/>
              </w:rPr>
              <w:t>£30.00</w:t>
            </w:r>
          </w:p>
        </w:tc>
      </w:tr>
    </w:tbl>
    <w:p w14:paraId="1C1C5C4B" w14:textId="77777777" w:rsidR="00F96C10" w:rsidRPr="007B052A" w:rsidRDefault="00F96C10" w:rsidP="00F96C10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070D7D2B" w14:textId="77777777" w:rsidR="00F96C10" w:rsidRPr="007B052A" w:rsidRDefault="00F96C10" w:rsidP="00F96C10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7B052A"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95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350"/>
      </w:tblGrid>
      <w:tr w:rsidR="00F96C10" w:rsidRPr="007B052A" w14:paraId="72EB2BD3" w14:textId="77777777" w:rsidTr="0091237E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79EE2" w14:textId="77777777" w:rsidR="00F96C10" w:rsidRPr="007B052A" w:rsidRDefault="00F96C10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709CA" w14:textId="77777777" w:rsidR="00F96C10" w:rsidRPr="007B052A" w:rsidRDefault="00F96C10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66F3B04" w14:textId="77777777" w:rsidR="00F96C10" w:rsidRPr="007B052A" w:rsidRDefault="00F96C10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7B782" w14:textId="77777777" w:rsidR="00F96C10" w:rsidRPr="007B052A" w:rsidRDefault="00F96C10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7D2C4" w14:textId="77777777" w:rsidR="00F96C10" w:rsidRPr="007B052A" w:rsidRDefault="00F96C10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DAD6930" w14:textId="77777777" w:rsidR="00F96C10" w:rsidRPr="007B052A" w:rsidRDefault="00F96C10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0A95B4A" w14:textId="77777777" w:rsidR="00F96C10" w:rsidRPr="007B052A" w:rsidRDefault="00F96C10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1FDB4E" w14:textId="77777777" w:rsidR="00F96C10" w:rsidRPr="007B052A" w:rsidRDefault="00F96C10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D2D2CBB" w14:textId="77777777" w:rsidR="00F96C10" w:rsidRPr="007B052A" w:rsidRDefault="00F96C10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919EECD" w14:textId="77777777" w:rsidR="00F96C10" w:rsidRPr="007B052A" w:rsidRDefault="00F96C10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F96C10" w:rsidRPr="007B052A" w14:paraId="55613BC4" w14:textId="77777777" w:rsidTr="0091237E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D3982" w14:textId="77777777" w:rsidR="00F96C10" w:rsidRPr="007B052A" w:rsidRDefault="00F96C10" w:rsidP="0091237E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9413CF" w14:textId="77777777" w:rsidR="00F96C10" w:rsidRPr="007B052A" w:rsidRDefault="00F96C10" w:rsidP="0091237E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8AF09" w14:textId="77777777" w:rsidR="00F96C10" w:rsidRPr="007B052A" w:rsidRDefault="00F96C10" w:rsidP="0091237E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FC701" w14:textId="77777777" w:rsidR="00F96C10" w:rsidRPr="007B052A" w:rsidRDefault="00F96C10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2704A" w14:textId="77777777" w:rsidR="00F96C10" w:rsidRPr="007B052A" w:rsidRDefault="00F96C10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ABBB3" w14:textId="77777777" w:rsidR="00F96C10" w:rsidRPr="007B052A" w:rsidRDefault="00F96C10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4F7C53" w14:textId="77777777" w:rsidR="00F96C10" w:rsidRPr="007B052A" w:rsidRDefault="00F96C10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F96C10" w:rsidRPr="007B052A" w14:paraId="191BFBEE" w14:textId="77777777" w:rsidTr="0091237E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EB036" w14:textId="77777777" w:rsidR="00F96C10" w:rsidRPr="007B052A" w:rsidRDefault="00F96C10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2 May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AD193" w14:textId="77777777" w:rsidR="00F96C10" w:rsidRPr="007B052A" w:rsidRDefault="00F96C10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6B298" w14:textId="77777777" w:rsidR="00F96C10" w:rsidRPr="007B052A" w:rsidRDefault="00F96C10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E41EA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39FE6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A17FD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73227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</w:tr>
      <w:tr w:rsidR="00F96C10" w:rsidRPr="007B052A" w14:paraId="512284E3" w14:textId="77777777" w:rsidTr="0091237E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9C9361" w14:textId="77777777" w:rsidR="00F96C10" w:rsidRPr="007B052A" w:rsidRDefault="00F96C10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2 May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ED9BD" w14:textId="77777777" w:rsidR="00F96C10" w:rsidRPr="007B052A" w:rsidRDefault="00F96C10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 (amended ticket)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3F7E8" w14:textId="77777777" w:rsidR="00F96C10" w:rsidRPr="007B052A" w:rsidRDefault="00F96C10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A6DBB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04885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5.2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AE8E3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52CC0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5.20</w:t>
            </w:r>
          </w:p>
        </w:tc>
      </w:tr>
      <w:tr w:rsidR="00F96C10" w:rsidRPr="007B052A" w14:paraId="32A109A6" w14:textId="77777777" w:rsidTr="0091237E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50C8B7" w14:textId="77777777" w:rsidR="00F96C10" w:rsidRPr="007B052A" w:rsidRDefault="00F96C10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2 May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0DC90" w14:textId="77777777" w:rsidR="00F96C10" w:rsidRPr="007B052A" w:rsidRDefault="00F96C10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A501C" w14:textId="77777777" w:rsidR="00F96C10" w:rsidRPr="007B052A" w:rsidRDefault="00F96C10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02D2B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1B325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27B31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CDE17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</w:tr>
      <w:tr w:rsidR="00F96C10" w:rsidRPr="007B052A" w14:paraId="1C943C98" w14:textId="77777777" w:rsidTr="0091237E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FBF15B" w14:textId="77777777" w:rsidR="00F96C10" w:rsidRPr="007B052A" w:rsidRDefault="00F96C10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2 May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717E8" w14:textId="77777777" w:rsidR="00F96C10" w:rsidRPr="007B052A" w:rsidRDefault="00F96C10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D160C" w14:textId="77777777" w:rsidR="00F96C10" w:rsidRPr="007B052A" w:rsidRDefault="00F96C10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37A03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CB303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62.7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C3F7A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BE671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62.70</w:t>
            </w:r>
          </w:p>
        </w:tc>
      </w:tr>
      <w:tr w:rsidR="00F96C10" w:rsidRPr="007B052A" w14:paraId="0B573C98" w14:textId="77777777" w:rsidTr="0091237E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E547E4" w14:textId="77777777" w:rsidR="00F96C10" w:rsidRPr="007B052A" w:rsidRDefault="00F96C10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2 May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3EA44" w14:textId="77777777" w:rsidR="00F96C10" w:rsidRPr="007B052A" w:rsidRDefault="00F96C10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 Hotel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F1709" w14:textId="77777777" w:rsidR="00F96C10" w:rsidRPr="007B052A" w:rsidRDefault="00F96C10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37010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EEDB4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1EEB5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47.24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F40D7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47.24</w:t>
            </w:r>
          </w:p>
        </w:tc>
      </w:tr>
      <w:tr w:rsidR="00F96C10" w:rsidRPr="007B052A" w14:paraId="6F6849A4" w14:textId="77777777" w:rsidTr="0091237E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C4772" w14:textId="77777777" w:rsidR="00F96C10" w:rsidRPr="007B052A" w:rsidRDefault="00F96C10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3 May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DAB0B" w14:textId="77777777" w:rsidR="00F96C10" w:rsidRPr="007B052A" w:rsidRDefault="00F96C10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79B89" w14:textId="77777777" w:rsidR="00F96C10" w:rsidRPr="007B052A" w:rsidRDefault="00F96C10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6CF1C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40DDD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2.8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47C9A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CE4F4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2.80</w:t>
            </w:r>
          </w:p>
        </w:tc>
      </w:tr>
      <w:tr w:rsidR="00F96C10" w:rsidRPr="007B052A" w14:paraId="477D068C" w14:textId="77777777" w:rsidTr="0091237E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E1317" w14:textId="77777777" w:rsidR="00F96C10" w:rsidRPr="007B052A" w:rsidRDefault="00F96C10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3 May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F0C3B" w14:textId="77777777" w:rsidR="00F96C10" w:rsidRPr="007B052A" w:rsidRDefault="00F96C10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51A16" w14:textId="77777777" w:rsidR="00F96C10" w:rsidRPr="007B052A" w:rsidRDefault="00F96C10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69223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121E1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D946C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3CB5A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</w:tr>
      <w:tr w:rsidR="00F96C10" w:rsidRPr="007B052A" w14:paraId="557B33F3" w14:textId="77777777" w:rsidTr="0091237E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1144F" w14:textId="77777777" w:rsidR="00F96C10" w:rsidRPr="007B052A" w:rsidRDefault="00F96C10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7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4E04E" w14:textId="77777777" w:rsidR="00F96C10" w:rsidRPr="007B052A" w:rsidRDefault="00F96C10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E06BA" w14:textId="77777777" w:rsidR="00F96C10" w:rsidRPr="007B052A" w:rsidRDefault="00F96C10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4C0BE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33B8C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2.8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053E1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EDFC3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2.80</w:t>
            </w:r>
          </w:p>
        </w:tc>
      </w:tr>
      <w:tr w:rsidR="00F96C10" w:rsidRPr="007B052A" w14:paraId="67E0D752" w14:textId="77777777" w:rsidTr="0091237E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4D1A2" w14:textId="77777777" w:rsidR="00F96C10" w:rsidRPr="007B052A" w:rsidRDefault="00F96C10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7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B2451" w14:textId="77777777" w:rsidR="00F96C10" w:rsidRPr="007B052A" w:rsidRDefault="00F96C10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D29FD" w14:textId="77777777" w:rsidR="00F96C10" w:rsidRPr="007B052A" w:rsidRDefault="00F96C10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0C4C6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9AF0D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D7EBC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3B343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</w:tr>
      <w:tr w:rsidR="00F96C10" w:rsidRPr="007B052A" w14:paraId="25C19C02" w14:textId="77777777" w:rsidTr="0091237E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157A8" w14:textId="77777777" w:rsidR="00F96C10" w:rsidRPr="007B052A" w:rsidRDefault="00F96C10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1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C8CF8" w14:textId="77777777" w:rsidR="00F96C10" w:rsidRPr="007B052A" w:rsidRDefault="00F96C10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elfast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8BDC4" w14:textId="77777777" w:rsidR="00F96C10" w:rsidRPr="007B052A" w:rsidRDefault="00F96C10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Conferenc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4E078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47.96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43462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A76CE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CA98F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47.96</w:t>
            </w:r>
          </w:p>
        </w:tc>
      </w:tr>
      <w:tr w:rsidR="00F96C10" w:rsidRPr="007B052A" w14:paraId="4F5158B4" w14:textId="77777777" w:rsidTr="0091237E">
        <w:trPr>
          <w:trHeight w:val="503"/>
        </w:trPr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AB007" w14:textId="77777777" w:rsidR="00F96C10" w:rsidRPr="007B052A" w:rsidRDefault="00F96C10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1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FB1F7" w14:textId="77777777" w:rsidR="00F96C10" w:rsidRPr="007B052A" w:rsidRDefault="00F96C10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B3E20" w14:textId="77777777" w:rsidR="00F96C10" w:rsidRPr="007B052A" w:rsidRDefault="00F96C10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B32F6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1.0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EB8F8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AE560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E6CD1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1.00</w:t>
            </w:r>
          </w:p>
        </w:tc>
      </w:tr>
      <w:tr w:rsidR="00F96C10" w:rsidRPr="007B052A" w14:paraId="2DFDF954" w14:textId="77777777" w:rsidTr="0091237E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4D5DE" w14:textId="77777777" w:rsidR="00F96C10" w:rsidRPr="007B052A" w:rsidRDefault="00F96C10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1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D95BD" w14:textId="77777777" w:rsidR="00F96C10" w:rsidRPr="007B052A" w:rsidRDefault="00F96C10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Belfast Hotel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669AD" w14:textId="77777777" w:rsidR="00F96C10" w:rsidRPr="007B052A" w:rsidRDefault="00F96C10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Conferenc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0C88C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A6D44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E8B58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50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466F1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50.00</w:t>
            </w:r>
          </w:p>
        </w:tc>
      </w:tr>
      <w:tr w:rsidR="00F96C10" w:rsidRPr="007B052A" w14:paraId="4B924925" w14:textId="77777777" w:rsidTr="0091237E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2D3D3" w14:textId="77777777" w:rsidR="00F96C10" w:rsidRPr="007B052A" w:rsidRDefault="00F96C10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9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503FF" w14:textId="77777777" w:rsidR="00F96C10" w:rsidRPr="007B052A" w:rsidRDefault="00F96C10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 Hotel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705E9" w14:textId="77777777" w:rsidR="00F96C10" w:rsidRPr="007B052A" w:rsidRDefault="00F96C10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Conferenc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A95EE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6C6F2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AF293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99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8E83C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99.00</w:t>
            </w:r>
          </w:p>
        </w:tc>
      </w:tr>
      <w:tr w:rsidR="00F96C10" w:rsidRPr="007B052A" w14:paraId="0707023B" w14:textId="77777777" w:rsidTr="0091237E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CFA51" w14:textId="77777777" w:rsidR="00F96C10" w:rsidRPr="007B052A" w:rsidRDefault="00F96C10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9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BC226" w14:textId="77777777" w:rsidR="00F96C10" w:rsidRPr="007B052A" w:rsidRDefault="00F96C10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42C02" w14:textId="77777777" w:rsidR="00F96C10" w:rsidRPr="007B052A" w:rsidRDefault="00F96C10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91A7A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97451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01188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D5A88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</w:tr>
      <w:tr w:rsidR="00F96C10" w:rsidRPr="007B052A" w14:paraId="3E2AE51A" w14:textId="77777777" w:rsidTr="0091237E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D376C" w14:textId="77777777" w:rsidR="00F96C10" w:rsidRPr="007B052A" w:rsidRDefault="00F96C10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9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40798" w14:textId="77777777" w:rsidR="00F96C10" w:rsidRPr="007B052A" w:rsidRDefault="00F96C10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4387E" w14:textId="77777777" w:rsidR="00F96C10" w:rsidRPr="007B052A" w:rsidRDefault="00F96C10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837A8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BE180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6D18D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1F758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0.50</w:t>
            </w:r>
          </w:p>
        </w:tc>
      </w:tr>
      <w:tr w:rsidR="00F96C10" w:rsidRPr="007B052A" w14:paraId="24F5B5E1" w14:textId="77777777" w:rsidTr="0091237E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3F323" w14:textId="77777777" w:rsidR="00F96C10" w:rsidRPr="007B052A" w:rsidRDefault="00F96C10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0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32D47" w14:textId="77777777" w:rsidR="00F96C10" w:rsidRPr="007B052A" w:rsidRDefault="00F96C10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CD308" w14:textId="77777777" w:rsidR="00F96C10" w:rsidRPr="007B052A" w:rsidRDefault="00F96C10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8DCBC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8D179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2.8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8B2C5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F2906" w14:textId="77777777" w:rsidR="00F96C10" w:rsidRPr="007B052A" w:rsidRDefault="00F96C10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2.80</w:t>
            </w:r>
          </w:p>
        </w:tc>
      </w:tr>
    </w:tbl>
    <w:p w14:paraId="0AC18AE1" w14:textId="77777777" w:rsidR="00176144" w:rsidRDefault="00F96C10" w:rsidP="002A5C6A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  <w:r w:rsidRPr="007B052A"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 w:rsidRPr="007B052A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592638C0" w14:textId="26399979" w:rsidR="002A5C6A" w:rsidRPr="00176144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b/>
          <w:bCs/>
          <w:sz w:val="16"/>
          <w:szCs w:val="16"/>
        </w:rPr>
        <w:lastRenderedPageBreak/>
        <w:t>Mark Dibble</w:t>
      </w:r>
    </w:p>
    <w:p w14:paraId="2A5C0D78" w14:textId="77777777" w:rsidR="002A5C6A" w:rsidRPr="00657701" w:rsidRDefault="002A5C6A" w:rsidP="002A5C6A">
      <w:pPr>
        <w:autoSpaceDE w:val="0"/>
        <w:spacing w:after="0" w:line="240" w:lineRule="auto"/>
        <w:rPr>
          <w:rFonts w:ascii="Arial-BoldMT" w:hAnsi="Arial-BoldMT"/>
        </w:rPr>
      </w:pPr>
      <w:r w:rsidRPr="00657701">
        <w:rPr>
          <w:rFonts w:ascii="Arial-BoldMT" w:hAnsi="Arial-BoldMT" w:cs="Arial-BoldMT"/>
          <w:b/>
          <w:bCs/>
          <w:sz w:val="15"/>
          <w:szCs w:val="15"/>
        </w:rPr>
        <w:t>Executive Director of People and Corporate Services -</w:t>
      </w:r>
      <w:r w:rsidRPr="00657701">
        <w:rPr>
          <w:rFonts w:ascii="Arial-BoldMT" w:hAnsi="Arial-BoldMT" w:cs="Arial-BoldMT"/>
          <w:bCs/>
          <w:sz w:val="15"/>
          <w:szCs w:val="15"/>
        </w:rPr>
        <w:t>Total claims for this period:</w:t>
      </w:r>
    </w:p>
    <w:p w14:paraId="287D87C4" w14:textId="77777777" w:rsidR="002A5C6A" w:rsidRPr="00657701" w:rsidRDefault="002A5C6A" w:rsidP="002A5C6A">
      <w:pPr>
        <w:autoSpaceDE w:val="0"/>
        <w:spacing w:after="0" w:line="240" w:lineRule="auto"/>
        <w:rPr>
          <w:rFonts w:ascii="Arial-BoldMT" w:hAnsi="Arial-BoldMT"/>
        </w:rPr>
      </w:pPr>
      <w:r w:rsidRPr="00657701"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657701">
        <w:rPr>
          <w:rFonts w:ascii="Arial-BoldMT" w:hAnsi="Arial-BoldMT"/>
        </w:rPr>
        <w:tab/>
      </w:r>
      <w:r w:rsidRPr="00657701">
        <w:rPr>
          <w:rFonts w:ascii="Arial-BoldMT" w:hAnsi="Arial-BoldMT"/>
        </w:rPr>
        <w:tab/>
      </w:r>
      <w:r w:rsidRPr="00657701">
        <w:rPr>
          <w:rFonts w:ascii="Arial-BoldMT" w:hAnsi="Arial-BoldMT"/>
        </w:rPr>
        <w:tab/>
      </w:r>
      <w:r w:rsidRPr="00657701">
        <w:rPr>
          <w:rFonts w:ascii="Arial-BoldMT" w:hAnsi="Arial-BoldMT"/>
        </w:rPr>
        <w:tab/>
      </w:r>
      <w:r w:rsidRPr="00657701">
        <w:rPr>
          <w:rFonts w:ascii="Arial-BoldMT" w:hAnsi="Arial-BoldMT" w:cs="Arial-BoldMT"/>
          <w:sz w:val="15"/>
          <w:szCs w:val="15"/>
        </w:rPr>
        <w:t xml:space="preserve"> £0</w:t>
      </w:r>
    </w:p>
    <w:p w14:paraId="72CE3581" w14:textId="2B7FC1FA" w:rsidR="002A5C6A" w:rsidRPr="00657701" w:rsidRDefault="002A5C6A" w:rsidP="002A5C6A">
      <w:pPr>
        <w:autoSpaceDE w:val="0"/>
        <w:spacing w:after="0" w:line="240" w:lineRule="auto"/>
        <w:rPr>
          <w:rFonts w:ascii="Arial-BoldMT" w:hAnsi="Arial-BoldMT"/>
        </w:rPr>
      </w:pPr>
      <w:r w:rsidRPr="00657701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657701">
        <w:rPr>
          <w:rFonts w:ascii="Arial-BoldMT" w:hAnsi="Arial-BoldMT"/>
        </w:rPr>
        <w:tab/>
      </w:r>
      <w:r w:rsidRPr="00657701">
        <w:rPr>
          <w:rFonts w:ascii="Arial-BoldMT" w:hAnsi="Arial-BoldMT" w:cs="Arial-BoldMT"/>
          <w:sz w:val="15"/>
          <w:szCs w:val="15"/>
        </w:rPr>
        <w:t xml:space="preserve"> £</w:t>
      </w:r>
      <w:r w:rsidR="00840627" w:rsidRPr="00657701">
        <w:rPr>
          <w:rFonts w:ascii="Arial-BoldMT" w:hAnsi="Arial-BoldMT" w:cs="Arial-BoldMT"/>
          <w:sz w:val="15"/>
          <w:szCs w:val="15"/>
        </w:rPr>
        <w:t>151.05</w:t>
      </w:r>
    </w:p>
    <w:p w14:paraId="2BDCD9B9" w14:textId="0D67E659" w:rsidR="002A5C6A" w:rsidRPr="00657701" w:rsidRDefault="002A5C6A" w:rsidP="002A5C6A">
      <w:pPr>
        <w:autoSpaceDE w:val="0"/>
        <w:spacing w:after="0" w:line="240" w:lineRule="auto"/>
        <w:rPr>
          <w:rFonts w:ascii="Arial-BoldMT" w:hAnsi="Arial-BoldMT"/>
        </w:rPr>
      </w:pPr>
      <w:r w:rsidRPr="00657701">
        <w:rPr>
          <w:rFonts w:ascii="Arial-BoldMT" w:hAnsi="Arial-BoldMT" w:cs="Arial-BoldMT"/>
          <w:sz w:val="15"/>
          <w:szCs w:val="15"/>
        </w:rPr>
        <w:t>- Via Corporate Contract (Hire Car)</w:t>
      </w:r>
      <w:r w:rsidRPr="00657701">
        <w:rPr>
          <w:rFonts w:ascii="Arial-BoldMT" w:hAnsi="Arial-BoldMT"/>
        </w:rPr>
        <w:tab/>
      </w:r>
      <w:r w:rsidRPr="00657701">
        <w:rPr>
          <w:rFonts w:ascii="Arial-BoldMT" w:hAnsi="Arial-BoldMT"/>
        </w:rPr>
        <w:tab/>
      </w:r>
      <w:r w:rsidRPr="00657701">
        <w:rPr>
          <w:rFonts w:ascii="Arial-BoldMT" w:hAnsi="Arial-BoldMT" w:cs="Arial-BoldMT"/>
          <w:sz w:val="15"/>
          <w:szCs w:val="15"/>
        </w:rPr>
        <w:t xml:space="preserve"> £</w:t>
      </w:r>
      <w:r w:rsidR="00D725BC" w:rsidRPr="00657701">
        <w:rPr>
          <w:rFonts w:ascii="Arial-BoldMT" w:hAnsi="Arial-BoldMT" w:cs="Arial-BoldMT"/>
          <w:sz w:val="15"/>
          <w:szCs w:val="15"/>
        </w:rPr>
        <w:t>56.04</w:t>
      </w:r>
    </w:p>
    <w:p w14:paraId="5299608D" w14:textId="08AF3988" w:rsidR="002A5C6A" w:rsidRPr="00657701" w:rsidRDefault="002A5C6A" w:rsidP="002A5C6A">
      <w:pPr>
        <w:autoSpaceDE w:val="0"/>
        <w:spacing w:after="0" w:line="240" w:lineRule="auto"/>
        <w:rPr>
          <w:rFonts w:ascii="Arial-BoldMT" w:hAnsi="Arial-BoldMT"/>
        </w:rPr>
      </w:pPr>
      <w:r w:rsidRPr="00657701">
        <w:rPr>
          <w:rFonts w:ascii="Arial-BoldMT" w:hAnsi="Arial-BoldMT" w:cs="Arial-BoldMT"/>
          <w:bCs/>
          <w:sz w:val="15"/>
          <w:szCs w:val="15"/>
        </w:rPr>
        <w:tab/>
      </w:r>
      <w:r w:rsidRPr="00657701">
        <w:rPr>
          <w:rFonts w:ascii="Arial-BoldMT" w:hAnsi="Arial-BoldMT" w:cs="Arial-BoldMT"/>
          <w:bCs/>
          <w:sz w:val="15"/>
          <w:szCs w:val="15"/>
        </w:rPr>
        <w:tab/>
      </w:r>
      <w:r w:rsidRPr="00657701">
        <w:rPr>
          <w:rFonts w:ascii="Arial-BoldMT" w:hAnsi="Arial-BoldMT" w:cs="Arial-BoldMT"/>
          <w:bCs/>
          <w:sz w:val="15"/>
          <w:szCs w:val="15"/>
        </w:rPr>
        <w:tab/>
      </w:r>
      <w:r w:rsidRPr="00657701">
        <w:rPr>
          <w:rFonts w:ascii="Arial-BoldMT" w:hAnsi="Arial-BoldMT" w:cs="Arial-BoldMT"/>
          <w:bCs/>
          <w:sz w:val="15"/>
          <w:szCs w:val="15"/>
        </w:rPr>
        <w:tab/>
      </w:r>
      <w:r w:rsidRPr="00657701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657701">
        <w:rPr>
          <w:rFonts w:ascii="Arial-BoldMT" w:hAnsi="Arial-BoldMT" w:cs="Arial-BoldMT"/>
          <w:b/>
          <w:bCs/>
          <w:sz w:val="15"/>
          <w:szCs w:val="15"/>
        </w:rPr>
        <w:tab/>
        <w:t xml:space="preserve"> £</w:t>
      </w:r>
      <w:r w:rsidR="00D725BC" w:rsidRPr="00657701">
        <w:rPr>
          <w:rFonts w:ascii="Arial-BoldMT" w:hAnsi="Arial-BoldMT" w:cs="Arial-BoldMT"/>
          <w:b/>
          <w:bCs/>
          <w:sz w:val="15"/>
          <w:szCs w:val="15"/>
        </w:rPr>
        <w:t>207.09</w:t>
      </w:r>
    </w:p>
    <w:p w14:paraId="6119F2F6" w14:textId="77777777" w:rsidR="002A5C6A" w:rsidRPr="00657701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B8ABD3B" w14:textId="77777777" w:rsidR="002A5C6A" w:rsidRPr="00657701" w:rsidRDefault="002A5C6A" w:rsidP="002A5C6A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  <w:r w:rsidRPr="00657701"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  <w:r w:rsidRPr="00657701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041C99A1" w14:textId="77777777" w:rsidR="009E31AD" w:rsidRPr="00657701" w:rsidRDefault="009E31AD" w:rsidP="009E31AD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657701"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 /Car Hire) </w:t>
      </w:r>
    </w:p>
    <w:tbl>
      <w:tblPr>
        <w:tblW w:w="1111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570"/>
        <w:gridCol w:w="420"/>
        <w:gridCol w:w="1144"/>
        <w:gridCol w:w="1976"/>
        <w:gridCol w:w="1350"/>
      </w:tblGrid>
      <w:tr w:rsidR="009E31AD" w:rsidRPr="00657701" w14:paraId="4FF0B225" w14:textId="77777777" w:rsidTr="005A6CC2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E6883" w14:textId="77777777" w:rsidR="009E31AD" w:rsidRPr="00657701" w:rsidRDefault="009E31AD" w:rsidP="005A6CC2">
            <w:pPr>
              <w:spacing w:after="0" w:line="240" w:lineRule="auto"/>
              <w:jc w:val="center"/>
              <w:rPr>
                <w:rFonts w:ascii="Arial-BoldMT" w:hAnsi="Arial-BoldMT"/>
              </w:rPr>
            </w:pPr>
            <w:r w:rsidRPr="00657701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C5E2D" w14:textId="77777777" w:rsidR="009E31AD" w:rsidRPr="00657701" w:rsidRDefault="009E31AD" w:rsidP="005A6CC2">
            <w:pPr>
              <w:spacing w:after="0" w:line="240" w:lineRule="auto"/>
              <w:jc w:val="center"/>
              <w:rPr>
                <w:rFonts w:ascii="Arial-BoldMT" w:hAnsi="Arial-BoldMT"/>
              </w:rPr>
            </w:pP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FF5D677" w14:textId="77777777" w:rsidR="009E31AD" w:rsidRPr="00657701" w:rsidRDefault="009E31AD" w:rsidP="005A6CC2">
            <w:pPr>
              <w:spacing w:after="0" w:line="240" w:lineRule="auto"/>
              <w:jc w:val="center"/>
              <w:rPr>
                <w:rFonts w:ascii="Arial-BoldMT" w:hAnsi="Arial-BoldMT"/>
              </w:rPr>
            </w:pPr>
            <w:r w:rsidRPr="00657701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15F48" w14:textId="77777777" w:rsidR="009E31AD" w:rsidRPr="00657701" w:rsidRDefault="009E31AD" w:rsidP="005A6CC2">
            <w:pPr>
              <w:spacing w:after="0" w:line="240" w:lineRule="auto"/>
              <w:jc w:val="center"/>
              <w:rPr>
                <w:rFonts w:ascii="Arial-BoldMT" w:hAnsi="Arial-BoldMT"/>
              </w:rPr>
            </w:pPr>
            <w:r w:rsidRPr="00657701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62213501" w14:textId="77777777" w:rsidR="009E31AD" w:rsidRPr="00657701" w:rsidRDefault="009E31AD" w:rsidP="005A6CC2">
            <w:pPr>
              <w:spacing w:after="0" w:line="240" w:lineRule="auto"/>
              <w:jc w:val="center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B5E20" w14:textId="77777777" w:rsidR="009E31AD" w:rsidRPr="00657701" w:rsidRDefault="009E31AD" w:rsidP="005A6CC2">
            <w:pPr>
              <w:spacing w:after="0" w:line="240" w:lineRule="auto"/>
              <w:jc w:val="center"/>
              <w:rPr>
                <w:rFonts w:ascii="Arial-BoldMT" w:hAnsi="Arial-BoldMT"/>
              </w:rPr>
            </w:pP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C56C7A4" w14:textId="77777777" w:rsidR="009E31AD" w:rsidRPr="00657701" w:rsidRDefault="009E31AD" w:rsidP="005A6CC2">
            <w:pPr>
              <w:spacing w:after="0" w:line="240" w:lineRule="auto"/>
              <w:jc w:val="center"/>
              <w:rPr>
                <w:rFonts w:ascii="Arial-BoldMT" w:hAnsi="Arial-BoldMT"/>
              </w:rPr>
            </w:pPr>
            <w:r w:rsidRPr="00657701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835CC80" w14:textId="77777777" w:rsidR="009E31AD" w:rsidRPr="00657701" w:rsidRDefault="009E31AD" w:rsidP="005A6CC2">
            <w:pPr>
              <w:spacing w:after="0" w:line="240" w:lineRule="auto"/>
              <w:jc w:val="center"/>
              <w:rPr>
                <w:rFonts w:ascii="Arial-BoldMT" w:hAnsi="Arial-BoldMT"/>
              </w:rPr>
            </w:pP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F30FF6" w14:textId="77777777" w:rsidR="009E31AD" w:rsidRPr="00657701" w:rsidRDefault="009E31AD" w:rsidP="005A6CC2">
            <w:pPr>
              <w:spacing w:after="0" w:line="240" w:lineRule="auto"/>
              <w:jc w:val="center"/>
              <w:rPr>
                <w:rFonts w:ascii="Arial-BoldMT" w:hAnsi="Arial-BoldMT"/>
              </w:rPr>
            </w:pP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1B81275" w14:textId="77777777" w:rsidR="009E31AD" w:rsidRPr="00657701" w:rsidRDefault="009E31AD" w:rsidP="005A6CC2">
            <w:pPr>
              <w:spacing w:after="0" w:line="240" w:lineRule="auto"/>
              <w:jc w:val="center"/>
              <w:rPr>
                <w:rFonts w:ascii="Arial-BoldMT" w:hAnsi="Arial-BoldMT"/>
              </w:rPr>
            </w:pPr>
            <w:r w:rsidRPr="00657701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DA8CDEB" w14:textId="77777777" w:rsidR="009E31AD" w:rsidRPr="00657701" w:rsidRDefault="009E31AD" w:rsidP="005A6CC2">
            <w:pPr>
              <w:spacing w:after="0" w:line="240" w:lineRule="auto"/>
              <w:jc w:val="center"/>
              <w:rPr>
                <w:rFonts w:ascii="Arial-BoldMT" w:hAnsi="Arial-BoldMT"/>
              </w:rPr>
            </w:pPr>
            <w:r w:rsidRPr="00657701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9E31AD" w:rsidRPr="00657701" w14:paraId="18809D16" w14:textId="77777777" w:rsidTr="005A6CC2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F265B" w14:textId="77777777" w:rsidR="009E31AD" w:rsidRPr="00657701" w:rsidRDefault="009E31AD" w:rsidP="005A6CC2">
            <w:pPr>
              <w:spacing w:after="0" w:line="240" w:lineRule="auto"/>
              <w:rPr>
                <w:rFonts w:ascii="Arial-BoldMT" w:eastAsia="Times New Roman" w:hAnsi="Arial-BoldMT" w:cs="Segoe UI"/>
                <w:sz w:val="18"/>
                <w:szCs w:val="18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9F66FE" w14:textId="77777777" w:rsidR="009E31AD" w:rsidRPr="00657701" w:rsidRDefault="009E31AD" w:rsidP="005A6CC2">
            <w:pPr>
              <w:spacing w:after="0" w:line="240" w:lineRule="auto"/>
              <w:rPr>
                <w:rFonts w:ascii="Arial-BoldMT" w:hAnsi="Arial-BoldMT"/>
              </w:rPr>
            </w:pP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F1ABB" w14:textId="77777777" w:rsidR="009E31AD" w:rsidRPr="00657701" w:rsidRDefault="009E31AD" w:rsidP="005A6CC2">
            <w:pPr>
              <w:spacing w:after="0" w:line="240" w:lineRule="auto"/>
              <w:rPr>
                <w:rFonts w:ascii="Arial-BoldMT" w:eastAsia="Times New Roman" w:hAnsi="Arial-BoldMT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14688" w14:textId="77777777" w:rsidR="009E31AD" w:rsidRPr="00657701" w:rsidRDefault="009E31AD" w:rsidP="005A6CC2">
            <w:pPr>
              <w:spacing w:after="0" w:line="240" w:lineRule="auto"/>
              <w:jc w:val="center"/>
              <w:rPr>
                <w:rFonts w:ascii="Arial-BoldMT" w:hAnsi="Arial-BoldMT"/>
              </w:rPr>
            </w:pPr>
            <w:r w:rsidRPr="00657701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BBE00" w14:textId="77777777" w:rsidR="009E31AD" w:rsidRPr="00657701" w:rsidRDefault="009E31AD" w:rsidP="005A6CC2">
            <w:pPr>
              <w:spacing w:after="0" w:line="240" w:lineRule="auto"/>
              <w:jc w:val="center"/>
              <w:rPr>
                <w:rFonts w:ascii="Arial-BoldMT" w:hAnsi="Arial-BoldMT"/>
              </w:rPr>
            </w:pPr>
            <w:r w:rsidRPr="00657701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24E3BC" w14:textId="77777777" w:rsidR="009E31AD" w:rsidRPr="00657701" w:rsidRDefault="009E31AD" w:rsidP="005A6CC2">
            <w:pPr>
              <w:spacing w:after="0" w:line="240" w:lineRule="auto"/>
              <w:jc w:val="center"/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ar Hire £</w:t>
            </w:r>
          </w:p>
        </w:tc>
        <w:tc>
          <w:tcPr>
            <w:tcW w:w="19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1860E" w14:textId="77777777" w:rsidR="009E31AD" w:rsidRPr="00657701" w:rsidRDefault="009E31AD" w:rsidP="005A6CC2">
            <w:pPr>
              <w:spacing w:after="0" w:line="240" w:lineRule="auto"/>
              <w:jc w:val="center"/>
              <w:rPr>
                <w:rFonts w:ascii="Arial-BoldMT" w:hAnsi="Arial-BoldMT"/>
              </w:rPr>
            </w:pPr>
            <w:r w:rsidRPr="00657701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C08A25" w14:textId="77777777" w:rsidR="009E31AD" w:rsidRPr="00657701" w:rsidRDefault="009E31AD" w:rsidP="005A6CC2">
            <w:pPr>
              <w:spacing w:after="0" w:line="240" w:lineRule="auto"/>
              <w:jc w:val="center"/>
              <w:rPr>
                <w:rFonts w:ascii="Arial-BoldMT" w:hAnsi="Arial-BoldMT"/>
              </w:rPr>
            </w:pP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9E31AD" w:rsidRPr="00657701" w14:paraId="36DE5CC6" w14:textId="77777777" w:rsidTr="005A6CC2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72159" w14:textId="68327045" w:rsidR="009E31AD" w:rsidRPr="00657701" w:rsidRDefault="00C85D30" w:rsidP="005A6CC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2</w:t>
            </w:r>
            <w:r w:rsidR="009E31AD"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 May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70A55" w14:textId="32BD7E6F" w:rsidR="009E31AD" w:rsidRPr="00657701" w:rsidRDefault="00C85D30" w:rsidP="005A6CC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Stamford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41ECB" w14:textId="7B2C0FD1" w:rsidR="009E31AD" w:rsidRPr="00657701" w:rsidRDefault="00C85D30" w:rsidP="005A6CC2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Conferenc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E2943" w14:textId="77777777" w:rsidR="009E31AD" w:rsidRPr="00657701" w:rsidRDefault="009E31AD" w:rsidP="005A6CC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1CF2D" w14:textId="77777777" w:rsidR="009E31AD" w:rsidRPr="00657701" w:rsidRDefault="009E31AD" w:rsidP="005A6CC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015B10A" w14:textId="686A559A" w:rsidR="009E31AD" w:rsidRPr="00657701" w:rsidRDefault="009E31AD" w:rsidP="005A6CC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56.</w:t>
            </w:r>
            <w:r w:rsidR="00715EEB"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4</w:t>
            </w:r>
          </w:p>
        </w:tc>
        <w:tc>
          <w:tcPr>
            <w:tcW w:w="19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58F3E" w14:textId="77777777" w:rsidR="009E31AD" w:rsidRPr="00657701" w:rsidRDefault="009E31AD" w:rsidP="005A6CC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529B8" w14:textId="6BFE6B8D" w:rsidR="009E31AD" w:rsidRPr="00657701" w:rsidRDefault="009E31AD" w:rsidP="005A6CC2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56.</w:t>
            </w:r>
            <w:r w:rsidR="00715EEB"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4</w:t>
            </w:r>
          </w:p>
        </w:tc>
      </w:tr>
      <w:tr w:rsidR="008969B8" w:rsidRPr="00657701" w14:paraId="1D89374E" w14:textId="77777777" w:rsidTr="005A6CC2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6692B" w14:textId="102C4A5D" w:rsidR="008969B8" w:rsidRPr="00657701" w:rsidRDefault="008969B8" w:rsidP="008969B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2 May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D55B7" w14:textId="0E2D9B5E" w:rsidR="008969B8" w:rsidRPr="00657701" w:rsidRDefault="008969B8" w:rsidP="008969B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Stamford Hotel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E0A36" w14:textId="06AE26DD" w:rsidR="008969B8" w:rsidRPr="00657701" w:rsidRDefault="008969B8" w:rsidP="008969B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Conference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A88B4" w14:textId="77777777" w:rsidR="008969B8" w:rsidRPr="00657701" w:rsidRDefault="008969B8" w:rsidP="008969B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B43B2" w14:textId="77777777" w:rsidR="008969B8" w:rsidRPr="00657701" w:rsidRDefault="008969B8" w:rsidP="008969B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C40E97D" w14:textId="77777777" w:rsidR="008969B8" w:rsidRPr="00657701" w:rsidRDefault="008969B8" w:rsidP="008969B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9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A5AD7" w14:textId="3C9A939C" w:rsidR="008969B8" w:rsidRPr="00657701" w:rsidRDefault="008969B8" w:rsidP="008969B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51.05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BE2D0" w14:textId="1A2B32EC" w:rsidR="008969B8" w:rsidRPr="00657701" w:rsidRDefault="008969B8" w:rsidP="008969B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51.05</w:t>
            </w:r>
          </w:p>
        </w:tc>
      </w:tr>
    </w:tbl>
    <w:p w14:paraId="124CF1E0" w14:textId="77777777" w:rsidR="00D725BC" w:rsidRDefault="00D725B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2BEACC2" w14:textId="453EB906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>
        <w:rPr>
          <w:rFonts w:ascii="Arial-BoldMT" w:hAnsi="Arial-BoldMT" w:cs="Arial-BoldMT"/>
          <w:b/>
          <w:bCs/>
          <w:sz w:val="16"/>
          <w:szCs w:val="16"/>
        </w:rPr>
        <w:t>Andy McKinlay</w:t>
      </w:r>
    </w:p>
    <w:p w14:paraId="57F6513D" w14:textId="7185C2D8" w:rsidR="002A5C6A" w:rsidRPr="00657701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657701">
        <w:rPr>
          <w:rFonts w:ascii="Arial-BoldMT" w:hAnsi="Arial-BoldMT" w:cs="Arial-BoldMT"/>
          <w:b/>
          <w:bCs/>
          <w:sz w:val="15"/>
          <w:szCs w:val="15"/>
        </w:rPr>
        <w:t xml:space="preserve">Executive Director of Finance, Commercial and Estates - </w:t>
      </w:r>
      <w:r w:rsidRPr="00657701">
        <w:rPr>
          <w:rFonts w:ascii="Arial-BoldMT" w:hAnsi="Arial-BoldMT" w:cs="Arial-BoldMT"/>
          <w:bCs/>
          <w:sz w:val="15"/>
          <w:szCs w:val="15"/>
        </w:rPr>
        <w:t>Total claims for this period:</w:t>
      </w:r>
    </w:p>
    <w:p w14:paraId="1F9764EF" w14:textId="77777777" w:rsidR="002A5C6A" w:rsidRPr="00657701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657701"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657701">
        <w:rPr>
          <w:rFonts w:ascii="Arial-BoldMT" w:hAnsi="Arial-BoldMT"/>
          <w:sz w:val="15"/>
          <w:szCs w:val="15"/>
        </w:rPr>
        <w:tab/>
      </w:r>
      <w:r w:rsidRPr="00657701">
        <w:rPr>
          <w:rFonts w:ascii="Arial-BoldMT" w:hAnsi="Arial-BoldMT"/>
          <w:sz w:val="15"/>
          <w:szCs w:val="15"/>
        </w:rPr>
        <w:tab/>
      </w:r>
      <w:r w:rsidRPr="00657701">
        <w:rPr>
          <w:rFonts w:ascii="Arial-BoldMT" w:hAnsi="Arial-BoldMT"/>
          <w:sz w:val="15"/>
          <w:szCs w:val="15"/>
        </w:rPr>
        <w:tab/>
      </w:r>
      <w:r w:rsidRPr="00657701">
        <w:rPr>
          <w:rFonts w:ascii="Arial-BoldMT" w:hAnsi="Arial-BoldMT"/>
          <w:sz w:val="15"/>
          <w:szCs w:val="15"/>
        </w:rPr>
        <w:tab/>
      </w:r>
      <w:r w:rsidRPr="00657701">
        <w:rPr>
          <w:rFonts w:ascii="Arial-BoldMT" w:hAnsi="Arial-BoldMT" w:cs="Arial-BoldMT"/>
          <w:sz w:val="15"/>
          <w:szCs w:val="15"/>
        </w:rPr>
        <w:t xml:space="preserve"> £0</w:t>
      </w:r>
    </w:p>
    <w:p w14:paraId="0E07DB27" w14:textId="52E7A354" w:rsidR="002A5C6A" w:rsidRPr="00657701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657701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657701">
        <w:rPr>
          <w:rFonts w:ascii="Arial-BoldMT" w:hAnsi="Arial-BoldMT"/>
          <w:sz w:val="15"/>
          <w:szCs w:val="15"/>
        </w:rPr>
        <w:tab/>
      </w:r>
      <w:r w:rsidRPr="00657701">
        <w:rPr>
          <w:rFonts w:ascii="Arial-BoldMT" w:hAnsi="Arial-BoldMT" w:cs="Arial-BoldMT"/>
          <w:sz w:val="15"/>
          <w:szCs w:val="15"/>
        </w:rPr>
        <w:t xml:space="preserve"> </w:t>
      </w:r>
      <w:r w:rsidRPr="00B23678">
        <w:rPr>
          <w:rFonts w:ascii="Arial-BoldMT" w:hAnsi="Arial-BoldMT" w:cs="Arial-BoldMT"/>
          <w:sz w:val="15"/>
          <w:szCs w:val="15"/>
        </w:rPr>
        <w:t>£</w:t>
      </w:r>
      <w:r w:rsidR="00F15BCC" w:rsidRPr="00B23678">
        <w:rPr>
          <w:rFonts w:ascii="Arial-BoldMT" w:hAnsi="Arial-BoldMT" w:cs="Arial-BoldMT"/>
          <w:sz w:val="15"/>
          <w:szCs w:val="15"/>
        </w:rPr>
        <w:t>358</w:t>
      </w:r>
      <w:r w:rsidR="00F9182A" w:rsidRPr="00B23678">
        <w:rPr>
          <w:rFonts w:ascii="Arial-BoldMT" w:hAnsi="Arial-BoldMT" w:cs="Arial-BoldMT"/>
          <w:sz w:val="15"/>
          <w:szCs w:val="15"/>
        </w:rPr>
        <w:t>9.51</w:t>
      </w:r>
    </w:p>
    <w:p w14:paraId="6594F22D" w14:textId="77777777" w:rsidR="002A5C6A" w:rsidRPr="00657701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657701">
        <w:rPr>
          <w:rFonts w:ascii="Arial-BoldMT" w:hAnsi="Arial-BoldMT" w:cs="Arial-BoldMT"/>
          <w:sz w:val="15"/>
          <w:szCs w:val="15"/>
        </w:rPr>
        <w:t>- Via Corporate Contract (Hire Car)</w:t>
      </w:r>
      <w:r w:rsidRPr="00657701">
        <w:rPr>
          <w:rFonts w:ascii="Arial-BoldMT" w:hAnsi="Arial-BoldMT"/>
          <w:sz w:val="15"/>
          <w:szCs w:val="15"/>
        </w:rPr>
        <w:tab/>
      </w:r>
      <w:r w:rsidRPr="00657701">
        <w:rPr>
          <w:rFonts w:ascii="Arial-BoldMT" w:hAnsi="Arial-BoldMT"/>
          <w:sz w:val="15"/>
          <w:szCs w:val="15"/>
        </w:rPr>
        <w:tab/>
      </w:r>
      <w:r w:rsidRPr="00657701">
        <w:rPr>
          <w:rFonts w:ascii="Arial-BoldMT" w:hAnsi="Arial-BoldMT" w:cs="Arial-BoldMT"/>
          <w:sz w:val="15"/>
          <w:szCs w:val="15"/>
        </w:rPr>
        <w:t xml:space="preserve"> £0</w:t>
      </w:r>
    </w:p>
    <w:p w14:paraId="1E1B84D0" w14:textId="32D0A00F" w:rsidR="002A5C6A" w:rsidRPr="00657701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657701">
        <w:rPr>
          <w:rFonts w:ascii="Arial-BoldMT" w:hAnsi="Arial-BoldMT" w:cs="Arial-BoldMT"/>
          <w:b/>
          <w:bCs/>
          <w:sz w:val="15"/>
          <w:szCs w:val="15"/>
        </w:rPr>
        <w:tab/>
      </w:r>
      <w:r w:rsidRPr="00657701">
        <w:rPr>
          <w:rFonts w:ascii="Arial-BoldMT" w:hAnsi="Arial-BoldMT" w:cs="Arial-BoldMT"/>
          <w:b/>
          <w:bCs/>
          <w:sz w:val="15"/>
          <w:szCs w:val="15"/>
        </w:rPr>
        <w:tab/>
      </w:r>
      <w:r w:rsidRPr="00657701">
        <w:rPr>
          <w:rFonts w:ascii="Arial-BoldMT" w:hAnsi="Arial-BoldMT" w:cs="Arial-BoldMT"/>
          <w:b/>
          <w:bCs/>
          <w:sz w:val="15"/>
          <w:szCs w:val="15"/>
        </w:rPr>
        <w:tab/>
      </w:r>
      <w:r w:rsidRPr="00657701">
        <w:rPr>
          <w:rFonts w:ascii="Arial-BoldMT" w:hAnsi="Arial-BoldMT" w:cs="Arial-BoldMT"/>
          <w:b/>
          <w:bCs/>
          <w:sz w:val="15"/>
          <w:szCs w:val="15"/>
        </w:rPr>
        <w:tab/>
        <w:t>Total</w:t>
      </w:r>
      <w:r w:rsidRPr="00657701">
        <w:rPr>
          <w:rFonts w:ascii="Arial-BoldMT" w:hAnsi="Arial-BoldMT" w:cs="Arial-BoldMT"/>
          <w:b/>
          <w:bCs/>
          <w:sz w:val="15"/>
          <w:szCs w:val="15"/>
        </w:rPr>
        <w:tab/>
        <w:t xml:space="preserve"> </w:t>
      </w:r>
      <w:r w:rsidRPr="00B23678">
        <w:rPr>
          <w:rFonts w:ascii="Arial-BoldMT" w:hAnsi="Arial-BoldMT" w:cs="Arial-BoldMT"/>
          <w:b/>
          <w:bCs/>
          <w:sz w:val="15"/>
          <w:szCs w:val="15"/>
        </w:rPr>
        <w:t>£</w:t>
      </w:r>
      <w:r w:rsidR="00F15BCC" w:rsidRPr="00B23678">
        <w:rPr>
          <w:rFonts w:ascii="Arial-BoldMT" w:hAnsi="Arial-BoldMT" w:cs="Arial-BoldMT"/>
          <w:b/>
          <w:bCs/>
          <w:sz w:val="15"/>
          <w:szCs w:val="15"/>
        </w:rPr>
        <w:t>358</w:t>
      </w:r>
      <w:r w:rsidR="005C3465" w:rsidRPr="00B23678">
        <w:rPr>
          <w:rFonts w:ascii="Arial-BoldMT" w:hAnsi="Arial-BoldMT" w:cs="Arial-BoldMT"/>
          <w:b/>
          <w:bCs/>
          <w:sz w:val="15"/>
          <w:szCs w:val="15"/>
        </w:rPr>
        <w:t>9.51</w:t>
      </w:r>
    </w:p>
    <w:p w14:paraId="392E6DBD" w14:textId="77777777" w:rsidR="0057214A" w:rsidRPr="00657701" w:rsidRDefault="0057214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6DFBAEBB" w14:textId="03965458" w:rsidR="002A5C6A" w:rsidRPr="00657701" w:rsidRDefault="002A5C6A" w:rsidP="002A5C6A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  <w:r w:rsidRPr="00657701">
        <w:rPr>
          <w:rFonts w:ascii="Arial-BoldMT" w:hAnsi="Arial-BoldMT" w:cs="Arial-BoldMT"/>
          <w:b/>
          <w:bCs/>
          <w:sz w:val="15"/>
          <w:szCs w:val="15"/>
        </w:rPr>
        <w:t xml:space="preserve">Expenses Claimed </w:t>
      </w:r>
      <w:bookmarkStart w:id="1" w:name="_Hlk56064577"/>
      <w:r w:rsidRPr="00657701">
        <w:rPr>
          <w:rFonts w:ascii="Arial-BoldMT" w:hAnsi="Arial-BoldMT" w:cs="Arial-BoldMT"/>
          <w:b/>
          <w:bCs/>
          <w:sz w:val="15"/>
          <w:szCs w:val="15"/>
        </w:rPr>
        <w:t xml:space="preserve">– </w:t>
      </w:r>
      <w:bookmarkEnd w:id="1"/>
      <w:r w:rsidRPr="00657701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0F4D076B" w14:textId="77777777" w:rsidR="00731473" w:rsidRPr="00657701" w:rsidRDefault="00731473" w:rsidP="00731473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657701"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95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350"/>
      </w:tblGrid>
      <w:tr w:rsidR="00731473" w:rsidRPr="00657701" w14:paraId="4D4675A9" w14:textId="77777777" w:rsidTr="009D0615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258CF" w14:textId="77777777" w:rsidR="00731473" w:rsidRPr="00657701" w:rsidRDefault="00731473" w:rsidP="009D061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5B4DF" w14:textId="77777777" w:rsidR="00731473" w:rsidRPr="00657701" w:rsidRDefault="00731473" w:rsidP="009D061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6E8A747" w14:textId="77777777" w:rsidR="00731473" w:rsidRPr="00657701" w:rsidRDefault="00731473" w:rsidP="009D061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62796" w14:textId="77777777" w:rsidR="00731473" w:rsidRPr="00657701" w:rsidRDefault="00731473" w:rsidP="009D061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96255" w14:textId="77777777" w:rsidR="00731473" w:rsidRPr="00657701" w:rsidRDefault="00731473" w:rsidP="009D061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B0E4399" w14:textId="77777777" w:rsidR="00731473" w:rsidRPr="00657701" w:rsidRDefault="00731473" w:rsidP="009D061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D4433EC" w14:textId="77777777" w:rsidR="00731473" w:rsidRPr="00657701" w:rsidRDefault="00731473" w:rsidP="009D061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88E1CA" w14:textId="77777777" w:rsidR="00731473" w:rsidRPr="00657701" w:rsidRDefault="00731473" w:rsidP="009D061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A4AE25D" w14:textId="77777777" w:rsidR="00731473" w:rsidRPr="00657701" w:rsidRDefault="00731473" w:rsidP="009D061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5DAFDC6" w14:textId="77777777" w:rsidR="00731473" w:rsidRPr="00657701" w:rsidRDefault="00731473" w:rsidP="009D061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731473" w:rsidRPr="00657701" w14:paraId="13AF1B98" w14:textId="77777777" w:rsidTr="009D0615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CC158" w14:textId="77777777" w:rsidR="00731473" w:rsidRPr="00657701" w:rsidRDefault="00731473" w:rsidP="009D0615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32047E" w14:textId="77777777" w:rsidR="00731473" w:rsidRPr="00657701" w:rsidRDefault="00731473" w:rsidP="009D0615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3201B" w14:textId="77777777" w:rsidR="00731473" w:rsidRPr="00657701" w:rsidRDefault="00731473" w:rsidP="009D0615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3667B" w14:textId="77777777" w:rsidR="00731473" w:rsidRPr="00657701" w:rsidRDefault="00731473" w:rsidP="009D061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F38C6" w14:textId="77777777" w:rsidR="00731473" w:rsidRPr="00657701" w:rsidRDefault="00731473" w:rsidP="009D061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1F7B2" w14:textId="77777777" w:rsidR="00731473" w:rsidRPr="00657701" w:rsidRDefault="00731473" w:rsidP="009D061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083391" w14:textId="77777777" w:rsidR="00731473" w:rsidRPr="00657701" w:rsidRDefault="00731473" w:rsidP="009D061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C74987" w:rsidRPr="00657701" w14:paraId="2B81D3CA" w14:textId="77777777" w:rsidTr="009D0615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6D84E" w14:textId="2B421365" w:rsidR="00C74987" w:rsidRPr="00657701" w:rsidRDefault="00C74987" w:rsidP="00C7498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6 April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504CC" w14:textId="2830B431" w:rsidR="00C74987" w:rsidRPr="00657701" w:rsidRDefault="00C74987" w:rsidP="00C7498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London Underground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5E57F" w14:textId="7555EDFD" w:rsidR="00C74987" w:rsidRPr="00657701" w:rsidRDefault="0001653A" w:rsidP="00C7498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1F561" w14:textId="77777777" w:rsidR="00C74987" w:rsidRPr="00657701" w:rsidRDefault="00C74987" w:rsidP="00C7498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F6593" w14:textId="7CB8291F" w:rsidR="00C74987" w:rsidRPr="00657701" w:rsidRDefault="00C74987" w:rsidP="00C7498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5.2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8A25A" w14:textId="77777777" w:rsidR="00C74987" w:rsidRPr="00657701" w:rsidRDefault="00C74987" w:rsidP="00C7498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92A8A" w14:textId="6BE98FE0" w:rsidR="00C74987" w:rsidRPr="00657701" w:rsidRDefault="00C74987" w:rsidP="00C7498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5.20</w:t>
            </w:r>
          </w:p>
        </w:tc>
      </w:tr>
      <w:tr w:rsidR="00C74987" w:rsidRPr="00657701" w14:paraId="52FE623A" w14:textId="77777777" w:rsidTr="000A7499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3F0445" w14:textId="5DACE55A" w:rsidR="00C74987" w:rsidRPr="00657701" w:rsidRDefault="00C74987" w:rsidP="00C7498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6 April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3C3A1" w14:textId="77777777" w:rsidR="00C74987" w:rsidRPr="00657701" w:rsidRDefault="00C74987" w:rsidP="00C7498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4B4EE" w14:textId="77777777" w:rsidR="00C74987" w:rsidRPr="00657701" w:rsidRDefault="00C74987" w:rsidP="00C7498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DE634" w14:textId="77777777" w:rsidR="00C74987" w:rsidRPr="00657701" w:rsidRDefault="00C74987" w:rsidP="00C7498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52745" w14:textId="15FC775B" w:rsidR="00C74987" w:rsidRPr="00657701" w:rsidRDefault="00C74987" w:rsidP="00C7498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03565" w14:textId="77777777" w:rsidR="00C74987" w:rsidRPr="00657701" w:rsidRDefault="00C74987" w:rsidP="00C7498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D276E" w14:textId="7A4183AD" w:rsidR="00C74987" w:rsidRPr="00657701" w:rsidRDefault="00C74987" w:rsidP="00C7498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</w:tr>
      <w:tr w:rsidR="00C74987" w:rsidRPr="00657701" w14:paraId="4B9B3594" w14:textId="77777777" w:rsidTr="000A7499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8A539D" w14:textId="4CE78C08" w:rsidR="00C74987" w:rsidRPr="00657701" w:rsidRDefault="00C74987" w:rsidP="00C7498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6 April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6AF35" w14:textId="17443087" w:rsidR="00C74987" w:rsidRPr="00657701" w:rsidRDefault="00C74987" w:rsidP="00C7498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eeds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C8A27" w14:textId="6C078086" w:rsidR="00C74987" w:rsidRPr="00657701" w:rsidRDefault="0001653A" w:rsidP="00C7498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CC46C" w14:textId="77777777" w:rsidR="00C74987" w:rsidRPr="00657701" w:rsidRDefault="00C74987" w:rsidP="00C7498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83D4D" w14:textId="657877D5" w:rsidR="00C74987" w:rsidRPr="00657701" w:rsidRDefault="00C74987" w:rsidP="00C7498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60.3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47330" w14:textId="77777777" w:rsidR="00C74987" w:rsidRPr="00657701" w:rsidRDefault="00C74987" w:rsidP="00C7498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3C576" w14:textId="3E657511" w:rsidR="00C74987" w:rsidRPr="00657701" w:rsidRDefault="00C74987" w:rsidP="00C7498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60.30</w:t>
            </w:r>
          </w:p>
        </w:tc>
      </w:tr>
      <w:tr w:rsidR="00C74987" w:rsidRPr="00657701" w14:paraId="16EFC90C" w14:textId="77777777" w:rsidTr="000A7499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C44E25" w14:textId="69F3DCAE" w:rsidR="00C74987" w:rsidRPr="00657701" w:rsidRDefault="00C74987" w:rsidP="00C7498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6 April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6A27C" w14:textId="77777777" w:rsidR="00C74987" w:rsidRPr="00657701" w:rsidRDefault="00C74987" w:rsidP="00C7498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415A4" w14:textId="77777777" w:rsidR="00C74987" w:rsidRPr="00657701" w:rsidRDefault="00C74987" w:rsidP="00C7498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ED698" w14:textId="77777777" w:rsidR="00C74987" w:rsidRPr="00657701" w:rsidRDefault="00C74987" w:rsidP="00C7498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B70E4" w14:textId="0D5EF639" w:rsidR="00C74987" w:rsidRPr="00657701" w:rsidRDefault="00C74987" w:rsidP="00C7498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6B56B" w14:textId="77777777" w:rsidR="00C74987" w:rsidRPr="00657701" w:rsidRDefault="00C74987" w:rsidP="00C7498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A9481" w14:textId="5548D255" w:rsidR="00C74987" w:rsidRPr="00657701" w:rsidRDefault="00C74987" w:rsidP="00C7498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</w:tr>
      <w:tr w:rsidR="00C74987" w:rsidRPr="00657701" w14:paraId="6E728E46" w14:textId="77777777" w:rsidTr="000A7499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8B300A" w14:textId="4B65EDE1" w:rsidR="00C74987" w:rsidRPr="00657701" w:rsidRDefault="00C74987" w:rsidP="00C7498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6 April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E9E51" w14:textId="5AECDFA7" w:rsidR="00C74987" w:rsidRPr="00657701" w:rsidRDefault="00C74987" w:rsidP="00C7498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C431F" w14:textId="76DA77CF" w:rsidR="00C74987" w:rsidRPr="00657701" w:rsidRDefault="0001653A" w:rsidP="00C7498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7D0DB" w14:textId="77777777" w:rsidR="00C74987" w:rsidRPr="00657701" w:rsidRDefault="00C74987" w:rsidP="00C7498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449AC" w14:textId="5A575A08" w:rsidR="00C74987" w:rsidRPr="00657701" w:rsidRDefault="00C74987" w:rsidP="00C7498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65.0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B210D" w14:textId="77777777" w:rsidR="00C74987" w:rsidRPr="00657701" w:rsidRDefault="00C74987" w:rsidP="00C7498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FDA33" w14:textId="65B9F9D1" w:rsidR="00C74987" w:rsidRPr="00657701" w:rsidRDefault="00C74987" w:rsidP="00C7498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65.00</w:t>
            </w:r>
          </w:p>
        </w:tc>
      </w:tr>
      <w:tr w:rsidR="00C74987" w:rsidRPr="00657701" w14:paraId="255D946A" w14:textId="77777777" w:rsidTr="000A7499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0EA5E3" w14:textId="0EABC4FA" w:rsidR="00C74987" w:rsidRPr="00657701" w:rsidRDefault="00C74987" w:rsidP="00C7498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6 April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EDD8B" w14:textId="77777777" w:rsidR="00C74987" w:rsidRPr="00657701" w:rsidRDefault="00C74987" w:rsidP="00C7498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5DC6F" w14:textId="77777777" w:rsidR="00C74987" w:rsidRPr="00657701" w:rsidRDefault="00C74987" w:rsidP="00C7498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67E57" w14:textId="77777777" w:rsidR="00C74987" w:rsidRPr="00657701" w:rsidRDefault="00C74987" w:rsidP="00C7498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9BEBA" w14:textId="7DC773B3" w:rsidR="00C74987" w:rsidRPr="00657701" w:rsidRDefault="00C74987" w:rsidP="00C7498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6A75B" w14:textId="77777777" w:rsidR="00C74987" w:rsidRPr="00657701" w:rsidRDefault="00C74987" w:rsidP="00C7498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F3A54" w14:textId="2AB1B931" w:rsidR="00C74987" w:rsidRPr="00657701" w:rsidRDefault="00C74987" w:rsidP="00C7498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</w:tr>
      <w:tr w:rsidR="00DF3AFD" w:rsidRPr="00657701" w14:paraId="6AF21F33" w14:textId="77777777" w:rsidTr="009D0615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B3FFD" w14:textId="0F6BD43C" w:rsidR="00DF3AFD" w:rsidRPr="00657701" w:rsidRDefault="00057753" w:rsidP="00DF3AF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6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28F12" w14:textId="4E3DC135" w:rsidR="00DF3AFD" w:rsidRPr="00657701" w:rsidRDefault="00624C3A" w:rsidP="00DF3AF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London Hotel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78E49" w14:textId="5764D2D3" w:rsidR="00DF3AFD" w:rsidRPr="00657701" w:rsidRDefault="005C3465" w:rsidP="00DF3AF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B2367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Train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A8453" w14:textId="77777777" w:rsidR="00DF3AFD" w:rsidRPr="00657701" w:rsidRDefault="00DF3AFD" w:rsidP="00DF3AF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33D18" w14:textId="77777777" w:rsidR="00DF3AFD" w:rsidRPr="00657701" w:rsidRDefault="00DF3AFD" w:rsidP="00DF3AF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B8C7F" w14:textId="6CD6F055" w:rsidR="00DF3AFD" w:rsidRPr="00657701" w:rsidRDefault="002E205A" w:rsidP="00DF3AF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00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9C89E" w14:textId="63BCD031" w:rsidR="00DF3AFD" w:rsidRPr="00657701" w:rsidRDefault="00C74987" w:rsidP="00DF3AF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00.00</w:t>
            </w:r>
          </w:p>
        </w:tc>
      </w:tr>
      <w:tr w:rsidR="00C74987" w:rsidRPr="00657701" w14:paraId="47E79D0A" w14:textId="77777777" w:rsidTr="009D0615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C7CEA" w14:textId="427EDF7A" w:rsidR="00C74987" w:rsidRPr="00657701" w:rsidRDefault="00C74987" w:rsidP="00C7498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7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0EBFC" w14:textId="77777777" w:rsidR="00C74987" w:rsidRPr="00657701" w:rsidRDefault="00C74987" w:rsidP="00C7498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9E742" w14:textId="77777777" w:rsidR="00C74987" w:rsidRPr="00657701" w:rsidRDefault="00C74987" w:rsidP="00C7498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9981C" w14:textId="62BACBA7" w:rsidR="00C74987" w:rsidRPr="00657701" w:rsidRDefault="00C74987" w:rsidP="00C7498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1.0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D2871" w14:textId="77777777" w:rsidR="00C74987" w:rsidRPr="00657701" w:rsidRDefault="00C74987" w:rsidP="00C7498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5285B" w14:textId="77777777" w:rsidR="00C74987" w:rsidRPr="00657701" w:rsidRDefault="00C74987" w:rsidP="00C7498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9F276" w14:textId="009B7E25" w:rsidR="00C74987" w:rsidRPr="00657701" w:rsidRDefault="00C74987" w:rsidP="00C7498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1.00</w:t>
            </w:r>
          </w:p>
        </w:tc>
      </w:tr>
      <w:tr w:rsidR="00C74987" w:rsidRPr="00657701" w14:paraId="6718ABD5" w14:textId="77777777" w:rsidTr="009D0615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2D90D" w14:textId="233E8F34" w:rsidR="00C74987" w:rsidRPr="00657701" w:rsidRDefault="00C74987" w:rsidP="00C7498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7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DAFB9" w14:textId="4CC01F31" w:rsidR="00C74987" w:rsidRPr="00657701" w:rsidRDefault="00C74987" w:rsidP="00C7498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Mumbai/Bombay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B3614" w14:textId="178DF3CF" w:rsidR="00C74987" w:rsidRPr="00657701" w:rsidRDefault="00C74987" w:rsidP="00C7498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Train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6905B" w14:textId="34728733" w:rsidR="00C74987" w:rsidRPr="00657701" w:rsidRDefault="00C74987" w:rsidP="00C7498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559.71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CCCE5" w14:textId="77777777" w:rsidR="00C74987" w:rsidRPr="00657701" w:rsidRDefault="00C74987" w:rsidP="00C7498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D653A" w14:textId="77777777" w:rsidR="00C74987" w:rsidRPr="00657701" w:rsidRDefault="00C74987" w:rsidP="00C7498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13B9C" w14:textId="6842F721" w:rsidR="00C74987" w:rsidRPr="00657701" w:rsidRDefault="00C74987" w:rsidP="00C7498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559.71</w:t>
            </w:r>
          </w:p>
        </w:tc>
      </w:tr>
      <w:tr w:rsidR="00C74987" w:rsidRPr="00657701" w14:paraId="03A27078" w14:textId="77777777" w:rsidTr="009D0615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AF741" w14:textId="43724688" w:rsidR="00C74987" w:rsidRPr="00657701" w:rsidRDefault="00C74987" w:rsidP="00C7498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5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C6255" w14:textId="77777777" w:rsidR="00C74987" w:rsidRPr="00657701" w:rsidRDefault="00C74987" w:rsidP="00C7498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56279" w14:textId="77777777" w:rsidR="00C74987" w:rsidRPr="00657701" w:rsidRDefault="00C74987" w:rsidP="00C7498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F7EB8" w14:textId="3E42A29C" w:rsidR="00C74987" w:rsidRPr="00657701" w:rsidRDefault="00C74987" w:rsidP="00C7498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1.0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D2C9C" w14:textId="77777777" w:rsidR="00C74987" w:rsidRPr="00657701" w:rsidRDefault="00C74987" w:rsidP="00C7498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55FB9" w14:textId="77777777" w:rsidR="00C74987" w:rsidRPr="00657701" w:rsidRDefault="00C74987" w:rsidP="00C7498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60A35" w14:textId="6C0F94D6" w:rsidR="00C74987" w:rsidRPr="00657701" w:rsidRDefault="00C74987" w:rsidP="00C7498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1.00</w:t>
            </w:r>
          </w:p>
        </w:tc>
      </w:tr>
      <w:tr w:rsidR="00C74987" w:rsidRPr="00657701" w14:paraId="64931868" w14:textId="77777777" w:rsidTr="009D0615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163A8" w14:textId="27234AE0" w:rsidR="00C74987" w:rsidRPr="00657701" w:rsidRDefault="00C74987" w:rsidP="00C7498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5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925E2" w14:textId="5737EE56" w:rsidR="00C74987" w:rsidRPr="00657701" w:rsidRDefault="00C74987" w:rsidP="00C7498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Mumbai/Bombay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F20B3" w14:textId="69883D9B" w:rsidR="00C74987" w:rsidRPr="00657701" w:rsidRDefault="00C74987" w:rsidP="00C7498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Train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64573" w14:textId="30CE4A19" w:rsidR="00C74987" w:rsidRPr="00657701" w:rsidRDefault="00C74987" w:rsidP="00C7498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447.0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31F20" w14:textId="77777777" w:rsidR="00C74987" w:rsidRPr="00657701" w:rsidRDefault="00C74987" w:rsidP="00C7498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DDA00" w14:textId="77777777" w:rsidR="00C74987" w:rsidRPr="00657701" w:rsidRDefault="00C74987" w:rsidP="00C7498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127DC" w14:textId="2CCDD7F8" w:rsidR="00C74987" w:rsidRPr="00657701" w:rsidRDefault="00C74987" w:rsidP="00C7498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447.00</w:t>
            </w:r>
          </w:p>
        </w:tc>
      </w:tr>
      <w:tr w:rsidR="00C74987" w:rsidRPr="00657701" w14:paraId="23835F7B" w14:textId="77777777" w:rsidTr="009D0615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89421" w14:textId="6317FF0D" w:rsidR="00C74987" w:rsidRPr="00657701" w:rsidRDefault="00C74987" w:rsidP="00C7498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5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7B479" w14:textId="2AA091BB" w:rsidR="00C74987" w:rsidRPr="00657701" w:rsidRDefault="00C74987" w:rsidP="00C7498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Mumbai/Bombay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32A73" w14:textId="6D037E02" w:rsidR="00C74987" w:rsidRPr="00657701" w:rsidRDefault="00C74987" w:rsidP="00C7498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Train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042DD" w14:textId="4A12E1BB" w:rsidR="00C74987" w:rsidRPr="00657701" w:rsidRDefault="00C74987" w:rsidP="00C7498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50.0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1DDE5" w14:textId="77777777" w:rsidR="00C74987" w:rsidRPr="00657701" w:rsidRDefault="00C74987" w:rsidP="00C7498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A6A38" w14:textId="77777777" w:rsidR="00C74987" w:rsidRPr="00657701" w:rsidRDefault="00C74987" w:rsidP="00C7498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99986" w14:textId="6FE3133E" w:rsidR="00C74987" w:rsidRPr="00657701" w:rsidRDefault="00C74987" w:rsidP="00C7498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50.00</w:t>
            </w:r>
          </w:p>
        </w:tc>
      </w:tr>
      <w:tr w:rsidR="00C74987" w:rsidRPr="00657701" w14:paraId="02791D5A" w14:textId="77777777" w:rsidTr="009D0615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F8501" w14:textId="29F49233" w:rsidR="00C74987" w:rsidRPr="00657701" w:rsidRDefault="00C74987" w:rsidP="00C7498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lastRenderedPageBreak/>
              <w:t>25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E39BF" w14:textId="77777777" w:rsidR="00C74987" w:rsidRPr="00657701" w:rsidRDefault="00C74987" w:rsidP="00C7498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A520B" w14:textId="77777777" w:rsidR="00C74987" w:rsidRPr="00657701" w:rsidRDefault="00C74987" w:rsidP="00C7498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A3AFF" w14:textId="3ECA2345" w:rsidR="00C74987" w:rsidRPr="00657701" w:rsidRDefault="00C74987" w:rsidP="00C7498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64206" w14:textId="26A0C2BC" w:rsidR="00C74987" w:rsidRPr="00657701" w:rsidRDefault="00C74987" w:rsidP="00C7498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F9D8C" w14:textId="77777777" w:rsidR="00C74987" w:rsidRPr="00657701" w:rsidRDefault="00C74987" w:rsidP="00C7498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BD4A1" w14:textId="64B5A165" w:rsidR="00C74987" w:rsidRPr="00657701" w:rsidRDefault="00C74987" w:rsidP="00C7498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</w:tr>
      <w:tr w:rsidR="00C74987" w:rsidRPr="00657701" w14:paraId="33A3583D" w14:textId="77777777" w:rsidTr="009D0615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2487F" w14:textId="0FFC401B" w:rsidR="00C74987" w:rsidRPr="00657701" w:rsidRDefault="00C74987" w:rsidP="00C7498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5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40568" w14:textId="5FA150C8" w:rsidR="00C74987" w:rsidRPr="00657701" w:rsidRDefault="00C74987" w:rsidP="00C7498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eeds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03561" w14:textId="3BCF084B" w:rsidR="00C74987" w:rsidRPr="00657701" w:rsidRDefault="00C74987" w:rsidP="00C74987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Train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CB8D5" w14:textId="63A1F9E6" w:rsidR="00C74987" w:rsidRPr="00657701" w:rsidRDefault="00C74987" w:rsidP="00C7498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BA11E" w14:textId="2664F391" w:rsidR="00C74987" w:rsidRPr="00657701" w:rsidRDefault="00C74987" w:rsidP="00C7498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88.3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0B84A" w14:textId="77777777" w:rsidR="00C74987" w:rsidRPr="00657701" w:rsidRDefault="00C74987" w:rsidP="00C7498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AD829" w14:textId="26FD8825" w:rsidR="00C74987" w:rsidRPr="00657701" w:rsidRDefault="00C74987" w:rsidP="00C74987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88.30</w:t>
            </w:r>
          </w:p>
        </w:tc>
      </w:tr>
    </w:tbl>
    <w:p w14:paraId="030CC11E" w14:textId="77777777" w:rsidR="002A5C6A" w:rsidRPr="005715CE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5715CE"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 w:rsidRPr="005715CE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00B4B0F6" w14:textId="77777777" w:rsidR="005C4202" w:rsidRDefault="005C4202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C1609BF" w14:textId="3E4F3BC4" w:rsidR="002A5C6A" w:rsidRPr="005715CE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 w:rsidRPr="005715CE">
        <w:rPr>
          <w:rFonts w:ascii="Arial-BoldMT" w:hAnsi="Arial-BoldMT" w:cs="Arial-BoldMT"/>
          <w:b/>
          <w:bCs/>
          <w:sz w:val="16"/>
          <w:szCs w:val="16"/>
        </w:rPr>
        <w:t>Allison Newell</w:t>
      </w:r>
    </w:p>
    <w:p w14:paraId="0480CE1D" w14:textId="77777777" w:rsidR="002A5C6A" w:rsidRPr="00434209" w:rsidRDefault="002A5C6A" w:rsidP="002A5C6A">
      <w:pPr>
        <w:autoSpaceDE w:val="0"/>
        <w:spacing w:after="0" w:line="240" w:lineRule="auto"/>
        <w:rPr>
          <w:sz w:val="15"/>
          <w:szCs w:val="15"/>
        </w:rPr>
      </w:pPr>
      <w:r w:rsidRPr="00434209">
        <w:rPr>
          <w:rFonts w:ascii="Arial-BoldMT" w:hAnsi="Arial-BoldMT" w:cs="Arial-BoldMT"/>
          <w:b/>
          <w:bCs/>
          <w:sz w:val="15"/>
          <w:szCs w:val="15"/>
        </w:rPr>
        <w:t xml:space="preserve">Executive Director of Strategy, Performance, Business Development and Growth - </w:t>
      </w:r>
      <w:r w:rsidRPr="00434209">
        <w:rPr>
          <w:rFonts w:ascii="Arial-BoldMT" w:hAnsi="Arial-BoldMT" w:cs="Arial-BoldMT"/>
          <w:bCs/>
          <w:sz w:val="15"/>
          <w:szCs w:val="15"/>
        </w:rPr>
        <w:t>Total claim for this period:</w:t>
      </w:r>
    </w:p>
    <w:p w14:paraId="5C6FED53" w14:textId="77777777" w:rsidR="002A5C6A" w:rsidRPr="00434209" w:rsidRDefault="002A5C6A" w:rsidP="002A5C6A">
      <w:pPr>
        <w:autoSpaceDE w:val="0"/>
        <w:spacing w:after="0" w:line="240" w:lineRule="auto"/>
        <w:rPr>
          <w:sz w:val="15"/>
          <w:szCs w:val="15"/>
        </w:rPr>
      </w:pPr>
      <w:r w:rsidRPr="00434209"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434209">
        <w:rPr>
          <w:sz w:val="15"/>
          <w:szCs w:val="15"/>
        </w:rPr>
        <w:tab/>
      </w:r>
      <w:r w:rsidRPr="00434209">
        <w:rPr>
          <w:sz w:val="15"/>
          <w:szCs w:val="15"/>
        </w:rPr>
        <w:tab/>
      </w:r>
      <w:r w:rsidRPr="00434209">
        <w:rPr>
          <w:sz w:val="15"/>
          <w:szCs w:val="15"/>
        </w:rPr>
        <w:tab/>
      </w:r>
      <w:r w:rsidRPr="00434209">
        <w:rPr>
          <w:sz w:val="15"/>
          <w:szCs w:val="15"/>
        </w:rPr>
        <w:tab/>
      </w:r>
      <w:r w:rsidRPr="00434209">
        <w:rPr>
          <w:rFonts w:ascii="Arial-BoldMT" w:hAnsi="Arial-BoldMT" w:cs="Arial-BoldMT"/>
          <w:sz w:val="15"/>
          <w:szCs w:val="15"/>
        </w:rPr>
        <w:t xml:space="preserve"> £0</w:t>
      </w:r>
    </w:p>
    <w:p w14:paraId="4CF06B3C" w14:textId="77777777" w:rsidR="002A5C6A" w:rsidRPr="00434209" w:rsidRDefault="002A5C6A" w:rsidP="002A5C6A">
      <w:pPr>
        <w:autoSpaceDE w:val="0"/>
        <w:spacing w:after="0" w:line="240" w:lineRule="auto"/>
        <w:rPr>
          <w:sz w:val="15"/>
          <w:szCs w:val="15"/>
        </w:rPr>
      </w:pPr>
      <w:r w:rsidRPr="00434209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434209">
        <w:rPr>
          <w:sz w:val="15"/>
          <w:szCs w:val="15"/>
        </w:rPr>
        <w:tab/>
      </w:r>
      <w:r w:rsidRPr="00434209">
        <w:rPr>
          <w:rFonts w:ascii="Arial-BoldMT" w:hAnsi="Arial-BoldMT" w:cs="Arial-BoldMT"/>
          <w:sz w:val="15"/>
          <w:szCs w:val="15"/>
        </w:rPr>
        <w:t xml:space="preserve"> £0</w:t>
      </w:r>
    </w:p>
    <w:p w14:paraId="6B6B4C46" w14:textId="77777777" w:rsidR="002A5C6A" w:rsidRPr="00434209" w:rsidRDefault="002A5C6A" w:rsidP="002A5C6A">
      <w:pPr>
        <w:autoSpaceDE w:val="0"/>
        <w:spacing w:after="0" w:line="240" w:lineRule="auto"/>
        <w:rPr>
          <w:sz w:val="15"/>
          <w:szCs w:val="15"/>
        </w:rPr>
      </w:pPr>
      <w:r w:rsidRPr="00434209">
        <w:rPr>
          <w:rFonts w:ascii="Arial-BoldMT" w:hAnsi="Arial-BoldMT" w:cs="Arial-BoldMT"/>
          <w:sz w:val="15"/>
          <w:szCs w:val="15"/>
        </w:rPr>
        <w:t>- Via Corporate Contract (Hire Car)</w:t>
      </w:r>
      <w:r w:rsidRPr="00434209">
        <w:rPr>
          <w:sz w:val="15"/>
          <w:szCs w:val="15"/>
        </w:rPr>
        <w:tab/>
      </w:r>
      <w:r w:rsidRPr="00434209">
        <w:rPr>
          <w:sz w:val="15"/>
          <w:szCs w:val="15"/>
        </w:rPr>
        <w:tab/>
      </w:r>
      <w:r w:rsidRPr="00434209">
        <w:rPr>
          <w:rFonts w:ascii="Arial-BoldMT" w:hAnsi="Arial-BoldMT" w:cs="Arial-BoldMT"/>
          <w:sz w:val="15"/>
          <w:szCs w:val="15"/>
        </w:rPr>
        <w:t xml:space="preserve"> £0</w:t>
      </w:r>
    </w:p>
    <w:p w14:paraId="0E5A10DE" w14:textId="77777777" w:rsidR="002A5C6A" w:rsidRPr="00434209" w:rsidRDefault="002A5C6A" w:rsidP="002A5C6A">
      <w:pPr>
        <w:autoSpaceDE w:val="0"/>
        <w:spacing w:after="0" w:line="240" w:lineRule="auto"/>
        <w:rPr>
          <w:sz w:val="15"/>
          <w:szCs w:val="15"/>
        </w:rPr>
      </w:pPr>
      <w:r w:rsidRPr="00434209">
        <w:rPr>
          <w:rFonts w:ascii="Arial-BoldMT" w:hAnsi="Arial-BoldMT" w:cs="Arial-BoldMT"/>
          <w:bCs/>
          <w:sz w:val="15"/>
          <w:szCs w:val="15"/>
        </w:rPr>
        <w:tab/>
      </w:r>
      <w:r w:rsidRPr="00434209">
        <w:rPr>
          <w:rFonts w:ascii="Arial-BoldMT" w:hAnsi="Arial-BoldMT" w:cs="Arial-BoldMT"/>
          <w:bCs/>
          <w:sz w:val="15"/>
          <w:szCs w:val="15"/>
        </w:rPr>
        <w:tab/>
      </w:r>
      <w:r w:rsidRPr="00434209">
        <w:rPr>
          <w:rFonts w:ascii="Arial-BoldMT" w:hAnsi="Arial-BoldMT" w:cs="Arial-BoldMT"/>
          <w:bCs/>
          <w:sz w:val="15"/>
          <w:szCs w:val="15"/>
        </w:rPr>
        <w:tab/>
      </w:r>
      <w:r w:rsidRPr="00434209">
        <w:rPr>
          <w:rFonts w:ascii="Arial-BoldMT" w:hAnsi="Arial-BoldMT" w:cs="Arial-BoldMT"/>
          <w:bCs/>
          <w:sz w:val="15"/>
          <w:szCs w:val="15"/>
        </w:rPr>
        <w:tab/>
      </w:r>
      <w:r w:rsidRPr="00434209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434209">
        <w:rPr>
          <w:rFonts w:ascii="Arial-BoldMT" w:hAnsi="Arial-BoldMT" w:cs="Arial-BoldMT"/>
          <w:b/>
          <w:bCs/>
          <w:sz w:val="15"/>
          <w:szCs w:val="15"/>
        </w:rPr>
        <w:tab/>
        <w:t xml:space="preserve"> £0</w:t>
      </w:r>
    </w:p>
    <w:p w14:paraId="3045DCCE" w14:textId="77777777" w:rsidR="002A5C6A" w:rsidRPr="00434209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0334A19B" w14:textId="77777777" w:rsidR="002A5C6A" w:rsidRPr="00434209" w:rsidRDefault="002A5C6A" w:rsidP="002A5C6A">
      <w:pPr>
        <w:autoSpaceDE w:val="0"/>
        <w:spacing w:after="0" w:line="240" w:lineRule="auto"/>
        <w:rPr>
          <w:sz w:val="15"/>
          <w:szCs w:val="15"/>
        </w:rPr>
      </w:pPr>
      <w:r w:rsidRPr="00434209"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  <w:r w:rsidRPr="00434209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152877D3" w14:textId="77777777" w:rsidR="002A5C6A" w:rsidRPr="00434209" w:rsidRDefault="002A5C6A" w:rsidP="002A5C6A">
      <w:pPr>
        <w:autoSpaceDE w:val="0"/>
        <w:spacing w:after="0" w:line="240" w:lineRule="auto"/>
        <w:rPr>
          <w:sz w:val="15"/>
          <w:szCs w:val="15"/>
        </w:rPr>
      </w:pPr>
      <w:r w:rsidRPr="00434209"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– </w:t>
      </w:r>
      <w:r w:rsidRPr="00434209">
        <w:rPr>
          <w:rFonts w:ascii="Arial-BoldMT" w:hAnsi="Arial-BoldMT" w:cs="Arial-BoldMT"/>
          <w:bCs/>
          <w:sz w:val="15"/>
          <w:szCs w:val="15"/>
        </w:rPr>
        <w:t>No claims for this period</w:t>
      </w:r>
    </w:p>
    <w:p w14:paraId="5639D9AB" w14:textId="77777777" w:rsidR="002A5C6A" w:rsidRPr="00434209" w:rsidRDefault="002A5C6A" w:rsidP="002A5C6A">
      <w:pPr>
        <w:autoSpaceDE w:val="0"/>
        <w:spacing w:after="0" w:line="240" w:lineRule="auto"/>
        <w:rPr>
          <w:sz w:val="15"/>
          <w:szCs w:val="15"/>
        </w:rPr>
      </w:pPr>
      <w:r w:rsidRPr="00434209"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 w:rsidRPr="00434209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0460551C" w14:textId="77777777" w:rsidR="002A5C6A" w:rsidRDefault="002A5C6A" w:rsidP="002A5C6A">
      <w:pPr>
        <w:autoSpaceDE w:val="0"/>
        <w:spacing w:after="0" w:line="240" w:lineRule="auto"/>
      </w:pPr>
    </w:p>
    <w:p w14:paraId="2CEAB8B7" w14:textId="77777777" w:rsidR="00B64B28" w:rsidRDefault="00B64B28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A74873C" w14:textId="77777777" w:rsidR="00006216" w:rsidRDefault="0000621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47B0C28" w14:textId="77777777" w:rsidR="00006216" w:rsidRDefault="0000621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D763271" w14:textId="77777777" w:rsidR="00006216" w:rsidRDefault="0000621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492D920" w14:textId="77777777" w:rsidR="00006216" w:rsidRDefault="0000621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7841908" w14:textId="77777777" w:rsidR="00006216" w:rsidRDefault="0000621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9C82797" w14:textId="77777777" w:rsidR="00006216" w:rsidRDefault="0000621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AA4DD79" w14:textId="77777777" w:rsidR="00006216" w:rsidRDefault="0000621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32C8496" w14:textId="77777777" w:rsidR="00006216" w:rsidRDefault="0000621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AA3EF83" w14:textId="77777777" w:rsidR="00006216" w:rsidRDefault="0000621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9BD7600" w14:textId="77777777" w:rsidR="00006216" w:rsidRDefault="0000621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29236F4" w14:textId="77777777" w:rsidR="00006216" w:rsidRDefault="0000621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6503C34" w14:textId="77777777" w:rsidR="00006216" w:rsidRDefault="0000621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409ED1B" w14:textId="77777777" w:rsidR="00006216" w:rsidRDefault="0000621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B99AC87" w14:textId="77777777" w:rsidR="00006216" w:rsidRDefault="0000621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F904525" w14:textId="77777777" w:rsidR="00006216" w:rsidRDefault="0000621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7EC156A" w14:textId="77777777" w:rsidR="00006216" w:rsidRDefault="0000621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83E8646" w14:textId="77777777" w:rsidR="00006216" w:rsidRDefault="0000621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02B972C" w14:textId="77777777" w:rsidR="00006216" w:rsidRDefault="0000621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80B84A2" w14:textId="77777777" w:rsidR="00006216" w:rsidRDefault="0000621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DA259C2" w14:textId="77777777" w:rsidR="00006216" w:rsidRDefault="0000621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97752E0" w14:textId="77777777" w:rsidR="00006216" w:rsidRDefault="0000621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0F0E8F7" w14:textId="77777777" w:rsidR="00006216" w:rsidRDefault="0000621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48A6E8E" w14:textId="77777777" w:rsidR="00006216" w:rsidRDefault="0000621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11276F2" w14:textId="77777777" w:rsidR="00006216" w:rsidRDefault="0000621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1B9CEA9" w14:textId="77777777" w:rsidR="005C3465" w:rsidRDefault="005C3465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886CF0F" w14:textId="77777777" w:rsidR="004F05FC" w:rsidRDefault="004F05F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3DC283F" w14:textId="77777777" w:rsidR="004F05FC" w:rsidRDefault="004F05F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E4A1114" w14:textId="77777777" w:rsidR="004F05FC" w:rsidRDefault="004F05FC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EADBA6E" w14:textId="4000EB27" w:rsidR="002A5C6A" w:rsidRPr="005715CE" w:rsidRDefault="002A5C6A" w:rsidP="002A5C6A">
      <w:pPr>
        <w:autoSpaceDE w:val="0"/>
        <w:spacing w:after="0" w:line="240" w:lineRule="auto"/>
        <w:rPr>
          <w:rFonts w:ascii="Arial-BoldMT" w:hAnsi="Arial-BoldMT"/>
          <w:sz w:val="16"/>
          <w:szCs w:val="16"/>
        </w:rPr>
      </w:pPr>
      <w:r w:rsidRPr="005715CE">
        <w:rPr>
          <w:rFonts w:ascii="Arial-BoldMT" w:hAnsi="Arial-BoldMT" w:cs="Arial-BoldMT"/>
          <w:b/>
          <w:bCs/>
          <w:sz w:val="16"/>
          <w:szCs w:val="16"/>
        </w:rPr>
        <w:lastRenderedPageBreak/>
        <w:t xml:space="preserve">Sue Douthwaite </w:t>
      </w:r>
    </w:p>
    <w:p w14:paraId="69D6150E" w14:textId="77777777" w:rsidR="002A5C6A" w:rsidRPr="00657701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657701">
        <w:rPr>
          <w:rFonts w:ascii="Arial-BoldMT" w:hAnsi="Arial-BoldMT" w:cs="Arial-BoldMT"/>
          <w:b/>
          <w:bCs/>
          <w:sz w:val="15"/>
          <w:szCs w:val="15"/>
        </w:rPr>
        <w:t>Chair -</w:t>
      </w:r>
      <w:r w:rsidRPr="00657701">
        <w:rPr>
          <w:rFonts w:ascii="Arial-BoldMT" w:hAnsi="Arial-BoldMT" w:cs="Arial-BoldMT"/>
          <w:bCs/>
          <w:sz w:val="15"/>
          <w:szCs w:val="15"/>
        </w:rPr>
        <w:t xml:space="preserve"> Total claim for this period:</w:t>
      </w:r>
    </w:p>
    <w:p w14:paraId="54F2A71B" w14:textId="427B809E" w:rsidR="002A5C6A" w:rsidRPr="006E210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657701"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657701">
        <w:rPr>
          <w:rFonts w:ascii="Arial-BoldMT" w:hAnsi="Arial-BoldMT"/>
          <w:sz w:val="15"/>
          <w:szCs w:val="15"/>
        </w:rPr>
        <w:tab/>
      </w:r>
      <w:r w:rsidRPr="00657701">
        <w:rPr>
          <w:rFonts w:ascii="Arial-BoldMT" w:hAnsi="Arial-BoldMT"/>
          <w:sz w:val="15"/>
          <w:szCs w:val="15"/>
        </w:rPr>
        <w:tab/>
      </w:r>
      <w:r w:rsidRPr="00657701">
        <w:rPr>
          <w:rFonts w:ascii="Arial-BoldMT" w:hAnsi="Arial-BoldMT"/>
          <w:sz w:val="15"/>
          <w:szCs w:val="15"/>
        </w:rPr>
        <w:tab/>
      </w:r>
      <w:r w:rsidRPr="00657701">
        <w:rPr>
          <w:rFonts w:ascii="Arial-BoldMT" w:hAnsi="Arial-BoldMT"/>
          <w:sz w:val="15"/>
          <w:szCs w:val="15"/>
        </w:rPr>
        <w:tab/>
      </w:r>
      <w:r w:rsidRPr="00657701">
        <w:rPr>
          <w:rFonts w:ascii="Arial-BoldMT" w:hAnsi="Arial-BoldMT" w:cs="Arial-BoldMT"/>
          <w:sz w:val="15"/>
          <w:szCs w:val="15"/>
        </w:rPr>
        <w:t xml:space="preserve"> </w:t>
      </w:r>
      <w:r w:rsidRPr="006E210A">
        <w:rPr>
          <w:rFonts w:ascii="Arial-BoldMT" w:hAnsi="Arial-BoldMT" w:cs="Arial-BoldMT"/>
          <w:sz w:val="15"/>
          <w:szCs w:val="15"/>
        </w:rPr>
        <w:t>£</w:t>
      </w:r>
      <w:r w:rsidR="001F3512" w:rsidRPr="006E210A">
        <w:rPr>
          <w:rFonts w:ascii="Arial-BoldMT" w:hAnsi="Arial-BoldMT" w:cs="Arial-BoldMT"/>
          <w:sz w:val="15"/>
          <w:szCs w:val="15"/>
        </w:rPr>
        <w:t>17</w:t>
      </w:r>
      <w:r w:rsidR="00471452" w:rsidRPr="006E210A">
        <w:rPr>
          <w:rFonts w:ascii="Arial-BoldMT" w:hAnsi="Arial-BoldMT" w:cs="Arial-BoldMT"/>
          <w:sz w:val="15"/>
          <w:szCs w:val="15"/>
        </w:rPr>
        <w:t>6.89</w:t>
      </w:r>
    </w:p>
    <w:p w14:paraId="7C019BA9" w14:textId="510D62AA" w:rsidR="002A5C6A" w:rsidRPr="00657701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6E210A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6E210A">
        <w:rPr>
          <w:rFonts w:ascii="Arial-BoldMT" w:hAnsi="Arial-BoldMT"/>
          <w:sz w:val="15"/>
          <w:szCs w:val="15"/>
        </w:rPr>
        <w:tab/>
      </w:r>
      <w:r w:rsidRPr="006E210A">
        <w:rPr>
          <w:rFonts w:ascii="Arial-BoldMT" w:hAnsi="Arial-BoldMT" w:cs="Arial-BoldMT"/>
          <w:sz w:val="15"/>
          <w:szCs w:val="15"/>
        </w:rPr>
        <w:t xml:space="preserve"> £</w:t>
      </w:r>
      <w:r w:rsidR="00581DD7" w:rsidRPr="006E210A">
        <w:rPr>
          <w:rFonts w:ascii="Arial-BoldMT" w:hAnsi="Arial-BoldMT" w:cs="Arial-BoldMT"/>
          <w:sz w:val="15"/>
          <w:szCs w:val="15"/>
        </w:rPr>
        <w:t>1000.38</w:t>
      </w:r>
    </w:p>
    <w:p w14:paraId="57227B36" w14:textId="77777777" w:rsidR="002A5C6A" w:rsidRPr="00657701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657701">
        <w:rPr>
          <w:rFonts w:ascii="Arial-BoldMT" w:hAnsi="Arial-BoldMT" w:cs="Arial-BoldMT"/>
          <w:sz w:val="15"/>
          <w:szCs w:val="15"/>
        </w:rPr>
        <w:t>- Via Corporate Contract (Hire Car)</w:t>
      </w:r>
      <w:r w:rsidRPr="00657701">
        <w:rPr>
          <w:rFonts w:ascii="Arial-BoldMT" w:hAnsi="Arial-BoldMT"/>
          <w:sz w:val="15"/>
          <w:szCs w:val="15"/>
        </w:rPr>
        <w:tab/>
      </w:r>
      <w:r w:rsidRPr="00657701">
        <w:rPr>
          <w:rFonts w:ascii="Arial-BoldMT" w:hAnsi="Arial-BoldMT"/>
          <w:sz w:val="15"/>
          <w:szCs w:val="15"/>
        </w:rPr>
        <w:tab/>
      </w:r>
      <w:r w:rsidRPr="00657701">
        <w:rPr>
          <w:rFonts w:ascii="Arial-BoldMT" w:hAnsi="Arial-BoldMT" w:cs="Arial-BoldMT"/>
          <w:sz w:val="15"/>
          <w:szCs w:val="15"/>
        </w:rPr>
        <w:t xml:space="preserve"> £0</w:t>
      </w:r>
    </w:p>
    <w:p w14:paraId="60DDAC85" w14:textId="59C25988" w:rsidR="002A5C6A" w:rsidRPr="00657701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657701">
        <w:rPr>
          <w:rFonts w:ascii="Arial-BoldMT" w:hAnsi="Arial-BoldMT" w:cs="Arial-BoldMT"/>
          <w:bCs/>
          <w:sz w:val="15"/>
          <w:szCs w:val="15"/>
        </w:rPr>
        <w:tab/>
      </w:r>
      <w:r w:rsidRPr="00657701">
        <w:rPr>
          <w:rFonts w:ascii="Arial-BoldMT" w:hAnsi="Arial-BoldMT" w:cs="Arial-BoldMT"/>
          <w:bCs/>
          <w:sz w:val="15"/>
          <w:szCs w:val="15"/>
        </w:rPr>
        <w:tab/>
      </w:r>
      <w:r w:rsidRPr="00657701">
        <w:rPr>
          <w:rFonts w:ascii="Arial-BoldMT" w:hAnsi="Arial-BoldMT" w:cs="Arial-BoldMT"/>
          <w:bCs/>
          <w:sz w:val="15"/>
          <w:szCs w:val="15"/>
        </w:rPr>
        <w:tab/>
      </w:r>
      <w:r w:rsidRPr="00657701">
        <w:rPr>
          <w:rFonts w:ascii="Arial-BoldMT" w:hAnsi="Arial-BoldMT" w:cs="Arial-BoldMT"/>
          <w:bCs/>
          <w:sz w:val="15"/>
          <w:szCs w:val="15"/>
        </w:rPr>
        <w:tab/>
      </w:r>
      <w:r w:rsidRPr="00657701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657701">
        <w:rPr>
          <w:rFonts w:ascii="Arial-BoldMT" w:hAnsi="Arial-BoldMT" w:cs="Arial-BoldMT"/>
          <w:b/>
          <w:bCs/>
          <w:sz w:val="15"/>
          <w:szCs w:val="15"/>
        </w:rPr>
        <w:tab/>
        <w:t xml:space="preserve"> </w:t>
      </w:r>
      <w:r w:rsidRPr="006E210A">
        <w:rPr>
          <w:rFonts w:ascii="Arial-BoldMT" w:hAnsi="Arial-BoldMT" w:cs="Arial-BoldMT"/>
          <w:b/>
          <w:bCs/>
          <w:sz w:val="15"/>
          <w:szCs w:val="15"/>
        </w:rPr>
        <w:t>£</w:t>
      </w:r>
      <w:r w:rsidR="00C954C6" w:rsidRPr="006E210A">
        <w:rPr>
          <w:rFonts w:ascii="Arial-BoldMT" w:hAnsi="Arial-BoldMT" w:cs="Arial-BoldMT"/>
          <w:b/>
          <w:bCs/>
          <w:sz w:val="15"/>
          <w:szCs w:val="15"/>
        </w:rPr>
        <w:t>1177.27</w:t>
      </w:r>
    </w:p>
    <w:p w14:paraId="2F4A3688" w14:textId="0AE94920" w:rsidR="002A5C6A" w:rsidRPr="00657701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657701"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</w:p>
    <w:tbl>
      <w:tblPr>
        <w:tblW w:w="13388" w:type="dxa"/>
        <w:tblInd w:w="-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8"/>
        <w:gridCol w:w="1230"/>
        <w:gridCol w:w="1290"/>
        <w:gridCol w:w="1095"/>
        <w:gridCol w:w="1125"/>
        <w:gridCol w:w="990"/>
        <w:gridCol w:w="2145"/>
        <w:gridCol w:w="3105"/>
        <w:gridCol w:w="990"/>
      </w:tblGrid>
      <w:tr w:rsidR="00FC02D9" w:rsidRPr="00657701" w14:paraId="621E6C3B" w14:textId="77777777" w:rsidTr="003369BA">
        <w:tc>
          <w:tcPr>
            <w:tcW w:w="1418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1E3C3" w14:textId="77777777" w:rsidR="00FC02D9" w:rsidRPr="00657701" w:rsidRDefault="00FC02D9" w:rsidP="002E319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3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1B8171" w14:textId="77777777" w:rsidR="00FC02D9" w:rsidRPr="00657701" w:rsidRDefault="00FC02D9" w:rsidP="002E319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641781D" w14:textId="77777777" w:rsidR="00FC02D9" w:rsidRPr="00657701" w:rsidRDefault="00FC02D9" w:rsidP="002E319E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8A99C84" w14:textId="77777777" w:rsidR="00FC02D9" w:rsidRPr="00657701" w:rsidRDefault="00FC02D9" w:rsidP="002E319E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665B2" w14:textId="77777777" w:rsidR="00FC02D9" w:rsidRPr="00657701" w:rsidRDefault="00FC02D9" w:rsidP="002E319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5355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82D2A" w14:textId="77777777" w:rsidR="00FC02D9" w:rsidRPr="00657701" w:rsidRDefault="00FC02D9" w:rsidP="002E319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2497361" w14:textId="77777777" w:rsidR="00FC02D9" w:rsidRPr="00657701" w:rsidRDefault="00FC02D9" w:rsidP="002E319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6DC4940" w14:textId="77777777" w:rsidR="00FC02D9" w:rsidRPr="00657701" w:rsidRDefault="00FC02D9" w:rsidP="002E319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2DD36" w14:textId="77777777" w:rsidR="00FC02D9" w:rsidRPr="00657701" w:rsidRDefault="00FC02D9" w:rsidP="002E319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Other</w:t>
            </w: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D4CF7" w14:textId="77777777" w:rsidR="00FC02D9" w:rsidRPr="00657701" w:rsidRDefault="00FC02D9" w:rsidP="002E319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 Costs £</w:t>
            </w: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FC02D9" w:rsidRPr="00657701" w14:paraId="34B1388D" w14:textId="77777777" w:rsidTr="003369BA">
        <w:trPr>
          <w:trHeight w:val="465"/>
        </w:trPr>
        <w:tc>
          <w:tcPr>
            <w:tcW w:w="1418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AFEBB" w14:textId="77777777" w:rsidR="00FC02D9" w:rsidRPr="00657701" w:rsidRDefault="00FC02D9" w:rsidP="002E319E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23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7B29F8" w14:textId="77777777" w:rsidR="00FC02D9" w:rsidRPr="00657701" w:rsidRDefault="00FC02D9" w:rsidP="002E319E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5E75C" w14:textId="77777777" w:rsidR="00FC02D9" w:rsidRPr="00657701" w:rsidRDefault="00FC02D9" w:rsidP="002E319E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98D37" w14:textId="77777777" w:rsidR="00FC02D9" w:rsidRPr="00657701" w:rsidRDefault="00FC02D9" w:rsidP="002E319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B33D2" w14:textId="77777777" w:rsidR="00FC02D9" w:rsidRPr="00657701" w:rsidRDefault="00FC02D9" w:rsidP="002E319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FEC02" w14:textId="77777777" w:rsidR="00FC02D9" w:rsidRPr="00657701" w:rsidRDefault="00FC02D9" w:rsidP="002E319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axi/Car £</w:t>
            </w: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DF825" w14:textId="77777777" w:rsidR="00FC02D9" w:rsidRPr="00657701" w:rsidRDefault="00FC02D9" w:rsidP="002E319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/</w:t>
            </w: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AF5812D" w14:textId="77777777" w:rsidR="00FC02D9" w:rsidRPr="00657701" w:rsidRDefault="00FC02D9" w:rsidP="002E319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Meals £</w:t>
            </w: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97E1B" w14:textId="77777777" w:rsidR="00FC02D9" w:rsidRPr="00657701" w:rsidRDefault="00FC02D9" w:rsidP="002E319E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794B8" w14:textId="77777777" w:rsidR="00FC02D9" w:rsidRPr="00657701" w:rsidRDefault="00FC02D9" w:rsidP="002E319E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</w:tr>
      <w:tr w:rsidR="00FC02D9" w:rsidRPr="00657701" w14:paraId="7B2F55A6" w14:textId="77777777" w:rsidTr="003369BA"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34DAC" w14:textId="57FD64BD" w:rsidR="00FC02D9" w:rsidRPr="00657701" w:rsidRDefault="00A160F8" w:rsidP="002E319E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hAnsi="Arial-BoldMT"/>
                <w:sz w:val="15"/>
                <w:szCs w:val="15"/>
              </w:rPr>
              <w:t>07 March 2023</w:t>
            </w:r>
          </w:p>
        </w:tc>
        <w:tc>
          <w:tcPr>
            <w:tcW w:w="1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5767CB" w14:textId="3CFE3CBB" w:rsidR="00FC02D9" w:rsidRPr="00084A2C" w:rsidRDefault="00F40994" w:rsidP="002E319E">
            <w:pPr>
              <w:spacing w:after="0" w:line="240" w:lineRule="auto"/>
              <w:rPr>
                <w:rFonts w:ascii="Arial-BoldMT" w:hAnsi="Arial-BoldMT"/>
                <w:sz w:val="15"/>
                <w:szCs w:val="15"/>
                <w:highlight w:val="yellow"/>
              </w:rPr>
            </w:pPr>
            <w:r>
              <w:rPr>
                <w:rFonts w:ascii="Arial-BoldMT" w:hAnsi="Arial-BoldMT"/>
                <w:sz w:val="15"/>
                <w:szCs w:val="15"/>
              </w:rPr>
              <w:t>Wakefield (</w:t>
            </w:r>
            <w:r w:rsidR="00AB256A">
              <w:rPr>
                <w:rFonts w:ascii="Arial-BoldMT" w:hAnsi="Arial-BoldMT"/>
                <w:sz w:val="15"/>
                <w:szCs w:val="15"/>
              </w:rPr>
              <w:t>Station)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5CC4E" w14:textId="7C48E3C5" w:rsidR="00FC02D9" w:rsidRPr="00084A2C" w:rsidRDefault="00AB256A" w:rsidP="002E319E">
            <w:pPr>
              <w:spacing w:after="0" w:line="240" w:lineRule="auto"/>
              <w:rPr>
                <w:rFonts w:ascii="Arial-BoldMT" w:hAnsi="Arial-BoldMT"/>
                <w:sz w:val="15"/>
                <w:szCs w:val="15"/>
                <w:highlight w:val="yellow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BCC63" w14:textId="77777777" w:rsidR="00FC02D9" w:rsidRPr="00657701" w:rsidRDefault="00FC02D9" w:rsidP="002E319E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CDC23" w14:textId="77777777" w:rsidR="00FC02D9" w:rsidRPr="00657701" w:rsidRDefault="00FC02D9" w:rsidP="002E319E">
            <w:pPr>
              <w:spacing w:after="0" w:line="240" w:lineRule="auto"/>
              <w:jc w:val="right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61363" w14:textId="579613CE" w:rsidR="00FC02D9" w:rsidRPr="00657701" w:rsidRDefault="00FC02D9" w:rsidP="00552E90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2B3B9" w14:textId="77777777" w:rsidR="00FC02D9" w:rsidRPr="00657701" w:rsidRDefault="00FC02D9" w:rsidP="002E319E">
            <w:pPr>
              <w:spacing w:after="0" w:line="240" w:lineRule="auto"/>
              <w:jc w:val="right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5BCAA" w14:textId="571E1813" w:rsidR="00FC02D9" w:rsidRPr="00657701" w:rsidRDefault="003D5B02" w:rsidP="002E319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hAnsi="Arial-BoldMT"/>
                <w:sz w:val="15"/>
                <w:szCs w:val="15"/>
              </w:rPr>
              <w:t xml:space="preserve"> </w:t>
            </w:r>
            <w:r w:rsidR="0032153F" w:rsidRPr="00657701">
              <w:rPr>
                <w:rFonts w:ascii="Arial-BoldMT" w:hAnsi="Arial-BoldMT"/>
                <w:sz w:val="15"/>
                <w:szCs w:val="15"/>
              </w:rPr>
              <w:t>MILES CLAIMED @53p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3945C" w14:textId="78751A4A" w:rsidR="00FC02D9" w:rsidRPr="00657701" w:rsidRDefault="001A1FB3" w:rsidP="002E319E">
            <w:pPr>
              <w:spacing w:after="0" w:line="240" w:lineRule="auto"/>
              <w:jc w:val="right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hAnsi="Arial-BoldMT"/>
                <w:sz w:val="15"/>
                <w:szCs w:val="15"/>
              </w:rPr>
              <w:t>£9.10</w:t>
            </w:r>
          </w:p>
        </w:tc>
      </w:tr>
      <w:tr w:rsidR="00084A2C" w:rsidRPr="00657701" w14:paraId="056EDA3B" w14:textId="77777777" w:rsidTr="003369BA">
        <w:trPr>
          <w:trHeight w:val="45"/>
        </w:trPr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5C567" w14:textId="4EF34B6B" w:rsidR="00084A2C" w:rsidRPr="00657701" w:rsidRDefault="00084A2C" w:rsidP="00084A2C">
            <w:pPr>
              <w:spacing w:after="0" w:line="240" w:lineRule="auto"/>
              <w:jc w:val="both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7 March 2023</w:t>
            </w:r>
          </w:p>
        </w:tc>
        <w:tc>
          <w:tcPr>
            <w:tcW w:w="1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A2E340" w14:textId="69CB2FB3" w:rsidR="00084A2C" w:rsidRPr="00657701" w:rsidRDefault="00F40994" w:rsidP="00084A2C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>
              <w:rPr>
                <w:rFonts w:ascii="Arial-BoldMT" w:hAnsi="Arial-BoldMT"/>
                <w:sz w:val="15"/>
                <w:szCs w:val="15"/>
              </w:rPr>
              <w:t xml:space="preserve">Wakefield </w:t>
            </w:r>
            <w:r w:rsidR="00AB256A">
              <w:rPr>
                <w:rFonts w:ascii="Arial-BoldMT" w:hAnsi="Arial-BoldMT"/>
                <w:sz w:val="15"/>
                <w:szCs w:val="15"/>
              </w:rPr>
              <w:t>(Station)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4D820" w14:textId="24D7E890" w:rsidR="00084A2C" w:rsidRPr="00657701" w:rsidRDefault="00AB256A" w:rsidP="00084A2C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44792" w14:textId="77777777" w:rsidR="00084A2C" w:rsidRPr="00657701" w:rsidRDefault="00084A2C" w:rsidP="00084A2C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AA74B" w14:textId="77777777" w:rsidR="00084A2C" w:rsidRPr="00657701" w:rsidRDefault="00084A2C" w:rsidP="00084A2C">
            <w:pPr>
              <w:spacing w:after="0" w:line="240" w:lineRule="auto"/>
              <w:jc w:val="right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0E0CE" w14:textId="0C53126E" w:rsidR="00084A2C" w:rsidRPr="00657701" w:rsidRDefault="00084A2C" w:rsidP="00084A2C">
            <w:pPr>
              <w:spacing w:after="0" w:line="240" w:lineRule="auto"/>
              <w:jc w:val="right"/>
              <w:rPr>
                <w:rFonts w:ascii="Arial-BoldMT" w:hAnsi="Arial-BoldMT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D22B7" w14:textId="337FAA01" w:rsidR="00084A2C" w:rsidRPr="00657701" w:rsidRDefault="00084A2C" w:rsidP="00084A2C">
            <w:pPr>
              <w:spacing w:after="0" w:line="240" w:lineRule="auto"/>
              <w:jc w:val="right"/>
              <w:rPr>
                <w:rFonts w:ascii="Arial-BoldMT" w:hAnsi="Arial-BoldMT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9A530" w14:textId="0AB65347" w:rsidR="00084A2C" w:rsidRPr="00657701" w:rsidRDefault="00084A2C" w:rsidP="00084A2C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hAnsi="Arial-BoldMT"/>
                <w:sz w:val="15"/>
                <w:szCs w:val="15"/>
              </w:rPr>
              <w:t xml:space="preserve"> MILES CLAIMED @53p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3130F" w14:textId="4EDF1AD0" w:rsidR="00084A2C" w:rsidRPr="00657701" w:rsidRDefault="00084A2C" w:rsidP="00084A2C">
            <w:pPr>
              <w:spacing w:after="0" w:line="240" w:lineRule="auto"/>
              <w:jc w:val="right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hAnsi="Arial-BoldMT"/>
                <w:sz w:val="15"/>
                <w:szCs w:val="15"/>
              </w:rPr>
              <w:t>£8.93</w:t>
            </w:r>
          </w:p>
        </w:tc>
      </w:tr>
      <w:tr w:rsidR="00084A2C" w:rsidRPr="00657701" w14:paraId="33A9C69D" w14:textId="77777777" w:rsidTr="003369BA">
        <w:trPr>
          <w:trHeight w:val="45"/>
        </w:trPr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1C696" w14:textId="6D517278" w:rsidR="00084A2C" w:rsidRPr="00657701" w:rsidRDefault="00084A2C" w:rsidP="00084A2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5 March 2023</w:t>
            </w:r>
          </w:p>
        </w:tc>
        <w:tc>
          <w:tcPr>
            <w:tcW w:w="1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5C3272" w14:textId="720EFE31" w:rsidR="00084A2C" w:rsidRPr="00657701" w:rsidRDefault="00084A2C" w:rsidP="00084A2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823F7" w14:textId="443A99F5" w:rsidR="00084A2C" w:rsidRPr="00657701" w:rsidRDefault="00084A2C" w:rsidP="00084A2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8B1CC" w14:textId="77777777" w:rsidR="00084A2C" w:rsidRPr="00657701" w:rsidRDefault="00084A2C" w:rsidP="00084A2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98446" w14:textId="77777777" w:rsidR="00084A2C" w:rsidRPr="00657701" w:rsidRDefault="00084A2C" w:rsidP="00084A2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44EDE" w14:textId="77777777" w:rsidR="00084A2C" w:rsidRPr="00657701" w:rsidRDefault="00084A2C" w:rsidP="00084A2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26187" w14:textId="3CBE6F2A" w:rsidR="00084A2C" w:rsidRPr="00657701" w:rsidRDefault="00084A2C" w:rsidP="00084A2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2.5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471CD" w14:textId="77777777" w:rsidR="00084A2C" w:rsidRPr="00657701" w:rsidRDefault="00084A2C" w:rsidP="00084A2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EA5C2" w14:textId="2F5976E5" w:rsidR="00084A2C" w:rsidRPr="00657701" w:rsidRDefault="00084A2C" w:rsidP="00084A2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2.50</w:t>
            </w:r>
          </w:p>
        </w:tc>
      </w:tr>
      <w:tr w:rsidR="00084A2C" w:rsidRPr="00657701" w14:paraId="6047141C" w14:textId="77777777" w:rsidTr="003369BA">
        <w:trPr>
          <w:trHeight w:val="45"/>
        </w:trPr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0D6E3" w14:textId="79F3FD53" w:rsidR="00084A2C" w:rsidRPr="00657701" w:rsidRDefault="00084A2C" w:rsidP="00084A2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6 March 2023</w:t>
            </w:r>
          </w:p>
        </w:tc>
        <w:tc>
          <w:tcPr>
            <w:tcW w:w="1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8097F5" w14:textId="17312519" w:rsidR="00084A2C" w:rsidRPr="00657701" w:rsidRDefault="00084A2C" w:rsidP="00084A2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27582" w14:textId="5368E26F" w:rsidR="00084A2C" w:rsidRPr="00657701" w:rsidRDefault="00084A2C" w:rsidP="00084A2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2DE76" w14:textId="77777777" w:rsidR="00084A2C" w:rsidRPr="00657701" w:rsidRDefault="00084A2C" w:rsidP="00084A2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D0D70" w14:textId="77777777" w:rsidR="00084A2C" w:rsidRPr="00657701" w:rsidRDefault="00084A2C" w:rsidP="00084A2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960DA" w14:textId="67ABC240" w:rsidR="00084A2C" w:rsidRPr="00657701" w:rsidRDefault="00084A2C" w:rsidP="00084A2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5.00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53288" w14:textId="0A50F6CA" w:rsidR="00084A2C" w:rsidRPr="00657701" w:rsidRDefault="00084A2C" w:rsidP="00084A2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0731C" w14:textId="77777777" w:rsidR="00084A2C" w:rsidRPr="00657701" w:rsidRDefault="00084A2C" w:rsidP="00084A2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CBBA3" w14:textId="22E796EF" w:rsidR="00084A2C" w:rsidRPr="00657701" w:rsidRDefault="00084A2C" w:rsidP="00084A2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5.00</w:t>
            </w:r>
          </w:p>
        </w:tc>
      </w:tr>
      <w:tr w:rsidR="00084A2C" w:rsidRPr="00657701" w14:paraId="3556B78E" w14:textId="77777777" w:rsidTr="003369BA">
        <w:trPr>
          <w:trHeight w:val="45"/>
        </w:trPr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C513B" w14:textId="2C965803" w:rsidR="00084A2C" w:rsidRPr="00657701" w:rsidRDefault="00084A2C" w:rsidP="00084A2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6 March 2023</w:t>
            </w:r>
          </w:p>
        </w:tc>
        <w:tc>
          <w:tcPr>
            <w:tcW w:w="1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C50CD0" w14:textId="79C3988F" w:rsidR="00084A2C" w:rsidRPr="00657701" w:rsidRDefault="00084A2C" w:rsidP="00084A2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9733C" w14:textId="5FC096CA" w:rsidR="00084A2C" w:rsidRPr="00657701" w:rsidRDefault="00084A2C" w:rsidP="00084A2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69F50" w14:textId="77777777" w:rsidR="00084A2C" w:rsidRPr="00657701" w:rsidRDefault="00084A2C" w:rsidP="00084A2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A83BA" w14:textId="77777777" w:rsidR="00084A2C" w:rsidRPr="00657701" w:rsidRDefault="00084A2C" w:rsidP="00084A2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C2ADF" w14:textId="77777777" w:rsidR="00084A2C" w:rsidRPr="00657701" w:rsidRDefault="00084A2C" w:rsidP="00084A2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57E9C" w14:textId="10854A27" w:rsidR="00084A2C" w:rsidRPr="00657701" w:rsidRDefault="00084A2C" w:rsidP="00084A2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2.5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6F917" w14:textId="77777777" w:rsidR="00084A2C" w:rsidRPr="00657701" w:rsidRDefault="00084A2C" w:rsidP="00084A2C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EE011" w14:textId="0DAB45CA" w:rsidR="00084A2C" w:rsidRPr="00657701" w:rsidRDefault="00084A2C" w:rsidP="00084A2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2.50</w:t>
            </w:r>
          </w:p>
        </w:tc>
      </w:tr>
      <w:tr w:rsidR="00084A2C" w:rsidRPr="00657701" w14:paraId="4A05EF4F" w14:textId="77777777" w:rsidTr="003369BA">
        <w:trPr>
          <w:trHeight w:val="45"/>
        </w:trPr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770DB" w14:textId="232ADB9A" w:rsidR="00084A2C" w:rsidRPr="00657701" w:rsidRDefault="00084A2C" w:rsidP="00084A2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2 May 2023</w:t>
            </w:r>
          </w:p>
        </w:tc>
        <w:tc>
          <w:tcPr>
            <w:tcW w:w="1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217685" w14:textId="522D8A06" w:rsidR="00084A2C" w:rsidRPr="00657701" w:rsidRDefault="00084A2C" w:rsidP="00084A2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CBAFD" w14:textId="6A3F5338" w:rsidR="00084A2C" w:rsidRPr="00657701" w:rsidRDefault="00084A2C" w:rsidP="00084A2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E3A40" w14:textId="77777777" w:rsidR="00084A2C" w:rsidRPr="00657701" w:rsidRDefault="00084A2C" w:rsidP="00084A2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D87E3" w14:textId="77777777" w:rsidR="00084A2C" w:rsidRPr="00657701" w:rsidRDefault="00084A2C" w:rsidP="00084A2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2D2C1" w14:textId="50C958DF" w:rsidR="00084A2C" w:rsidRPr="00657701" w:rsidRDefault="00084A2C" w:rsidP="00084A2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4.40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BEDF0" w14:textId="77777777" w:rsidR="00084A2C" w:rsidRPr="00657701" w:rsidRDefault="00084A2C" w:rsidP="00084A2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3D008" w14:textId="77777777" w:rsidR="00084A2C" w:rsidRPr="00657701" w:rsidRDefault="00084A2C" w:rsidP="00084A2C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06D17" w14:textId="338E48F6" w:rsidR="00084A2C" w:rsidRPr="00657701" w:rsidRDefault="00084A2C" w:rsidP="00084A2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4.40</w:t>
            </w:r>
          </w:p>
        </w:tc>
      </w:tr>
      <w:tr w:rsidR="00084A2C" w:rsidRPr="00657701" w14:paraId="6AB86F2D" w14:textId="77777777" w:rsidTr="00993BBF">
        <w:trPr>
          <w:trHeight w:val="45"/>
        </w:trPr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FC1F6" w14:textId="2A708756" w:rsidR="00084A2C" w:rsidRPr="00657701" w:rsidRDefault="00084A2C" w:rsidP="00084A2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6 June 2023</w:t>
            </w:r>
          </w:p>
        </w:tc>
        <w:tc>
          <w:tcPr>
            <w:tcW w:w="1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50C1D9" w14:textId="31B55C47" w:rsidR="00084A2C" w:rsidRPr="00657701" w:rsidRDefault="00084A2C" w:rsidP="00084A2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9869C" w14:textId="7DFA4FA0" w:rsidR="00084A2C" w:rsidRPr="00657701" w:rsidRDefault="00084A2C" w:rsidP="00084A2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DF447" w14:textId="77777777" w:rsidR="00084A2C" w:rsidRPr="00657701" w:rsidRDefault="00084A2C" w:rsidP="00084A2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106F6" w14:textId="77777777" w:rsidR="00084A2C" w:rsidRPr="00657701" w:rsidRDefault="00084A2C" w:rsidP="00084A2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4C390" w14:textId="78471B03" w:rsidR="00084A2C" w:rsidRPr="00657701" w:rsidRDefault="00084A2C" w:rsidP="00084A2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F4DFF" w14:textId="65B2B150" w:rsidR="00084A2C" w:rsidRPr="00657701" w:rsidRDefault="00084A2C" w:rsidP="00084A2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2.5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FEBA8" w14:textId="77777777" w:rsidR="00084A2C" w:rsidRPr="00657701" w:rsidRDefault="00084A2C" w:rsidP="00084A2C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05276" w14:textId="5A7B3E95" w:rsidR="00084A2C" w:rsidRPr="00657701" w:rsidRDefault="00084A2C" w:rsidP="00084A2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2.50</w:t>
            </w:r>
          </w:p>
        </w:tc>
      </w:tr>
      <w:tr w:rsidR="00084A2C" w:rsidRPr="00657701" w14:paraId="56B60B66" w14:textId="77777777" w:rsidTr="003369BA">
        <w:trPr>
          <w:trHeight w:val="45"/>
        </w:trPr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39DBE" w14:textId="197E8778" w:rsidR="00084A2C" w:rsidRPr="00657701" w:rsidRDefault="00084A2C" w:rsidP="00084A2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7 June 2023</w:t>
            </w:r>
          </w:p>
        </w:tc>
        <w:tc>
          <w:tcPr>
            <w:tcW w:w="1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1728B0" w14:textId="1C8E8EF5" w:rsidR="00084A2C" w:rsidRPr="00657701" w:rsidRDefault="00084A2C" w:rsidP="00084A2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0B74A" w14:textId="240F13AA" w:rsidR="00084A2C" w:rsidRPr="00657701" w:rsidRDefault="00084A2C" w:rsidP="00084A2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45E89" w14:textId="77777777" w:rsidR="00084A2C" w:rsidRPr="00657701" w:rsidRDefault="00084A2C" w:rsidP="00084A2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B80A5" w14:textId="77777777" w:rsidR="00084A2C" w:rsidRPr="00657701" w:rsidRDefault="00084A2C" w:rsidP="00084A2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2E95F" w14:textId="77777777" w:rsidR="00084A2C" w:rsidRPr="00657701" w:rsidRDefault="00084A2C" w:rsidP="00084A2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FBA88" w14:textId="1254DB12" w:rsidR="00084A2C" w:rsidRPr="00657701" w:rsidRDefault="00084A2C" w:rsidP="00084A2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2.5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3AA41" w14:textId="77777777" w:rsidR="00084A2C" w:rsidRPr="00657701" w:rsidRDefault="00084A2C" w:rsidP="00084A2C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757F5" w14:textId="2B00B899" w:rsidR="00084A2C" w:rsidRPr="00657701" w:rsidRDefault="00084A2C" w:rsidP="00084A2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2.50</w:t>
            </w:r>
          </w:p>
        </w:tc>
      </w:tr>
      <w:tr w:rsidR="00084A2C" w:rsidRPr="00657701" w14:paraId="441F168E" w14:textId="77777777" w:rsidTr="003369BA">
        <w:trPr>
          <w:trHeight w:val="45"/>
        </w:trPr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FC2C5" w14:textId="322F311E" w:rsidR="00084A2C" w:rsidRPr="00657701" w:rsidRDefault="00084A2C" w:rsidP="00084A2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7 June 2023</w:t>
            </w:r>
          </w:p>
        </w:tc>
        <w:tc>
          <w:tcPr>
            <w:tcW w:w="1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FE732" w14:textId="71721F3F" w:rsidR="00084A2C" w:rsidRPr="00657701" w:rsidRDefault="00084A2C" w:rsidP="00084A2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524BC" w14:textId="4225A075" w:rsidR="00084A2C" w:rsidRPr="00657701" w:rsidRDefault="00084A2C" w:rsidP="00084A2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F0349" w14:textId="77777777" w:rsidR="00084A2C" w:rsidRPr="00657701" w:rsidRDefault="00084A2C" w:rsidP="00084A2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DC9D5" w14:textId="77777777" w:rsidR="00084A2C" w:rsidRPr="00657701" w:rsidRDefault="00084A2C" w:rsidP="00084A2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4C0B3" w14:textId="0A0EA834" w:rsidR="00084A2C" w:rsidRPr="00657701" w:rsidRDefault="00084A2C" w:rsidP="00084A2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2.50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18871" w14:textId="77777777" w:rsidR="00084A2C" w:rsidRPr="00657701" w:rsidRDefault="00084A2C" w:rsidP="00084A2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C22BB" w14:textId="77777777" w:rsidR="00084A2C" w:rsidRPr="00657701" w:rsidRDefault="00084A2C" w:rsidP="00084A2C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D24F1" w14:textId="2C87F8D7" w:rsidR="00084A2C" w:rsidRPr="00657701" w:rsidRDefault="00084A2C" w:rsidP="00084A2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2.90</w:t>
            </w:r>
          </w:p>
        </w:tc>
      </w:tr>
      <w:tr w:rsidR="00084A2C" w:rsidRPr="00657701" w14:paraId="1CC4679B" w14:textId="77777777" w:rsidTr="003369BA">
        <w:trPr>
          <w:trHeight w:val="45"/>
        </w:trPr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0DB92" w14:textId="1421CBED" w:rsidR="00084A2C" w:rsidRPr="00657701" w:rsidRDefault="00084A2C" w:rsidP="00084A2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8 June 2023</w:t>
            </w:r>
          </w:p>
        </w:tc>
        <w:tc>
          <w:tcPr>
            <w:tcW w:w="1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041EDE" w14:textId="388989FD" w:rsidR="00084A2C" w:rsidRPr="00657701" w:rsidRDefault="00084A2C" w:rsidP="00084A2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118A6" w14:textId="0F7F6E74" w:rsidR="00084A2C" w:rsidRPr="00657701" w:rsidRDefault="00084A2C" w:rsidP="00084A2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B5560" w14:textId="77777777" w:rsidR="00084A2C" w:rsidRPr="00657701" w:rsidRDefault="00084A2C" w:rsidP="00084A2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6F8C6" w14:textId="77777777" w:rsidR="00084A2C" w:rsidRPr="00657701" w:rsidRDefault="00084A2C" w:rsidP="00084A2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2B547" w14:textId="11B4BD50" w:rsidR="00084A2C" w:rsidRPr="00657701" w:rsidRDefault="00084A2C" w:rsidP="00084A2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3.00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13FAD" w14:textId="77777777" w:rsidR="00084A2C" w:rsidRPr="00657701" w:rsidRDefault="00084A2C" w:rsidP="00084A2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4DCB7" w14:textId="77777777" w:rsidR="00084A2C" w:rsidRPr="00657701" w:rsidRDefault="00084A2C" w:rsidP="00084A2C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41E8A" w14:textId="1B1D121E" w:rsidR="00084A2C" w:rsidRPr="00657701" w:rsidRDefault="00084A2C" w:rsidP="00084A2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3.00</w:t>
            </w:r>
          </w:p>
        </w:tc>
      </w:tr>
      <w:tr w:rsidR="00084A2C" w:rsidRPr="00657701" w14:paraId="7CEF30BA" w14:textId="77777777" w:rsidTr="003369BA">
        <w:trPr>
          <w:trHeight w:val="45"/>
        </w:trPr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33371" w14:textId="31DFC3DE" w:rsidR="00084A2C" w:rsidRPr="00657701" w:rsidRDefault="00084A2C" w:rsidP="00084A2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8 June 2023</w:t>
            </w:r>
          </w:p>
        </w:tc>
        <w:tc>
          <w:tcPr>
            <w:tcW w:w="1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B9635F" w14:textId="26BD0CD1" w:rsidR="00084A2C" w:rsidRPr="00657701" w:rsidRDefault="00084A2C" w:rsidP="00084A2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60DDF" w14:textId="3DA17C00" w:rsidR="00084A2C" w:rsidRPr="00657701" w:rsidRDefault="00084A2C" w:rsidP="00084A2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F2676" w14:textId="77777777" w:rsidR="00084A2C" w:rsidRPr="00657701" w:rsidRDefault="00084A2C" w:rsidP="00084A2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35FD8" w14:textId="77777777" w:rsidR="00084A2C" w:rsidRPr="00657701" w:rsidRDefault="00084A2C" w:rsidP="00084A2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0DFB9" w14:textId="2D110D90" w:rsidR="00084A2C" w:rsidRPr="00657701" w:rsidRDefault="00084A2C" w:rsidP="00084A2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3.96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39899" w14:textId="77777777" w:rsidR="00084A2C" w:rsidRPr="00657701" w:rsidRDefault="00084A2C" w:rsidP="00084A2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1D7A2" w14:textId="77777777" w:rsidR="00084A2C" w:rsidRPr="00657701" w:rsidRDefault="00084A2C" w:rsidP="00084A2C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A4893" w14:textId="650AEC7E" w:rsidR="00084A2C" w:rsidRPr="00657701" w:rsidRDefault="00084A2C" w:rsidP="00084A2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3.96</w:t>
            </w:r>
          </w:p>
        </w:tc>
      </w:tr>
    </w:tbl>
    <w:p w14:paraId="5C3C4A90" w14:textId="77777777" w:rsidR="002A5C6A" w:rsidRPr="00657701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B3B1977" w14:textId="77777777" w:rsidR="007E0CEF" w:rsidRPr="00657701" w:rsidRDefault="007E0CEF" w:rsidP="007E0CE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657701"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991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710"/>
      </w:tblGrid>
      <w:tr w:rsidR="007E0CEF" w:rsidRPr="00657701" w14:paraId="2B29BEA0" w14:textId="77777777" w:rsidTr="009D0615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CC903" w14:textId="77777777" w:rsidR="007E0CEF" w:rsidRPr="00657701" w:rsidRDefault="007E0CEF" w:rsidP="009D0615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86FAD" w14:textId="77777777" w:rsidR="007E0CEF" w:rsidRPr="00657701" w:rsidRDefault="007E0CEF" w:rsidP="009D061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D7115CB" w14:textId="77777777" w:rsidR="007E0CEF" w:rsidRPr="00657701" w:rsidRDefault="007E0CEF" w:rsidP="009D061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DCD56" w14:textId="77777777" w:rsidR="007E0CEF" w:rsidRPr="00657701" w:rsidRDefault="007E0CEF" w:rsidP="009D061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B25C0" w14:textId="77777777" w:rsidR="007E0CEF" w:rsidRPr="00657701" w:rsidRDefault="007E0CEF" w:rsidP="009D061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603F17F" w14:textId="77777777" w:rsidR="007E0CEF" w:rsidRPr="00657701" w:rsidRDefault="007E0CEF" w:rsidP="009D061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0545832" w14:textId="77777777" w:rsidR="007E0CEF" w:rsidRPr="00657701" w:rsidRDefault="007E0CEF" w:rsidP="009D061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C865CF" w14:textId="77777777" w:rsidR="007E0CEF" w:rsidRPr="00657701" w:rsidRDefault="007E0CEF" w:rsidP="009D061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8F68268" w14:textId="77777777" w:rsidR="007E0CEF" w:rsidRPr="00657701" w:rsidRDefault="007E0CEF" w:rsidP="009D061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3F578D7" w14:textId="77777777" w:rsidR="007E0CEF" w:rsidRPr="00657701" w:rsidRDefault="007E0CEF" w:rsidP="009D061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7E0CEF" w:rsidRPr="00657701" w14:paraId="3DC8C88F" w14:textId="77777777" w:rsidTr="009D0615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2D6F7" w14:textId="77777777" w:rsidR="007E0CEF" w:rsidRPr="00657701" w:rsidRDefault="007E0CEF" w:rsidP="009D0615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7DAF93" w14:textId="77777777" w:rsidR="007E0CEF" w:rsidRPr="00657701" w:rsidRDefault="007E0CEF" w:rsidP="009D0615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57F55" w14:textId="77777777" w:rsidR="007E0CEF" w:rsidRPr="00657701" w:rsidRDefault="007E0CEF" w:rsidP="009D0615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2AD0E" w14:textId="77777777" w:rsidR="007E0CEF" w:rsidRPr="00657701" w:rsidRDefault="007E0CEF" w:rsidP="009D061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5CF5F" w14:textId="77777777" w:rsidR="007E0CEF" w:rsidRPr="00657701" w:rsidRDefault="007E0CEF" w:rsidP="009D061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14ED2" w14:textId="77777777" w:rsidR="007E0CEF" w:rsidRPr="00657701" w:rsidRDefault="007E0CEF" w:rsidP="009D061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09A9EC" w14:textId="77777777" w:rsidR="007E0CEF" w:rsidRPr="00657701" w:rsidRDefault="007E0CEF" w:rsidP="009D061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657701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C315C8" w:rsidRPr="00657701" w14:paraId="68DD804B" w14:textId="77777777" w:rsidTr="009D0615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DDAAF" w14:textId="36CD9246" w:rsidR="00C315C8" w:rsidRPr="00657701" w:rsidRDefault="00C315C8" w:rsidP="00C315C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3 April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B40EA" w14:textId="4C22AA8F" w:rsidR="00C315C8" w:rsidRPr="00657701" w:rsidRDefault="00C315C8" w:rsidP="00C315C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 Kings Cross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64CF0" w14:textId="52F367F3" w:rsidR="00C315C8" w:rsidRPr="00657701" w:rsidRDefault="00441BD0" w:rsidP="00C315C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hAnsi="Arial-BoldMT"/>
                <w:sz w:val="15"/>
                <w:szCs w:val="15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27DA9" w14:textId="77777777" w:rsidR="00C315C8" w:rsidRPr="00657701" w:rsidRDefault="00C315C8" w:rsidP="00C315C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B9A94" w14:textId="287B3D04" w:rsidR="00C315C8" w:rsidRPr="00657701" w:rsidRDefault="00C315C8" w:rsidP="00C315C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59.05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C6060B" w14:textId="77777777" w:rsidR="00C315C8" w:rsidRPr="00657701" w:rsidRDefault="00C315C8" w:rsidP="00C315C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2AB96" w14:textId="39B130B4" w:rsidR="00C315C8" w:rsidRPr="00657701" w:rsidRDefault="00C315C8" w:rsidP="00C315C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59.05</w:t>
            </w:r>
          </w:p>
        </w:tc>
      </w:tr>
      <w:tr w:rsidR="00C315C8" w:rsidRPr="00657701" w14:paraId="1BE5D1B0" w14:textId="77777777" w:rsidTr="009D0615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66CE7" w14:textId="29877707" w:rsidR="00C315C8" w:rsidRPr="00657701" w:rsidRDefault="00C315C8" w:rsidP="00C315C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3 April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CC118" w14:textId="77777777" w:rsidR="00C315C8" w:rsidRPr="00657701" w:rsidRDefault="00C315C8" w:rsidP="00C315C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89421" w14:textId="77777777" w:rsidR="00C315C8" w:rsidRPr="00657701" w:rsidRDefault="00C315C8" w:rsidP="00C315C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78ABB" w14:textId="77777777" w:rsidR="00C315C8" w:rsidRPr="00657701" w:rsidRDefault="00C315C8" w:rsidP="00C315C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2127C" w14:textId="39983E01" w:rsidR="00C315C8" w:rsidRPr="00657701" w:rsidRDefault="00C315C8" w:rsidP="00C315C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2BDDC4" w14:textId="77777777" w:rsidR="00C315C8" w:rsidRPr="00657701" w:rsidRDefault="00C315C8" w:rsidP="00C315C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75CF4" w14:textId="5DA64D58" w:rsidR="00C315C8" w:rsidRPr="00657701" w:rsidRDefault="00C315C8" w:rsidP="00C315C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</w:tr>
      <w:tr w:rsidR="00C315C8" w:rsidRPr="00657701" w14:paraId="14CF8F07" w14:textId="77777777" w:rsidTr="009D0615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2D94F" w14:textId="2187F877" w:rsidR="00C315C8" w:rsidRPr="00657701" w:rsidRDefault="00C315C8" w:rsidP="00C315C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2 April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790DB" w14:textId="19F2BD4D" w:rsidR="00C315C8" w:rsidRPr="00657701" w:rsidRDefault="00C315C8" w:rsidP="00C315C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Hotel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CDD47" w14:textId="37AEF65F" w:rsidR="00C315C8" w:rsidRPr="00657701" w:rsidRDefault="00C315C8" w:rsidP="00C315C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1BDB8" w14:textId="77777777" w:rsidR="00C315C8" w:rsidRPr="00657701" w:rsidRDefault="00C315C8" w:rsidP="00C315C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8038D" w14:textId="77777777" w:rsidR="00C315C8" w:rsidRPr="00657701" w:rsidRDefault="00C315C8" w:rsidP="00C315C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6D0B8A" w14:textId="3F31AB16" w:rsidR="00C315C8" w:rsidRPr="00657701" w:rsidRDefault="00C315C8" w:rsidP="00C315C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4.00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0ACBD" w14:textId="152741AD" w:rsidR="00C315C8" w:rsidRPr="00657701" w:rsidRDefault="00C315C8" w:rsidP="00C315C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="00B90118"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84.00</w:t>
            </w:r>
          </w:p>
        </w:tc>
      </w:tr>
      <w:tr w:rsidR="00C315C8" w:rsidRPr="00657701" w14:paraId="3C5A8C50" w14:textId="77777777" w:rsidTr="009D0615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EB424" w14:textId="7A53E8E0" w:rsidR="00C315C8" w:rsidRPr="00657701" w:rsidRDefault="00C315C8" w:rsidP="00C315C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2 April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1B68C" w14:textId="77777777" w:rsidR="00C315C8" w:rsidRPr="00657701" w:rsidRDefault="00C315C8" w:rsidP="00C315C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5013B" w14:textId="77777777" w:rsidR="00C315C8" w:rsidRPr="00657701" w:rsidRDefault="00C315C8" w:rsidP="00C315C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D359D" w14:textId="77777777" w:rsidR="00C315C8" w:rsidRPr="00657701" w:rsidRDefault="00C315C8" w:rsidP="00C315C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E8134" w14:textId="281DB117" w:rsidR="00C315C8" w:rsidRPr="00657701" w:rsidRDefault="00C315C8" w:rsidP="00C315C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3F9870" w14:textId="77777777" w:rsidR="00C315C8" w:rsidRPr="00657701" w:rsidRDefault="00C315C8" w:rsidP="00C315C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7AD92" w14:textId="4FF20EA5" w:rsidR="00C315C8" w:rsidRPr="00657701" w:rsidRDefault="00C315C8" w:rsidP="00C315C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</w:tr>
      <w:tr w:rsidR="00C315C8" w:rsidRPr="00657701" w14:paraId="278C95A6" w14:textId="77777777" w:rsidTr="009D0615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5B479" w14:textId="2F10A03A" w:rsidR="00C315C8" w:rsidRPr="00657701" w:rsidRDefault="00C315C8" w:rsidP="00C315C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2 April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976E0" w14:textId="3D27F5FE" w:rsidR="00C315C8" w:rsidRPr="00657701" w:rsidRDefault="00C315C8" w:rsidP="00C315C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23F07" w14:textId="50F676B3" w:rsidR="00C315C8" w:rsidRPr="00657701" w:rsidRDefault="00C315C8" w:rsidP="00C315C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8A63E" w14:textId="77777777" w:rsidR="00C315C8" w:rsidRPr="00657701" w:rsidRDefault="00C315C8" w:rsidP="00C315C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E62EE" w14:textId="29EC5ACC" w:rsidR="00C315C8" w:rsidRPr="00657701" w:rsidRDefault="00C315C8" w:rsidP="00C315C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25.3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76061A" w14:textId="77777777" w:rsidR="00C315C8" w:rsidRPr="00657701" w:rsidRDefault="00C315C8" w:rsidP="00C315C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4CB6B" w14:textId="1428BC71" w:rsidR="00C315C8" w:rsidRPr="00657701" w:rsidRDefault="00C315C8" w:rsidP="00C315C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25.30</w:t>
            </w:r>
          </w:p>
        </w:tc>
      </w:tr>
      <w:tr w:rsidR="00C315C8" w:rsidRPr="00657701" w14:paraId="071FBEB9" w14:textId="77777777" w:rsidTr="009D0615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23BC7" w14:textId="70A089CB" w:rsidR="00C315C8" w:rsidRPr="00657701" w:rsidRDefault="00C315C8" w:rsidP="00C315C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2 May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C44CA" w14:textId="77777777" w:rsidR="00C315C8" w:rsidRPr="00657701" w:rsidRDefault="00C315C8" w:rsidP="00C315C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7F131" w14:textId="77777777" w:rsidR="00C315C8" w:rsidRPr="00657701" w:rsidRDefault="00C315C8" w:rsidP="00C315C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CCFB9" w14:textId="77777777" w:rsidR="00C315C8" w:rsidRPr="00657701" w:rsidRDefault="00C315C8" w:rsidP="00C315C8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9CDC4" w14:textId="6ACE558E" w:rsidR="00C315C8" w:rsidRPr="00657701" w:rsidRDefault="00C315C8" w:rsidP="00C315C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179EB7" w14:textId="77777777" w:rsidR="00C315C8" w:rsidRPr="00657701" w:rsidRDefault="00C315C8" w:rsidP="00C315C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08308" w14:textId="79D1EF1F" w:rsidR="00C315C8" w:rsidRPr="00657701" w:rsidRDefault="00C315C8" w:rsidP="00C315C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</w:tr>
      <w:tr w:rsidR="00C315C8" w:rsidRPr="00657701" w14:paraId="62DAB8F2" w14:textId="77777777" w:rsidTr="009D0615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40EC3" w14:textId="14210203" w:rsidR="00C315C8" w:rsidRPr="00657701" w:rsidRDefault="00C315C8" w:rsidP="00C315C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2 May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73C16" w14:textId="35740584" w:rsidR="00C315C8" w:rsidRPr="00657701" w:rsidRDefault="00C315C8" w:rsidP="00C315C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8EB8A" w14:textId="16206363" w:rsidR="00C315C8" w:rsidRPr="00657701" w:rsidRDefault="00C315C8" w:rsidP="00C315C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0D4E9" w14:textId="77777777" w:rsidR="00C315C8" w:rsidRPr="00657701" w:rsidRDefault="00C315C8" w:rsidP="00C315C8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4EF4D" w14:textId="7F089BBD" w:rsidR="00C315C8" w:rsidRPr="00657701" w:rsidRDefault="00C315C8" w:rsidP="00C315C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4.8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ED0BCE" w14:textId="77777777" w:rsidR="00C315C8" w:rsidRPr="00657701" w:rsidRDefault="00C315C8" w:rsidP="00C315C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AA578" w14:textId="05CF81AF" w:rsidR="00C315C8" w:rsidRPr="00657701" w:rsidRDefault="00C315C8" w:rsidP="00C315C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94.80</w:t>
            </w:r>
          </w:p>
        </w:tc>
      </w:tr>
      <w:tr w:rsidR="0043477E" w:rsidRPr="00657701" w14:paraId="44741CA4" w14:textId="77777777" w:rsidTr="009D0615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94AD6" w14:textId="70F087FC" w:rsidR="0043477E" w:rsidRPr="00657701" w:rsidRDefault="0043477E" w:rsidP="004347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6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8EDA6" w14:textId="77777777" w:rsidR="0043477E" w:rsidRPr="00657701" w:rsidRDefault="0043477E" w:rsidP="004347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1E773" w14:textId="77777777" w:rsidR="0043477E" w:rsidRPr="00657701" w:rsidRDefault="0043477E" w:rsidP="004347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90137" w14:textId="77777777" w:rsidR="0043477E" w:rsidRPr="00657701" w:rsidRDefault="0043477E" w:rsidP="0043477E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07E09" w14:textId="2C856BF6" w:rsidR="0043477E" w:rsidRPr="00657701" w:rsidRDefault="0043477E" w:rsidP="004347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2FFE0E" w14:textId="77777777" w:rsidR="0043477E" w:rsidRPr="00657701" w:rsidRDefault="0043477E" w:rsidP="004347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2304E" w14:textId="57974004" w:rsidR="0043477E" w:rsidRPr="00657701" w:rsidRDefault="0043477E" w:rsidP="004347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</w:tr>
      <w:tr w:rsidR="0043477E" w:rsidRPr="00657701" w14:paraId="4D612523" w14:textId="77777777" w:rsidTr="004E7722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A4B761" w14:textId="335DFDCC" w:rsidR="0043477E" w:rsidRPr="00657701" w:rsidRDefault="0043477E" w:rsidP="004347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6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C117B" w14:textId="7B74BE37" w:rsidR="0043477E" w:rsidRPr="00657701" w:rsidRDefault="0043477E" w:rsidP="004347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Hotel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75E4C" w14:textId="5036A8A5" w:rsidR="0043477E" w:rsidRPr="00657701" w:rsidRDefault="0043477E" w:rsidP="004347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94F72" w14:textId="77777777" w:rsidR="0043477E" w:rsidRPr="00657701" w:rsidRDefault="0043477E" w:rsidP="0043477E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986FB" w14:textId="77777777" w:rsidR="0043477E" w:rsidRPr="00657701" w:rsidRDefault="0043477E" w:rsidP="004347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3C185B" w14:textId="00CBB088" w:rsidR="0043477E" w:rsidRPr="00657701" w:rsidRDefault="0043477E" w:rsidP="004347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32.88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F5EB5" w14:textId="6405A194" w:rsidR="0043477E" w:rsidRPr="00657701" w:rsidRDefault="0043477E" w:rsidP="004347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32.88</w:t>
            </w:r>
          </w:p>
        </w:tc>
      </w:tr>
      <w:tr w:rsidR="001B72EA" w:rsidRPr="00657701" w14:paraId="19BF3FFD" w14:textId="77777777" w:rsidTr="004E7722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86231B" w14:textId="37DE4E5B" w:rsidR="001B72EA" w:rsidRPr="00657701" w:rsidRDefault="001B72EA" w:rsidP="001B72E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6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DC14A" w14:textId="19456B2F" w:rsidR="001B72EA" w:rsidRPr="00657701" w:rsidRDefault="001B72EA" w:rsidP="001B72E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Huddersfield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CFEBD" w14:textId="311B4BD8" w:rsidR="001B72EA" w:rsidRPr="00657701" w:rsidRDefault="001B72EA" w:rsidP="001B72E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55DBE" w14:textId="77777777" w:rsidR="001B72EA" w:rsidRPr="00657701" w:rsidRDefault="001B72EA" w:rsidP="001B72EA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A2DFE" w14:textId="7469DC5C" w:rsidR="001B72EA" w:rsidRPr="00657701" w:rsidRDefault="001B72EA" w:rsidP="001B72E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7.65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635FAA" w14:textId="77777777" w:rsidR="001B72EA" w:rsidRPr="00657701" w:rsidRDefault="001B72EA" w:rsidP="001B72E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9AFEF" w14:textId="7365E389" w:rsidR="001B72EA" w:rsidRPr="00657701" w:rsidRDefault="000C5BB8" w:rsidP="001B72E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="00DC279B"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7.65</w:t>
            </w:r>
          </w:p>
        </w:tc>
      </w:tr>
      <w:tr w:rsidR="000C5BB8" w:rsidRPr="00657701" w14:paraId="228B15FE" w14:textId="77777777" w:rsidTr="009D0615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86A64" w14:textId="4D359417" w:rsidR="000C5BB8" w:rsidRPr="00657701" w:rsidRDefault="000C5BB8" w:rsidP="000C5BB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lastRenderedPageBreak/>
              <w:t>08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658EB" w14:textId="77777777" w:rsidR="000C5BB8" w:rsidRPr="00657701" w:rsidRDefault="000C5BB8" w:rsidP="000C5BB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DFA00" w14:textId="77777777" w:rsidR="000C5BB8" w:rsidRPr="00657701" w:rsidRDefault="000C5BB8" w:rsidP="000C5BB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CA88B" w14:textId="77777777" w:rsidR="000C5BB8" w:rsidRPr="00657701" w:rsidRDefault="000C5BB8" w:rsidP="000C5BB8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AAE77" w14:textId="34266CC2" w:rsidR="000C5BB8" w:rsidRPr="00657701" w:rsidRDefault="000C5BB8" w:rsidP="000C5BB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F4007F" w14:textId="77777777" w:rsidR="000C5BB8" w:rsidRPr="00657701" w:rsidRDefault="000C5BB8" w:rsidP="000C5BB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3C5E0" w14:textId="0F7D5D1D" w:rsidR="000C5BB8" w:rsidRPr="00657701" w:rsidRDefault="000C5BB8" w:rsidP="000C5BB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657701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</w:tr>
      <w:tr w:rsidR="000C5BB8" w:rsidRPr="00434209" w14:paraId="6DF326C2" w14:textId="77777777" w:rsidTr="009D0615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3B9F2" w14:textId="59398C8F" w:rsidR="000C5BB8" w:rsidRPr="00434209" w:rsidRDefault="000C5BB8" w:rsidP="000C5BB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8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14FAF" w14:textId="4C824288" w:rsidR="000C5BB8" w:rsidRPr="00434209" w:rsidRDefault="000C5BB8" w:rsidP="000C5BB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Huddersfield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AAD16" w14:textId="300F917E" w:rsidR="000C5BB8" w:rsidRPr="00434209" w:rsidRDefault="00594B57" w:rsidP="000C5BB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F0DE5" w14:textId="77777777" w:rsidR="000C5BB8" w:rsidRPr="00434209" w:rsidRDefault="000C5BB8" w:rsidP="000C5BB8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4C90E" w14:textId="7F69CC03" w:rsidR="000C5BB8" w:rsidRPr="00434209" w:rsidRDefault="000C5BB8" w:rsidP="000C5BB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40.65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E20722" w14:textId="77777777" w:rsidR="000C5BB8" w:rsidRPr="00434209" w:rsidRDefault="000C5BB8" w:rsidP="000C5BB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89684" w14:textId="5769D77C" w:rsidR="000C5BB8" w:rsidRPr="00434209" w:rsidRDefault="000C5BB8" w:rsidP="000C5BB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40.65</w:t>
            </w:r>
          </w:p>
        </w:tc>
      </w:tr>
      <w:tr w:rsidR="000C5BB8" w:rsidRPr="00434209" w14:paraId="2D702A1F" w14:textId="77777777" w:rsidTr="009D0615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C4699" w14:textId="061941FC" w:rsidR="000C5BB8" w:rsidRPr="00434209" w:rsidRDefault="000C5BB8" w:rsidP="000C5BB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4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D17AC" w14:textId="77777777" w:rsidR="000C5BB8" w:rsidRPr="00434209" w:rsidRDefault="000C5BB8" w:rsidP="000C5BB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2153F" w14:textId="77777777" w:rsidR="000C5BB8" w:rsidRPr="00434209" w:rsidRDefault="000C5BB8" w:rsidP="000C5BB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60428" w14:textId="77777777" w:rsidR="000C5BB8" w:rsidRPr="00434209" w:rsidRDefault="000C5BB8" w:rsidP="000C5BB8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A2628" w14:textId="3D374694" w:rsidR="000C5BB8" w:rsidRPr="00434209" w:rsidRDefault="000C5BB8" w:rsidP="000C5BB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86AC23" w14:textId="77777777" w:rsidR="000C5BB8" w:rsidRPr="00434209" w:rsidRDefault="000C5BB8" w:rsidP="000C5BB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6B23A" w14:textId="127C817F" w:rsidR="000C5BB8" w:rsidRPr="00434209" w:rsidRDefault="000C5BB8" w:rsidP="000C5BB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</w:tr>
      <w:tr w:rsidR="000C5BB8" w:rsidRPr="00434209" w14:paraId="78E48E7B" w14:textId="77777777" w:rsidTr="009D0615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05521" w14:textId="365A8DA1" w:rsidR="000C5BB8" w:rsidRPr="00434209" w:rsidRDefault="000C5BB8" w:rsidP="000C5BB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4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EBF09" w14:textId="0A91EBBD" w:rsidR="000C5BB8" w:rsidRPr="00434209" w:rsidRDefault="000C5BB8" w:rsidP="000C5BB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Manchester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39343" w14:textId="7F2097A1" w:rsidR="000C5BB8" w:rsidRPr="00434209" w:rsidRDefault="000C5BB8" w:rsidP="000C5BB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546C2" w14:textId="77777777" w:rsidR="000C5BB8" w:rsidRPr="00434209" w:rsidRDefault="000C5BB8" w:rsidP="000C5BB8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85D04" w14:textId="61B8101C" w:rsidR="000C5BB8" w:rsidRPr="00434209" w:rsidRDefault="000C5BB8" w:rsidP="000C5BB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33.05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652271" w14:textId="77777777" w:rsidR="000C5BB8" w:rsidRPr="00434209" w:rsidRDefault="000C5BB8" w:rsidP="000C5BB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7278A" w14:textId="4D80A99F" w:rsidR="000C5BB8" w:rsidRPr="00434209" w:rsidRDefault="000C5BB8" w:rsidP="000C5BB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33.05</w:t>
            </w:r>
          </w:p>
        </w:tc>
      </w:tr>
    </w:tbl>
    <w:p w14:paraId="6CD6F1F1" w14:textId="4D59236C" w:rsidR="0056109C" w:rsidRPr="00434209" w:rsidRDefault="0056109C" w:rsidP="0056109C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434209"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 w:rsidRPr="00434209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73993289" w14:textId="77777777" w:rsidR="00006216" w:rsidRDefault="0000621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7CAAA6B" w14:textId="77777777" w:rsidR="00DD7B60" w:rsidRDefault="00DD7B6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29A02DE" w14:textId="77777777" w:rsidR="00DD7B60" w:rsidRDefault="00DD7B6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D4A4125" w14:textId="77777777" w:rsidR="00DD7B60" w:rsidRDefault="00DD7B6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DC6220B" w14:textId="77777777" w:rsidR="00DD7B60" w:rsidRDefault="00DD7B6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9637608" w14:textId="77777777" w:rsidR="00DD7B60" w:rsidRDefault="00DD7B6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9E2EE58" w14:textId="77777777" w:rsidR="00DD7B60" w:rsidRDefault="00DD7B6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39CEE8D" w14:textId="77777777" w:rsidR="00DD7B60" w:rsidRDefault="00DD7B6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FD96692" w14:textId="77777777" w:rsidR="00DD7B60" w:rsidRDefault="00DD7B6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9B7D94C" w14:textId="77777777" w:rsidR="00DD7B60" w:rsidRDefault="00DD7B6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2A4D3A1" w14:textId="77777777" w:rsidR="00DD7B60" w:rsidRDefault="00DD7B6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06B3803" w14:textId="77777777" w:rsidR="00DD7B60" w:rsidRDefault="00DD7B6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E04C26C" w14:textId="77777777" w:rsidR="00DD7B60" w:rsidRDefault="00DD7B6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A5D99D0" w14:textId="77777777" w:rsidR="00DD7B60" w:rsidRDefault="00DD7B6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D858B76" w14:textId="77777777" w:rsidR="00DD7B60" w:rsidRDefault="00DD7B6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C214BCD" w14:textId="77777777" w:rsidR="00DD7B60" w:rsidRDefault="00DD7B6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ECB9660" w14:textId="77777777" w:rsidR="00DD7B60" w:rsidRDefault="00DD7B6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5384864" w14:textId="77777777" w:rsidR="00DD7B60" w:rsidRDefault="00DD7B6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76BA56A" w14:textId="77777777" w:rsidR="00DD7B60" w:rsidRDefault="00DD7B6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18B4CB4" w14:textId="77777777" w:rsidR="00DD7B60" w:rsidRDefault="00DD7B6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E4F562D" w14:textId="77777777" w:rsidR="00DD7B60" w:rsidRDefault="00DD7B6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FC7A0EC" w14:textId="77777777" w:rsidR="00DD7B60" w:rsidRDefault="00DD7B6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B0ED8A9" w14:textId="77777777" w:rsidR="00DD7B60" w:rsidRDefault="00DD7B6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A3E3474" w14:textId="77777777" w:rsidR="00DD7B60" w:rsidRDefault="00DD7B6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BE76456" w14:textId="77777777" w:rsidR="00DD7B60" w:rsidRDefault="00DD7B6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D58570E" w14:textId="77777777" w:rsidR="00DD7B60" w:rsidRDefault="00DD7B6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0A08B9C" w14:textId="77777777" w:rsidR="00DD7B60" w:rsidRDefault="00DD7B6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13E4C02" w14:textId="77777777" w:rsidR="00DD7B60" w:rsidRDefault="00DD7B6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4EB1D48" w14:textId="77777777" w:rsidR="00DD7B60" w:rsidRDefault="00DD7B6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4F332DF" w14:textId="77777777" w:rsidR="00DD7B60" w:rsidRDefault="00DD7B6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E3C8B97" w14:textId="77777777" w:rsidR="00DD7B60" w:rsidRDefault="00DD7B6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8B7D643" w14:textId="77777777" w:rsidR="00DD7B60" w:rsidRDefault="00DD7B6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37D714A" w14:textId="77777777" w:rsidR="00DD7B60" w:rsidRDefault="00DD7B6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7E72513" w14:textId="77777777" w:rsidR="00DD7B60" w:rsidRDefault="00DD7B6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16B0D3F" w14:textId="77777777" w:rsidR="00DD7B60" w:rsidRDefault="00DD7B6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8FDD297" w14:textId="77777777" w:rsidR="00DD7B60" w:rsidRDefault="00DD7B6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A194DC1" w14:textId="77777777" w:rsidR="00DD7B60" w:rsidRDefault="00DD7B6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9F3B817" w14:textId="77777777" w:rsidR="00DD7B60" w:rsidRDefault="00DD7B6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7211E86" w14:textId="57C8B5CF" w:rsidR="002A5C6A" w:rsidRPr="00804EB2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 w:rsidRPr="00804EB2">
        <w:rPr>
          <w:rFonts w:ascii="Arial-BoldMT" w:hAnsi="Arial-BoldMT" w:cs="Arial-BoldMT"/>
          <w:b/>
          <w:bCs/>
          <w:sz w:val="16"/>
          <w:szCs w:val="16"/>
        </w:rPr>
        <w:lastRenderedPageBreak/>
        <w:t>Debra Bailey</w:t>
      </w:r>
    </w:p>
    <w:p w14:paraId="5C9CCA07" w14:textId="77777777" w:rsidR="002A5C6A" w:rsidRPr="00434209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434209">
        <w:rPr>
          <w:rFonts w:ascii="Arial-BoldMT" w:hAnsi="Arial-BoldMT" w:cs="Arial-BoldMT"/>
          <w:b/>
          <w:bCs/>
          <w:sz w:val="15"/>
          <w:szCs w:val="15"/>
        </w:rPr>
        <w:t xml:space="preserve">Non-Executive Director </w:t>
      </w:r>
      <w:r w:rsidRPr="00434209">
        <w:rPr>
          <w:rFonts w:ascii="Arial-BoldMT" w:hAnsi="Arial-BoldMT" w:cs="Arial-BoldMT"/>
          <w:bCs/>
          <w:sz w:val="15"/>
          <w:szCs w:val="15"/>
        </w:rPr>
        <w:t>- Total claim for this period:</w:t>
      </w:r>
    </w:p>
    <w:p w14:paraId="60F1553C" w14:textId="60D6C291" w:rsidR="00036655" w:rsidRPr="00434209" w:rsidRDefault="00036655" w:rsidP="00036655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434209"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434209">
        <w:rPr>
          <w:rFonts w:ascii="Arial-BoldMT" w:hAnsi="Arial-BoldMT"/>
          <w:sz w:val="15"/>
          <w:szCs w:val="15"/>
        </w:rPr>
        <w:tab/>
      </w:r>
      <w:r w:rsidRPr="00434209">
        <w:rPr>
          <w:rFonts w:ascii="Arial-BoldMT" w:hAnsi="Arial-BoldMT"/>
          <w:sz w:val="15"/>
          <w:szCs w:val="15"/>
        </w:rPr>
        <w:tab/>
      </w:r>
      <w:r w:rsidRPr="00434209">
        <w:rPr>
          <w:rFonts w:ascii="Arial-BoldMT" w:hAnsi="Arial-BoldMT"/>
          <w:sz w:val="15"/>
          <w:szCs w:val="15"/>
        </w:rPr>
        <w:tab/>
      </w:r>
      <w:r w:rsidRPr="00434209">
        <w:rPr>
          <w:rFonts w:ascii="Arial-BoldMT" w:hAnsi="Arial-BoldMT"/>
          <w:sz w:val="15"/>
          <w:szCs w:val="15"/>
        </w:rPr>
        <w:tab/>
      </w:r>
      <w:r w:rsidRPr="00434209">
        <w:rPr>
          <w:rFonts w:ascii="Arial-BoldMT" w:hAnsi="Arial-BoldMT" w:cs="Arial-BoldMT"/>
          <w:sz w:val="15"/>
          <w:szCs w:val="15"/>
        </w:rPr>
        <w:t xml:space="preserve"> £</w:t>
      </w:r>
      <w:r w:rsidR="00BA1304" w:rsidRPr="00434209">
        <w:rPr>
          <w:rFonts w:ascii="Arial-BoldMT" w:hAnsi="Arial-BoldMT" w:cs="Arial-BoldMT"/>
          <w:sz w:val="15"/>
          <w:szCs w:val="15"/>
        </w:rPr>
        <w:t>156.20</w:t>
      </w:r>
    </w:p>
    <w:p w14:paraId="255FD69C" w14:textId="5433302E" w:rsidR="00036655" w:rsidRPr="00434209" w:rsidRDefault="00036655" w:rsidP="00036655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434209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434209">
        <w:rPr>
          <w:rFonts w:ascii="Arial-BoldMT" w:hAnsi="Arial-BoldMT"/>
          <w:sz w:val="15"/>
          <w:szCs w:val="15"/>
        </w:rPr>
        <w:tab/>
      </w:r>
      <w:r w:rsidRPr="00434209">
        <w:rPr>
          <w:rFonts w:ascii="Arial-BoldMT" w:hAnsi="Arial-BoldMT" w:cs="Arial-BoldMT"/>
          <w:sz w:val="15"/>
          <w:szCs w:val="15"/>
        </w:rPr>
        <w:t xml:space="preserve"> £</w:t>
      </w:r>
      <w:r w:rsidR="00F22181" w:rsidRPr="00434209">
        <w:rPr>
          <w:rFonts w:ascii="Arial-BoldMT" w:hAnsi="Arial-BoldMT" w:cs="Arial-BoldMT"/>
          <w:sz w:val="15"/>
          <w:szCs w:val="15"/>
        </w:rPr>
        <w:t>1649.90</w:t>
      </w:r>
    </w:p>
    <w:p w14:paraId="17EF501F" w14:textId="77777777" w:rsidR="00036655" w:rsidRPr="00434209" w:rsidRDefault="00036655" w:rsidP="00036655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434209">
        <w:rPr>
          <w:rFonts w:ascii="Arial-BoldMT" w:hAnsi="Arial-BoldMT" w:cs="Arial-BoldMT"/>
          <w:sz w:val="15"/>
          <w:szCs w:val="15"/>
        </w:rPr>
        <w:t>- Via Corporate Contract (Hire Car)</w:t>
      </w:r>
      <w:r w:rsidRPr="00434209">
        <w:rPr>
          <w:rFonts w:ascii="Arial-BoldMT" w:hAnsi="Arial-BoldMT"/>
          <w:sz w:val="15"/>
          <w:szCs w:val="15"/>
        </w:rPr>
        <w:tab/>
      </w:r>
      <w:r w:rsidRPr="00434209">
        <w:rPr>
          <w:rFonts w:ascii="Arial-BoldMT" w:hAnsi="Arial-BoldMT"/>
          <w:sz w:val="15"/>
          <w:szCs w:val="15"/>
        </w:rPr>
        <w:tab/>
      </w:r>
      <w:r w:rsidRPr="00434209">
        <w:rPr>
          <w:rFonts w:ascii="Arial-BoldMT" w:hAnsi="Arial-BoldMT" w:cs="Arial-BoldMT"/>
          <w:sz w:val="15"/>
          <w:szCs w:val="15"/>
        </w:rPr>
        <w:t xml:space="preserve"> £0</w:t>
      </w:r>
      <w:r w:rsidRPr="00434209">
        <w:rPr>
          <w:rFonts w:ascii="Arial-BoldMT" w:hAnsi="Arial-BoldMT"/>
          <w:sz w:val="15"/>
          <w:szCs w:val="15"/>
        </w:rPr>
        <w:tab/>
      </w:r>
      <w:r w:rsidRPr="00434209">
        <w:rPr>
          <w:rFonts w:ascii="Arial-BoldMT" w:hAnsi="Arial-BoldMT"/>
          <w:sz w:val="15"/>
          <w:szCs w:val="15"/>
        </w:rPr>
        <w:tab/>
      </w:r>
      <w:r w:rsidRPr="00434209">
        <w:rPr>
          <w:rFonts w:ascii="Arial-BoldMT" w:hAnsi="Arial-BoldMT"/>
          <w:sz w:val="15"/>
          <w:szCs w:val="15"/>
        </w:rPr>
        <w:tab/>
      </w:r>
      <w:r w:rsidRPr="00434209">
        <w:rPr>
          <w:rFonts w:ascii="Arial-BoldMT" w:hAnsi="Arial-BoldMT"/>
          <w:sz w:val="15"/>
          <w:szCs w:val="15"/>
        </w:rPr>
        <w:tab/>
      </w:r>
    </w:p>
    <w:p w14:paraId="52E17FE4" w14:textId="1780ADF8" w:rsidR="00036655" w:rsidRPr="00434209" w:rsidRDefault="00036655" w:rsidP="00036655">
      <w:pPr>
        <w:autoSpaceDE w:val="0"/>
        <w:spacing w:after="0" w:line="240" w:lineRule="auto"/>
        <w:ind w:left="2880"/>
        <w:rPr>
          <w:rFonts w:ascii="Arial-BoldMT" w:hAnsi="Arial-BoldMT"/>
          <w:sz w:val="15"/>
          <w:szCs w:val="15"/>
        </w:rPr>
      </w:pPr>
      <w:r w:rsidRPr="00434209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434209">
        <w:rPr>
          <w:rFonts w:ascii="Arial-BoldMT" w:hAnsi="Arial-BoldMT"/>
          <w:sz w:val="15"/>
          <w:szCs w:val="15"/>
        </w:rPr>
        <w:tab/>
      </w:r>
      <w:r w:rsidRPr="00434209">
        <w:rPr>
          <w:rFonts w:ascii="Arial-BoldMT" w:hAnsi="Arial-BoldMT" w:cs="Arial-BoldMT"/>
          <w:b/>
          <w:bCs/>
          <w:sz w:val="15"/>
          <w:szCs w:val="15"/>
        </w:rPr>
        <w:t xml:space="preserve"> £</w:t>
      </w:r>
      <w:r w:rsidR="00F22181" w:rsidRPr="00434209">
        <w:rPr>
          <w:rFonts w:ascii="Arial-BoldMT" w:hAnsi="Arial-BoldMT" w:cs="Arial-BoldMT"/>
          <w:b/>
          <w:bCs/>
          <w:sz w:val="15"/>
          <w:szCs w:val="15"/>
        </w:rPr>
        <w:t>1</w:t>
      </w:r>
      <w:r w:rsidR="00AF461F" w:rsidRPr="00434209">
        <w:rPr>
          <w:rFonts w:ascii="Arial-BoldMT" w:hAnsi="Arial-BoldMT" w:cs="Arial-BoldMT"/>
          <w:b/>
          <w:bCs/>
          <w:sz w:val="15"/>
          <w:szCs w:val="15"/>
        </w:rPr>
        <w:t>806.10</w:t>
      </w:r>
    </w:p>
    <w:p w14:paraId="2FF4245F" w14:textId="77777777" w:rsidR="00036655" w:rsidRPr="00434209" w:rsidRDefault="00036655" w:rsidP="00036655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196D6545" w14:textId="77777777" w:rsidR="007D5C31" w:rsidRPr="00434209" w:rsidRDefault="007D5C31" w:rsidP="007D5C31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434209"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</w:p>
    <w:tbl>
      <w:tblPr>
        <w:tblW w:w="13609" w:type="dxa"/>
        <w:tblInd w:w="-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48"/>
        <w:gridCol w:w="1143"/>
        <w:gridCol w:w="1311"/>
        <w:gridCol w:w="1113"/>
        <w:gridCol w:w="1143"/>
        <w:gridCol w:w="1006"/>
        <w:gridCol w:w="2182"/>
        <w:gridCol w:w="3157"/>
        <w:gridCol w:w="1006"/>
      </w:tblGrid>
      <w:tr w:rsidR="007D5C31" w:rsidRPr="00434209" w14:paraId="70D832D7" w14:textId="77777777" w:rsidTr="009B0D45">
        <w:trPr>
          <w:trHeight w:val="573"/>
        </w:trPr>
        <w:tc>
          <w:tcPr>
            <w:tcW w:w="1548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2C164" w14:textId="77777777" w:rsidR="007D5C31" w:rsidRPr="00434209" w:rsidRDefault="007D5C31" w:rsidP="003B695A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434209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 w:rsidRPr="00434209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43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51CB14" w14:textId="77777777" w:rsidR="007D5C31" w:rsidRPr="00434209" w:rsidRDefault="007D5C31" w:rsidP="003B695A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434209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0E8AF7D" w14:textId="77777777" w:rsidR="007D5C31" w:rsidRPr="00434209" w:rsidRDefault="007D5C31" w:rsidP="003B695A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434209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9A0ED34" w14:textId="77777777" w:rsidR="007D5C31" w:rsidRPr="00434209" w:rsidRDefault="007D5C31" w:rsidP="003B695A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434209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434209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11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8D6D5" w14:textId="77777777" w:rsidR="007D5C31" w:rsidRPr="00434209" w:rsidRDefault="007D5C31" w:rsidP="003B695A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434209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434209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5444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680D2" w14:textId="77777777" w:rsidR="007D5C31" w:rsidRPr="00434209" w:rsidRDefault="007D5C31" w:rsidP="003B695A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434209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558D128" w14:textId="77777777" w:rsidR="007D5C31" w:rsidRPr="00434209" w:rsidRDefault="007D5C31" w:rsidP="003B695A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434209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434209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B5CAF57" w14:textId="77777777" w:rsidR="007D5C31" w:rsidRPr="00434209" w:rsidRDefault="007D5C31" w:rsidP="003B695A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434209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5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F8535" w14:textId="77777777" w:rsidR="007D5C31" w:rsidRPr="00434209" w:rsidRDefault="007D5C31" w:rsidP="003B695A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434209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Other</w:t>
            </w:r>
            <w:r w:rsidRPr="00434209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006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60B9D" w14:textId="77777777" w:rsidR="007D5C31" w:rsidRPr="00434209" w:rsidRDefault="007D5C31" w:rsidP="003B695A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434209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 Costs £</w:t>
            </w:r>
            <w:r w:rsidRPr="00434209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7D5C31" w:rsidRPr="00434209" w14:paraId="6151F385" w14:textId="77777777" w:rsidTr="00D62596">
        <w:trPr>
          <w:trHeight w:val="523"/>
        </w:trPr>
        <w:tc>
          <w:tcPr>
            <w:tcW w:w="1548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353C6" w14:textId="77777777" w:rsidR="007D5C31" w:rsidRPr="00434209" w:rsidRDefault="007D5C31" w:rsidP="003B695A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143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519B89" w14:textId="77777777" w:rsidR="007D5C31" w:rsidRPr="00434209" w:rsidRDefault="007D5C31" w:rsidP="003B695A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434209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11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8B0FB" w14:textId="77777777" w:rsidR="007D5C31" w:rsidRPr="00434209" w:rsidRDefault="007D5C31" w:rsidP="003B695A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A81B3" w14:textId="77777777" w:rsidR="007D5C31" w:rsidRPr="00434209" w:rsidRDefault="007D5C31" w:rsidP="003B695A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434209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434209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E74D0" w14:textId="77777777" w:rsidR="007D5C31" w:rsidRPr="00434209" w:rsidRDefault="007D5C31" w:rsidP="003B695A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434209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434209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0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41FA9" w14:textId="77777777" w:rsidR="007D5C31" w:rsidRPr="00434209" w:rsidRDefault="007D5C31" w:rsidP="003B695A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434209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axi/Car £</w:t>
            </w:r>
            <w:r w:rsidRPr="00434209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21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F76E7" w14:textId="77777777" w:rsidR="007D5C31" w:rsidRPr="00434209" w:rsidRDefault="007D5C31" w:rsidP="003B695A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434209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/</w:t>
            </w:r>
            <w:r w:rsidRPr="00434209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4E153F6" w14:textId="77777777" w:rsidR="007D5C31" w:rsidRPr="00434209" w:rsidRDefault="007D5C31" w:rsidP="003B695A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434209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Meals £</w:t>
            </w:r>
            <w:r w:rsidRPr="00434209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57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EC841" w14:textId="77777777" w:rsidR="007D5C31" w:rsidRPr="00434209" w:rsidRDefault="007D5C31" w:rsidP="003B695A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006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52ED2" w14:textId="77777777" w:rsidR="007D5C31" w:rsidRPr="00434209" w:rsidRDefault="007D5C31" w:rsidP="003B695A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</w:tr>
      <w:tr w:rsidR="00D62596" w:rsidRPr="00434209" w14:paraId="736F56AE" w14:textId="77777777" w:rsidTr="001714E1">
        <w:trPr>
          <w:trHeight w:val="303"/>
        </w:trPr>
        <w:tc>
          <w:tcPr>
            <w:tcW w:w="15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82F3A" w14:textId="0666D4EE" w:rsidR="00D62596" w:rsidRPr="00434209" w:rsidRDefault="00D62596" w:rsidP="00D62596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434209">
              <w:rPr>
                <w:rFonts w:ascii="Arial-BoldMT" w:hAnsi="Arial-BoldMT"/>
                <w:sz w:val="15"/>
                <w:szCs w:val="15"/>
              </w:rPr>
              <w:t>16 March 2023</w:t>
            </w:r>
          </w:p>
        </w:tc>
        <w:tc>
          <w:tcPr>
            <w:tcW w:w="11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88BDB" w14:textId="18D5FB82" w:rsidR="00D62596" w:rsidRPr="00434209" w:rsidRDefault="00D62596" w:rsidP="00D62596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3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A047D" w14:textId="24FC3BCA" w:rsidR="00D62596" w:rsidRPr="00434209" w:rsidRDefault="00D62596" w:rsidP="00D62596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ADE2B" w14:textId="77777777" w:rsidR="00D62596" w:rsidRPr="00434209" w:rsidRDefault="00D62596" w:rsidP="00D62596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9D849" w14:textId="77777777" w:rsidR="00D62596" w:rsidRPr="00434209" w:rsidRDefault="00D62596" w:rsidP="00D62596">
            <w:pPr>
              <w:spacing w:after="0" w:line="240" w:lineRule="auto"/>
              <w:jc w:val="right"/>
              <w:rPr>
                <w:rFonts w:ascii="Arial-BoldMT" w:hAnsi="Arial-BoldMT"/>
                <w:sz w:val="15"/>
                <w:szCs w:val="15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0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B38FF" w14:textId="732E3228" w:rsidR="00D62596" w:rsidRPr="00434209" w:rsidRDefault="00D62596" w:rsidP="00D62596">
            <w:pPr>
              <w:spacing w:after="0" w:line="240" w:lineRule="auto"/>
              <w:jc w:val="right"/>
              <w:rPr>
                <w:rFonts w:ascii="Arial-BoldMT" w:hAnsi="Arial-BoldMT"/>
                <w:sz w:val="15"/>
                <w:szCs w:val="15"/>
              </w:rPr>
            </w:pPr>
            <w:r w:rsidRPr="00434209">
              <w:rPr>
                <w:rFonts w:ascii="Arial-BoldMT" w:hAnsi="Arial-BoldMT"/>
                <w:sz w:val="15"/>
                <w:szCs w:val="15"/>
              </w:rPr>
              <w:t>£95.00</w:t>
            </w:r>
          </w:p>
        </w:tc>
        <w:tc>
          <w:tcPr>
            <w:tcW w:w="21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64542" w14:textId="77777777" w:rsidR="00D62596" w:rsidRPr="00434209" w:rsidRDefault="00D62596" w:rsidP="00D62596">
            <w:pPr>
              <w:spacing w:after="0" w:line="240" w:lineRule="auto"/>
              <w:jc w:val="right"/>
              <w:rPr>
                <w:rFonts w:ascii="Arial-BoldMT" w:hAnsi="Arial-BoldMT"/>
                <w:sz w:val="15"/>
                <w:szCs w:val="15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5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BDEC8" w14:textId="77777777" w:rsidR="00D62596" w:rsidRPr="00434209" w:rsidRDefault="00D62596" w:rsidP="00D6259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</w:p>
        </w:tc>
        <w:tc>
          <w:tcPr>
            <w:tcW w:w="10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E3E0D" w14:textId="371411A8" w:rsidR="00D62596" w:rsidRPr="00434209" w:rsidRDefault="00D62596" w:rsidP="00D62596">
            <w:pPr>
              <w:spacing w:after="0" w:line="240" w:lineRule="auto"/>
              <w:jc w:val="right"/>
              <w:rPr>
                <w:rFonts w:ascii="Arial-BoldMT" w:hAnsi="Arial-BoldMT"/>
                <w:sz w:val="15"/>
                <w:szCs w:val="15"/>
              </w:rPr>
            </w:pPr>
            <w:r w:rsidRPr="00434209">
              <w:rPr>
                <w:rFonts w:ascii="Arial-BoldMT" w:hAnsi="Arial-BoldMT"/>
                <w:sz w:val="15"/>
                <w:szCs w:val="15"/>
              </w:rPr>
              <w:t>£95.00</w:t>
            </w:r>
          </w:p>
        </w:tc>
      </w:tr>
      <w:tr w:rsidR="00D62596" w:rsidRPr="00434209" w14:paraId="3F693850" w14:textId="77777777" w:rsidTr="00D62596">
        <w:trPr>
          <w:trHeight w:val="50"/>
        </w:trPr>
        <w:tc>
          <w:tcPr>
            <w:tcW w:w="15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D5743" w14:textId="09ED5F48" w:rsidR="00D62596" w:rsidRPr="00434209" w:rsidRDefault="00D62596" w:rsidP="00D62596">
            <w:pPr>
              <w:spacing w:after="0" w:line="240" w:lineRule="auto"/>
              <w:jc w:val="both"/>
              <w:rPr>
                <w:rFonts w:ascii="Arial-BoldMT" w:hAnsi="Arial-BoldMT"/>
                <w:sz w:val="15"/>
                <w:szCs w:val="15"/>
              </w:rPr>
            </w:pPr>
            <w:r w:rsidRPr="00434209">
              <w:rPr>
                <w:rFonts w:ascii="Arial-BoldMT" w:hAnsi="Arial-BoldMT"/>
                <w:sz w:val="15"/>
                <w:szCs w:val="15"/>
              </w:rPr>
              <w:t>16 March 2023</w:t>
            </w:r>
          </w:p>
        </w:tc>
        <w:tc>
          <w:tcPr>
            <w:tcW w:w="11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E9572B" w14:textId="7B8E85E7" w:rsidR="00D62596" w:rsidRPr="00434209" w:rsidRDefault="00D62596" w:rsidP="00D62596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3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1DE71" w14:textId="25B3E0BC" w:rsidR="00D62596" w:rsidRPr="00434209" w:rsidRDefault="00D62596" w:rsidP="00D62596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F7C61" w14:textId="77777777" w:rsidR="00D62596" w:rsidRPr="00434209" w:rsidRDefault="00D62596" w:rsidP="00D62596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35B39" w14:textId="77777777" w:rsidR="00D62596" w:rsidRPr="00434209" w:rsidRDefault="00D62596" w:rsidP="00D62596">
            <w:pPr>
              <w:spacing w:after="0" w:line="240" w:lineRule="auto"/>
              <w:jc w:val="right"/>
              <w:rPr>
                <w:rFonts w:ascii="Arial-BoldMT" w:hAnsi="Arial-BoldMT"/>
                <w:sz w:val="15"/>
                <w:szCs w:val="15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0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F6635" w14:textId="3180D910" w:rsidR="00D62596" w:rsidRPr="00434209" w:rsidRDefault="00D62596" w:rsidP="00D62596">
            <w:pPr>
              <w:spacing w:after="0" w:line="240" w:lineRule="auto"/>
              <w:jc w:val="right"/>
              <w:rPr>
                <w:rFonts w:ascii="Arial-BoldMT" w:hAnsi="Arial-BoldMT"/>
                <w:sz w:val="15"/>
                <w:szCs w:val="15"/>
              </w:rPr>
            </w:pPr>
            <w:r w:rsidRPr="00434209">
              <w:rPr>
                <w:rFonts w:ascii="Arial-BoldMT" w:hAnsi="Arial-BoldMT"/>
                <w:sz w:val="15"/>
                <w:szCs w:val="15"/>
              </w:rPr>
              <w:t>£14.00</w:t>
            </w:r>
          </w:p>
        </w:tc>
        <w:tc>
          <w:tcPr>
            <w:tcW w:w="21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0EA8D" w14:textId="77777777" w:rsidR="00D62596" w:rsidRPr="00434209" w:rsidRDefault="00D62596" w:rsidP="00D62596">
            <w:pPr>
              <w:spacing w:after="0" w:line="240" w:lineRule="auto"/>
              <w:jc w:val="right"/>
              <w:rPr>
                <w:rFonts w:ascii="Arial-BoldMT" w:hAnsi="Arial-BoldMT"/>
                <w:sz w:val="15"/>
                <w:szCs w:val="15"/>
              </w:rPr>
            </w:pPr>
          </w:p>
        </w:tc>
        <w:tc>
          <w:tcPr>
            <w:tcW w:w="315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30143" w14:textId="77777777" w:rsidR="00D62596" w:rsidRPr="00434209" w:rsidRDefault="00D62596" w:rsidP="00D6259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</w:p>
        </w:tc>
        <w:tc>
          <w:tcPr>
            <w:tcW w:w="10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4193D" w14:textId="6F327B3E" w:rsidR="00D62596" w:rsidRPr="00434209" w:rsidRDefault="00D62596" w:rsidP="00D62596">
            <w:pPr>
              <w:spacing w:after="0" w:line="240" w:lineRule="auto"/>
              <w:jc w:val="right"/>
              <w:rPr>
                <w:rFonts w:ascii="Arial-BoldMT" w:hAnsi="Arial-BoldMT"/>
                <w:sz w:val="15"/>
                <w:szCs w:val="15"/>
              </w:rPr>
            </w:pPr>
            <w:r w:rsidRPr="00434209">
              <w:rPr>
                <w:rFonts w:ascii="Arial-BoldMT" w:hAnsi="Arial-BoldMT"/>
                <w:sz w:val="15"/>
                <w:szCs w:val="15"/>
              </w:rPr>
              <w:t>£14.00</w:t>
            </w:r>
          </w:p>
        </w:tc>
      </w:tr>
      <w:tr w:rsidR="007D5C31" w:rsidRPr="00434209" w14:paraId="0E9B9AEB" w14:textId="77777777" w:rsidTr="00D62596">
        <w:trPr>
          <w:trHeight w:val="50"/>
        </w:trPr>
        <w:tc>
          <w:tcPr>
            <w:tcW w:w="15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23858" w14:textId="40F5850A" w:rsidR="007D5C31" w:rsidRPr="00434209" w:rsidRDefault="00237BB5" w:rsidP="003B695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2 April 2023</w:t>
            </w:r>
          </w:p>
        </w:tc>
        <w:tc>
          <w:tcPr>
            <w:tcW w:w="11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58554B" w14:textId="54019FA5" w:rsidR="007D5C31" w:rsidRPr="00434209" w:rsidRDefault="00B64B28" w:rsidP="003B695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3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D0978" w14:textId="5D565355" w:rsidR="007D5C31" w:rsidRPr="00434209" w:rsidRDefault="00B64B28" w:rsidP="003B695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117A8" w14:textId="77777777" w:rsidR="007D5C31" w:rsidRPr="00434209" w:rsidRDefault="007D5C31" w:rsidP="003B695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58AC9" w14:textId="77777777" w:rsidR="007D5C31" w:rsidRPr="00434209" w:rsidRDefault="007D5C31" w:rsidP="003B695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0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9F325" w14:textId="77777777" w:rsidR="007D5C31" w:rsidRPr="00434209" w:rsidRDefault="007D5C31" w:rsidP="003B695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1C023" w14:textId="490EEAF2" w:rsidR="007D5C31" w:rsidRPr="00434209" w:rsidRDefault="00237BB5" w:rsidP="003B695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2.50</w:t>
            </w:r>
          </w:p>
        </w:tc>
        <w:tc>
          <w:tcPr>
            <w:tcW w:w="315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4EC90" w14:textId="77777777" w:rsidR="007D5C31" w:rsidRPr="00434209" w:rsidRDefault="007D5C31" w:rsidP="003B695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0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40EE0" w14:textId="427A97D1" w:rsidR="007D5C31" w:rsidRPr="00434209" w:rsidRDefault="001C5E6D" w:rsidP="003B695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2.50</w:t>
            </w:r>
          </w:p>
        </w:tc>
      </w:tr>
      <w:tr w:rsidR="007D5C31" w:rsidRPr="00434209" w14:paraId="3974335A" w14:textId="77777777" w:rsidTr="00D62596">
        <w:trPr>
          <w:trHeight w:val="50"/>
        </w:trPr>
        <w:tc>
          <w:tcPr>
            <w:tcW w:w="15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2E073" w14:textId="11B50C8C" w:rsidR="007D5C31" w:rsidRPr="00434209" w:rsidRDefault="001C5E6D" w:rsidP="003B695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2 April 2023</w:t>
            </w:r>
          </w:p>
        </w:tc>
        <w:tc>
          <w:tcPr>
            <w:tcW w:w="11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93C4C" w14:textId="090C6F16" w:rsidR="007D5C31" w:rsidRPr="00434209" w:rsidRDefault="00B64B28" w:rsidP="003B695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3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B0301" w14:textId="53C7CE47" w:rsidR="007D5C31" w:rsidRPr="00434209" w:rsidRDefault="00B64B28" w:rsidP="003B695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F3492" w14:textId="77777777" w:rsidR="007D5C31" w:rsidRPr="00434209" w:rsidRDefault="007D5C31" w:rsidP="003B695A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0C4F0" w14:textId="77777777" w:rsidR="007D5C31" w:rsidRPr="00434209" w:rsidRDefault="007D5C31" w:rsidP="003B695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0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02DCA" w14:textId="7B34F686" w:rsidR="007D5C31" w:rsidRPr="00434209" w:rsidRDefault="007D5C31" w:rsidP="003B695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968EF" w14:textId="77777777" w:rsidR="007D5C31" w:rsidRPr="00434209" w:rsidRDefault="007D5C31" w:rsidP="003B695A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315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B8EC4" w14:textId="60592D32" w:rsidR="007D5C31" w:rsidRPr="00434209" w:rsidRDefault="001C5E6D" w:rsidP="002771A1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="002771A1"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24.70 Parking </w:t>
            </w:r>
          </w:p>
        </w:tc>
        <w:tc>
          <w:tcPr>
            <w:tcW w:w="10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0A4EE" w14:textId="574EA8CC" w:rsidR="007D5C31" w:rsidRPr="00434209" w:rsidRDefault="002771A1" w:rsidP="002771A1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4.70</w:t>
            </w:r>
          </w:p>
        </w:tc>
      </w:tr>
    </w:tbl>
    <w:p w14:paraId="01521257" w14:textId="77777777" w:rsidR="0061096F" w:rsidRPr="00434209" w:rsidRDefault="0061096F" w:rsidP="0078336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1B0B26BB" w14:textId="58E5C20B" w:rsidR="0078336F" w:rsidRPr="00434209" w:rsidRDefault="0078336F" w:rsidP="0078336F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434209"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991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710"/>
      </w:tblGrid>
      <w:tr w:rsidR="0078336F" w:rsidRPr="00434209" w14:paraId="3C9820BE" w14:textId="77777777" w:rsidTr="0078336F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99F2A" w14:textId="77777777" w:rsidR="0078336F" w:rsidRPr="00434209" w:rsidRDefault="0078336F" w:rsidP="009D061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434209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 w:rsidRPr="00434209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BCFD2" w14:textId="77777777" w:rsidR="0078336F" w:rsidRPr="00434209" w:rsidRDefault="0078336F" w:rsidP="009D061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434209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82082A8" w14:textId="77777777" w:rsidR="0078336F" w:rsidRPr="00434209" w:rsidRDefault="0078336F" w:rsidP="009D061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434209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434209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138ED" w14:textId="77777777" w:rsidR="0078336F" w:rsidRPr="00434209" w:rsidRDefault="0078336F" w:rsidP="009D061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434209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434209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1CA65" w14:textId="77777777" w:rsidR="0078336F" w:rsidRPr="00434209" w:rsidRDefault="0078336F" w:rsidP="009D061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434209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02E468E" w14:textId="77777777" w:rsidR="0078336F" w:rsidRPr="00434209" w:rsidRDefault="0078336F" w:rsidP="009D061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434209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434209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A558276" w14:textId="77777777" w:rsidR="0078336F" w:rsidRPr="00434209" w:rsidRDefault="0078336F" w:rsidP="009D061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434209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7AD0A5" w14:textId="77777777" w:rsidR="0078336F" w:rsidRPr="00434209" w:rsidRDefault="0078336F" w:rsidP="009D061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434209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BA31373" w14:textId="77777777" w:rsidR="0078336F" w:rsidRPr="00434209" w:rsidRDefault="0078336F" w:rsidP="009D061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434209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 w:rsidRPr="00434209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A2DDD86" w14:textId="77777777" w:rsidR="0078336F" w:rsidRPr="00434209" w:rsidRDefault="0078336F" w:rsidP="009D061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434209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 w:rsidRPr="00434209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78336F" w:rsidRPr="00434209" w14:paraId="728A0487" w14:textId="77777777" w:rsidTr="0078336F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CE24E" w14:textId="77777777" w:rsidR="0078336F" w:rsidRPr="00434209" w:rsidRDefault="0078336F" w:rsidP="009D0615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F29689" w14:textId="77777777" w:rsidR="0078336F" w:rsidRPr="00434209" w:rsidRDefault="0078336F" w:rsidP="009D0615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434209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5FB90" w14:textId="77777777" w:rsidR="0078336F" w:rsidRPr="00434209" w:rsidRDefault="0078336F" w:rsidP="009D0615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0651B" w14:textId="77777777" w:rsidR="0078336F" w:rsidRPr="00434209" w:rsidRDefault="0078336F" w:rsidP="009D061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434209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434209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39393" w14:textId="77777777" w:rsidR="0078336F" w:rsidRPr="00434209" w:rsidRDefault="0078336F" w:rsidP="009D061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434209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434209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15547" w14:textId="77777777" w:rsidR="0078336F" w:rsidRPr="00434209" w:rsidRDefault="0078336F" w:rsidP="009D061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434209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 w:rsidRPr="00434209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716DB2" w14:textId="77777777" w:rsidR="0078336F" w:rsidRPr="00434209" w:rsidRDefault="0078336F" w:rsidP="009D0615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434209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017A75" w:rsidRPr="00434209" w14:paraId="4A8827E0" w14:textId="77777777" w:rsidTr="0078336F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02157" w14:textId="218A222F" w:rsidR="00017A75" w:rsidRPr="00434209" w:rsidRDefault="00017A75" w:rsidP="00017A7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2 April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BAC4B" w14:textId="2B26AF3A" w:rsidR="00017A75" w:rsidRPr="00434209" w:rsidRDefault="00017A75" w:rsidP="00017A7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DA118" w14:textId="6480760F" w:rsidR="00017A75" w:rsidRPr="00434209" w:rsidRDefault="00EB1340" w:rsidP="00017A7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A0C7B" w14:textId="77777777" w:rsidR="00017A75" w:rsidRPr="00434209" w:rsidRDefault="00017A75" w:rsidP="00017A7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DA0B4" w14:textId="71977ACB" w:rsidR="00017A75" w:rsidRPr="00434209" w:rsidRDefault="00017A75" w:rsidP="00017A7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319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AE0F3" w14:textId="2A3DB24A" w:rsidR="00017A75" w:rsidRPr="00434209" w:rsidRDefault="00017A75" w:rsidP="00017A7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48FA8" w14:textId="5E3B14B4" w:rsidR="00017A75" w:rsidRPr="00434209" w:rsidRDefault="00017A75" w:rsidP="00017A7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319.50</w:t>
            </w:r>
          </w:p>
        </w:tc>
      </w:tr>
      <w:tr w:rsidR="00EB1340" w:rsidRPr="00434209" w14:paraId="36710F27" w14:textId="77777777" w:rsidTr="005B283C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B38D96" w14:textId="765E7954" w:rsidR="00EB1340" w:rsidRPr="00434209" w:rsidRDefault="00EB1340" w:rsidP="00EB13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2 April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B8277" w14:textId="77777777" w:rsidR="00EB1340" w:rsidRPr="00434209" w:rsidRDefault="00EB1340" w:rsidP="00EB13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D8FA4E" w14:textId="3CFD0882" w:rsidR="00EB1340" w:rsidRPr="00434209" w:rsidRDefault="00EB1340" w:rsidP="00EB13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74B77" w14:textId="77777777" w:rsidR="00EB1340" w:rsidRPr="00434209" w:rsidRDefault="00EB1340" w:rsidP="00EB134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6F8DC" w14:textId="0447516D" w:rsidR="00EB1340" w:rsidRPr="00434209" w:rsidRDefault="00EB1340" w:rsidP="00EB134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5E797" w14:textId="05163FBA" w:rsidR="00EB1340" w:rsidRPr="00434209" w:rsidRDefault="00EB1340" w:rsidP="00EB134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25343" w14:textId="1F2E5EB6" w:rsidR="00EB1340" w:rsidRPr="00434209" w:rsidRDefault="00EB1340" w:rsidP="00EB134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EB1340" w:rsidRPr="00434209" w14:paraId="6A9E16EB" w14:textId="77777777" w:rsidTr="005B283C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C13662" w14:textId="377BD51B" w:rsidR="00EB1340" w:rsidRPr="00434209" w:rsidRDefault="00EB1340" w:rsidP="00EB13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2 April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033A8" w14:textId="4650966B" w:rsidR="00EB1340" w:rsidRPr="00434209" w:rsidRDefault="00EB1340" w:rsidP="00EB13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Hotel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DA76A5" w14:textId="2D7401E8" w:rsidR="00EB1340" w:rsidRPr="00434209" w:rsidRDefault="00EB1340" w:rsidP="00EB13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65DC7" w14:textId="77777777" w:rsidR="00EB1340" w:rsidRPr="00434209" w:rsidRDefault="00EB1340" w:rsidP="00EB134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859DD" w14:textId="3147DE55" w:rsidR="00EB1340" w:rsidRPr="00434209" w:rsidRDefault="00EB1340" w:rsidP="00EB134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4.0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C1A19" w14:textId="77777777" w:rsidR="00EB1340" w:rsidRPr="00434209" w:rsidRDefault="00EB1340" w:rsidP="00EB134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20E5F" w14:textId="6C757105" w:rsidR="00EB1340" w:rsidRPr="00434209" w:rsidRDefault="00EB1340" w:rsidP="00EB134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4.00</w:t>
            </w:r>
          </w:p>
        </w:tc>
      </w:tr>
      <w:tr w:rsidR="00EB1340" w:rsidRPr="00434209" w14:paraId="44F1BE82" w14:textId="77777777" w:rsidTr="005B283C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7FB502" w14:textId="5A8E36CB" w:rsidR="00EB1340" w:rsidRPr="00434209" w:rsidRDefault="00EB1340" w:rsidP="00EB13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3 April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FCA0C" w14:textId="77777777" w:rsidR="00EB1340" w:rsidRPr="00434209" w:rsidRDefault="00EB1340" w:rsidP="00EB13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06EA4E" w14:textId="523C4130" w:rsidR="00EB1340" w:rsidRPr="00434209" w:rsidRDefault="00EB1340" w:rsidP="00EB13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771CE" w14:textId="77777777" w:rsidR="00EB1340" w:rsidRPr="00434209" w:rsidRDefault="00EB1340" w:rsidP="00EB134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5998C" w14:textId="30D1980B" w:rsidR="00EB1340" w:rsidRPr="00434209" w:rsidRDefault="00EB1340" w:rsidP="00EB134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04731" w14:textId="77777777" w:rsidR="00EB1340" w:rsidRPr="00434209" w:rsidRDefault="00EB1340" w:rsidP="00EB134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7FE40" w14:textId="50F41E2B" w:rsidR="00EB1340" w:rsidRPr="00434209" w:rsidRDefault="00EB1340" w:rsidP="00EB134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EB1340" w:rsidRPr="00434209" w14:paraId="197C2F4E" w14:textId="77777777" w:rsidTr="005B283C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8E68A" w14:textId="07F1816C" w:rsidR="00EB1340" w:rsidRPr="00434209" w:rsidRDefault="00EB1340" w:rsidP="00EB13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3 April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0F022" w14:textId="7E0F7756" w:rsidR="00EB1340" w:rsidRPr="00434209" w:rsidRDefault="00EB1340" w:rsidP="00EB13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London Kings Cross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492470" w14:textId="1CE950DF" w:rsidR="00EB1340" w:rsidRPr="00434209" w:rsidRDefault="00EB1340" w:rsidP="00EB13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7BF97" w14:textId="77777777" w:rsidR="00EB1340" w:rsidRPr="00434209" w:rsidRDefault="00EB1340" w:rsidP="00EB134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DFB10" w14:textId="03A526FF" w:rsidR="00EB1340" w:rsidRPr="00434209" w:rsidRDefault="00EB1340" w:rsidP="00EB134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319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594A4" w14:textId="77777777" w:rsidR="00EB1340" w:rsidRPr="00434209" w:rsidRDefault="00EB1340" w:rsidP="00EB134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42CEB" w14:textId="22A287D9" w:rsidR="00EB1340" w:rsidRPr="00434209" w:rsidRDefault="00EB1340" w:rsidP="00EB134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319.50</w:t>
            </w:r>
          </w:p>
        </w:tc>
      </w:tr>
      <w:tr w:rsidR="00EB1340" w:rsidRPr="00434209" w14:paraId="47DCC5A5" w14:textId="77777777" w:rsidTr="005B283C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C9818" w14:textId="5C90C583" w:rsidR="00EB1340" w:rsidRPr="00434209" w:rsidRDefault="00EB1340" w:rsidP="00EB13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6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39DAC" w14:textId="03852645" w:rsidR="00EB1340" w:rsidRPr="00434209" w:rsidRDefault="00EB1340" w:rsidP="00EB13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 Hotel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8497DD" w14:textId="3DD04784" w:rsidR="00EB1340" w:rsidRPr="00434209" w:rsidRDefault="00EB1340" w:rsidP="00EB13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2E4F6" w14:textId="77777777" w:rsidR="00EB1340" w:rsidRPr="00434209" w:rsidRDefault="00EB1340" w:rsidP="00EB134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66585" w14:textId="6631AABE" w:rsidR="00EB1340" w:rsidRPr="00434209" w:rsidRDefault="00EB1340" w:rsidP="00EB134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46.0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162FA" w14:textId="77777777" w:rsidR="00EB1340" w:rsidRPr="00434209" w:rsidRDefault="00EB1340" w:rsidP="00EB134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EEB7C" w14:textId="504251B1" w:rsidR="00EB1340" w:rsidRPr="00434209" w:rsidRDefault="00EB1340" w:rsidP="00EB134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46.00</w:t>
            </w:r>
          </w:p>
        </w:tc>
      </w:tr>
      <w:tr w:rsidR="00EB1340" w:rsidRPr="00434209" w14:paraId="34FBC4A2" w14:textId="77777777" w:rsidTr="005B283C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A0492" w14:textId="38648F4A" w:rsidR="00EB1340" w:rsidRPr="00434209" w:rsidRDefault="00EB1340" w:rsidP="00EB13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6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E40B5" w14:textId="161B9083" w:rsidR="00EB1340" w:rsidRPr="00434209" w:rsidRDefault="00EB1340" w:rsidP="00EB13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8560A1" w14:textId="7A5457E2" w:rsidR="00EB1340" w:rsidRPr="00434209" w:rsidRDefault="00EB1340" w:rsidP="00EB13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8EA82" w14:textId="77777777" w:rsidR="00EB1340" w:rsidRPr="00434209" w:rsidRDefault="00EB1340" w:rsidP="00EB134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97E40" w14:textId="0093DF8B" w:rsidR="00EB1340" w:rsidRPr="00434209" w:rsidRDefault="00EB1340" w:rsidP="00EB134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359.4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D555D" w14:textId="77777777" w:rsidR="00EB1340" w:rsidRPr="00434209" w:rsidRDefault="00EB1340" w:rsidP="00EB134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08ADC" w14:textId="1B44E68B" w:rsidR="00EB1340" w:rsidRPr="00434209" w:rsidRDefault="00EB1340" w:rsidP="00EB134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359.40</w:t>
            </w:r>
          </w:p>
        </w:tc>
      </w:tr>
      <w:tr w:rsidR="00EB1340" w:rsidRPr="00434209" w14:paraId="59560404" w14:textId="77777777" w:rsidTr="005B283C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5FB3A" w14:textId="04D9D9E9" w:rsidR="00EB1340" w:rsidRPr="00434209" w:rsidRDefault="00EB1340" w:rsidP="00EB13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6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3BBDC" w14:textId="77777777" w:rsidR="00EB1340" w:rsidRPr="00434209" w:rsidRDefault="00EB1340" w:rsidP="00EB13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FAADF5" w14:textId="6C9D9FBB" w:rsidR="00EB1340" w:rsidRPr="00434209" w:rsidRDefault="00EB1340" w:rsidP="00EB13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04AFA" w14:textId="77777777" w:rsidR="00EB1340" w:rsidRPr="00434209" w:rsidRDefault="00EB1340" w:rsidP="00EB134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90A6D" w14:textId="0EB3B83F" w:rsidR="00EB1340" w:rsidRPr="00434209" w:rsidRDefault="00EB1340" w:rsidP="00EB134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1B483" w14:textId="77777777" w:rsidR="00EB1340" w:rsidRPr="00434209" w:rsidRDefault="00EB1340" w:rsidP="00EB134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6F947" w14:textId="403649D9" w:rsidR="00EB1340" w:rsidRPr="00434209" w:rsidRDefault="00EB1340" w:rsidP="00EB134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EB1340" w:rsidRPr="00434209" w14:paraId="7211798C" w14:textId="77777777" w:rsidTr="003B619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45E99D" w14:textId="1595020F" w:rsidR="00EB1340" w:rsidRPr="00434209" w:rsidRDefault="00EB1340" w:rsidP="00EB13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8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2014A3" w14:textId="77777777" w:rsidR="00EB1340" w:rsidRPr="00434209" w:rsidRDefault="00EB1340" w:rsidP="00EB13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C47A93" w14:textId="7605CC34" w:rsidR="00EB1340" w:rsidRPr="00434209" w:rsidRDefault="00EB1340" w:rsidP="00EB13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9F0637" w14:textId="77777777" w:rsidR="00EB1340" w:rsidRPr="00434209" w:rsidRDefault="00EB1340" w:rsidP="00EB134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BE10EB" w14:textId="700E8F0C" w:rsidR="00EB1340" w:rsidRPr="00434209" w:rsidRDefault="00EB1340" w:rsidP="00EB134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9BF645" w14:textId="77777777" w:rsidR="00EB1340" w:rsidRPr="00434209" w:rsidRDefault="00EB1340" w:rsidP="00EB134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4361F3" w14:textId="7DBBF37A" w:rsidR="00EB1340" w:rsidRPr="00434209" w:rsidRDefault="00EB1340" w:rsidP="00EB134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EB1340" w:rsidRPr="00434209" w14:paraId="2E91A323" w14:textId="77777777" w:rsidTr="003B6197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DA5EDD" w14:textId="2F8C43D5" w:rsidR="00EB1340" w:rsidRPr="00434209" w:rsidRDefault="00EB1340" w:rsidP="00EB13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8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76313A" w14:textId="29440A72" w:rsidR="00EB1340" w:rsidRPr="00434209" w:rsidRDefault="00EB1340" w:rsidP="00EB13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bbsfleet International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4B8253" w14:textId="45FA6ADD" w:rsidR="00EB1340" w:rsidRPr="00434209" w:rsidRDefault="00EB1340" w:rsidP="00EB13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D34E31" w14:textId="77777777" w:rsidR="00EB1340" w:rsidRPr="00434209" w:rsidRDefault="00EB1340" w:rsidP="00EB134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6B95CE" w14:textId="795F994B" w:rsidR="00EB1340" w:rsidRPr="00434209" w:rsidRDefault="00EB1340" w:rsidP="00EB134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319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5EC631" w14:textId="77777777" w:rsidR="00EB1340" w:rsidRPr="00434209" w:rsidRDefault="00EB1340" w:rsidP="00EB134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E63525" w14:textId="4183920B" w:rsidR="00EB1340" w:rsidRPr="00434209" w:rsidRDefault="00EB1340" w:rsidP="00EB1340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34209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319.50</w:t>
            </w:r>
          </w:p>
        </w:tc>
      </w:tr>
    </w:tbl>
    <w:p w14:paraId="24DD2B73" w14:textId="77777777" w:rsidR="00816F0F" w:rsidRDefault="00036655" w:rsidP="002A5C6A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  <w:r w:rsidRPr="00434209"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 w:rsidRPr="00434209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0739796A" w14:textId="77777777" w:rsidR="00DD7B60" w:rsidRDefault="00DD7B6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4A368A7" w14:textId="77777777" w:rsidR="00DD7B60" w:rsidRDefault="00DD7B6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5B0667E" w14:textId="77777777" w:rsidR="00DD7B60" w:rsidRDefault="00DD7B6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02B7A8F" w14:textId="77777777" w:rsidR="00DD7B60" w:rsidRDefault="00DD7B6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4C9E228" w14:textId="77777777" w:rsidR="00DD7B60" w:rsidRDefault="00DD7B6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3055DA1" w14:textId="77777777" w:rsidR="00DD7B60" w:rsidRDefault="00DD7B6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31904A8" w14:textId="25EA27CB" w:rsidR="002A5C6A" w:rsidRPr="00816F0F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804EB2">
        <w:rPr>
          <w:rFonts w:ascii="Arial-BoldMT" w:hAnsi="Arial-BoldMT" w:cs="Arial-BoldMT"/>
          <w:b/>
          <w:bCs/>
          <w:sz w:val="16"/>
          <w:szCs w:val="16"/>
        </w:rPr>
        <w:lastRenderedPageBreak/>
        <w:t>Kathryn Gillatt</w:t>
      </w:r>
    </w:p>
    <w:p w14:paraId="51D48DFA" w14:textId="77777777" w:rsidR="002A5C6A" w:rsidRPr="007B052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7B052A">
        <w:rPr>
          <w:rFonts w:ascii="Arial-BoldMT" w:hAnsi="Arial-BoldMT" w:cs="Arial-BoldMT"/>
          <w:b/>
          <w:bCs/>
          <w:sz w:val="15"/>
          <w:szCs w:val="15"/>
        </w:rPr>
        <w:t>Non-Executive Director -</w:t>
      </w:r>
      <w:r w:rsidRPr="007B052A">
        <w:rPr>
          <w:rFonts w:ascii="Arial-BoldMT" w:hAnsi="Arial-BoldMT" w:cs="Arial-BoldMT"/>
          <w:bCs/>
          <w:sz w:val="15"/>
          <w:szCs w:val="15"/>
        </w:rPr>
        <w:t>Total claim for period:</w:t>
      </w:r>
    </w:p>
    <w:p w14:paraId="62578DB4" w14:textId="1C97CD22" w:rsidR="002A5C6A" w:rsidRPr="007B052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7B052A"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7B052A">
        <w:rPr>
          <w:rFonts w:ascii="Arial-BoldMT" w:hAnsi="Arial-BoldMT"/>
          <w:sz w:val="15"/>
          <w:szCs w:val="15"/>
        </w:rPr>
        <w:tab/>
      </w:r>
      <w:r w:rsidRPr="007B052A">
        <w:rPr>
          <w:rFonts w:ascii="Arial-BoldMT" w:hAnsi="Arial-BoldMT"/>
          <w:sz w:val="15"/>
          <w:szCs w:val="15"/>
        </w:rPr>
        <w:tab/>
      </w:r>
      <w:r w:rsidRPr="007B052A">
        <w:rPr>
          <w:rFonts w:ascii="Arial-BoldMT" w:hAnsi="Arial-BoldMT"/>
          <w:sz w:val="15"/>
          <w:szCs w:val="15"/>
        </w:rPr>
        <w:tab/>
      </w:r>
      <w:r w:rsidRPr="007B052A">
        <w:rPr>
          <w:rFonts w:ascii="Arial-BoldMT" w:hAnsi="Arial-BoldMT"/>
          <w:sz w:val="15"/>
          <w:szCs w:val="15"/>
        </w:rPr>
        <w:tab/>
      </w:r>
      <w:r w:rsidRPr="007B052A">
        <w:rPr>
          <w:rFonts w:ascii="Arial-BoldMT" w:hAnsi="Arial-BoldMT" w:cs="Arial-BoldMT"/>
          <w:sz w:val="15"/>
          <w:szCs w:val="15"/>
        </w:rPr>
        <w:t xml:space="preserve"> £</w:t>
      </w:r>
      <w:r w:rsidR="00A84BD1">
        <w:rPr>
          <w:rFonts w:ascii="Arial-BoldMT" w:hAnsi="Arial-BoldMT" w:cs="Arial-BoldMT"/>
          <w:sz w:val="15"/>
          <w:szCs w:val="15"/>
        </w:rPr>
        <w:t>0</w:t>
      </w:r>
    </w:p>
    <w:p w14:paraId="6D3A7A59" w14:textId="658D58CA" w:rsidR="00931A92" w:rsidRPr="007B052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7B052A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7B052A">
        <w:rPr>
          <w:rFonts w:ascii="Arial-BoldMT" w:hAnsi="Arial-BoldMT"/>
          <w:sz w:val="15"/>
          <w:szCs w:val="15"/>
        </w:rPr>
        <w:tab/>
      </w:r>
      <w:r w:rsidRPr="007B052A">
        <w:rPr>
          <w:rFonts w:ascii="Arial-BoldMT" w:hAnsi="Arial-BoldMT" w:cs="Arial-BoldMT"/>
          <w:sz w:val="15"/>
          <w:szCs w:val="15"/>
        </w:rPr>
        <w:t xml:space="preserve"> £</w:t>
      </w:r>
      <w:r w:rsidR="00931A92" w:rsidRPr="007B052A">
        <w:rPr>
          <w:rFonts w:ascii="Arial-BoldMT" w:hAnsi="Arial-BoldMT" w:cs="Arial-BoldMT"/>
          <w:sz w:val="15"/>
          <w:szCs w:val="15"/>
        </w:rPr>
        <w:t>321.80</w:t>
      </w:r>
    </w:p>
    <w:p w14:paraId="39D2DEDA" w14:textId="77777777" w:rsidR="002A5C6A" w:rsidRPr="007B052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7B052A">
        <w:rPr>
          <w:rFonts w:ascii="Arial-BoldMT" w:hAnsi="Arial-BoldMT" w:cs="Arial-BoldMT"/>
          <w:sz w:val="15"/>
          <w:szCs w:val="15"/>
        </w:rPr>
        <w:t>- Via Corporate Contract (Hire Car)</w:t>
      </w:r>
      <w:r w:rsidRPr="007B052A">
        <w:rPr>
          <w:rFonts w:ascii="Arial-BoldMT" w:hAnsi="Arial-BoldMT"/>
          <w:sz w:val="15"/>
          <w:szCs w:val="15"/>
        </w:rPr>
        <w:tab/>
      </w:r>
      <w:r w:rsidRPr="007B052A">
        <w:rPr>
          <w:rFonts w:ascii="Arial-BoldMT" w:hAnsi="Arial-BoldMT"/>
          <w:sz w:val="15"/>
          <w:szCs w:val="15"/>
        </w:rPr>
        <w:tab/>
      </w:r>
      <w:r w:rsidRPr="007B052A">
        <w:rPr>
          <w:rFonts w:ascii="Arial-BoldMT" w:hAnsi="Arial-BoldMT" w:cs="Arial-BoldMT"/>
          <w:sz w:val="15"/>
          <w:szCs w:val="15"/>
        </w:rPr>
        <w:t xml:space="preserve"> £0</w:t>
      </w:r>
    </w:p>
    <w:p w14:paraId="69BC1EBE" w14:textId="268FEE40" w:rsidR="002A5C6A" w:rsidRPr="007B052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7B052A">
        <w:rPr>
          <w:rFonts w:ascii="Arial-BoldMT" w:hAnsi="Arial-BoldMT" w:cs="Arial-BoldMT"/>
          <w:bCs/>
          <w:sz w:val="15"/>
          <w:szCs w:val="15"/>
        </w:rPr>
        <w:tab/>
      </w:r>
      <w:r w:rsidRPr="007B052A">
        <w:rPr>
          <w:rFonts w:ascii="Arial-BoldMT" w:hAnsi="Arial-BoldMT" w:cs="Arial-BoldMT"/>
          <w:bCs/>
          <w:sz w:val="15"/>
          <w:szCs w:val="15"/>
        </w:rPr>
        <w:tab/>
      </w:r>
      <w:r w:rsidRPr="007B052A">
        <w:rPr>
          <w:rFonts w:ascii="Arial-BoldMT" w:hAnsi="Arial-BoldMT" w:cs="Arial-BoldMT"/>
          <w:bCs/>
          <w:sz w:val="15"/>
          <w:szCs w:val="15"/>
        </w:rPr>
        <w:tab/>
      </w:r>
      <w:r w:rsidRPr="007B052A">
        <w:rPr>
          <w:rFonts w:ascii="Arial-BoldMT" w:hAnsi="Arial-BoldMT" w:cs="Arial-BoldMT"/>
          <w:bCs/>
          <w:sz w:val="15"/>
          <w:szCs w:val="15"/>
        </w:rPr>
        <w:tab/>
      </w:r>
      <w:r w:rsidRPr="007B052A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7B052A">
        <w:rPr>
          <w:rFonts w:ascii="Arial-BoldMT" w:hAnsi="Arial-BoldMT" w:cs="Arial-BoldMT"/>
          <w:b/>
          <w:bCs/>
          <w:sz w:val="15"/>
          <w:szCs w:val="15"/>
        </w:rPr>
        <w:tab/>
        <w:t xml:space="preserve"> £</w:t>
      </w:r>
      <w:r w:rsidR="003F7DD5">
        <w:rPr>
          <w:rFonts w:ascii="Arial-BoldMT" w:hAnsi="Arial-BoldMT" w:cs="Arial-BoldMT"/>
          <w:b/>
          <w:bCs/>
          <w:sz w:val="15"/>
          <w:szCs w:val="15"/>
        </w:rPr>
        <w:t>321.80</w:t>
      </w:r>
    </w:p>
    <w:p w14:paraId="1B829072" w14:textId="77777777" w:rsidR="00006216" w:rsidRPr="007B052A" w:rsidRDefault="00006216" w:rsidP="00A200A8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0CD22061" w14:textId="5734B14C" w:rsidR="00A200A8" w:rsidRPr="007B052A" w:rsidRDefault="00A200A8" w:rsidP="00A200A8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7B052A"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95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350"/>
      </w:tblGrid>
      <w:tr w:rsidR="00A200A8" w:rsidRPr="007B052A" w14:paraId="41E32492" w14:textId="77777777" w:rsidTr="00183966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0E76D" w14:textId="77777777" w:rsidR="00A200A8" w:rsidRPr="007B052A" w:rsidRDefault="00A200A8" w:rsidP="0018396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B37A9" w14:textId="77777777" w:rsidR="00A200A8" w:rsidRPr="007B052A" w:rsidRDefault="00A200A8" w:rsidP="0018396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C0319FE" w14:textId="77777777" w:rsidR="00A200A8" w:rsidRPr="007B052A" w:rsidRDefault="00A200A8" w:rsidP="0018396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9300B" w14:textId="77777777" w:rsidR="00A200A8" w:rsidRPr="007B052A" w:rsidRDefault="00A200A8" w:rsidP="0018396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4D8C1" w14:textId="77777777" w:rsidR="00A200A8" w:rsidRPr="007B052A" w:rsidRDefault="00A200A8" w:rsidP="0018396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07C5E3F" w14:textId="77777777" w:rsidR="00A200A8" w:rsidRPr="007B052A" w:rsidRDefault="00A200A8" w:rsidP="0018396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E387392" w14:textId="77777777" w:rsidR="00A200A8" w:rsidRPr="007B052A" w:rsidRDefault="00A200A8" w:rsidP="0018396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B69C54" w14:textId="77777777" w:rsidR="00A200A8" w:rsidRPr="007B052A" w:rsidRDefault="00A200A8" w:rsidP="0018396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69818C2" w14:textId="77777777" w:rsidR="00A200A8" w:rsidRPr="007B052A" w:rsidRDefault="00A200A8" w:rsidP="0018396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3FAA6F1" w14:textId="77777777" w:rsidR="00A200A8" w:rsidRPr="007B052A" w:rsidRDefault="00A200A8" w:rsidP="0018396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A200A8" w:rsidRPr="007B052A" w14:paraId="2D5B7CD0" w14:textId="77777777" w:rsidTr="00183966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ED7A5" w14:textId="77777777" w:rsidR="00A200A8" w:rsidRPr="007B052A" w:rsidRDefault="00A200A8" w:rsidP="00183966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A3B047" w14:textId="77777777" w:rsidR="00A200A8" w:rsidRPr="007B052A" w:rsidRDefault="00A200A8" w:rsidP="00183966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E7DBD" w14:textId="77777777" w:rsidR="00A200A8" w:rsidRPr="007B052A" w:rsidRDefault="00A200A8" w:rsidP="00183966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AB5B8" w14:textId="77777777" w:rsidR="00A200A8" w:rsidRPr="007B052A" w:rsidRDefault="00A200A8" w:rsidP="0018396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A298F" w14:textId="77777777" w:rsidR="00A200A8" w:rsidRPr="007B052A" w:rsidRDefault="00A200A8" w:rsidP="0018396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94B5B" w14:textId="77777777" w:rsidR="00A200A8" w:rsidRPr="007B052A" w:rsidRDefault="00A200A8" w:rsidP="0018396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2CDE5E" w14:textId="77777777" w:rsidR="00A200A8" w:rsidRPr="007B052A" w:rsidRDefault="00A200A8" w:rsidP="0018396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A200A8" w:rsidRPr="005B5ED7" w14:paraId="0C8544AD" w14:textId="77777777" w:rsidTr="00183966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0080A" w14:textId="574EB312" w:rsidR="00A200A8" w:rsidRPr="005B5ED7" w:rsidRDefault="00E05872" w:rsidP="0018396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B5ED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6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11E42" w14:textId="18104EF7" w:rsidR="00A200A8" w:rsidRPr="005B5ED7" w:rsidRDefault="000B785F" w:rsidP="0018396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B5ED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Hotel 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28D69" w14:textId="3BEEFCBA" w:rsidR="00A200A8" w:rsidRPr="005B5ED7" w:rsidRDefault="00F47B4B" w:rsidP="0018396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B5ED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7E144" w14:textId="77777777" w:rsidR="00A200A8" w:rsidRPr="005B5ED7" w:rsidRDefault="00A200A8" w:rsidP="0018396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9CBBD" w14:textId="77777777" w:rsidR="00A200A8" w:rsidRPr="005B5ED7" w:rsidRDefault="00A200A8" w:rsidP="0018396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9E9EE" w14:textId="0AF542CE" w:rsidR="00A200A8" w:rsidRPr="005B5ED7" w:rsidRDefault="001B4BA1" w:rsidP="0018396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B5ED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="00671233" w:rsidRPr="005B5ED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37.8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001E3" w14:textId="0807D655" w:rsidR="00A200A8" w:rsidRPr="005B5ED7" w:rsidRDefault="007647CE" w:rsidP="0018396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B5ED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37.80</w:t>
            </w:r>
          </w:p>
        </w:tc>
      </w:tr>
      <w:tr w:rsidR="000B785F" w:rsidRPr="005B5ED7" w14:paraId="2A67A069" w14:textId="77777777" w:rsidTr="0089700F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250EB" w14:textId="612A0BE3" w:rsidR="000B785F" w:rsidRPr="005B5ED7" w:rsidRDefault="000B785F" w:rsidP="000B785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B5ED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2 April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E72D92" w14:textId="4BA57F4F" w:rsidR="000B785F" w:rsidRPr="005B5ED7" w:rsidRDefault="000B785F" w:rsidP="000B785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B5ED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Hotel 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C30F2" w14:textId="252938EF" w:rsidR="000B785F" w:rsidRPr="005B5ED7" w:rsidRDefault="00F47B4B" w:rsidP="000B785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B5ED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EBE3B" w14:textId="77777777" w:rsidR="000B785F" w:rsidRPr="005B5ED7" w:rsidRDefault="000B785F" w:rsidP="000B785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4C343" w14:textId="77777777" w:rsidR="000B785F" w:rsidRPr="005B5ED7" w:rsidRDefault="000B785F" w:rsidP="000B785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3B569" w14:textId="6DC0E6FB" w:rsidR="000B785F" w:rsidRPr="005B5ED7" w:rsidRDefault="00671233" w:rsidP="000B785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B5ED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4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34F58" w14:textId="5BD01798" w:rsidR="000B785F" w:rsidRPr="005B5ED7" w:rsidRDefault="007647CE" w:rsidP="000B785F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5B5ED7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4.00</w:t>
            </w:r>
          </w:p>
        </w:tc>
      </w:tr>
    </w:tbl>
    <w:p w14:paraId="5C72AA3A" w14:textId="77777777" w:rsidR="005B5ED7" w:rsidRPr="005B5ED7" w:rsidRDefault="005B5ED7" w:rsidP="005B5ED7">
      <w:pPr>
        <w:autoSpaceDE w:val="0"/>
        <w:spacing w:after="0" w:line="240" w:lineRule="auto"/>
        <w:rPr>
          <w:sz w:val="15"/>
          <w:szCs w:val="15"/>
        </w:rPr>
      </w:pPr>
      <w:r w:rsidRPr="005B5ED7"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  <w:r w:rsidRPr="005B5ED7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37DD3A42" w14:textId="77777777" w:rsidR="005B5ED7" w:rsidRPr="00434209" w:rsidRDefault="005B5ED7" w:rsidP="005B5ED7">
      <w:pPr>
        <w:autoSpaceDE w:val="0"/>
        <w:spacing w:after="0" w:line="240" w:lineRule="auto"/>
        <w:rPr>
          <w:sz w:val="15"/>
          <w:szCs w:val="15"/>
        </w:rPr>
      </w:pPr>
      <w:r w:rsidRPr="005B5ED7"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 w:rsidRPr="005B5ED7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6FD7E1F7" w14:textId="77777777" w:rsidR="002A5C6A" w:rsidRPr="007B052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08B85EE2" w14:textId="77777777" w:rsidR="006B161B" w:rsidRPr="007B052A" w:rsidRDefault="006B161B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2155B3C4" w14:textId="77777777" w:rsidR="00075B05" w:rsidRPr="007B052A" w:rsidRDefault="00075B05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7A87C05E" w14:textId="77777777" w:rsidR="00844520" w:rsidRPr="007B052A" w:rsidRDefault="0084452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2811FADB" w14:textId="77777777" w:rsidR="00844520" w:rsidRPr="007B052A" w:rsidRDefault="0084452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013DC0D4" w14:textId="77777777" w:rsidR="00844520" w:rsidRPr="007B052A" w:rsidRDefault="0084452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653BE0F8" w14:textId="77777777" w:rsidR="00844520" w:rsidRPr="007B052A" w:rsidRDefault="0084452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C8EF2B3" w14:textId="77777777" w:rsidR="00844520" w:rsidRPr="007B052A" w:rsidRDefault="0084452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7DA6E418" w14:textId="77777777" w:rsidR="00844520" w:rsidRPr="007B052A" w:rsidRDefault="0084452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61AE6546" w14:textId="77777777" w:rsidR="00844520" w:rsidRDefault="0084452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D4B1EC2" w14:textId="77777777" w:rsidR="00804EB2" w:rsidRDefault="00804EB2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2A599524" w14:textId="77777777" w:rsidR="00804EB2" w:rsidRDefault="00804EB2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2BABECC" w14:textId="77777777" w:rsidR="00804EB2" w:rsidRDefault="00804EB2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5E3D45CA" w14:textId="77777777" w:rsidR="00804EB2" w:rsidRPr="007B052A" w:rsidRDefault="00804EB2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795DB10D" w14:textId="77777777" w:rsidR="00E25DAD" w:rsidRDefault="00E25DA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E17C42E" w14:textId="77777777" w:rsidR="003F7DD5" w:rsidRDefault="003F7DD5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8ADD396" w14:textId="77777777" w:rsidR="003F7DD5" w:rsidRDefault="003F7DD5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35EAEF4" w14:textId="77777777" w:rsidR="003F7DD5" w:rsidRDefault="003F7DD5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FBDDECD" w14:textId="77777777" w:rsidR="003F7DD5" w:rsidRDefault="003F7DD5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0973884" w14:textId="77777777" w:rsidR="003F7DD5" w:rsidRDefault="003F7DD5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99867A6" w14:textId="77777777" w:rsidR="003F7DD5" w:rsidRDefault="003F7DD5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1CA0B28" w14:textId="77777777" w:rsidR="003F7DD5" w:rsidRDefault="003F7DD5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1FEFD9F" w14:textId="77777777" w:rsidR="003F7DD5" w:rsidRDefault="003F7DD5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829286C" w14:textId="77777777" w:rsidR="003F7DD5" w:rsidRDefault="003F7DD5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1D9907A" w14:textId="77777777" w:rsidR="003F7DD5" w:rsidRDefault="003F7DD5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9060FC0" w14:textId="77777777" w:rsidR="003F7DD5" w:rsidRDefault="003F7DD5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C9338D6" w14:textId="77777777" w:rsidR="003F7DD5" w:rsidRDefault="003F7DD5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C99048F" w14:textId="77777777" w:rsidR="003F7DD5" w:rsidRDefault="003F7DD5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7BF2959" w14:textId="77777777" w:rsidR="003F7DD5" w:rsidRDefault="003F7DD5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F22438F" w14:textId="77777777" w:rsidR="003F7DD5" w:rsidRDefault="003F7DD5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901EBFB" w14:textId="77777777" w:rsidR="003F7DD5" w:rsidRDefault="003F7DD5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804ADC0" w14:textId="2086A8AE" w:rsidR="002A5C6A" w:rsidRPr="00804EB2" w:rsidRDefault="002A5C6A" w:rsidP="002A5C6A">
      <w:pPr>
        <w:autoSpaceDE w:val="0"/>
        <w:spacing w:after="0" w:line="240" w:lineRule="auto"/>
        <w:rPr>
          <w:rFonts w:ascii="Arial-BoldMT" w:hAnsi="Arial-BoldMT"/>
          <w:sz w:val="16"/>
          <w:szCs w:val="16"/>
        </w:rPr>
      </w:pPr>
      <w:r w:rsidRPr="00804EB2">
        <w:rPr>
          <w:rFonts w:ascii="Arial-BoldMT" w:hAnsi="Arial-BoldMT" w:cs="Arial-BoldMT"/>
          <w:b/>
          <w:bCs/>
          <w:sz w:val="16"/>
          <w:szCs w:val="16"/>
        </w:rPr>
        <w:lastRenderedPageBreak/>
        <w:t>Karen Seth</w:t>
      </w:r>
    </w:p>
    <w:p w14:paraId="768A83AD" w14:textId="77777777" w:rsidR="002A5C6A" w:rsidRPr="00F8379F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F8379F">
        <w:rPr>
          <w:rFonts w:ascii="Arial-BoldMT" w:hAnsi="Arial-BoldMT" w:cs="Arial-BoldMT"/>
          <w:b/>
          <w:bCs/>
          <w:sz w:val="15"/>
          <w:szCs w:val="15"/>
        </w:rPr>
        <w:t xml:space="preserve">Non-Executive Director - </w:t>
      </w:r>
      <w:r w:rsidRPr="00F8379F">
        <w:rPr>
          <w:rFonts w:ascii="Arial-BoldMT" w:hAnsi="Arial-BoldMT" w:cs="Arial-BoldMT"/>
          <w:bCs/>
          <w:sz w:val="15"/>
          <w:szCs w:val="15"/>
        </w:rPr>
        <w:t>Total claim for period:</w:t>
      </w:r>
    </w:p>
    <w:p w14:paraId="3AEA7763" w14:textId="1BEF577A" w:rsidR="002A5C6A" w:rsidRPr="00F8379F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F8379F"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F8379F">
        <w:rPr>
          <w:rFonts w:ascii="Arial-BoldMT" w:hAnsi="Arial-BoldMT"/>
          <w:sz w:val="15"/>
          <w:szCs w:val="15"/>
        </w:rPr>
        <w:tab/>
      </w:r>
      <w:r w:rsidRPr="00F8379F">
        <w:rPr>
          <w:rFonts w:ascii="Arial-BoldMT" w:hAnsi="Arial-BoldMT"/>
          <w:sz w:val="15"/>
          <w:szCs w:val="15"/>
        </w:rPr>
        <w:tab/>
      </w:r>
      <w:r w:rsidRPr="00F8379F">
        <w:rPr>
          <w:rFonts w:ascii="Arial-BoldMT" w:hAnsi="Arial-BoldMT"/>
          <w:sz w:val="15"/>
          <w:szCs w:val="15"/>
        </w:rPr>
        <w:tab/>
      </w:r>
      <w:r w:rsidRPr="00F8379F">
        <w:rPr>
          <w:rFonts w:ascii="Arial-BoldMT" w:hAnsi="Arial-BoldMT"/>
          <w:sz w:val="15"/>
          <w:szCs w:val="15"/>
        </w:rPr>
        <w:tab/>
      </w:r>
      <w:r w:rsidRPr="00F8379F">
        <w:rPr>
          <w:rFonts w:ascii="Arial-BoldMT" w:hAnsi="Arial-BoldMT" w:cs="Arial-BoldMT"/>
          <w:sz w:val="15"/>
          <w:szCs w:val="15"/>
        </w:rPr>
        <w:t xml:space="preserve"> £</w:t>
      </w:r>
      <w:r w:rsidR="005C7076" w:rsidRPr="00F8379F">
        <w:rPr>
          <w:rFonts w:ascii="Arial-BoldMT" w:hAnsi="Arial-BoldMT" w:cs="Arial-BoldMT"/>
          <w:sz w:val="15"/>
          <w:szCs w:val="15"/>
        </w:rPr>
        <w:t>23.01</w:t>
      </w:r>
    </w:p>
    <w:p w14:paraId="4FF2EE66" w14:textId="7999A6D4" w:rsidR="002A5C6A" w:rsidRPr="003F7DD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F8379F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F8379F">
        <w:rPr>
          <w:rFonts w:ascii="Arial-BoldMT" w:hAnsi="Arial-BoldMT"/>
          <w:sz w:val="15"/>
          <w:szCs w:val="15"/>
        </w:rPr>
        <w:tab/>
      </w:r>
      <w:r w:rsidRPr="00F8379F">
        <w:rPr>
          <w:rFonts w:ascii="Arial-BoldMT" w:hAnsi="Arial-BoldMT" w:cs="Arial-BoldMT"/>
          <w:sz w:val="15"/>
          <w:szCs w:val="15"/>
        </w:rPr>
        <w:t xml:space="preserve"> </w:t>
      </w:r>
      <w:r w:rsidRPr="003F7DD5">
        <w:rPr>
          <w:rFonts w:ascii="Arial-BoldMT" w:hAnsi="Arial-BoldMT" w:cs="Arial-BoldMT"/>
          <w:sz w:val="15"/>
          <w:szCs w:val="15"/>
        </w:rPr>
        <w:t>£</w:t>
      </w:r>
      <w:r w:rsidR="00786472" w:rsidRPr="003F7DD5">
        <w:rPr>
          <w:rFonts w:ascii="Arial-BoldMT" w:hAnsi="Arial-BoldMT" w:cs="Arial-BoldMT"/>
          <w:sz w:val="15"/>
          <w:szCs w:val="15"/>
        </w:rPr>
        <w:t>17</w:t>
      </w:r>
      <w:r w:rsidR="007745F6" w:rsidRPr="003F7DD5">
        <w:rPr>
          <w:rFonts w:ascii="Arial-BoldMT" w:hAnsi="Arial-BoldMT" w:cs="Arial-BoldMT"/>
          <w:sz w:val="15"/>
          <w:szCs w:val="15"/>
        </w:rPr>
        <w:t>5</w:t>
      </w:r>
      <w:r w:rsidR="00786472" w:rsidRPr="003F7DD5">
        <w:rPr>
          <w:rFonts w:ascii="Arial-BoldMT" w:hAnsi="Arial-BoldMT" w:cs="Arial-BoldMT"/>
          <w:sz w:val="15"/>
          <w:szCs w:val="15"/>
        </w:rPr>
        <w:t>.</w:t>
      </w:r>
      <w:r w:rsidR="007745F6" w:rsidRPr="003F7DD5">
        <w:rPr>
          <w:rFonts w:ascii="Arial-BoldMT" w:hAnsi="Arial-BoldMT" w:cs="Arial-BoldMT"/>
          <w:sz w:val="15"/>
          <w:szCs w:val="15"/>
        </w:rPr>
        <w:t>2</w:t>
      </w:r>
      <w:r w:rsidR="00786472" w:rsidRPr="003F7DD5">
        <w:rPr>
          <w:rFonts w:ascii="Arial-BoldMT" w:hAnsi="Arial-BoldMT" w:cs="Arial-BoldMT"/>
          <w:sz w:val="15"/>
          <w:szCs w:val="15"/>
        </w:rPr>
        <w:t>0</w:t>
      </w:r>
    </w:p>
    <w:p w14:paraId="55CED95E" w14:textId="77777777" w:rsidR="002A5C6A" w:rsidRPr="003F7DD5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3F7DD5">
        <w:rPr>
          <w:rFonts w:ascii="Arial-BoldMT" w:hAnsi="Arial-BoldMT" w:cs="Arial-BoldMT"/>
          <w:sz w:val="15"/>
          <w:szCs w:val="15"/>
        </w:rPr>
        <w:t>- Via Corporate Contract (Hire Car)</w:t>
      </w:r>
      <w:r w:rsidRPr="003F7DD5">
        <w:rPr>
          <w:rFonts w:ascii="Arial-BoldMT" w:hAnsi="Arial-BoldMT"/>
          <w:sz w:val="15"/>
          <w:szCs w:val="15"/>
        </w:rPr>
        <w:tab/>
      </w:r>
      <w:r w:rsidRPr="003F7DD5">
        <w:rPr>
          <w:rFonts w:ascii="Arial-BoldMT" w:hAnsi="Arial-BoldMT"/>
          <w:sz w:val="15"/>
          <w:szCs w:val="15"/>
        </w:rPr>
        <w:tab/>
      </w:r>
      <w:r w:rsidRPr="003F7DD5">
        <w:rPr>
          <w:rFonts w:ascii="Arial-BoldMT" w:hAnsi="Arial-BoldMT" w:cs="Arial-BoldMT"/>
          <w:sz w:val="15"/>
          <w:szCs w:val="15"/>
        </w:rPr>
        <w:t xml:space="preserve"> £0</w:t>
      </w:r>
    </w:p>
    <w:p w14:paraId="7B75CB5A" w14:textId="0B201DA3" w:rsidR="002A5C6A" w:rsidRPr="00F8379F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3F7DD5">
        <w:rPr>
          <w:rFonts w:ascii="Arial-BoldMT" w:hAnsi="Arial-BoldMT" w:cs="Arial-BoldMT"/>
          <w:bCs/>
          <w:sz w:val="15"/>
          <w:szCs w:val="15"/>
        </w:rPr>
        <w:tab/>
      </w:r>
      <w:r w:rsidRPr="003F7DD5">
        <w:rPr>
          <w:rFonts w:ascii="Arial-BoldMT" w:hAnsi="Arial-BoldMT" w:cs="Arial-BoldMT"/>
          <w:bCs/>
          <w:sz w:val="15"/>
          <w:szCs w:val="15"/>
        </w:rPr>
        <w:tab/>
      </w:r>
      <w:r w:rsidRPr="003F7DD5">
        <w:rPr>
          <w:rFonts w:ascii="Arial-BoldMT" w:hAnsi="Arial-BoldMT" w:cs="Arial-BoldMT"/>
          <w:bCs/>
          <w:sz w:val="15"/>
          <w:szCs w:val="15"/>
        </w:rPr>
        <w:tab/>
      </w:r>
      <w:r w:rsidRPr="003F7DD5">
        <w:rPr>
          <w:rFonts w:ascii="Arial-BoldMT" w:hAnsi="Arial-BoldMT" w:cs="Arial-BoldMT"/>
          <w:bCs/>
          <w:sz w:val="15"/>
          <w:szCs w:val="15"/>
        </w:rPr>
        <w:tab/>
      </w:r>
      <w:r w:rsidRPr="003F7DD5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3F7DD5">
        <w:rPr>
          <w:rFonts w:ascii="Arial-BoldMT" w:hAnsi="Arial-BoldMT" w:cs="Arial-BoldMT"/>
          <w:b/>
          <w:bCs/>
          <w:sz w:val="15"/>
          <w:szCs w:val="15"/>
        </w:rPr>
        <w:tab/>
        <w:t xml:space="preserve"> £</w:t>
      </w:r>
      <w:r w:rsidR="00B510FF" w:rsidRPr="003F7DD5">
        <w:rPr>
          <w:rFonts w:ascii="Arial-BoldMT" w:hAnsi="Arial-BoldMT" w:cs="Arial-BoldMT"/>
          <w:b/>
          <w:bCs/>
          <w:sz w:val="15"/>
          <w:szCs w:val="15"/>
        </w:rPr>
        <w:t>19</w:t>
      </w:r>
      <w:r w:rsidR="008A44C0" w:rsidRPr="003F7DD5">
        <w:rPr>
          <w:rFonts w:ascii="Arial-BoldMT" w:hAnsi="Arial-BoldMT" w:cs="Arial-BoldMT"/>
          <w:b/>
          <w:bCs/>
          <w:sz w:val="15"/>
          <w:szCs w:val="15"/>
        </w:rPr>
        <w:t>8</w:t>
      </w:r>
      <w:r w:rsidR="00B510FF" w:rsidRPr="003F7DD5">
        <w:rPr>
          <w:rFonts w:ascii="Arial-BoldMT" w:hAnsi="Arial-BoldMT" w:cs="Arial-BoldMT"/>
          <w:b/>
          <w:bCs/>
          <w:sz w:val="15"/>
          <w:szCs w:val="15"/>
        </w:rPr>
        <w:t>.</w:t>
      </w:r>
      <w:r w:rsidR="008A44C0" w:rsidRPr="003F7DD5">
        <w:rPr>
          <w:rFonts w:ascii="Arial-BoldMT" w:hAnsi="Arial-BoldMT" w:cs="Arial-BoldMT"/>
          <w:b/>
          <w:bCs/>
          <w:sz w:val="15"/>
          <w:szCs w:val="15"/>
        </w:rPr>
        <w:t>21</w:t>
      </w:r>
    </w:p>
    <w:p w14:paraId="12403DBA" w14:textId="78B6F107" w:rsidR="002A5C6A" w:rsidRPr="00F8379F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F8379F"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</w:p>
    <w:tbl>
      <w:tblPr>
        <w:tblW w:w="13388" w:type="dxa"/>
        <w:tblInd w:w="-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23"/>
        <w:gridCol w:w="1125"/>
        <w:gridCol w:w="1463"/>
        <w:gridCol w:w="922"/>
        <w:gridCol w:w="1125"/>
        <w:gridCol w:w="990"/>
        <w:gridCol w:w="2145"/>
        <w:gridCol w:w="3105"/>
        <w:gridCol w:w="990"/>
      </w:tblGrid>
      <w:tr w:rsidR="001C1A24" w:rsidRPr="00F8379F" w14:paraId="5D7AF465" w14:textId="77777777" w:rsidTr="002E319E">
        <w:tc>
          <w:tcPr>
            <w:tcW w:w="152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5EE95" w14:textId="77777777" w:rsidR="001C1A24" w:rsidRPr="00F8379F" w:rsidRDefault="001C1A24" w:rsidP="002E319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F8379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 w:rsidRPr="00F8379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BE7FED" w14:textId="77777777" w:rsidR="001C1A24" w:rsidRPr="00F8379F" w:rsidRDefault="001C1A24" w:rsidP="002E319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F8379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93E9C79" w14:textId="77777777" w:rsidR="001C1A24" w:rsidRPr="00F8379F" w:rsidRDefault="001C1A24" w:rsidP="002E319E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F8379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205A95E" w14:textId="77777777" w:rsidR="001C1A24" w:rsidRPr="00F8379F" w:rsidRDefault="001C1A24" w:rsidP="002E319E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F8379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F8379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46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F6C12" w14:textId="77777777" w:rsidR="001C1A24" w:rsidRPr="00F8379F" w:rsidRDefault="001C1A24" w:rsidP="002E319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F8379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F8379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5182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97C0" w14:textId="77777777" w:rsidR="001C1A24" w:rsidRPr="00F8379F" w:rsidRDefault="001C1A24" w:rsidP="002E319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F8379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DC776D8" w14:textId="77777777" w:rsidR="001C1A24" w:rsidRPr="00F8379F" w:rsidRDefault="001C1A24" w:rsidP="002E319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F8379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F8379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8270AFE" w14:textId="77777777" w:rsidR="001C1A24" w:rsidRPr="00F8379F" w:rsidRDefault="001C1A24" w:rsidP="002E319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F8379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D99E7" w14:textId="77777777" w:rsidR="001C1A24" w:rsidRPr="00F8379F" w:rsidRDefault="001C1A24" w:rsidP="002E319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F8379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Other</w:t>
            </w:r>
            <w:r w:rsidRPr="00F8379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5EE7D" w14:textId="77777777" w:rsidR="001C1A24" w:rsidRPr="00F8379F" w:rsidRDefault="001C1A24" w:rsidP="002E319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F8379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 Costs £</w:t>
            </w:r>
            <w:r w:rsidRPr="00F8379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1C1A24" w:rsidRPr="00F8379F" w14:paraId="137DCBEE" w14:textId="77777777" w:rsidTr="002E319E">
        <w:trPr>
          <w:trHeight w:val="465"/>
        </w:trPr>
        <w:tc>
          <w:tcPr>
            <w:tcW w:w="15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EAF5E" w14:textId="77777777" w:rsidR="001C1A24" w:rsidRPr="00F8379F" w:rsidRDefault="001C1A24" w:rsidP="002E319E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9A7978" w14:textId="77777777" w:rsidR="001C1A24" w:rsidRPr="00F8379F" w:rsidRDefault="001C1A24" w:rsidP="002E319E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F8379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46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2E602" w14:textId="77777777" w:rsidR="001C1A24" w:rsidRPr="00F8379F" w:rsidRDefault="001C1A24" w:rsidP="002E319E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EA668" w14:textId="77777777" w:rsidR="001C1A24" w:rsidRPr="00F8379F" w:rsidRDefault="001C1A24" w:rsidP="002E319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F8379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F8379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2A8CA" w14:textId="77777777" w:rsidR="001C1A24" w:rsidRPr="00F8379F" w:rsidRDefault="001C1A24" w:rsidP="002E319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F8379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F8379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23262" w14:textId="77777777" w:rsidR="001C1A24" w:rsidRPr="00F8379F" w:rsidRDefault="001C1A24" w:rsidP="002E319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F8379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axi/Car £</w:t>
            </w:r>
            <w:r w:rsidRPr="00F8379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3D41B" w14:textId="77777777" w:rsidR="001C1A24" w:rsidRPr="00F8379F" w:rsidRDefault="001C1A24" w:rsidP="002E319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F8379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/</w:t>
            </w:r>
            <w:r w:rsidRPr="00F8379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C7D0F6A" w14:textId="77777777" w:rsidR="001C1A24" w:rsidRPr="00F8379F" w:rsidRDefault="001C1A24" w:rsidP="002E319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F8379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Meals £</w:t>
            </w:r>
            <w:r w:rsidRPr="00F8379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515DF" w14:textId="77777777" w:rsidR="001C1A24" w:rsidRPr="00F8379F" w:rsidRDefault="001C1A24" w:rsidP="002E319E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4E6FA" w14:textId="77777777" w:rsidR="001C1A24" w:rsidRPr="00F8379F" w:rsidRDefault="001C1A24" w:rsidP="002E319E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</w:tr>
      <w:tr w:rsidR="00CE41C5" w:rsidRPr="00F8379F" w14:paraId="6D5DF18C" w14:textId="77777777" w:rsidTr="002E319E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52B65" w14:textId="2ABDDCB7" w:rsidR="00CE41C5" w:rsidRPr="00F8379F" w:rsidRDefault="00CE41C5" w:rsidP="00CE41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8379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3 April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5EBBE6" w14:textId="213CA199" w:rsidR="00CE41C5" w:rsidRPr="00F8379F" w:rsidRDefault="00CE41C5" w:rsidP="00CE41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8379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B4A36" w14:textId="2E103A28" w:rsidR="00CE41C5" w:rsidRPr="00F8379F" w:rsidRDefault="00CE41C5" w:rsidP="00CE41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8379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AC36C" w14:textId="77777777" w:rsidR="00CE41C5" w:rsidRPr="00F8379F" w:rsidRDefault="00CE41C5" w:rsidP="00CE41C5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7DCD9" w14:textId="77777777" w:rsidR="00CE41C5" w:rsidRPr="00F8379F" w:rsidRDefault="00CE41C5" w:rsidP="00CE41C5">
            <w:pPr>
              <w:spacing w:after="0" w:line="240" w:lineRule="auto"/>
              <w:jc w:val="right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07022" w14:textId="77777777" w:rsidR="00CE41C5" w:rsidRPr="00F8379F" w:rsidRDefault="00CE41C5" w:rsidP="00CE41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AB97E" w14:textId="3E1A3444" w:rsidR="00CE41C5" w:rsidRPr="00F8379F" w:rsidRDefault="00CE41C5" w:rsidP="00CE41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AFB66" w14:textId="20FFD539" w:rsidR="00CE41C5" w:rsidRPr="00F8379F" w:rsidRDefault="00CE41C5" w:rsidP="00CE41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8379F">
              <w:rPr>
                <w:rFonts w:ascii="Arial-BoldMT" w:hAnsi="Arial-BoldMT" w:cs="Arial"/>
                <w:sz w:val="15"/>
                <w:szCs w:val="15"/>
              </w:rPr>
              <w:t>Miles claimed @ 53p per mil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B7616" w14:textId="1183EE4E" w:rsidR="00CE41C5" w:rsidRPr="00F8379F" w:rsidRDefault="00CE41C5" w:rsidP="00CE41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8379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3.50</w:t>
            </w:r>
          </w:p>
        </w:tc>
      </w:tr>
      <w:tr w:rsidR="00CE41C5" w:rsidRPr="00F8379F" w14:paraId="1B7D4535" w14:textId="77777777" w:rsidTr="00570904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08739B" w14:textId="0B66B645" w:rsidR="00CE41C5" w:rsidRPr="00F8379F" w:rsidRDefault="00CE41C5" w:rsidP="00CE41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8379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3 April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47E2F2" w14:textId="3F93E6A0" w:rsidR="00CE41C5" w:rsidRPr="00F8379F" w:rsidRDefault="00CE41C5" w:rsidP="00CE41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8379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A0506" w14:textId="280356A7" w:rsidR="00CE41C5" w:rsidRPr="00F8379F" w:rsidRDefault="00CE41C5" w:rsidP="00CE41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8379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FB057" w14:textId="77777777" w:rsidR="00CE41C5" w:rsidRPr="00F8379F" w:rsidRDefault="00CE41C5" w:rsidP="00CE41C5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CC881" w14:textId="77777777" w:rsidR="00CE41C5" w:rsidRPr="00F8379F" w:rsidRDefault="00CE41C5" w:rsidP="00CE41C5">
            <w:pPr>
              <w:spacing w:after="0" w:line="240" w:lineRule="auto"/>
              <w:jc w:val="right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4E0F8" w14:textId="77777777" w:rsidR="00CE41C5" w:rsidRPr="00F8379F" w:rsidRDefault="00CE41C5" w:rsidP="00CE41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75758" w14:textId="4278045A" w:rsidR="00CE41C5" w:rsidRPr="00F8379F" w:rsidRDefault="00CE41C5" w:rsidP="00CE41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EAF38" w14:textId="6D76E9DD" w:rsidR="00CE41C5" w:rsidRPr="00F8379F" w:rsidRDefault="00CE41C5" w:rsidP="00CE41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8379F">
              <w:rPr>
                <w:rFonts w:ascii="Arial-BoldMT" w:hAnsi="Arial-BoldMT" w:cs="Arial"/>
                <w:sz w:val="15"/>
                <w:szCs w:val="15"/>
              </w:rPr>
              <w:t>Miles claimed @ 53p per mil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4F8E5" w14:textId="4AC0FE21" w:rsidR="00CE41C5" w:rsidRPr="00F8379F" w:rsidRDefault="00CE41C5" w:rsidP="00CE41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8379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3.51</w:t>
            </w:r>
          </w:p>
        </w:tc>
      </w:tr>
      <w:tr w:rsidR="00CE41C5" w:rsidRPr="00F8379F" w14:paraId="7F35765E" w14:textId="77777777" w:rsidTr="00570904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D4B7D4" w14:textId="6DBD6829" w:rsidR="00CE41C5" w:rsidRPr="00F8379F" w:rsidRDefault="00CE41C5" w:rsidP="00CE41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8379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3 April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9D14FD" w14:textId="232005EF" w:rsidR="00CE41C5" w:rsidRPr="00F8379F" w:rsidRDefault="00CE41C5" w:rsidP="00CE41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8379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AE0A3" w14:textId="1E905D52" w:rsidR="00CE41C5" w:rsidRPr="00F8379F" w:rsidRDefault="00CE41C5" w:rsidP="00CE41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8379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8A5EE" w14:textId="77777777" w:rsidR="00CE41C5" w:rsidRPr="00F8379F" w:rsidRDefault="00CE41C5" w:rsidP="00CE41C5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277B3" w14:textId="77777777" w:rsidR="00CE41C5" w:rsidRPr="00F8379F" w:rsidRDefault="00CE41C5" w:rsidP="00CE41C5">
            <w:pPr>
              <w:spacing w:after="0" w:line="240" w:lineRule="auto"/>
              <w:jc w:val="right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6D882" w14:textId="77777777" w:rsidR="00CE41C5" w:rsidRPr="00F8379F" w:rsidRDefault="00CE41C5" w:rsidP="00CE41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CBBD6" w14:textId="7F4A81AD" w:rsidR="00CE41C5" w:rsidRPr="00F8379F" w:rsidRDefault="00CE41C5" w:rsidP="00CE41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EB497" w14:textId="5D8431EC" w:rsidR="00CE41C5" w:rsidRPr="00F8379F" w:rsidRDefault="00CE41C5" w:rsidP="00CE41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8379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Park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2F95E" w14:textId="471535BB" w:rsidR="00CE41C5" w:rsidRPr="00F8379F" w:rsidRDefault="00CE41C5" w:rsidP="00CE41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8379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.00</w:t>
            </w:r>
          </w:p>
        </w:tc>
      </w:tr>
      <w:tr w:rsidR="00CE41C5" w:rsidRPr="00F8379F" w14:paraId="5497BDD2" w14:textId="77777777" w:rsidTr="00570904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402AA4" w14:textId="1651DD11" w:rsidR="00CE41C5" w:rsidRPr="00F8379F" w:rsidRDefault="00CE41C5" w:rsidP="00CE41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8379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3 April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B0BD95" w14:textId="2358CECF" w:rsidR="00CE41C5" w:rsidRPr="00F8379F" w:rsidRDefault="00CE41C5" w:rsidP="00CE41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8379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5B51B" w14:textId="2102A1A2" w:rsidR="00CE41C5" w:rsidRPr="00F8379F" w:rsidRDefault="00CE41C5" w:rsidP="00CE41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8379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17438" w14:textId="77777777" w:rsidR="00CE41C5" w:rsidRPr="00F8379F" w:rsidRDefault="00CE41C5" w:rsidP="00CE41C5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47704" w14:textId="77777777" w:rsidR="00CE41C5" w:rsidRPr="00F8379F" w:rsidRDefault="00CE41C5" w:rsidP="00CE41C5">
            <w:pPr>
              <w:spacing w:after="0" w:line="240" w:lineRule="auto"/>
              <w:jc w:val="right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692DF" w14:textId="70292D67" w:rsidR="00CE41C5" w:rsidRPr="00F8379F" w:rsidRDefault="00CE41C5" w:rsidP="00CE41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8379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5.00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D343F" w14:textId="77777777" w:rsidR="00CE41C5" w:rsidRPr="00F8379F" w:rsidRDefault="00CE41C5" w:rsidP="00CE41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A60C6" w14:textId="77777777" w:rsidR="00CE41C5" w:rsidRPr="00F8379F" w:rsidRDefault="00CE41C5" w:rsidP="00CE41C5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F90ED" w14:textId="7645A2FC" w:rsidR="00CE41C5" w:rsidRPr="00F8379F" w:rsidRDefault="00CE41C5" w:rsidP="00CE41C5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8379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5.00</w:t>
            </w:r>
          </w:p>
        </w:tc>
      </w:tr>
    </w:tbl>
    <w:p w14:paraId="6186A478" w14:textId="77777777" w:rsidR="0018786B" w:rsidRPr="00F8379F" w:rsidRDefault="0018786B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0478354F" w14:textId="77777777" w:rsidR="00244EDC" w:rsidRPr="00F8379F" w:rsidRDefault="00244EDC" w:rsidP="00244EDC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F8379F"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95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350"/>
      </w:tblGrid>
      <w:tr w:rsidR="00244EDC" w:rsidRPr="00F8379F" w14:paraId="31749E28" w14:textId="77777777" w:rsidTr="00183966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1C675" w14:textId="77777777" w:rsidR="00244EDC" w:rsidRPr="00F8379F" w:rsidRDefault="00244EDC" w:rsidP="0018396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F8379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 w:rsidRPr="00F8379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7372A" w14:textId="77777777" w:rsidR="00244EDC" w:rsidRPr="00F8379F" w:rsidRDefault="00244EDC" w:rsidP="0018396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F8379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E1C3D18" w14:textId="77777777" w:rsidR="00244EDC" w:rsidRPr="00F8379F" w:rsidRDefault="00244EDC" w:rsidP="0018396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F8379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F8379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09EB4" w14:textId="77777777" w:rsidR="00244EDC" w:rsidRPr="00F8379F" w:rsidRDefault="00244EDC" w:rsidP="0018396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F8379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F8379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54932" w14:textId="77777777" w:rsidR="00244EDC" w:rsidRPr="00F8379F" w:rsidRDefault="00244EDC" w:rsidP="0018396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F8379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2C5A290" w14:textId="77777777" w:rsidR="00244EDC" w:rsidRPr="00F8379F" w:rsidRDefault="00244EDC" w:rsidP="0018396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F8379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F8379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2FA25EA" w14:textId="77777777" w:rsidR="00244EDC" w:rsidRPr="00F8379F" w:rsidRDefault="00244EDC" w:rsidP="0018396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F8379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8D43F2" w14:textId="77777777" w:rsidR="00244EDC" w:rsidRPr="00F8379F" w:rsidRDefault="00244EDC" w:rsidP="0018396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F8379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3746EC2" w14:textId="77777777" w:rsidR="00244EDC" w:rsidRPr="00F8379F" w:rsidRDefault="00244EDC" w:rsidP="0018396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F8379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 w:rsidRPr="00F8379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4C9EC21" w14:textId="77777777" w:rsidR="00244EDC" w:rsidRPr="00F8379F" w:rsidRDefault="00244EDC" w:rsidP="0018396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F8379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 w:rsidRPr="00F8379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244EDC" w:rsidRPr="00F8379F" w14:paraId="1BC690A8" w14:textId="77777777" w:rsidTr="00183966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43B26" w14:textId="77777777" w:rsidR="00244EDC" w:rsidRPr="00F8379F" w:rsidRDefault="00244EDC" w:rsidP="00183966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BDF9C0" w14:textId="77777777" w:rsidR="00244EDC" w:rsidRPr="00F8379F" w:rsidRDefault="00244EDC" w:rsidP="00183966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F8379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2DF2B" w14:textId="77777777" w:rsidR="00244EDC" w:rsidRPr="00F8379F" w:rsidRDefault="00244EDC" w:rsidP="00183966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832BC" w14:textId="77777777" w:rsidR="00244EDC" w:rsidRPr="00F8379F" w:rsidRDefault="00244EDC" w:rsidP="0018396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F8379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F8379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F4664" w14:textId="77777777" w:rsidR="00244EDC" w:rsidRPr="00F8379F" w:rsidRDefault="00244EDC" w:rsidP="0018396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F8379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F8379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C39F9" w14:textId="77777777" w:rsidR="00244EDC" w:rsidRPr="00F8379F" w:rsidRDefault="00244EDC" w:rsidP="0018396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F8379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 w:rsidRPr="00F8379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A908E2" w14:textId="77777777" w:rsidR="00244EDC" w:rsidRPr="00F8379F" w:rsidRDefault="00244EDC" w:rsidP="0018396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F8379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EF1DBD" w:rsidRPr="00F8379F" w14:paraId="39376804" w14:textId="77777777" w:rsidTr="006F134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A84C9B" w14:textId="793588D6" w:rsidR="00EF1DBD" w:rsidRPr="00F8379F" w:rsidRDefault="00EF1DBD" w:rsidP="00EF1DB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8379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3 April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FAC66" w14:textId="62FC4938" w:rsidR="00EF1DBD" w:rsidRPr="00F8379F" w:rsidRDefault="00EF1DBD" w:rsidP="00EF1DB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8379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eeds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D5B9F2" w14:textId="589A278F" w:rsidR="00EF1DBD" w:rsidRPr="00F8379F" w:rsidRDefault="00EF1DBD" w:rsidP="00EF1DB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8379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B3A2C" w14:textId="77777777" w:rsidR="00EF1DBD" w:rsidRPr="00F8379F" w:rsidRDefault="00EF1DBD" w:rsidP="00EF1DB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3B235" w14:textId="75B0E01E" w:rsidR="00EF1DBD" w:rsidRPr="00F8379F" w:rsidRDefault="00EF1DBD" w:rsidP="00EF1DB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8379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09.7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8576C" w14:textId="77777777" w:rsidR="00EF1DBD" w:rsidRPr="00F8379F" w:rsidRDefault="00EF1DBD" w:rsidP="00EF1DB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E9E9B" w14:textId="1F35C761" w:rsidR="00EF1DBD" w:rsidRPr="00F8379F" w:rsidRDefault="00EF1DBD" w:rsidP="00EF1DB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8379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09.70</w:t>
            </w:r>
          </w:p>
        </w:tc>
      </w:tr>
      <w:tr w:rsidR="00EF1DBD" w:rsidRPr="00F8379F" w14:paraId="2B4CC2D0" w14:textId="77777777" w:rsidTr="006F134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88110E" w14:textId="15CF729B" w:rsidR="00EF1DBD" w:rsidRPr="00F8379F" w:rsidRDefault="00EF1DBD" w:rsidP="00EF1DB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8379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3 April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2FD4F" w14:textId="3D2DA432" w:rsidR="00EF1DBD" w:rsidRPr="00F8379F" w:rsidRDefault="00EF1DBD" w:rsidP="00EF1DB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8379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Stalybridg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BC9485" w14:textId="2CEC6D78" w:rsidR="00EF1DBD" w:rsidRPr="00F8379F" w:rsidRDefault="00EF1DBD" w:rsidP="00EF1DB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8379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A7D77" w14:textId="77777777" w:rsidR="00EF1DBD" w:rsidRPr="00F8379F" w:rsidRDefault="00EF1DBD" w:rsidP="00EF1DB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C458D" w14:textId="1C2B1DD8" w:rsidR="00EF1DBD" w:rsidRPr="00F8379F" w:rsidRDefault="00EF1DBD" w:rsidP="00EF1DB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8379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30.2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50DDC" w14:textId="77777777" w:rsidR="00EF1DBD" w:rsidRPr="00F8379F" w:rsidRDefault="00EF1DBD" w:rsidP="00EF1DB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19061" w14:textId="6D2E9007" w:rsidR="00EF1DBD" w:rsidRPr="00F8379F" w:rsidRDefault="00EF1DBD" w:rsidP="00EF1DB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8379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30.20</w:t>
            </w:r>
          </w:p>
        </w:tc>
      </w:tr>
      <w:tr w:rsidR="00EF1DBD" w:rsidRPr="00F8379F" w14:paraId="19588D10" w14:textId="77777777" w:rsidTr="005E0DCF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89A103" w14:textId="526C5755" w:rsidR="00EF1DBD" w:rsidRPr="00F8379F" w:rsidRDefault="00EF1DBD" w:rsidP="00EF1DB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8379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3 April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2AC2F" w14:textId="7545B5D8" w:rsidR="00EF1DBD" w:rsidRPr="00F8379F" w:rsidRDefault="00EF1DBD" w:rsidP="00EF1DB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8379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45479" w14:textId="0B4011B4" w:rsidR="00EF1DBD" w:rsidRPr="00F8379F" w:rsidRDefault="00EF1DBD" w:rsidP="00EF1DB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8379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99825" w14:textId="77777777" w:rsidR="00EF1DBD" w:rsidRPr="00F8379F" w:rsidRDefault="00EF1DBD" w:rsidP="00EF1DB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EBCC0" w14:textId="55565C30" w:rsidR="00EF1DBD" w:rsidRPr="00F8379F" w:rsidRDefault="00EF1DBD" w:rsidP="00EF1DB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8379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33.8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BEE96" w14:textId="77777777" w:rsidR="00EF1DBD" w:rsidRPr="00F8379F" w:rsidRDefault="00EF1DBD" w:rsidP="00EF1DB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CCC5C" w14:textId="2E585ACC" w:rsidR="00EF1DBD" w:rsidRPr="00F8379F" w:rsidRDefault="00EF1DBD" w:rsidP="00EF1DB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8379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33.80</w:t>
            </w:r>
          </w:p>
        </w:tc>
      </w:tr>
      <w:tr w:rsidR="00AA4044" w:rsidRPr="00F8379F" w14:paraId="14B6E622" w14:textId="77777777" w:rsidTr="00031082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14B5AF" w14:textId="215F4C78" w:rsidR="00AA4044" w:rsidRPr="00F8379F" w:rsidRDefault="00AA4044" w:rsidP="00AA404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8379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3 April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AD41D" w14:textId="77777777" w:rsidR="00AA4044" w:rsidRPr="00F8379F" w:rsidRDefault="00AA4044" w:rsidP="00AA404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838B3" w14:textId="77777777" w:rsidR="00AA4044" w:rsidRPr="00F8379F" w:rsidRDefault="00AA4044" w:rsidP="00AA404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3EE8A" w14:textId="77777777" w:rsidR="00AA4044" w:rsidRPr="00F8379F" w:rsidRDefault="00AA4044" w:rsidP="00AA404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02F0DC" w14:textId="02B05081" w:rsidR="00AA4044" w:rsidRPr="00F8379F" w:rsidRDefault="00AA4044" w:rsidP="00AA404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8379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F01C2" w14:textId="77777777" w:rsidR="00AA4044" w:rsidRPr="00F8379F" w:rsidRDefault="00AA4044" w:rsidP="00AA404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36783" w14:textId="41B84879" w:rsidR="00AA4044" w:rsidRPr="00F8379F" w:rsidRDefault="00AA4044" w:rsidP="00AA404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8379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AA4044" w:rsidRPr="00F8379F" w14:paraId="6880A81A" w14:textId="77777777" w:rsidTr="00143081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48E869" w14:textId="60056358" w:rsidR="00AA4044" w:rsidRPr="00F8379F" w:rsidRDefault="00AA4044" w:rsidP="00AA404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8379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3 April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8F67D" w14:textId="77777777" w:rsidR="00AA4044" w:rsidRPr="00F8379F" w:rsidRDefault="00AA4044" w:rsidP="00AA404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4D3EE" w14:textId="77777777" w:rsidR="00AA4044" w:rsidRPr="00F8379F" w:rsidRDefault="00AA4044" w:rsidP="00AA404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325FB" w14:textId="77777777" w:rsidR="00AA4044" w:rsidRPr="00F8379F" w:rsidRDefault="00AA4044" w:rsidP="00AA404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F4E3D3" w14:textId="410D2800" w:rsidR="00AA4044" w:rsidRPr="00F8379F" w:rsidRDefault="00AA4044" w:rsidP="00AA404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8379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50718" w14:textId="77777777" w:rsidR="00AA4044" w:rsidRPr="00F8379F" w:rsidRDefault="00AA4044" w:rsidP="00AA404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7DFDDB" w14:textId="0924CC3B" w:rsidR="00AA4044" w:rsidRPr="00F8379F" w:rsidRDefault="00AA4044" w:rsidP="00AA404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8379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AA4044" w:rsidRPr="00F8379F" w14:paraId="7A4705FD" w14:textId="77777777" w:rsidTr="00143081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CD5428" w14:textId="49C1194F" w:rsidR="00AA4044" w:rsidRPr="00F8379F" w:rsidRDefault="00AA4044" w:rsidP="00AA404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8379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3 April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250FB" w14:textId="77777777" w:rsidR="00AA4044" w:rsidRPr="00F8379F" w:rsidRDefault="00AA4044" w:rsidP="00AA404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98DD8" w14:textId="77777777" w:rsidR="00AA4044" w:rsidRPr="00F8379F" w:rsidRDefault="00AA4044" w:rsidP="00AA4044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35715" w14:textId="77777777" w:rsidR="00AA4044" w:rsidRPr="00F8379F" w:rsidRDefault="00AA4044" w:rsidP="00AA404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00A2A2" w14:textId="30C45840" w:rsidR="00AA4044" w:rsidRPr="00F8379F" w:rsidRDefault="00AA4044" w:rsidP="00AA404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8379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C112B" w14:textId="77777777" w:rsidR="00AA4044" w:rsidRPr="00F8379F" w:rsidRDefault="00AA4044" w:rsidP="00AA404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DB8340" w14:textId="63BBB4D8" w:rsidR="00AA4044" w:rsidRPr="00F8379F" w:rsidRDefault="00AA4044" w:rsidP="00AA4044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8379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</w:tbl>
    <w:p w14:paraId="493A3253" w14:textId="77777777" w:rsidR="006A2B06" w:rsidRPr="00F8379F" w:rsidRDefault="006A2B06" w:rsidP="006A2B06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F8379F"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 w:rsidRPr="00F8379F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797FBB7C" w14:textId="77777777" w:rsidR="002A5C6A" w:rsidRPr="007B052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607BA16E" w14:textId="77777777" w:rsidR="00A15735" w:rsidRPr="007B052A" w:rsidRDefault="00A15735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7950C6BF" w14:textId="77777777" w:rsidR="00A15735" w:rsidRPr="007B052A" w:rsidRDefault="00A15735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45168FDA" w14:textId="77777777" w:rsidR="00A15735" w:rsidRPr="007B052A" w:rsidRDefault="00A15735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55ACCB46" w14:textId="77777777" w:rsidR="00A15735" w:rsidRPr="007B052A" w:rsidRDefault="00A15735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6EBF0E2" w14:textId="77777777" w:rsidR="00A15735" w:rsidRPr="007B052A" w:rsidRDefault="00A15735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48CE8537" w14:textId="77777777" w:rsidR="00A15735" w:rsidRPr="007B052A" w:rsidRDefault="00A15735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71466A12" w14:textId="77777777" w:rsidR="00A15735" w:rsidRPr="007B052A" w:rsidRDefault="00A15735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43957438" w14:textId="77777777" w:rsidR="00A15735" w:rsidRPr="007B052A" w:rsidRDefault="00A15735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0E42FC7F" w14:textId="77777777" w:rsidR="00A15735" w:rsidRPr="007B052A" w:rsidRDefault="00A15735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571C77AE" w14:textId="77777777" w:rsidR="00A15735" w:rsidRPr="007B052A" w:rsidRDefault="00A15735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3ADBB99" w14:textId="77777777" w:rsidR="00A15735" w:rsidRPr="007B052A" w:rsidRDefault="00A15735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15127022" w14:textId="77777777" w:rsidR="00804EB2" w:rsidRDefault="00804EB2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EE3FE2C" w14:textId="77777777" w:rsidR="004B7876" w:rsidRDefault="004B7876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4486B86" w14:textId="13B3AC41" w:rsidR="002A5C6A" w:rsidRPr="00804EB2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 w:rsidRPr="00804EB2">
        <w:rPr>
          <w:rFonts w:ascii="Arial-BoldMT" w:hAnsi="Arial-BoldMT" w:cs="Arial-BoldMT"/>
          <w:b/>
          <w:bCs/>
          <w:sz w:val="16"/>
          <w:szCs w:val="16"/>
        </w:rPr>
        <w:lastRenderedPageBreak/>
        <w:t>Mel Tomlin</w:t>
      </w:r>
    </w:p>
    <w:p w14:paraId="5951C7AC" w14:textId="77777777" w:rsidR="002A5C6A" w:rsidRPr="004B7876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4B7876">
        <w:rPr>
          <w:rFonts w:ascii="Arial-BoldMT" w:hAnsi="Arial-BoldMT" w:cs="Arial-BoldMT"/>
          <w:b/>
          <w:bCs/>
          <w:sz w:val="15"/>
          <w:szCs w:val="15"/>
        </w:rPr>
        <w:t>Non-Executive Director -</w:t>
      </w:r>
      <w:r w:rsidRPr="004B7876">
        <w:rPr>
          <w:rFonts w:ascii="Arial-BoldMT" w:hAnsi="Arial-BoldMT" w:cs="Arial-BoldMT"/>
          <w:sz w:val="15"/>
          <w:szCs w:val="15"/>
        </w:rPr>
        <w:t>Total claim for period:</w:t>
      </w:r>
    </w:p>
    <w:p w14:paraId="3AE1528F" w14:textId="4204703A" w:rsidR="00587221" w:rsidRPr="004B7876" w:rsidRDefault="00587221" w:rsidP="00587221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4B7876"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4B7876">
        <w:rPr>
          <w:rFonts w:ascii="Arial-BoldMT" w:hAnsi="Arial-BoldMT"/>
          <w:sz w:val="15"/>
          <w:szCs w:val="15"/>
        </w:rPr>
        <w:tab/>
      </w:r>
      <w:r w:rsidRPr="004B7876">
        <w:rPr>
          <w:rFonts w:ascii="Arial-BoldMT" w:hAnsi="Arial-BoldMT"/>
          <w:sz w:val="15"/>
          <w:szCs w:val="15"/>
        </w:rPr>
        <w:tab/>
      </w:r>
      <w:r w:rsidRPr="004B7876">
        <w:rPr>
          <w:rFonts w:ascii="Arial-BoldMT" w:hAnsi="Arial-BoldMT"/>
          <w:sz w:val="15"/>
          <w:szCs w:val="15"/>
        </w:rPr>
        <w:tab/>
      </w:r>
      <w:r w:rsidRPr="004B7876">
        <w:rPr>
          <w:rFonts w:ascii="Arial-BoldMT" w:hAnsi="Arial-BoldMT"/>
          <w:sz w:val="15"/>
          <w:szCs w:val="15"/>
        </w:rPr>
        <w:tab/>
      </w:r>
      <w:r w:rsidRPr="004B7876">
        <w:rPr>
          <w:rFonts w:ascii="Arial-BoldMT" w:hAnsi="Arial-BoldMT" w:cs="Arial-BoldMT"/>
          <w:sz w:val="15"/>
          <w:szCs w:val="15"/>
        </w:rPr>
        <w:t xml:space="preserve"> £</w:t>
      </w:r>
      <w:r w:rsidR="0072516E" w:rsidRPr="004B7876">
        <w:rPr>
          <w:rFonts w:ascii="Arial-BoldMT" w:hAnsi="Arial-BoldMT" w:cs="Arial-BoldMT"/>
          <w:sz w:val="15"/>
          <w:szCs w:val="15"/>
        </w:rPr>
        <w:t>1155.93</w:t>
      </w:r>
    </w:p>
    <w:p w14:paraId="71291801" w14:textId="3549A747" w:rsidR="00587221" w:rsidRPr="004B7876" w:rsidRDefault="00587221" w:rsidP="00587221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4B7876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4B7876">
        <w:rPr>
          <w:rFonts w:ascii="Arial-BoldMT" w:hAnsi="Arial-BoldMT"/>
          <w:sz w:val="15"/>
          <w:szCs w:val="15"/>
        </w:rPr>
        <w:tab/>
      </w:r>
      <w:r w:rsidRPr="004B7876">
        <w:rPr>
          <w:rFonts w:ascii="Arial-BoldMT" w:hAnsi="Arial-BoldMT" w:cs="Arial-BoldMT"/>
          <w:sz w:val="15"/>
          <w:szCs w:val="15"/>
        </w:rPr>
        <w:t xml:space="preserve"> £</w:t>
      </w:r>
      <w:r w:rsidR="0098085B" w:rsidRPr="004B7876">
        <w:rPr>
          <w:rFonts w:ascii="Arial-BoldMT" w:hAnsi="Arial-BoldMT" w:cs="Arial-BoldMT"/>
          <w:sz w:val="15"/>
          <w:szCs w:val="15"/>
        </w:rPr>
        <w:t>190.60</w:t>
      </w:r>
    </w:p>
    <w:p w14:paraId="79BFFB79" w14:textId="77777777" w:rsidR="00587221" w:rsidRPr="004B7876" w:rsidRDefault="00587221" w:rsidP="00587221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4B7876">
        <w:rPr>
          <w:rFonts w:ascii="Arial-BoldMT" w:hAnsi="Arial-BoldMT" w:cs="Arial-BoldMT"/>
          <w:sz w:val="15"/>
          <w:szCs w:val="15"/>
        </w:rPr>
        <w:t>- Via Corporate Contract (Hire Car)</w:t>
      </w:r>
      <w:r w:rsidRPr="004B7876">
        <w:rPr>
          <w:rFonts w:ascii="Arial-BoldMT" w:hAnsi="Arial-BoldMT"/>
          <w:sz w:val="15"/>
          <w:szCs w:val="15"/>
        </w:rPr>
        <w:tab/>
      </w:r>
      <w:r w:rsidRPr="004B7876">
        <w:rPr>
          <w:rFonts w:ascii="Arial-BoldMT" w:hAnsi="Arial-BoldMT"/>
          <w:sz w:val="15"/>
          <w:szCs w:val="15"/>
        </w:rPr>
        <w:tab/>
      </w:r>
      <w:r w:rsidRPr="004B7876">
        <w:rPr>
          <w:rFonts w:ascii="Arial-BoldMT" w:hAnsi="Arial-BoldMT" w:cs="Arial-BoldMT"/>
          <w:sz w:val="15"/>
          <w:szCs w:val="15"/>
        </w:rPr>
        <w:t xml:space="preserve"> £0</w:t>
      </w:r>
      <w:r w:rsidRPr="004B7876">
        <w:rPr>
          <w:rFonts w:ascii="Arial-BoldMT" w:hAnsi="Arial-BoldMT"/>
          <w:sz w:val="15"/>
          <w:szCs w:val="15"/>
        </w:rPr>
        <w:tab/>
      </w:r>
      <w:r w:rsidRPr="004B7876">
        <w:rPr>
          <w:rFonts w:ascii="Arial-BoldMT" w:hAnsi="Arial-BoldMT"/>
          <w:sz w:val="15"/>
          <w:szCs w:val="15"/>
        </w:rPr>
        <w:tab/>
      </w:r>
      <w:r w:rsidRPr="004B7876">
        <w:rPr>
          <w:rFonts w:ascii="Arial-BoldMT" w:hAnsi="Arial-BoldMT"/>
          <w:sz w:val="15"/>
          <w:szCs w:val="15"/>
        </w:rPr>
        <w:tab/>
      </w:r>
      <w:r w:rsidRPr="004B7876">
        <w:rPr>
          <w:rFonts w:ascii="Arial-BoldMT" w:hAnsi="Arial-BoldMT"/>
          <w:sz w:val="15"/>
          <w:szCs w:val="15"/>
        </w:rPr>
        <w:tab/>
      </w:r>
    </w:p>
    <w:p w14:paraId="551F453F" w14:textId="697643FF" w:rsidR="00587221" w:rsidRPr="004B7876" w:rsidRDefault="00587221" w:rsidP="00587221">
      <w:pPr>
        <w:autoSpaceDE w:val="0"/>
        <w:spacing w:after="0" w:line="240" w:lineRule="auto"/>
        <w:ind w:left="2880"/>
        <w:rPr>
          <w:rFonts w:ascii="Arial-BoldMT" w:hAnsi="Arial-BoldMT"/>
          <w:sz w:val="15"/>
          <w:szCs w:val="15"/>
        </w:rPr>
      </w:pPr>
      <w:r w:rsidRPr="004B7876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4B7876">
        <w:rPr>
          <w:rFonts w:ascii="Arial-BoldMT" w:hAnsi="Arial-BoldMT"/>
          <w:sz w:val="15"/>
          <w:szCs w:val="15"/>
        </w:rPr>
        <w:tab/>
      </w:r>
      <w:r w:rsidRPr="004B7876">
        <w:rPr>
          <w:rFonts w:ascii="Arial-BoldMT" w:hAnsi="Arial-BoldMT" w:cs="Arial-BoldMT"/>
          <w:b/>
          <w:bCs/>
          <w:sz w:val="15"/>
          <w:szCs w:val="15"/>
        </w:rPr>
        <w:t xml:space="preserve"> £</w:t>
      </w:r>
      <w:r w:rsidR="00153E74" w:rsidRPr="004B7876">
        <w:rPr>
          <w:rFonts w:ascii="Arial-BoldMT" w:hAnsi="Arial-BoldMT" w:cs="Arial-BoldMT"/>
          <w:b/>
          <w:bCs/>
          <w:sz w:val="15"/>
          <w:szCs w:val="15"/>
        </w:rPr>
        <w:t>1346.53</w:t>
      </w:r>
    </w:p>
    <w:p w14:paraId="6C0D456D" w14:textId="77777777" w:rsidR="00A15735" w:rsidRPr="004B7876" w:rsidRDefault="00A15735" w:rsidP="00A15735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4B7876">
        <w:rPr>
          <w:rFonts w:ascii="Arial-BoldMT" w:hAnsi="Arial-BoldMT" w:cs="Arial-BoldMT"/>
          <w:b/>
          <w:bCs/>
          <w:sz w:val="15"/>
          <w:szCs w:val="15"/>
        </w:rPr>
        <w:t xml:space="preserve">Expenses Claimed </w:t>
      </w:r>
    </w:p>
    <w:tbl>
      <w:tblPr>
        <w:tblW w:w="13388" w:type="dxa"/>
        <w:tblInd w:w="-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23"/>
        <w:gridCol w:w="1125"/>
        <w:gridCol w:w="1290"/>
        <w:gridCol w:w="1095"/>
        <w:gridCol w:w="1125"/>
        <w:gridCol w:w="990"/>
        <w:gridCol w:w="2145"/>
        <w:gridCol w:w="3105"/>
        <w:gridCol w:w="990"/>
      </w:tblGrid>
      <w:tr w:rsidR="00A15735" w:rsidRPr="004B7876" w14:paraId="5108FA87" w14:textId="77777777" w:rsidTr="00183966">
        <w:tc>
          <w:tcPr>
            <w:tcW w:w="152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D4F1F" w14:textId="77777777" w:rsidR="00A15735" w:rsidRPr="004B7876" w:rsidRDefault="00A15735" w:rsidP="0018396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4B7876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 w:rsidRPr="004B7876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414116" w14:textId="77777777" w:rsidR="00A15735" w:rsidRPr="004B7876" w:rsidRDefault="00A15735" w:rsidP="0018396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4B7876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76AC741" w14:textId="77777777" w:rsidR="00A15735" w:rsidRPr="004B7876" w:rsidRDefault="00A15735" w:rsidP="00183966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4B7876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66ACF6C" w14:textId="77777777" w:rsidR="00A15735" w:rsidRPr="004B7876" w:rsidRDefault="00A15735" w:rsidP="00183966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4B7876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4B7876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42EA9" w14:textId="77777777" w:rsidR="00A15735" w:rsidRPr="004B7876" w:rsidRDefault="00A15735" w:rsidP="0018396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4B7876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4B7876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5355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EEDB9" w14:textId="77777777" w:rsidR="00A15735" w:rsidRPr="004B7876" w:rsidRDefault="00A15735" w:rsidP="0018396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4B7876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712B45C" w14:textId="77777777" w:rsidR="00A15735" w:rsidRPr="004B7876" w:rsidRDefault="00A15735" w:rsidP="0018396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4B7876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4B7876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39E2BAD" w14:textId="77777777" w:rsidR="00A15735" w:rsidRPr="004B7876" w:rsidRDefault="00A15735" w:rsidP="0018396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4B7876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E6828" w14:textId="77777777" w:rsidR="00A15735" w:rsidRPr="004B7876" w:rsidRDefault="00A15735" w:rsidP="0018396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4B7876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Other</w:t>
            </w:r>
            <w:r w:rsidRPr="004B7876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EBE58" w14:textId="77777777" w:rsidR="00A15735" w:rsidRPr="004B7876" w:rsidRDefault="00A15735" w:rsidP="0018396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4B7876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 Costs £</w:t>
            </w:r>
            <w:r w:rsidRPr="004B7876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A15735" w:rsidRPr="004B7876" w14:paraId="431A533D" w14:textId="77777777" w:rsidTr="00183966">
        <w:trPr>
          <w:trHeight w:val="465"/>
        </w:trPr>
        <w:tc>
          <w:tcPr>
            <w:tcW w:w="15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FEE99" w14:textId="77777777" w:rsidR="00A15735" w:rsidRPr="004B7876" w:rsidRDefault="00A15735" w:rsidP="00183966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F15074" w14:textId="77777777" w:rsidR="00A15735" w:rsidRPr="004B7876" w:rsidRDefault="00A15735" w:rsidP="00183966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4B7876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8490F" w14:textId="77777777" w:rsidR="00A15735" w:rsidRPr="004B7876" w:rsidRDefault="00A15735" w:rsidP="00183966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792E6" w14:textId="77777777" w:rsidR="00A15735" w:rsidRPr="004B7876" w:rsidRDefault="00A15735" w:rsidP="0018396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4B7876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4B7876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B6237" w14:textId="77777777" w:rsidR="00A15735" w:rsidRPr="004B7876" w:rsidRDefault="00A15735" w:rsidP="0018396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4B7876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4B7876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39799" w14:textId="77777777" w:rsidR="00A15735" w:rsidRPr="004B7876" w:rsidRDefault="00A15735" w:rsidP="0018396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4B7876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axi/Car £</w:t>
            </w:r>
            <w:r w:rsidRPr="004B7876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B843A" w14:textId="77777777" w:rsidR="00A15735" w:rsidRPr="004B7876" w:rsidRDefault="00A15735" w:rsidP="0018396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4B7876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/</w:t>
            </w:r>
            <w:r w:rsidRPr="004B7876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2FC6F07" w14:textId="77777777" w:rsidR="00A15735" w:rsidRPr="004B7876" w:rsidRDefault="00A15735" w:rsidP="0018396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4B7876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Meals £</w:t>
            </w:r>
            <w:r w:rsidRPr="004B7876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C1DBB" w14:textId="77777777" w:rsidR="00A15735" w:rsidRPr="004B7876" w:rsidRDefault="00A15735" w:rsidP="00183966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D85FF" w14:textId="77777777" w:rsidR="00A15735" w:rsidRPr="004B7876" w:rsidRDefault="00A15735" w:rsidP="00183966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</w:tr>
      <w:tr w:rsidR="003B2140" w:rsidRPr="004B7876" w14:paraId="6B5004B5" w14:textId="77777777" w:rsidTr="00183966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82F90" w14:textId="7707CF77" w:rsidR="003B2140" w:rsidRPr="004B7876" w:rsidRDefault="003B2140" w:rsidP="003B2140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08 February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459070" w14:textId="34C424D6" w:rsidR="003B2140" w:rsidRPr="004B7876" w:rsidRDefault="003B2140" w:rsidP="003B21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B787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2EC75" w14:textId="63C5F623" w:rsidR="003B2140" w:rsidRPr="004B7876" w:rsidRDefault="003B2140" w:rsidP="003B21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B787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62130" w14:textId="77777777" w:rsidR="003B2140" w:rsidRPr="004B7876" w:rsidRDefault="003B2140" w:rsidP="003B21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B787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422BA" w14:textId="77777777" w:rsidR="003B2140" w:rsidRPr="004B7876" w:rsidRDefault="003B2140" w:rsidP="003B214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50FD0" w14:textId="77777777" w:rsidR="003B2140" w:rsidRPr="004B7876" w:rsidRDefault="003B2140" w:rsidP="003B214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C7B07" w14:textId="77777777" w:rsidR="003B2140" w:rsidRPr="004B7876" w:rsidRDefault="003B2140" w:rsidP="003B214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8748F" w14:textId="48AE9A0E" w:rsidR="003B2140" w:rsidRPr="004B7876" w:rsidRDefault="003B2140" w:rsidP="003B214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Miles claimed @ 53p per mil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C9AEA" w14:textId="69C0456C" w:rsidR="003B2140" w:rsidRPr="004B7876" w:rsidRDefault="003B2140" w:rsidP="003B214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£125.89</w:t>
            </w:r>
          </w:p>
        </w:tc>
      </w:tr>
      <w:tr w:rsidR="003B2140" w:rsidRPr="004B7876" w14:paraId="334F86C9" w14:textId="77777777" w:rsidTr="00183966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44B84" w14:textId="20EF7041" w:rsidR="003B2140" w:rsidRPr="004B7876" w:rsidRDefault="003B2140" w:rsidP="003B2140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08 February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21B93B" w14:textId="3C809919" w:rsidR="003B2140" w:rsidRPr="004B7876" w:rsidRDefault="003B2140" w:rsidP="003B21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B787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BE1B4" w14:textId="2C7E1BA4" w:rsidR="003B2140" w:rsidRPr="004B7876" w:rsidRDefault="003B2140" w:rsidP="003B21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B787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E84FF" w14:textId="77777777" w:rsidR="003B2140" w:rsidRPr="004B7876" w:rsidRDefault="003B2140" w:rsidP="003B21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0CC80" w14:textId="77777777" w:rsidR="003B2140" w:rsidRPr="004B7876" w:rsidRDefault="003B2140" w:rsidP="003B214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24E99" w14:textId="77777777" w:rsidR="003B2140" w:rsidRPr="004B7876" w:rsidRDefault="003B2140" w:rsidP="003B214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E2669" w14:textId="77777777" w:rsidR="003B2140" w:rsidRPr="004B7876" w:rsidRDefault="003B2140" w:rsidP="003B214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47A64" w14:textId="6D58D796" w:rsidR="003B2140" w:rsidRPr="004B7876" w:rsidRDefault="003B2140" w:rsidP="003B214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Miles claimed @ 53p per mil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805B4" w14:textId="31AAD98F" w:rsidR="003B2140" w:rsidRPr="004B7876" w:rsidRDefault="003B2140" w:rsidP="003B214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£2.46</w:t>
            </w:r>
          </w:p>
        </w:tc>
      </w:tr>
      <w:tr w:rsidR="003B2140" w:rsidRPr="004B7876" w14:paraId="50354286" w14:textId="77777777" w:rsidTr="00183966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CBD22" w14:textId="1CB23ADE" w:rsidR="003B2140" w:rsidRPr="004B7876" w:rsidRDefault="003B2140" w:rsidP="003B2140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08 February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20BFE7" w14:textId="7CF727F5" w:rsidR="003B2140" w:rsidRPr="004B7876" w:rsidRDefault="003B2140" w:rsidP="003B21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B787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EF92D" w14:textId="30C4E9DA" w:rsidR="003B2140" w:rsidRPr="004B7876" w:rsidRDefault="003B2140" w:rsidP="003B21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B787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A21B8" w14:textId="77777777" w:rsidR="003B2140" w:rsidRPr="004B7876" w:rsidRDefault="003B2140" w:rsidP="003B21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C58AE" w14:textId="77777777" w:rsidR="003B2140" w:rsidRPr="004B7876" w:rsidRDefault="003B2140" w:rsidP="003B214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2AD9A" w14:textId="77777777" w:rsidR="003B2140" w:rsidRPr="004B7876" w:rsidRDefault="003B2140" w:rsidP="003B214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AD518" w14:textId="5E362630" w:rsidR="003B2140" w:rsidRPr="004B7876" w:rsidRDefault="003B2140" w:rsidP="003B214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£22.5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DFD11" w14:textId="77777777" w:rsidR="003B2140" w:rsidRPr="004B7876" w:rsidRDefault="003B2140" w:rsidP="003B214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25F0D" w14:textId="5B9E6D4E" w:rsidR="003B2140" w:rsidRPr="004B7876" w:rsidRDefault="003B2140" w:rsidP="003B214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£22.50</w:t>
            </w:r>
          </w:p>
        </w:tc>
      </w:tr>
      <w:tr w:rsidR="003B2140" w:rsidRPr="004B7876" w14:paraId="335A42E2" w14:textId="77777777" w:rsidTr="00183966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01DD4" w14:textId="7C891489" w:rsidR="003B2140" w:rsidRPr="004B7876" w:rsidRDefault="003B2140" w:rsidP="003B2140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08 February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A53DF5" w14:textId="0D4C0FD0" w:rsidR="003B2140" w:rsidRPr="004B7876" w:rsidRDefault="003B2140" w:rsidP="003B21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B787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6C814" w14:textId="3A075A35" w:rsidR="003B2140" w:rsidRPr="004B7876" w:rsidRDefault="003B2140" w:rsidP="003B21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B787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68C91" w14:textId="77777777" w:rsidR="003B2140" w:rsidRPr="004B7876" w:rsidRDefault="003B2140" w:rsidP="003B21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B86B2" w14:textId="77777777" w:rsidR="003B2140" w:rsidRPr="004B7876" w:rsidRDefault="003B2140" w:rsidP="003B214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B236C" w14:textId="77777777" w:rsidR="003B2140" w:rsidRPr="004B7876" w:rsidRDefault="003B2140" w:rsidP="003B214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AA805" w14:textId="77777777" w:rsidR="003B2140" w:rsidRPr="004B7876" w:rsidRDefault="003B2140" w:rsidP="003B214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CB417" w14:textId="7F78A319" w:rsidR="003B2140" w:rsidRPr="004B7876" w:rsidRDefault="003B2140" w:rsidP="003B214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 xml:space="preserve">Park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59BE3" w14:textId="2AC387D7" w:rsidR="003B2140" w:rsidRPr="004B7876" w:rsidRDefault="003B2140" w:rsidP="003B214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£14.00</w:t>
            </w:r>
          </w:p>
        </w:tc>
      </w:tr>
      <w:tr w:rsidR="003B2140" w:rsidRPr="004B7876" w14:paraId="6A4DD8F0" w14:textId="77777777" w:rsidTr="00183966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48F4F" w14:textId="69B637B3" w:rsidR="003B2140" w:rsidRPr="004B7876" w:rsidRDefault="003B2140" w:rsidP="003B2140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09 February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6ACACC" w14:textId="471C6D35" w:rsidR="003B2140" w:rsidRPr="004B7876" w:rsidRDefault="003B2140" w:rsidP="003B21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B787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2F31D" w14:textId="28966ECF" w:rsidR="003B2140" w:rsidRPr="004B7876" w:rsidRDefault="003B2140" w:rsidP="003B21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B787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574CE" w14:textId="77777777" w:rsidR="003B2140" w:rsidRPr="004B7876" w:rsidRDefault="003B2140" w:rsidP="003B21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ED170" w14:textId="77777777" w:rsidR="003B2140" w:rsidRPr="004B7876" w:rsidRDefault="003B2140" w:rsidP="003B214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57DEC" w14:textId="77777777" w:rsidR="003B2140" w:rsidRPr="004B7876" w:rsidRDefault="003B2140" w:rsidP="003B214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C7E1A" w14:textId="77777777" w:rsidR="003B2140" w:rsidRPr="004B7876" w:rsidRDefault="003B2140" w:rsidP="003B214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EB490" w14:textId="7AF56D80" w:rsidR="003B2140" w:rsidRPr="004B7876" w:rsidRDefault="003B2140" w:rsidP="003B214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Miles claimed @ 53p per mil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1E1BD" w14:textId="6D93A69C" w:rsidR="003B2140" w:rsidRPr="004B7876" w:rsidRDefault="003B2140" w:rsidP="003B214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£2.50</w:t>
            </w:r>
          </w:p>
        </w:tc>
      </w:tr>
      <w:tr w:rsidR="003B2140" w:rsidRPr="004B7876" w14:paraId="4BAD9CA9" w14:textId="77777777" w:rsidTr="00183966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BC45E" w14:textId="1C8D5FA9" w:rsidR="003B2140" w:rsidRPr="004B7876" w:rsidRDefault="003B2140" w:rsidP="003B2140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09 February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58FEF9" w14:textId="2E25CBE6" w:rsidR="003B2140" w:rsidRPr="004B7876" w:rsidRDefault="003B2140" w:rsidP="003B21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B787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A7277" w14:textId="7B0C0214" w:rsidR="003B2140" w:rsidRPr="004B7876" w:rsidRDefault="003B2140" w:rsidP="003B21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B787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64189" w14:textId="77777777" w:rsidR="003B2140" w:rsidRPr="004B7876" w:rsidRDefault="003B2140" w:rsidP="003B21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CD360" w14:textId="77777777" w:rsidR="003B2140" w:rsidRPr="004B7876" w:rsidRDefault="003B2140" w:rsidP="003B214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5E2F8" w14:textId="77777777" w:rsidR="003B2140" w:rsidRPr="004B7876" w:rsidRDefault="003B2140" w:rsidP="003B214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10D73" w14:textId="77777777" w:rsidR="003B2140" w:rsidRPr="004B7876" w:rsidRDefault="003B2140" w:rsidP="003B214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DC7F4" w14:textId="3476CE72" w:rsidR="003B2140" w:rsidRPr="004B7876" w:rsidRDefault="003B2140" w:rsidP="003B214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Miles claimed @ 53p per mil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C8096" w14:textId="3C60A40E" w:rsidR="003B2140" w:rsidRPr="004B7876" w:rsidRDefault="003B2140" w:rsidP="003B214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£126.02</w:t>
            </w:r>
          </w:p>
        </w:tc>
      </w:tr>
      <w:tr w:rsidR="003B2140" w:rsidRPr="004B7876" w14:paraId="50480BFE" w14:textId="77777777" w:rsidTr="00183966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08F25" w14:textId="754CBC7E" w:rsidR="003B2140" w:rsidRPr="004B7876" w:rsidRDefault="003B2140" w:rsidP="003B2140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15 March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A0797A" w14:textId="16B8BD11" w:rsidR="003B2140" w:rsidRPr="004B7876" w:rsidRDefault="003B2140" w:rsidP="003B21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B787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0FAB0" w14:textId="4839FC22" w:rsidR="003B2140" w:rsidRPr="004B7876" w:rsidRDefault="003B2140" w:rsidP="003B21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B787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E02B7" w14:textId="77777777" w:rsidR="003B2140" w:rsidRPr="004B7876" w:rsidRDefault="003B2140" w:rsidP="003B21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AD29D" w14:textId="77777777" w:rsidR="003B2140" w:rsidRPr="004B7876" w:rsidRDefault="003B2140" w:rsidP="003B214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EAA5A" w14:textId="77777777" w:rsidR="003B2140" w:rsidRPr="004B7876" w:rsidRDefault="003B2140" w:rsidP="003B214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A05F4" w14:textId="77777777" w:rsidR="003B2140" w:rsidRPr="004B7876" w:rsidRDefault="003B2140" w:rsidP="003B214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33185" w14:textId="22339F0A" w:rsidR="003B2140" w:rsidRPr="004B7876" w:rsidRDefault="003B2140" w:rsidP="003B214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Miles claimed @ 53p per mil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F608E" w14:textId="50B3CA46" w:rsidR="003B2140" w:rsidRPr="004B7876" w:rsidRDefault="003B2140" w:rsidP="003B214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£125.89</w:t>
            </w:r>
          </w:p>
        </w:tc>
      </w:tr>
      <w:tr w:rsidR="003B2140" w:rsidRPr="004B7876" w14:paraId="444D2E35" w14:textId="77777777" w:rsidTr="00C4123A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3B667C" w14:textId="66E2B06D" w:rsidR="003B2140" w:rsidRPr="004B7876" w:rsidRDefault="003B2140" w:rsidP="003B2140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15 March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D773AB" w14:textId="18F53157" w:rsidR="003B2140" w:rsidRPr="004B7876" w:rsidRDefault="00AF3BA1" w:rsidP="003B21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B787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rackley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D520B" w14:textId="232C0E92" w:rsidR="003B2140" w:rsidRPr="004B7876" w:rsidRDefault="003B2140" w:rsidP="003B21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B787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151A0" w14:textId="77777777" w:rsidR="003B2140" w:rsidRPr="004B7876" w:rsidRDefault="003B2140" w:rsidP="003B21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55AF6" w14:textId="77777777" w:rsidR="003B2140" w:rsidRPr="004B7876" w:rsidRDefault="003B2140" w:rsidP="003B214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F8887" w14:textId="77777777" w:rsidR="003B2140" w:rsidRPr="004B7876" w:rsidRDefault="003B2140" w:rsidP="003B214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571DE" w14:textId="77777777" w:rsidR="003B2140" w:rsidRPr="004B7876" w:rsidRDefault="003B2140" w:rsidP="003B214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E2EC9" w14:textId="0A9293A1" w:rsidR="003B2140" w:rsidRPr="004B7876" w:rsidRDefault="003B2140" w:rsidP="003B214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Miles claimed @ 53p per mil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5A665" w14:textId="74E5B5BA" w:rsidR="003B2140" w:rsidRPr="004B7876" w:rsidRDefault="003B2140" w:rsidP="003B214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£2.46</w:t>
            </w:r>
          </w:p>
        </w:tc>
      </w:tr>
      <w:tr w:rsidR="00AF3BA1" w:rsidRPr="004B7876" w14:paraId="645D69BB" w14:textId="77777777" w:rsidTr="00C4123A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A903AB" w14:textId="0797986D" w:rsidR="00AF3BA1" w:rsidRPr="004B7876" w:rsidRDefault="00AF3BA1" w:rsidP="00AF3BA1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15 March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3A" w14:textId="198BFC39" w:rsidR="00AF3BA1" w:rsidRPr="004B7876" w:rsidRDefault="00AF3BA1" w:rsidP="00AF3BA1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B787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DE1E7" w14:textId="2FF40BD9" w:rsidR="00AF3BA1" w:rsidRPr="004B7876" w:rsidRDefault="00AF3BA1" w:rsidP="00AF3BA1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B787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0228C" w14:textId="77777777" w:rsidR="00AF3BA1" w:rsidRPr="004B7876" w:rsidRDefault="00AF3BA1" w:rsidP="00AF3BA1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A4793" w14:textId="77777777" w:rsidR="00AF3BA1" w:rsidRPr="004B7876" w:rsidRDefault="00AF3BA1" w:rsidP="00AF3BA1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8AFC4" w14:textId="77777777" w:rsidR="00AF3BA1" w:rsidRPr="004B7876" w:rsidRDefault="00AF3BA1" w:rsidP="00AF3BA1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BB21E" w14:textId="77777777" w:rsidR="00AF3BA1" w:rsidRPr="004B7876" w:rsidRDefault="00AF3BA1" w:rsidP="00AF3BA1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D0069" w14:textId="69A3AA9E" w:rsidR="00AF3BA1" w:rsidRPr="004B7876" w:rsidRDefault="00AF3BA1" w:rsidP="00AF3BA1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 xml:space="preserve">Park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5C258" w14:textId="46D552C1" w:rsidR="00AF3BA1" w:rsidRPr="004B7876" w:rsidRDefault="00AF3BA1" w:rsidP="00AF3BA1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£14.00</w:t>
            </w:r>
          </w:p>
        </w:tc>
      </w:tr>
      <w:tr w:rsidR="003B2140" w:rsidRPr="004B7876" w14:paraId="3009B3C9" w14:textId="77777777" w:rsidTr="00C4123A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EA3DD8" w14:textId="3FB7652D" w:rsidR="003B2140" w:rsidRPr="004B7876" w:rsidRDefault="003B2140" w:rsidP="003B2140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15 March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533553" w14:textId="4077592D" w:rsidR="003B2140" w:rsidRPr="004B7876" w:rsidRDefault="003B2140" w:rsidP="003B21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B787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19149" w14:textId="3DA4E8EB" w:rsidR="003B2140" w:rsidRPr="004B7876" w:rsidRDefault="003B2140" w:rsidP="003B21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B787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F7915" w14:textId="77777777" w:rsidR="003B2140" w:rsidRPr="004B7876" w:rsidRDefault="003B2140" w:rsidP="003B21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4F31E" w14:textId="77777777" w:rsidR="003B2140" w:rsidRPr="004B7876" w:rsidRDefault="003B2140" w:rsidP="003B214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FB398" w14:textId="77777777" w:rsidR="003B2140" w:rsidRPr="004B7876" w:rsidRDefault="003B2140" w:rsidP="003B214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9A511" w14:textId="46D130DA" w:rsidR="003B2140" w:rsidRPr="004B7876" w:rsidRDefault="003B2140" w:rsidP="003B214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£22.5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E1E4C" w14:textId="77777777" w:rsidR="003B2140" w:rsidRPr="004B7876" w:rsidRDefault="003B2140" w:rsidP="003B214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D0806" w14:textId="6C51EA38" w:rsidR="003B2140" w:rsidRPr="004B7876" w:rsidRDefault="003B2140" w:rsidP="003B214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£22.50</w:t>
            </w:r>
          </w:p>
        </w:tc>
      </w:tr>
      <w:tr w:rsidR="003B2140" w:rsidRPr="004B7876" w14:paraId="46779AEB" w14:textId="77777777" w:rsidTr="00B20B22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F14D97" w14:textId="73CB7A08" w:rsidR="003B2140" w:rsidRPr="004B7876" w:rsidRDefault="003B2140" w:rsidP="003B2140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16 March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3A65B0" w14:textId="6AE5FF85" w:rsidR="003B2140" w:rsidRPr="004B7876" w:rsidRDefault="00A12A9B" w:rsidP="003B21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B787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rackley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BBD85" w14:textId="5891A3CB" w:rsidR="003B2140" w:rsidRPr="004B7876" w:rsidRDefault="003B2140" w:rsidP="003B21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B787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27413" w14:textId="77777777" w:rsidR="003B2140" w:rsidRPr="004B7876" w:rsidRDefault="003B2140" w:rsidP="003B21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BF828" w14:textId="77777777" w:rsidR="003B2140" w:rsidRPr="004B7876" w:rsidRDefault="003B2140" w:rsidP="003B214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C0F04" w14:textId="77777777" w:rsidR="003B2140" w:rsidRPr="004B7876" w:rsidRDefault="003B2140" w:rsidP="003B214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8E949" w14:textId="77777777" w:rsidR="003B2140" w:rsidRPr="004B7876" w:rsidRDefault="003B2140" w:rsidP="003B214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A97BE" w14:textId="6743F5DF" w:rsidR="003B2140" w:rsidRPr="004B7876" w:rsidRDefault="003B2140" w:rsidP="003B214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Miles claimed @ 53p per mil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C488B" w14:textId="3354596E" w:rsidR="003B2140" w:rsidRPr="004B7876" w:rsidRDefault="003B2140" w:rsidP="003B214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£2.50</w:t>
            </w:r>
          </w:p>
        </w:tc>
      </w:tr>
      <w:tr w:rsidR="003B2140" w:rsidRPr="004B7876" w14:paraId="62A798E5" w14:textId="77777777" w:rsidTr="00B20B22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2A094E" w14:textId="31A0D760" w:rsidR="003B2140" w:rsidRPr="004B7876" w:rsidRDefault="003B2140" w:rsidP="003B2140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16 March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B3D039" w14:textId="664581FA" w:rsidR="003B2140" w:rsidRPr="004B7876" w:rsidRDefault="003B2140" w:rsidP="003B21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B787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80136" w14:textId="13984EDB" w:rsidR="003B2140" w:rsidRPr="004B7876" w:rsidRDefault="003B2140" w:rsidP="003B21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B787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33AAD" w14:textId="77777777" w:rsidR="003B2140" w:rsidRPr="004B7876" w:rsidRDefault="003B2140" w:rsidP="003B2140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ED252" w14:textId="77777777" w:rsidR="003B2140" w:rsidRPr="004B7876" w:rsidRDefault="003B2140" w:rsidP="003B214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7549A" w14:textId="77777777" w:rsidR="003B2140" w:rsidRPr="004B7876" w:rsidRDefault="003B2140" w:rsidP="003B214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5765B" w14:textId="77777777" w:rsidR="003B2140" w:rsidRPr="004B7876" w:rsidRDefault="003B2140" w:rsidP="003B214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A55CE" w14:textId="353C4EEB" w:rsidR="003B2140" w:rsidRPr="004B7876" w:rsidRDefault="003B2140" w:rsidP="003B214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Miles claimed @ 53p per mil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A8405" w14:textId="7D1D5BAA" w:rsidR="003B2140" w:rsidRPr="004B7876" w:rsidRDefault="003B2140" w:rsidP="003B2140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£126.02</w:t>
            </w:r>
          </w:p>
        </w:tc>
      </w:tr>
      <w:tr w:rsidR="00EC3D1C" w:rsidRPr="004B7876" w14:paraId="646B507D" w14:textId="77777777" w:rsidTr="00183966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41EEE" w14:textId="1CFF5F59" w:rsidR="00EC3D1C" w:rsidRPr="004B7876" w:rsidRDefault="00EC3D1C" w:rsidP="00EC3D1C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12 April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B35073" w14:textId="7A784D2D" w:rsidR="00EC3D1C" w:rsidRPr="004B7876" w:rsidRDefault="00EC3D1C" w:rsidP="00EC3D1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B787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22A42" w14:textId="52846622" w:rsidR="00EC3D1C" w:rsidRPr="004B7876" w:rsidRDefault="00EC3D1C" w:rsidP="00EC3D1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B787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C280D" w14:textId="77777777" w:rsidR="00EC3D1C" w:rsidRPr="004B7876" w:rsidRDefault="00EC3D1C" w:rsidP="00EC3D1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96126" w14:textId="77777777" w:rsidR="00EC3D1C" w:rsidRPr="004B7876" w:rsidRDefault="00EC3D1C" w:rsidP="00EC3D1C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0D441" w14:textId="77777777" w:rsidR="00EC3D1C" w:rsidRPr="004B7876" w:rsidRDefault="00EC3D1C" w:rsidP="00EC3D1C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BBF92" w14:textId="77777777" w:rsidR="00EC3D1C" w:rsidRPr="004B7876" w:rsidRDefault="00EC3D1C" w:rsidP="00EC3D1C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1048D" w14:textId="1712215F" w:rsidR="00EC3D1C" w:rsidRPr="004B7876" w:rsidRDefault="00EC3D1C" w:rsidP="00EC3D1C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Miles claimed @ 53p per mil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87E1F" w14:textId="6F513359" w:rsidR="00EC3D1C" w:rsidRPr="004B7876" w:rsidRDefault="00EC3D1C" w:rsidP="00EC3D1C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£125.89</w:t>
            </w:r>
          </w:p>
        </w:tc>
      </w:tr>
      <w:tr w:rsidR="00EC3D1C" w:rsidRPr="004B7876" w14:paraId="55A61A77" w14:textId="77777777" w:rsidTr="00F46A68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F8B230" w14:textId="577DD46D" w:rsidR="00EC3D1C" w:rsidRPr="004B7876" w:rsidRDefault="00EC3D1C" w:rsidP="00EC3D1C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12 April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D8A7CA" w14:textId="7EACF442" w:rsidR="00EC3D1C" w:rsidRPr="004B7876" w:rsidRDefault="00AB6658" w:rsidP="00EC3D1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B787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rackley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9CDBF" w14:textId="3C4F1505" w:rsidR="00EC3D1C" w:rsidRPr="004B7876" w:rsidRDefault="00EC3D1C" w:rsidP="00EC3D1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B787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6D84E" w14:textId="77777777" w:rsidR="00EC3D1C" w:rsidRPr="004B7876" w:rsidRDefault="00EC3D1C" w:rsidP="00EC3D1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4D97E" w14:textId="77777777" w:rsidR="00EC3D1C" w:rsidRPr="004B7876" w:rsidRDefault="00EC3D1C" w:rsidP="00EC3D1C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8703F" w14:textId="77777777" w:rsidR="00EC3D1C" w:rsidRPr="004B7876" w:rsidRDefault="00EC3D1C" w:rsidP="00EC3D1C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6E093" w14:textId="77777777" w:rsidR="00EC3D1C" w:rsidRPr="004B7876" w:rsidRDefault="00EC3D1C" w:rsidP="00EC3D1C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25060" w14:textId="2D97086A" w:rsidR="00EC3D1C" w:rsidRPr="004B7876" w:rsidRDefault="00EC3D1C" w:rsidP="00EC3D1C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Miles claimed @ 53p per mil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25F13" w14:textId="3861F73D" w:rsidR="00EC3D1C" w:rsidRPr="004B7876" w:rsidRDefault="00EC3D1C" w:rsidP="00EC3D1C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£2.46</w:t>
            </w:r>
          </w:p>
        </w:tc>
      </w:tr>
      <w:tr w:rsidR="00EC3D1C" w:rsidRPr="004B7876" w14:paraId="0D29601A" w14:textId="77777777" w:rsidTr="00F46A68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A0CC54" w14:textId="114B30D1" w:rsidR="00EC3D1C" w:rsidRPr="004B7876" w:rsidRDefault="00EC3D1C" w:rsidP="00EC3D1C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12 April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CB61DF" w14:textId="4DA11905" w:rsidR="00EC3D1C" w:rsidRPr="004B7876" w:rsidRDefault="00EC3D1C" w:rsidP="00EC3D1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B787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67A0E" w14:textId="40E64585" w:rsidR="00EC3D1C" w:rsidRPr="004B7876" w:rsidRDefault="00EC3D1C" w:rsidP="00EC3D1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B787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56751" w14:textId="77777777" w:rsidR="00EC3D1C" w:rsidRPr="004B7876" w:rsidRDefault="00EC3D1C" w:rsidP="00EC3D1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96E8F" w14:textId="77777777" w:rsidR="00EC3D1C" w:rsidRPr="004B7876" w:rsidRDefault="00EC3D1C" w:rsidP="00EC3D1C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33F83" w14:textId="77777777" w:rsidR="00EC3D1C" w:rsidRPr="004B7876" w:rsidRDefault="00EC3D1C" w:rsidP="00EC3D1C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85D14" w14:textId="4FC64944" w:rsidR="00EC3D1C" w:rsidRPr="004B7876" w:rsidRDefault="00EC3D1C" w:rsidP="00EC3D1C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£22.5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7B5F6" w14:textId="77777777" w:rsidR="00EC3D1C" w:rsidRPr="004B7876" w:rsidRDefault="00EC3D1C" w:rsidP="00EC3D1C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C7536" w14:textId="755FC5FA" w:rsidR="00EC3D1C" w:rsidRPr="004B7876" w:rsidRDefault="00EC3D1C" w:rsidP="00EC3D1C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£22.50</w:t>
            </w:r>
          </w:p>
        </w:tc>
      </w:tr>
      <w:tr w:rsidR="002A4DDD" w:rsidRPr="004B7876" w14:paraId="1ABEE7D5" w14:textId="77777777" w:rsidTr="00183966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02188" w14:textId="75D0B109" w:rsidR="002A4DDD" w:rsidRPr="004B7876" w:rsidRDefault="002A4DDD" w:rsidP="002A4DDD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13 April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333253" w14:textId="48B2CBEA" w:rsidR="002A4DDD" w:rsidRPr="004B7876" w:rsidRDefault="00271E1F" w:rsidP="002A4DD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B787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rack</w:t>
            </w:r>
            <w:r w:rsidR="00AB6658" w:rsidRPr="004B787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ey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E84C6" w14:textId="62399A65" w:rsidR="002A4DDD" w:rsidRPr="004B7876" w:rsidRDefault="008A0C5F" w:rsidP="002A4DD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B787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88BFA" w14:textId="77777777" w:rsidR="002A4DDD" w:rsidRPr="004B7876" w:rsidRDefault="002A4DDD" w:rsidP="002A4DD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ECCF6" w14:textId="77777777" w:rsidR="002A4DDD" w:rsidRPr="004B7876" w:rsidRDefault="002A4DDD" w:rsidP="002A4DDD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9DCB8" w14:textId="77777777" w:rsidR="002A4DDD" w:rsidRPr="004B7876" w:rsidRDefault="002A4DDD" w:rsidP="002A4DDD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57981" w14:textId="77777777" w:rsidR="002A4DDD" w:rsidRPr="004B7876" w:rsidRDefault="002A4DDD" w:rsidP="002A4DDD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30A9B" w14:textId="1B3A4C5E" w:rsidR="002A4DDD" w:rsidRPr="004B7876" w:rsidRDefault="002A4DDD" w:rsidP="002A4DDD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Miles claimed @ 53p per mil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A8D63" w14:textId="1B2DF0B3" w:rsidR="002A4DDD" w:rsidRPr="004B7876" w:rsidRDefault="002A4DDD" w:rsidP="002A4DDD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£2.50</w:t>
            </w:r>
          </w:p>
        </w:tc>
      </w:tr>
      <w:tr w:rsidR="002A4DDD" w:rsidRPr="004B7876" w14:paraId="76C958F3" w14:textId="77777777" w:rsidTr="00183966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17DC6" w14:textId="595D8315" w:rsidR="002A4DDD" w:rsidRPr="004B7876" w:rsidRDefault="002A4DDD" w:rsidP="002A4DDD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13 April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D31608" w14:textId="0DC1B821" w:rsidR="002A4DDD" w:rsidRPr="004B7876" w:rsidRDefault="000F79EF" w:rsidP="002A4DD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B787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</w:t>
            </w:r>
            <w:r w:rsidR="00895487" w:rsidRPr="004B787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1098C" w14:textId="31FA1663" w:rsidR="002A4DDD" w:rsidRPr="004B7876" w:rsidRDefault="008A0C5F" w:rsidP="002A4DD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B787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81520" w14:textId="77777777" w:rsidR="002A4DDD" w:rsidRPr="004B7876" w:rsidRDefault="002A4DDD" w:rsidP="002A4DD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B787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F6196" w14:textId="77777777" w:rsidR="002A4DDD" w:rsidRPr="004B7876" w:rsidRDefault="002A4DDD" w:rsidP="002A4DDD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FA629" w14:textId="77777777" w:rsidR="002A4DDD" w:rsidRPr="004B7876" w:rsidRDefault="002A4DDD" w:rsidP="002A4DDD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657AC" w14:textId="77777777" w:rsidR="002A4DDD" w:rsidRPr="004B7876" w:rsidRDefault="002A4DDD" w:rsidP="002A4DDD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E4715" w14:textId="2690768F" w:rsidR="002A4DDD" w:rsidRPr="004B7876" w:rsidRDefault="002A4DDD" w:rsidP="002A4DDD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Miles claimed @ 53p per mil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9FC85" w14:textId="1F3EF55C" w:rsidR="002A4DDD" w:rsidRPr="004B7876" w:rsidRDefault="002A4DDD" w:rsidP="002A4DDD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£</w:t>
            </w:r>
            <w:r w:rsidR="003C4139" w:rsidRPr="004B7876">
              <w:rPr>
                <w:rFonts w:ascii="Arial-BoldMT" w:hAnsi="Arial-BoldMT" w:cs="Arial"/>
                <w:sz w:val="15"/>
                <w:szCs w:val="15"/>
              </w:rPr>
              <w:t>126.02</w:t>
            </w:r>
          </w:p>
        </w:tc>
      </w:tr>
      <w:tr w:rsidR="00EC3D1C" w:rsidRPr="004B7876" w14:paraId="3B3E4D9A" w14:textId="77777777" w:rsidTr="00183966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44A8E" w14:textId="65765A6D" w:rsidR="00EC3D1C" w:rsidRPr="004B7876" w:rsidRDefault="00EC3D1C" w:rsidP="00EC3D1C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07 June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ECDFFC" w14:textId="2CBF1511" w:rsidR="00EC3D1C" w:rsidRPr="004B7876" w:rsidRDefault="00EC3D1C" w:rsidP="00EC3D1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B787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99B71" w14:textId="00E44B60" w:rsidR="00EC3D1C" w:rsidRPr="004B7876" w:rsidRDefault="00EC3D1C" w:rsidP="00EC3D1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B787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D102C" w14:textId="77777777" w:rsidR="00EC3D1C" w:rsidRPr="004B7876" w:rsidRDefault="00EC3D1C" w:rsidP="00EC3D1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244D3" w14:textId="77777777" w:rsidR="00EC3D1C" w:rsidRPr="004B7876" w:rsidRDefault="00EC3D1C" w:rsidP="00EC3D1C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70827" w14:textId="77777777" w:rsidR="00EC3D1C" w:rsidRPr="004B7876" w:rsidRDefault="00EC3D1C" w:rsidP="00EC3D1C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08E2A" w14:textId="0E647362" w:rsidR="00EC3D1C" w:rsidRPr="004B7876" w:rsidRDefault="00EC3D1C" w:rsidP="00EC3D1C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£22.5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AE4D6" w14:textId="77777777" w:rsidR="00EC3D1C" w:rsidRPr="004B7876" w:rsidRDefault="00EC3D1C" w:rsidP="00EC3D1C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997B9" w14:textId="5CCF53CC" w:rsidR="00EC3D1C" w:rsidRPr="004B7876" w:rsidRDefault="00EC3D1C" w:rsidP="00EC3D1C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£22.50</w:t>
            </w:r>
          </w:p>
        </w:tc>
      </w:tr>
      <w:tr w:rsidR="00EC3D1C" w:rsidRPr="004B7876" w14:paraId="335D5D2D" w14:textId="77777777" w:rsidTr="00552D98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4194D5" w14:textId="63EF45EA" w:rsidR="00EC3D1C" w:rsidRPr="004B7876" w:rsidRDefault="00EC3D1C" w:rsidP="00EC3D1C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07 June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F75C69" w14:textId="3997FF13" w:rsidR="00EC3D1C" w:rsidRPr="004B7876" w:rsidRDefault="00EC3D1C" w:rsidP="00EC3D1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B787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1085A" w14:textId="512C62C3" w:rsidR="00EC3D1C" w:rsidRPr="004B7876" w:rsidRDefault="00EC3D1C" w:rsidP="00EC3D1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B787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A52B1" w14:textId="77777777" w:rsidR="00EC3D1C" w:rsidRPr="004B7876" w:rsidRDefault="00EC3D1C" w:rsidP="00EC3D1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31CA7" w14:textId="77777777" w:rsidR="00EC3D1C" w:rsidRPr="004B7876" w:rsidRDefault="00EC3D1C" w:rsidP="00EC3D1C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F1008" w14:textId="77777777" w:rsidR="00EC3D1C" w:rsidRPr="004B7876" w:rsidRDefault="00EC3D1C" w:rsidP="00EC3D1C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6C2D2" w14:textId="77777777" w:rsidR="00EC3D1C" w:rsidRPr="004B7876" w:rsidRDefault="00EC3D1C" w:rsidP="00EC3D1C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CC9CF" w14:textId="24EA5551" w:rsidR="00EC3D1C" w:rsidRPr="004B7876" w:rsidRDefault="00EC3D1C" w:rsidP="00EC3D1C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Miles claimed @ 53p per mil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6C3AA" w14:textId="3B4F73A6" w:rsidR="00EC3D1C" w:rsidRPr="004B7876" w:rsidRDefault="00EC3D1C" w:rsidP="00EC3D1C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£124.80</w:t>
            </w:r>
          </w:p>
        </w:tc>
      </w:tr>
      <w:tr w:rsidR="00EC3D1C" w:rsidRPr="004B7876" w14:paraId="73AFED9B" w14:textId="77777777" w:rsidTr="00552D98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BA3DF4" w14:textId="6D5A07C2" w:rsidR="00EC3D1C" w:rsidRPr="004B7876" w:rsidRDefault="00EC3D1C" w:rsidP="00EC3D1C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07 June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E79EF3" w14:textId="172143D6" w:rsidR="00EC3D1C" w:rsidRPr="004B7876" w:rsidRDefault="00EC3D1C" w:rsidP="00EC3D1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B787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97391" w14:textId="2ED5B838" w:rsidR="00EC3D1C" w:rsidRPr="004B7876" w:rsidRDefault="00EC3D1C" w:rsidP="00EC3D1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B787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370B8" w14:textId="77777777" w:rsidR="00EC3D1C" w:rsidRPr="004B7876" w:rsidRDefault="00EC3D1C" w:rsidP="00EC3D1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82407" w14:textId="77777777" w:rsidR="00EC3D1C" w:rsidRPr="004B7876" w:rsidRDefault="00EC3D1C" w:rsidP="00EC3D1C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AEA92" w14:textId="77777777" w:rsidR="00EC3D1C" w:rsidRPr="004B7876" w:rsidRDefault="00EC3D1C" w:rsidP="00EC3D1C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5CE8F" w14:textId="77777777" w:rsidR="00EC3D1C" w:rsidRPr="004B7876" w:rsidRDefault="00EC3D1C" w:rsidP="00EC3D1C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236F7" w14:textId="2276BB03" w:rsidR="00EC3D1C" w:rsidRPr="004B7876" w:rsidRDefault="00EC3D1C" w:rsidP="00EC3D1C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 xml:space="preserve">Park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374AD" w14:textId="4B5B227D" w:rsidR="00EC3D1C" w:rsidRPr="004B7876" w:rsidRDefault="00EC3D1C" w:rsidP="00EC3D1C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£14.00</w:t>
            </w:r>
          </w:p>
        </w:tc>
      </w:tr>
      <w:tr w:rsidR="002820BF" w:rsidRPr="004B7876" w14:paraId="0D362886" w14:textId="77777777" w:rsidTr="002A5016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09382" w14:textId="6AD4C20D" w:rsidR="002820BF" w:rsidRPr="004B7876" w:rsidRDefault="002820BF" w:rsidP="002820BF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08 June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27C8F3" w14:textId="27E72939" w:rsidR="002820BF" w:rsidRPr="004B7876" w:rsidRDefault="002820BF" w:rsidP="002820B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B787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55139A" w14:textId="2F57796D" w:rsidR="002820BF" w:rsidRPr="004B7876" w:rsidRDefault="002820BF" w:rsidP="002820B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B787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DE891" w14:textId="77777777" w:rsidR="002820BF" w:rsidRPr="004B7876" w:rsidRDefault="002820BF" w:rsidP="002820B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FD28D" w14:textId="77777777" w:rsidR="002820BF" w:rsidRPr="004B7876" w:rsidRDefault="002820BF" w:rsidP="002820B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D36D3" w14:textId="77777777" w:rsidR="002820BF" w:rsidRPr="004B7876" w:rsidRDefault="002820BF" w:rsidP="002820B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D210E" w14:textId="77777777" w:rsidR="002820BF" w:rsidRPr="004B7876" w:rsidRDefault="002820BF" w:rsidP="002820B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89FF35" w14:textId="137A8344" w:rsidR="002820BF" w:rsidRPr="004B7876" w:rsidRDefault="002820BF" w:rsidP="002820B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Miles claimed @ 53p per mil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08E76" w14:textId="3A581287" w:rsidR="002820BF" w:rsidRPr="004B7876" w:rsidRDefault="002820BF" w:rsidP="002820B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£2.50</w:t>
            </w:r>
          </w:p>
        </w:tc>
      </w:tr>
      <w:tr w:rsidR="002820BF" w:rsidRPr="004B7876" w14:paraId="47E92417" w14:textId="77777777" w:rsidTr="002A5016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F6C52" w14:textId="0C3A18DC" w:rsidR="002820BF" w:rsidRPr="004B7876" w:rsidRDefault="002820BF" w:rsidP="002820BF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08 June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CB43C2" w14:textId="6A254AAB" w:rsidR="002820BF" w:rsidRPr="004B7876" w:rsidRDefault="002820BF" w:rsidP="002820B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B787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F32546" w14:textId="49DA0B69" w:rsidR="002820BF" w:rsidRPr="004B7876" w:rsidRDefault="002820BF" w:rsidP="002820B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B787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99FF5" w14:textId="77777777" w:rsidR="002820BF" w:rsidRPr="004B7876" w:rsidRDefault="002820BF" w:rsidP="002820BF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A5650" w14:textId="77777777" w:rsidR="002820BF" w:rsidRPr="004B7876" w:rsidRDefault="002820BF" w:rsidP="002820B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E32E0" w14:textId="77777777" w:rsidR="002820BF" w:rsidRPr="004B7876" w:rsidRDefault="002820BF" w:rsidP="002820B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27FF0" w14:textId="77777777" w:rsidR="002820BF" w:rsidRPr="004B7876" w:rsidRDefault="002820BF" w:rsidP="002820B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E2D561" w14:textId="5E0A75B5" w:rsidR="002820BF" w:rsidRPr="004B7876" w:rsidRDefault="002820BF" w:rsidP="002820B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Miles claimed @ 53p per mil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0D71C" w14:textId="0C075CB8" w:rsidR="002820BF" w:rsidRPr="004B7876" w:rsidRDefault="002820BF" w:rsidP="002820BF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4B7876">
              <w:rPr>
                <w:rFonts w:ascii="Arial-BoldMT" w:hAnsi="Arial-BoldMT" w:cs="Arial"/>
                <w:sz w:val="15"/>
                <w:szCs w:val="15"/>
              </w:rPr>
              <w:t>£126.02</w:t>
            </w:r>
          </w:p>
        </w:tc>
      </w:tr>
    </w:tbl>
    <w:p w14:paraId="2731C674" w14:textId="78158146" w:rsidR="00587221" w:rsidRPr="004B7876" w:rsidRDefault="00587221" w:rsidP="00587221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4B7876">
        <w:rPr>
          <w:rFonts w:ascii="Arial-BoldMT" w:hAnsi="Arial-BoldMT" w:cs="Arial-BoldMT"/>
          <w:bCs/>
          <w:sz w:val="15"/>
          <w:szCs w:val="15"/>
        </w:rPr>
        <w:t>.</w:t>
      </w:r>
    </w:p>
    <w:p w14:paraId="3355BFCE" w14:textId="77777777" w:rsidR="00D72163" w:rsidRPr="004B7876" w:rsidRDefault="00D72163" w:rsidP="00D72163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4B7876"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95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350"/>
      </w:tblGrid>
      <w:tr w:rsidR="00D72163" w:rsidRPr="004B7876" w14:paraId="2219B1B2" w14:textId="77777777" w:rsidTr="00183966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BFF93" w14:textId="77777777" w:rsidR="00D72163" w:rsidRPr="004B7876" w:rsidRDefault="00D72163" w:rsidP="0018396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4B7876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 w:rsidRPr="004B7876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89E05" w14:textId="77777777" w:rsidR="00D72163" w:rsidRPr="004B7876" w:rsidRDefault="00D72163" w:rsidP="0018396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4B7876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E52E3C7" w14:textId="77777777" w:rsidR="00D72163" w:rsidRPr="004B7876" w:rsidRDefault="00D72163" w:rsidP="0018396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4B7876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4B7876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951D0" w14:textId="77777777" w:rsidR="00D72163" w:rsidRPr="004B7876" w:rsidRDefault="00D72163" w:rsidP="0018396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4B7876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4B7876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4709B" w14:textId="77777777" w:rsidR="00D72163" w:rsidRPr="004B7876" w:rsidRDefault="00D72163" w:rsidP="0018396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4B7876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220AE31" w14:textId="77777777" w:rsidR="00D72163" w:rsidRPr="004B7876" w:rsidRDefault="00D72163" w:rsidP="0018396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4B7876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4B7876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AC77D5E" w14:textId="77777777" w:rsidR="00D72163" w:rsidRPr="004B7876" w:rsidRDefault="00D72163" w:rsidP="0018396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4B7876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216AD3" w14:textId="77777777" w:rsidR="00D72163" w:rsidRPr="004B7876" w:rsidRDefault="00D72163" w:rsidP="0018396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4B7876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70BD4E0" w14:textId="77777777" w:rsidR="00D72163" w:rsidRPr="004B7876" w:rsidRDefault="00D72163" w:rsidP="0018396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4B7876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 w:rsidRPr="004B7876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BF2865E" w14:textId="77777777" w:rsidR="00D72163" w:rsidRPr="004B7876" w:rsidRDefault="00D72163" w:rsidP="0018396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4B7876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 w:rsidRPr="004B7876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D72163" w:rsidRPr="004B7876" w14:paraId="2AF90737" w14:textId="77777777" w:rsidTr="00183966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2C2B8" w14:textId="77777777" w:rsidR="00D72163" w:rsidRPr="004B7876" w:rsidRDefault="00D72163" w:rsidP="00183966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B4EA82" w14:textId="77777777" w:rsidR="00D72163" w:rsidRPr="004B7876" w:rsidRDefault="00D72163" w:rsidP="00183966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4B7876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532A6" w14:textId="77777777" w:rsidR="00D72163" w:rsidRPr="004B7876" w:rsidRDefault="00D72163" w:rsidP="00183966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4F7B4" w14:textId="77777777" w:rsidR="00D72163" w:rsidRPr="004B7876" w:rsidRDefault="00D72163" w:rsidP="0018396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4B7876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4B7876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F6F5C" w14:textId="77777777" w:rsidR="00D72163" w:rsidRPr="004B7876" w:rsidRDefault="00D72163" w:rsidP="0018396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4B7876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4B7876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FF464" w14:textId="77777777" w:rsidR="00D72163" w:rsidRPr="004B7876" w:rsidRDefault="00D72163" w:rsidP="0018396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4B7876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 w:rsidRPr="004B7876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8F5D3F" w14:textId="77777777" w:rsidR="00D72163" w:rsidRPr="004B7876" w:rsidRDefault="00D72163" w:rsidP="00183966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4B7876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EC3D1C" w:rsidRPr="004B7876" w14:paraId="1A6AF3FB" w14:textId="77777777" w:rsidTr="00183966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68DD7" w14:textId="0A7B1784" w:rsidR="00EC3D1C" w:rsidRPr="004B7876" w:rsidRDefault="00EC3D1C" w:rsidP="00EC3D1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B787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2 April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C482C" w14:textId="4E6B0C27" w:rsidR="00EC3D1C" w:rsidRPr="004B7876" w:rsidRDefault="00EC3D1C" w:rsidP="00EC3D1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B787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Hotel 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99C60" w14:textId="578FF41C" w:rsidR="00EC3D1C" w:rsidRPr="004B7876" w:rsidRDefault="00EC3D1C" w:rsidP="00EC3D1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B787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0C0ED" w14:textId="77777777" w:rsidR="00EC3D1C" w:rsidRPr="004B7876" w:rsidRDefault="00EC3D1C" w:rsidP="00EC3D1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62AD2" w14:textId="77777777" w:rsidR="00EC3D1C" w:rsidRPr="004B7876" w:rsidRDefault="00EC3D1C" w:rsidP="00EC3D1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5BB9D" w14:textId="5428D82D" w:rsidR="00EC3D1C" w:rsidRPr="004B7876" w:rsidRDefault="00EC3D1C" w:rsidP="00EC3D1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B787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4.0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B63A7" w14:textId="0B6953AA" w:rsidR="00EC3D1C" w:rsidRPr="004B7876" w:rsidRDefault="00EC3D1C" w:rsidP="00EC3D1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B787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84.00</w:t>
            </w:r>
          </w:p>
        </w:tc>
      </w:tr>
      <w:tr w:rsidR="00EC3D1C" w:rsidRPr="004B7876" w14:paraId="15091B0C" w14:textId="77777777" w:rsidTr="00183966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19FFE" w14:textId="3CE1CD6E" w:rsidR="00EC3D1C" w:rsidRPr="004B7876" w:rsidRDefault="00EC3D1C" w:rsidP="00EC3D1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B787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7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3A385" w14:textId="454EB2D9" w:rsidR="00EC3D1C" w:rsidRPr="004B7876" w:rsidRDefault="00EC3D1C" w:rsidP="00EC3D1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B787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Hotel 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513C4" w14:textId="6E1BD636" w:rsidR="00EC3D1C" w:rsidRPr="004B7876" w:rsidRDefault="00EC3D1C" w:rsidP="00EC3D1C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B787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3EFCA" w14:textId="77777777" w:rsidR="00EC3D1C" w:rsidRPr="004B7876" w:rsidRDefault="00EC3D1C" w:rsidP="00EC3D1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2EAF4" w14:textId="77777777" w:rsidR="00EC3D1C" w:rsidRPr="004B7876" w:rsidRDefault="00EC3D1C" w:rsidP="00EC3D1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C72ED" w14:textId="48756F2F" w:rsidR="00EC3D1C" w:rsidRPr="004B7876" w:rsidRDefault="00EC3D1C" w:rsidP="00EC3D1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B787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06.60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1B13B" w14:textId="5AFC918F" w:rsidR="00EC3D1C" w:rsidRPr="004B7876" w:rsidRDefault="00EC3D1C" w:rsidP="00EC3D1C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4B7876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06.60</w:t>
            </w:r>
          </w:p>
        </w:tc>
      </w:tr>
    </w:tbl>
    <w:p w14:paraId="464EA5D6" w14:textId="77777777" w:rsidR="00587221" w:rsidRPr="004B7876" w:rsidRDefault="00587221" w:rsidP="00587221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4B7876"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 w:rsidRPr="004B7876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4F4C64D3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83D1741" w14:textId="77777777" w:rsidR="00153E74" w:rsidRDefault="00153E74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E92BFC4" w14:textId="77777777" w:rsidR="00EC074B" w:rsidRDefault="00EC074B" w:rsidP="00EC074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>
        <w:rPr>
          <w:rFonts w:ascii="Arial-BoldMT" w:hAnsi="Arial-BoldMT" w:cs="Arial-BoldMT"/>
          <w:b/>
          <w:bCs/>
          <w:sz w:val="16"/>
          <w:szCs w:val="16"/>
        </w:rPr>
        <w:lastRenderedPageBreak/>
        <w:t xml:space="preserve">Dan Britton </w:t>
      </w:r>
    </w:p>
    <w:p w14:paraId="6ED3AE8C" w14:textId="77777777" w:rsidR="00EC074B" w:rsidRPr="007A3588" w:rsidRDefault="00EC074B" w:rsidP="00EC074B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7A3588">
        <w:rPr>
          <w:rFonts w:ascii="Arial-BoldMT" w:hAnsi="Arial-BoldMT" w:cs="Arial-BoldMT"/>
          <w:b/>
          <w:bCs/>
          <w:sz w:val="15"/>
          <w:szCs w:val="15"/>
        </w:rPr>
        <w:t>Associate Director of Operations -</w:t>
      </w:r>
      <w:r w:rsidRPr="007A3588">
        <w:rPr>
          <w:rFonts w:ascii="Arial-BoldMT" w:hAnsi="Arial-BoldMT" w:cs="Arial-BoldMT"/>
          <w:bCs/>
          <w:sz w:val="15"/>
          <w:szCs w:val="15"/>
        </w:rPr>
        <w:t>Total claims for this period:</w:t>
      </w:r>
    </w:p>
    <w:p w14:paraId="49DC23B9" w14:textId="77777777" w:rsidR="00EC074B" w:rsidRPr="007A3588" w:rsidRDefault="00EC074B" w:rsidP="00EC074B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7A3588"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7A3588">
        <w:rPr>
          <w:rFonts w:ascii="Arial-BoldMT" w:hAnsi="Arial-BoldMT"/>
          <w:sz w:val="15"/>
          <w:szCs w:val="15"/>
        </w:rPr>
        <w:tab/>
      </w:r>
      <w:r w:rsidRPr="007A3588">
        <w:rPr>
          <w:rFonts w:ascii="Arial-BoldMT" w:hAnsi="Arial-BoldMT"/>
          <w:sz w:val="15"/>
          <w:szCs w:val="15"/>
        </w:rPr>
        <w:tab/>
      </w:r>
      <w:r w:rsidRPr="007A3588">
        <w:rPr>
          <w:rFonts w:ascii="Arial-BoldMT" w:hAnsi="Arial-BoldMT"/>
          <w:sz w:val="15"/>
          <w:szCs w:val="15"/>
        </w:rPr>
        <w:tab/>
      </w:r>
      <w:r w:rsidRPr="007A3588">
        <w:rPr>
          <w:rFonts w:ascii="Arial-BoldMT" w:hAnsi="Arial-BoldMT"/>
          <w:sz w:val="15"/>
          <w:szCs w:val="15"/>
        </w:rPr>
        <w:tab/>
      </w:r>
      <w:r w:rsidRPr="007A3588">
        <w:rPr>
          <w:rFonts w:ascii="Arial-BoldMT" w:hAnsi="Arial-BoldMT" w:cs="Arial-BoldMT"/>
          <w:sz w:val="15"/>
          <w:szCs w:val="15"/>
        </w:rPr>
        <w:t xml:space="preserve"> £0</w:t>
      </w:r>
    </w:p>
    <w:p w14:paraId="1D535B95" w14:textId="77777777" w:rsidR="00EC074B" w:rsidRPr="007A3588" w:rsidRDefault="00EC074B" w:rsidP="00EC074B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7A3588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7A3588">
        <w:rPr>
          <w:rFonts w:ascii="Arial-BoldMT" w:hAnsi="Arial-BoldMT"/>
          <w:sz w:val="15"/>
          <w:szCs w:val="15"/>
        </w:rPr>
        <w:tab/>
      </w:r>
      <w:r w:rsidRPr="007A3588">
        <w:rPr>
          <w:rFonts w:ascii="Arial-BoldMT" w:hAnsi="Arial-BoldMT" w:cs="Arial-BoldMT"/>
          <w:sz w:val="15"/>
          <w:szCs w:val="15"/>
        </w:rPr>
        <w:t xml:space="preserve"> £</w:t>
      </w:r>
      <w:r>
        <w:rPr>
          <w:rFonts w:ascii="Arial-BoldMT" w:hAnsi="Arial-BoldMT" w:cs="Arial-BoldMT"/>
          <w:sz w:val="15"/>
          <w:szCs w:val="15"/>
        </w:rPr>
        <w:t>98.30</w:t>
      </w:r>
    </w:p>
    <w:p w14:paraId="213556B7" w14:textId="77777777" w:rsidR="00EC074B" w:rsidRPr="007A3588" w:rsidRDefault="00EC074B" w:rsidP="00EC074B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7A3588">
        <w:rPr>
          <w:rFonts w:ascii="Arial-BoldMT" w:hAnsi="Arial-BoldMT" w:cs="Arial-BoldMT"/>
          <w:sz w:val="15"/>
          <w:szCs w:val="15"/>
        </w:rPr>
        <w:t>- Via Corporate Contract (Hire Car)</w:t>
      </w:r>
      <w:r w:rsidRPr="007A3588">
        <w:rPr>
          <w:rFonts w:ascii="Arial-BoldMT" w:hAnsi="Arial-BoldMT"/>
          <w:sz w:val="15"/>
          <w:szCs w:val="15"/>
        </w:rPr>
        <w:tab/>
      </w:r>
      <w:r w:rsidRPr="007A3588">
        <w:rPr>
          <w:rFonts w:ascii="Arial-BoldMT" w:hAnsi="Arial-BoldMT"/>
          <w:sz w:val="15"/>
          <w:szCs w:val="15"/>
        </w:rPr>
        <w:tab/>
      </w:r>
      <w:r w:rsidRPr="007A3588">
        <w:rPr>
          <w:rFonts w:ascii="Arial-BoldMT" w:hAnsi="Arial-BoldMT" w:cs="Arial-BoldMT"/>
          <w:sz w:val="15"/>
          <w:szCs w:val="15"/>
        </w:rPr>
        <w:t xml:space="preserve"> £0</w:t>
      </w:r>
      <w:r w:rsidRPr="007A3588">
        <w:rPr>
          <w:rFonts w:ascii="Arial-BoldMT" w:hAnsi="Arial-BoldMT"/>
          <w:sz w:val="15"/>
          <w:szCs w:val="15"/>
        </w:rPr>
        <w:tab/>
      </w:r>
      <w:r w:rsidRPr="007A3588">
        <w:rPr>
          <w:rFonts w:ascii="Arial-BoldMT" w:hAnsi="Arial-BoldMT"/>
          <w:sz w:val="15"/>
          <w:szCs w:val="15"/>
        </w:rPr>
        <w:tab/>
      </w:r>
      <w:r w:rsidRPr="007A3588">
        <w:rPr>
          <w:rFonts w:ascii="Arial-BoldMT" w:hAnsi="Arial-BoldMT"/>
          <w:sz w:val="15"/>
          <w:szCs w:val="15"/>
        </w:rPr>
        <w:tab/>
      </w:r>
      <w:r w:rsidRPr="007A3588">
        <w:rPr>
          <w:rFonts w:ascii="Arial-BoldMT" w:hAnsi="Arial-BoldMT"/>
          <w:sz w:val="15"/>
          <w:szCs w:val="15"/>
        </w:rPr>
        <w:tab/>
      </w:r>
    </w:p>
    <w:p w14:paraId="164C5D49" w14:textId="77777777" w:rsidR="00EC074B" w:rsidRPr="007A3588" w:rsidRDefault="00EC074B" w:rsidP="00EC074B">
      <w:pPr>
        <w:autoSpaceDE w:val="0"/>
        <w:spacing w:after="0" w:line="240" w:lineRule="auto"/>
        <w:ind w:left="2880"/>
        <w:rPr>
          <w:rFonts w:ascii="Arial-BoldMT" w:hAnsi="Arial-BoldMT"/>
          <w:sz w:val="15"/>
          <w:szCs w:val="15"/>
        </w:rPr>
      </w:pPr>
      <w:r w:rsidRPr="007A3588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7A3588">
        <w:rPr>
          <w:rFonts w:ascii="Arial-BoldMT" w:hAnsi="Arial-BoldMT"/>
          <w:sz w:val="15"/>
          <w:szCs w:val="15"/>
        </w:rPr>
        <w:tab/>
      </w:r>
      <w:r w:rsidRPr="007A3588">
        <w:rPr>
          <w:rFonts w:ascii="Arial-BoldMT" w:hAnsi="Arial-BoldMT" w:cs="Arial-BoldMT"/>
          <w:b/>
          <w:bCs/>
          <w:sz w:val="15"/>
          <w:szCs w:val="15"/>
        </w:rPr>
        <w:t xml:space="preserve"> £</w:t>
      </w:r>
      <w:r>
        <w:rPr>
          <w:rFonts w:ascii="Arial-BoldMT" w:hAnsi="Arial-BoldMT" w:cs="Arial-BoldMT"/>
          <w:b/>
          <w:bCs/>
          <w:sz w:val="15"/>
          <w:szCs w:val="15"/>
        </w:rPr>
        <w:t>98.30</w:t>
      </w:r>
    </w:p>
    <w:p w14:paraId="0AA372D8" w14:textId="77777777" w:rsidR="00EC074B" w:rsidRPr="007A3588" w:rsidRDefault="00EC074B" w:rsidP="00EC074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B797A39" w14:textId="77777777" w:rsidR="00EC074B" w:rsidRPr="007A3588" w:rsidRDefault="00EC074B" w:rsidP="00EC074B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7A3588"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  <w:r w:rsidRPr="007A3588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3E52A790" w14:textId="77777777" w:rsidR="00EC074B" w:rsidRPr="007A3588" w:rsidRDefault="00EC074B" w:rsidP="00EC074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7A3588"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95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350"/>
      </w:tblGrid>
      <w:tr w:rsidR="00EC074B" w:rsidRPr="007A3588" w14:paraId="21D15222" w14:textId="77777777" w:rsidTr="0091237E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30466" w14:textId="77777777" w:rsidR="00EC074B" w:rsidRPr="007A3588" w:rsidRDefault="00EC074B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A3588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 w:rsidRPr="007A3588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C82AA" w14:textId="77777777" w:rsidR="00EC074B" w:rsidRPr="007A3588" w:rsidRDefault="00EC074B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A3588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E2D83C9" w14:textId="77777777" w:rsidR="00EC074B" w:rsidRPr="007A3588" w:rsidRDefault="00EC074B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A3588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7A3588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56932" w14:textId="77777777" w:rsidR="00EC074B" w:rsidRPr="007A3588" w:rsidRDefault="00EC074B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A3588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7A3588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17F53" w14:textId="77777777" w:rsidR="00EC074B" w:rsidRPr="007A3588" w:rsidRDefault="00EC074B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A3588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4BE7D07" w14:textId="77777777" w:rsidR="00EC074B" w:rsidRPr="007A3588" w:rsidRDefault="00EC074B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A3588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7A3588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ACF4246" w14:textId="77777777" w:rsidR="00EC074B" w:rsidRPr="007A3588" w:rsidRDefault="00EC074B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A3588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2E2AE8" w14:textId="77777777" w:rsidR="00EC074B" w:rsidRPr="007A3588" w:rsidRDefault="00EC074B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A3588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230D7F5" w14:textId="77777777" w:rsidR="00EC074B" w:rsidRPr="007A3588" w:rsidRDefault="00EC074B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A3588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 w:rsidRPr="007A3588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6D98508" w14:textId="77777777" w:rsidR="00EC074B" w:rsidRPr="007A3588" w:rsidRDefault="00EC074B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A3588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 w:rsidRPr="007A3588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EC074B" w:rsidRPr="007A3588" w14:paraId="510AAE96" w14:textId="77777777" w:rsidTr="0091237E">
        <w:trPr>
          <w:trHeight w:val="380"/>
        </w:trPr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8AE1A" w14:textId="77777777" w:rsidR="00EC074B" w:rsidRPr="007A3588" w:rsidRDefault="00EC074B" w:rsidP="0091237E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4C0DC9" w14:textId="77777777" w:rsidR="00EC074B" w:rsidRPr="007A3588" w:rsidRDefault="00EC074B" w:rsidP="0091237E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7A3588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9B90D" w14:textId="77777777" w:rsidR="00EC074B" w:rsidRPr="007A3588" w:rsidRDefault="00EC074B" w:rsidP="0091237E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D0A2D" w14:textId="77777777" w:rsidR="00EC074B" w:rsidRPr="007A3588" w:rsidRDefault="00EC074B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A3588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7A3588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C541D" w14:textId="77777777" w:rsidR="00EC074B" w:rsidRPr="007A3588" w:rsidRDefault="00EC074B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A3588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7A3588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3A86F" w14:textId="77777777" w:rsidR="00EC074B" w:rsidRPr="007A3588" w:rsidRDefault="00EC074B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A3588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 w:rsidRPr="007A3588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51AA9A" w14:textId="77777777" w:rsidR="00EC074B" w:rsidRPr="007A3588" w:rsidRDefault="00EC074B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A3588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EC074B" w:rsidRPr="007A3588" w14:paraId="58278D11" w14:textId="77777777" w:rsidTr="0091237E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885C3" w14:textId="77777777" w:rsidR="00EC074B" w:rsidRPr="007A3588" w:rsidRDefault="00EC074B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A358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3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05871" w14:textId="77777777" w:rsidR="00EC074B" w:rsidRPr="007A3588" w:rsidRDefault="00EC074B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DAF48" w14:textId="77777777" w:rsidR="00EC074B" w:rsidRPr="007A3588" w:rsidRDefault="00EC074B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A3AE4" w14:textId="77777777" w:rsidR="00EC074B" w:rsidRPr="007A3588" w:rsidRDefault="00EC074B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21F96" w14:textId="77777777" w:rsidR="00EC074B" w:rsidRPr="007A3588" w:rsidRDefault="00EC074B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A358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28068" w14:textId="77777777" w:rsidR="00EC074B" w:rsidRPr="007A3588" w:rsidRDefault="00EC074B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4D120" w14:textId="77777777" w:rsidR="00EC074B" w:rsidRPr="007A3588" w:rsidRDefault="00EC074B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A358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EC074B" w:rsidRPr="007A3588" w14:paraId="35650E9D" w14:textId="77777777" w:rsidTr="0091237E">
        <w:trPr>
          <w:trHeight w:val="319"/>
        </w:trPr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5BBA38" w14:textId="77777777" w:rsidR="00EC074B" w:rsidRPr="007A3588" w:rsidRDefault="00EC074B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A358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3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39F2E" w14:textId="77777777" w:rsidR="00EC074B" w:rsidRPr="007A3588" w:rsidRDefault="00EC074B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E8153" w14:textId="77777777" w:rsidR="00EC074B" w:rsidRPr="007A3588" w:rsidRDefault="00EC074B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43EAB" w14:textId="77777777" w:rsidR="00EC074B" w:rsidRPr="007A3588" w:rsidRDefault="00EC074B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50713" w14:textId="77777777" w:rsidR="00EC074B" w:rsidRPr="007A3588" w:rsidRDefault="00EC074B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A358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D65C0" w14:textId="77777777" w:rsidR="00EC074B" w:rsidRPr="007A3588" w:rsidRDefault="00EC074B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56EB5" w14:textId="77777777" w:rsidR="00EC074B" w:rsidRPr="007A3588" w:rsidRDefault="00EC074B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A358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EC074B" w:rsidRPr="007A3588" w14:paraId="07F49793" w14:textId="77777777" w:rsidTr="0091237E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EE766E" w14:textId="77777777" w:rsidR="00EC074B" w:rsidRPr="007A3588" w:rsidRDefault="00EC074B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A358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3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201D2" w14:textId="77777777" w:rsidR="00EC074B" w:rsidRPr="007A3588" w:rsidRDefault="00EC074B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A358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eeds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CC769" w14:textId="77777777" w:rsidR="00EC074B" w:rsidRPr="007A3588" w:rsidRDefault="00EC074B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A358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AB83A" w14:textId="77777777" w:rsidR="00EC074B" w:rsidRPr="007A3588" w:rsidRDefault="00EC074B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A3B92" w14:textId="77777777" w:rsidR="00EC074B" w:rsidRPr="007A3588" w:rsidRDefault="00EC074B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A358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8.15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C3A37" w14:textId="77777777" w:rsidR="00EC074B" w:rsidRPr="007A3588" w:rsidRDefault="00EC074B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2124A" w14:textId="77777777" w:rsidR="00EC074B" w:rsidRPr="007A3588" w:rsidRDefault="00EC074B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A358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8.15</w:t>
            </w:r>
          </w:p>
        </w:tc>
      </w:tr>
      <w:tr w:rsidR="00EC074B" w:rsidRPr="007A3588" w14:paraId="59A50CD3" w14:textId="77777777" w:rsidTr="0091237E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678B17" w14:textId="77777777" w:rsidR="00EC074B" w:rsidRPr="007A3588" w:rsidRDefault="00EC074B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A358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3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FBD09" w14:textId="77777777" w:rsidR="00EC074B" w:rsidRPr="007A3588" w:rsidRDefault="00EC074B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A358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3C747" w14:textId="77777777" w:rsidR="00EC074B" w:rsidRPr="007A3588" w:rsidRDefault="00EC074B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A358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0D3CB" w14:textId="77777777" w:rsidR="00EC074B" w:rsidRPr="007A3588" w:rsidRDefault="00EC074B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A0D42" w14:textId="77777777" w:rsidR="00EC074B" w:rsidRPr="007A3588" w:rsidRDefault="00EC074B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A358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8.15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B4FDA" w14:textId="77777777" w:rsidR="00EC074B" w:rsidRPr="007A3588" w:rsidRDefault="00EC074B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344D9" w14:textId="77777777" w:rsidR="00EC074B" w:rsidRPr="007A3588" w:rsidRDefault="00EC074B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A358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18.15</w:t>
            </w:r>
          </w:p>
        </w:tc>
      </w:tr>
      <w:tr w:rsidR="00EC074B" w:rsidRPr="007A3588" w14:paraId="011EBAC9" w14:textId="77777777" w:rsidTr="0091237E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9EC3F" w14:textId="77777777" w:rsidR="00EC074B" w:rsidRPr="007A3588" w:rsidRDefault="00EC074B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A358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6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8EE73" w14:textId="77777777" w:rsidR="00EC074B" w:rsidRPr="007A3588" w:rsidRDefault="00EC074B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A358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Hotel Blackpool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08924" w14:textId="77777777" w:rsidR="00EC074B" w:rsidRPr="007A3588" w:rsidRDefault="00EC074B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A358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A2258" w14:textId="77777777" w:rsidR="00EC074B" w:rsidRPr="007A3588" w:rsidRDefault="00EC074B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42B9C" w14:textId="77777777" w:rsidR="00EC074B" w:rsidRPr="007A3588" w:rsidRDefault="00EC074B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A358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61.0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9EEDE" w14:textId="77777777" w:rsidR="00EC074B" w:rsidRPr="007A3588" w:rsidRDefault="00EC074B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D8EDF" w14:textId="77777777" w:rsidR="00EC074B" w:rsidRPr="007A3588" w:rsidRDefault="00EC074B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A3588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61.00</w:t>
            </w:r>
          </w:p>
        </w:tc>
      </w:tr>
    </w:tbl>
    <w:p w14:paraId="12F06639" w14:textId="77777777" w:rsidR="00EC074B" w:rsidRPr="007A3588" w:rsidRDefault="00EC074B" w:rsidP="00EC074B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  <w:r w:rsidRPr="007A3588"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 w:rsidRPr="007A3588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3942B126" w14:textId="77777777" w:rsidR="00EC074B" w:rsidRDefault="00EC074B" w:rsidP="004443CD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</w:p>
    <w:p w14:paraId="7511D6A1" w14:textId="77777777" w:rsidR="00E8380F" w:rsidRDefault="00E8380F" w:rsidP="004443CD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</w:p>
    <w:p w14:paraId="3A26A0D7" w14:textId="77777777" w:rsidR="00E8380F" w:rsidRDefault="00E8380F" w:rsidP="004443CD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</w:p>
    <w:p w14:paraId="35481C95" w14:textId="77777777" w:rsidR="00E8380F" w:rsidRDefault="00E8380F" w:rsidP="004443CD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</w:p>
    <w:p w14:paraId="238A2C72" w14:textId="77777777" w:rsidR="00E8380F" w:rsidRDefault="00E8380F" w:rsidP="004443CD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</w:p>
    <w:p w14:paraId="1E86B20E" w14:textId="77777777" w:rsidR="00E8380F" w:rsidRDefault="00E8380F" w:rsidP="004443CD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BDEBA75" w14:textId="77777777" w:rsidR="006C55EE" w:rsidRDefault="006C55EE" w:rsidP="004443CD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FA23CFA" w14:textId="77777777" w:rsidR="006C55EE" w:rsidRDefault="006C55EE" w:rsidP="004443CD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3C6BEE7" w14:textId="77777777" w:rsidR="006C55EE" w:rsidRDefault="006C55EE" w:rsidP="004443CD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D2C2D13" w14:textId="77777777" w:rsidR="006C55EE" w:rsidRDefault="006C55EE" w:rsidP="004443CD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E30F2AD" w14:textId="77777777" w:rsidR="006C55EE" w:rsidRDefault="006C55EE" w:rsidP="004443CD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DF5C169" w14:textId="77777777" w:rsidR="006C55EE" w:rsidRDefault="006C55EE" w:rsidP="004443CD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1B7DDAF" w14:textId="77777777" w:rsidR="006C55EE" w:rsidRDefault="006C55EE" w:rsidP="004443CD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EEE2874" w14:textId="77777777" w:rsidR="006C55EE" w:rsidRDefault="006C55EE" w:rsidP="004443CD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B6BCCB2" w14:textId="77777777" w:rsidR="006C55EE" w:rsidRDefault="006C55EE" w:rsidP="004443CD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4CAA120" w14:textId="77777777" w:rsidR="006C55EE" w:rsidRDefault="006C55EE" w:rsidP="004443CD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A513D06" w14:textId="77777777" w:rsidR="006C55EE" w:rsidRDefault="006C55EE" w:rsidP="004443CD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F054602" w14:textId="77777777" w:rsidR="006C55EE" w:rsidRDefault="006C55EE" w:rsidP="004443CD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BAD185D" w14:textId="77777777" w:rsidR="006C55EE" w:rsidRDefault="006C55EE" w:rsidP="004443CD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F0FFDF0" w14:textId="77777777" w:rsidR="006C55EE" w:rsidRDefault="006C55EE" w:rsidP="004443CD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C4F30EF" w14:textId="77777777" w:rsidR="006C55EE" w:rsidRDefault="006C55EE" w:rsidP="004443CD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6A1126F" w14:textId="77777777" w:rsidR="006C55EE" w:rsidRDefault="006C55EE" w:rsidP="004443CD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6E03228" w14:textId="77777777" w:rsidR="006C55EE" w:rsidRDefault="006C55EE" w:rsidP="004443CD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4FAB370" w14:textId="77777777" w:rsidR="006C55EE" w:rsidRDefault="006C55EE" w:rsidP="004443CD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DD548DE" w14:textId="21F0FBDB" w:rsidR="004443CD" w:rsidRPr="00804EB2" w:rsidRDefault="004443CD" w:rsidP="004443CD">
      <w:pPr>
        <w:autoSpaceDE w:val="0"/>
        <w:spacing w:after="0" w:line="240" w:lineRule="auto"/>
        <w:rPr>
          <w:rFonts w:ascii="Arial-BoldMT" w:hAnsi="Arial-BoldMT"/>
          <w:sz w:val="16"/>
          <w:szCs w:val="16"/>
        </w:rPr>
      </w:pPr>
      <w:r w:rsidRPr="00804EB2">
        <w:rPr>
          <w:rFonts w:ascii="Arial-BoldMT" w:hAnsi="Arial-BoldMT" w:cs="Arial-BoldMT"/>
          <w:b/>
          <w:bCs/>
          <w:sz w:val="16"/>
          <w:szCs w:val="16"/>
        </w:rPr>
        <w:lastRenderedPageBreak/>
        <w:t>Gordon Coyne</w:t>
      </w:r>
    </w:p>
    <w:p w14:paraId="2A597120" w14:textId="77777777" w:rsidR="004443CD" w:rsidRPr="007B052A" w:rsidRDefault="004443CD" w:rsidP="004443CD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7B052A">
        <w:rPr>
          <w:rFonts w:ascii="Arial-BoldMT" w:hAnsi="Arial-BoldMT" w:cs="Arial-BoldMT"/>
          <w:b/>
          <w:bCs/>
          <w:sz w:val="15"/>
          <w:szCs w:val="15"/>
        </w:rPr>
        <w:t xml:space="preserve">Director of Workforce Services – </w:t>
      </w:r>
      <w:r w:rsidRPr="007B052A">
        <w:rPr>
          <w:rFonts w:ascii="Arial-BoldMT" w:hAnsi="Arial-BoldMT" w:cs="Arial-BoldMT"/>
          <w:bCs/>
          <w:sz w:val="15"/>
          <w:szCs w:val="15"/>
        </w:rPr>
        <w:t>Total claim for period:</w:t>
      </w:r>
    </w:p>
    <w:p w14:paraId="4455917F" w14:textId="0E0C721A" w:rsidR="004443CD" w:rsidRPr="007B052A" w:rsidRDefault="006272CC" w:rsidP="004443CD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>
        <w:rPr>
          <w:rFonts w:ascii="Arial-BoldMT" w:hAnsi="Arial-BoldMT" w:cs="Arial-BoldMT"/>
          <w:sz w:val="15"/>
          <w:szCs w:val="15"/>
        </w:rPr>
        <w:t xml:space="preserve">- </w:t>
      </w:r>
      <w:r w:rsidR="004443CD" w:rsidRPr="007B052A">
        <w:rPr>
          <w:rFonts w:ascii="Arial-BoldMT" w:hAnsi="Arial-BoldMT" w:cs="Arial-BoldMT"/>
          <w:sz w:val="15"/>
          <w:szCs w:val="15"/>
        </w:rPr>
        <w:t xml:space="preserve">Expenses Claimed </w:t>
      </w:r>
      <w:r w:rsidR="004443CD" w:rsidRPr="007B052A">
        <w:rPr>
          <w:rFonts w:ascii="Arial-BoldMT" w:hAnsi="Arial-BoldMT"/>
          <w:sz w:val="15"/>
          <w:szCs w:val="15"/>
        </w:rPr>
        <w:tab/>
      </w:r>
      <w:r w:rsidR="004443CD" w:rsidRPr="007B052A">
        <w:rPr>
          <w:rFonts w:ascii="Arial-BoldMT" w:hAnsi="Arial-BoldMT"/>
          <w:sz w:val="15"/>
          <w:szCs w:val="15"/>
        </w:rPr>
        <w:tab/>
      </w:r>
      <w:r w:rsidR="004443CD" w:rsidRPr="007B052A">
        <w:rPr>
          <w:rFonts w:ascii="Arial-BoldMT" w:hAnsi="Arial-BoldMT"/>
          <w:sz w:val="15"/>
          <w:szCs w:val="15"/>
        </w:rPr>
        <w:tab/>
      </w:r>
      <w:r w:rsidR="004443CD" w:rsidRPr="007B052A">
        <w:rPr>
          <w:rFonts w:ascii="Arial-BoldMT" w:hAnsi="Arial-BoldMT"/>
          <w:sz w:val="15"/>
          <w:szCs w:val="15"/>
        </w:rPr>
        <w:tab/>
      </w:r>
      <w:r w:rsidR="004443CD" w:rsidRPr="007B052A">
        <w:rPr>
          <w:rFonts w:ascii="Arial-BoldMT" w:hAnsi="Arial-BoldMT" w:cs="Arial-BoldMT"/>
          <w:sz w:val="15"/>
          <w:szCs w:val="15"/>
        </w:rPr>
        <w:t xml:space="preserve"> £136.37</w:t>
      </w:r>
    </w:p>
    <w:p w14:paraId="21BB89CF" w14:textId="77777777" w:rsidR="004443CD" w:rsidRPr="007B052A" w:rsidRDefault="004443CD" w:rsidP="004443CD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7B052A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7B052A">
        <w:rPr>
          <w:rFonts w:ascii="Arial-BoldMT" w:hAnsi="Arial-BoldMT"/>
          <w:sz w:val="15"/>
          <w:szCs w:val="15"/>
        </w:rPr>
        <w:tab/>
      </w:r>
      <w:r w:rsidRPr="007B052A">
        <w:rPr>
          <w:rFonts w:ascii="Arial-BoldMT" w:hAnsi="Arial-BoldMT" w:cs="Arial-BoldMT"/>
          <w:sz w:val="15"/>
          <w:szCs w:val="15"/>
        </w:rPr>
        <w:t xml:space="preserve"> £0</w:t>
      </w:r>
    </w:p>
    <w:p w14:paraId="32A2876B" w14:textId="77777777" w:rsidR="004443CD" w:rsidRPr="007B052A" w:rsidRDefault="004443CD" w:rsidP="004443CD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7B052A">
        <w:rPr>
          <w:rFonts w:ascii="Arial-BoldMT" w:hAnsi="Arial-BoldMT" w:cs="Arial-BoldMT"/>
          <w:sz w:val="15"/>
          <w:szCs w:val="15"/>
        </w:rPr>
        <w:t>- Via Corporate Contract (Hire Car)</w:t>
      </w:r>
      <w:r w:rsidRPr="007B052A">
        <w:rPr>
          <w:rFonts w:ascii="Arial-BoldMT" w:hAnsi="Arial-BoldMT"/>
          <w:sz w:val="15"/>
          <w:szCs w:val="15"/>
        </w:rPr>
        <w:tab/>
      </w:r>
      <w:r w:rsidRPr="007B052A">
        <w:rPr>
          <w:rFonts w:ascii="Arial-BoldMT" w:hAnsi="Arial-BoldMT"/>
          <w:sz w:val="15"/>
          <w:szCs w:val="15"/>
        </w:rPr>
        <w:tab/>
      </w:r>
      <w:r w:rsidRPr="007B052A">
        <w:rPr>
          <w:rFonts w:ascii="Arial-BoldMT" w:hAnsi="Arial-BoldMT" w:cs="Arial-BoldMT"/>
          <w:sz w:val="15"/>
          <w:szCs w:val="15"/>
        </w:rPr>
        <w:t xml:space="preserve"> £</w:t>
      </w:r>
      <w:r>
        <w:rPr>
          <w:rFonts w:ascii="Arial-BoldMT" w:hAnsi="Arial-BoldMT" w:cs="Arial-BoldMT"/>
          <w:sz w:val="15"/>
          <w:szCs w:val="15"/>
        </w:rPr>
        <w:t>136.25</w:t>
      </w:r>
    </w:p>
    <w:p w14:paraId="2031D6B6" w14:textId="77777777" w:rsidR="004443CD" w:rsidRPr="007B052A" w:rsidRDefault="004443CD" w:rsidP="004443CD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7B052A">
        <w:rPr>
          <w:rFonts w:ascii="Arial-BoldMT" w:hAnsi="Arial-BoldMT" w:cs="Arial-BoldMT"/>
          <w:bCs/>
          <w:sz w:val="15"/>
          <w:szCs w:val="15"/>
        </w:rPr>
        <w:tab/>
      </w:r>
      <w:r w:rsidRPr="007B052A">
        <w:rPr>
          <w:rFonts w:ascii="Arial-BoldMT" w:hAnsi="Arial-BoldMT" w:cs="Arial-BoldMT"/>
          <w:bCs/>
          <w:sz w:val="15"/>
          <w:szCs w:val="15"/>
        </w:rPr>
        <w:tab/>
      </w:r>
      <w:r w:rsidRPr="007B052A">
        <w:rPr>
          <w:rFonts w:ascii="Arial-BoldMT" w:hAnsi="Arial-BoldMT" w:cs="Arial-BoldMT"/>
          <w:bCs/>
          <w:sz w:val="15"/>
          <w:szCs w:val="15"/>
        </w:rPr>
        <w:tab/>
      </w:r>
      <w:r w:rsidRPr="007B052A">
        <w:rPr>
          <w:rFonts w:ascii="Arial-BoldMT" w:hAnsi="Arial-BoldMT" w:cs="Arial-BoldMT"/>
          <w:bCs/>
          <w:sz w:val="15"/>
          <w:szCs w:val="15"/>
        </w:rPr>
        <w:tab/>
      </w:r>
      <w:r w:rsidRPr="007B052A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7B052A">
        <w:rPr>
          <w:rFonts w:ascii="Arial-BoldMT" w:hAnsi="Arial-BoldMT" w:cs="Arial-BoldMT"/>
          <w:b/>
          <w:bCs/>
          <w:sz w:val="15"/>
          <w:szCs w:val="15"/>
        </w:rPr>
        <w:tab/>
        <w:t xml:space="preserve"> £</w:t>
      </w:r>
      <w:r>
        <w:rPr>
          <w:rFonts w:ascii="Arial-BoldMT" w:hAnsi="Arial-BoldMT" w:cs="Arial-BoldMT"/>
          <w:b/>
          <w:bCs/>
          <w:sz w:val="15"/>
          <w:szCs w:val="15"/>
        </w:rPr>
        <w:t>272.62</w:t>
      </w:r>
    </w:p>
    <w:p w14:paraId="3306B87E" w14:textId="77777777" w:rsidR="004443CD" w:rsidRPr="007B052A" w:rsidRDefault="004443CD" w:rsidP="004443CD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  <w:r w:rsidRPr="007B052A"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</w:p>
    <w:tbl>
      <w:tblPr>
        <w:tblW w:w="13388" w:type="dxa"/>
        <w:tblInd w:w="-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23"/>
        <w:gridCol w:w="1125"/>
        <w:gridCol w:w="1290"/>
        <w:gridCol w:w="1095"/>
        <w:gridCol w:w="1125"/>
        <w:gridCol w:w="990"/>
        <w:gridCol w:w="2145"/>
        <w:gridCol w:w="3105"/>
        <w:gridCol w:w="990"/>
      </w:tblGrid>
      <w:tr w:rsidR="004443CD" w:rsidRPr="007B052A" w14:paraId="05ACF421" w14:textId="77777777" w:rsidTr="0091237E">
        <w:tc>
          <w:tcPr>
            <w:tcW w:w="152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09257" w14:textId="77777777" w:rsidR="004443CD" w:rsidRPr="007B052A" w:rsidRDefault="004443CD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5AE1E7" w14:textId="77777777" w:rsidR="004443CD" w:rsidRPr="007B052A" w:rsidRDefault="004443CD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E995401" w14:textId="77777777" w:rsidR="004443CD" w:rsidRPr="007B052A" w:rsidRDefault="004443CD" w:rsidP="0091237E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B387238" w14:textId="77777777" w:rsidR="004443CD" w:rsidRPr="007B052A" w:rsidRDefault="004443CD" w:rsidP="0091237E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2AF9A" w14:textId="77777777" w:rsidR="004443CD" w:rsidRPr="007B052A" w:rsidRDefault="004443CD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5355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777F1" w14:textId="77777777" w:rsidR="004443CD" w:rsidRPr="007B052A" w:rsidRDefault="004443CD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4E13FF4" w14:textId="77777777" w:rsidR="004443CD" w:rsidRPr="007B052A" w:rsidRDefault="004443CD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05F4098" w14:textId="77777777" w:rsidR="004443CD" w:rsidRPr="007B052A" w:rsidRDefault="004443CD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DCF9A" w14:textId="77777777" w:rsidR="004443CD" w:rsidRPr="007B052A" w:rsidRDefault="004443CD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Other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20C41" w14:textId="77777777" w:rsidR="004443CD" w:rsidRPr="007B052A" w:rsidRDefault="004443CD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 Costs £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4443CD" w:rsidRPr="007B052A" w14:paraId="1E12CB2D" w14:textId="77777777" w:rsidTr="0091237E">
        <w:trPr>
          <w:trHeight w:val="465"/>
        </w:trPr>
        <w:tc>
          <w:tcPr>
            <w:tcW w:w="15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E59A6" w14:textId="77777777" w:rsidR="004443CD" w:rsidRPr="007B052A" w:rsidRDefault="004443CD" w:rsidP="0091237E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620FF8" w14:textId="77777777" w:rsidR="004443CD" w:rsidRPr="007B052A" w:rsidRDefault="004443CD" w:rsidP="0091237E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B6EB1" w14:textId="77777777" w:rsidR="004443CD" w:rsidRPr="007B052A" w:rsidRDefault="004443CD" w:rsidP="0091237E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24EB9" w14:textId="77777777" w:rsidR="004443CD" w:rsidRPr="007B052A" w:rsidRDefault="004443CD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2E18E" w14:textId="77777777" w:rsidR="004443CD" w:rsidRPr="007B052A" w:rsidRDefault="004443CD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3CFF6" w14:textId="77777777" w:rsidR="004443CD" w:rsidRPr="007B052A" w:rsidRDefault="004443CD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axi/Car £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E063B" w14:textId="77777777" w:rsidR="004443CD" w:rsidRPr="007B052A" w:rsidRDefault="004443CD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/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7D1D4A1" w14:textId="77777777" w:rsidR="004443CD" w:rsidRPr="007B052A" w:rsidRDefault="004443CD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Meals £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72477" w14:textId="77777777" w:rsidR="004443CD" w:rsidRPr="007B052A" w:rsidRDefault="004443CD" w:rsidP="0091237E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ECC5D" w14:textId="77777777" w:rsidR="004443CD" w:rsidRPr="007B052A" w:rsidRDefault="004443CD" w:rsidP="0091237E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</w:tr>
      <w:tr w:rsidR="004443CD" w:rsidRPr="007B052A" w14:paraId="4B8C9E4B" w14:textId="77777777" w:rsidTr="0091237E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94A73" w14:textId="77777777" w:rsidR="004443CD" w:rsidRPr="007B052A" w:rsidRDefault="004443CD" w:rsidP="0091237E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7B052A">
              <w:rPr>
                <w:rFonts w:ascii="Arial-BoldMT" w:hAnsi="Arial-BoldMT" w:cs="Arial"/>
                <w:sz w:val="15"/>
                <w:szCs w:val="15"/>
              </w:rPr>
              <w:t>29 March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79F418" w14:textId="77777777" w:rsidR="004443CD" w:rsidRPr="007B052A" w:rsidRDefault="004443CD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Leeds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62026" w14:textId="77777777" w:rsidR="004443CD" w:rsidRPr="007B052A" w:rsidRDefault="004443CD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Conference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C2D12" w14:textId="77777777" w:rsidR="004443CD" w:rsidRPr="007B052A" w:rsidRDefault="004443CD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9C827" w14:textId="77777777" w:rsidR="004443CD" w:rsidRPr="007B052A" w:rsidRDefault="004443CD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B052A">
              <w:rPr>
                <w:rFonts w:ascii="Arial-BoldMT" w:hAnsi="Arial-BoldMT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07E5A" w14:textId="77777777" w:rsidR="004443CD" w:rsidRPr="007B052A" w:rsidRDefault="004443CD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BF1AE" w14:textId="77777777" w:rsidR="004443CD" w:rsidRPr="007B052A" w:rsidRDefault="004443CD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34F6A" w14:textId="77777777" w:rsidR="004443CD" w:rsidRPr="007B052A" w:rsidRDefault="004443CD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B052A">
              <w:rPr>
                <w:rFonts w:ascii="Arial-BoldMT" w:hAnsi="Arial-BoldMT" w:cs="Arial"/>
                <w:sz w:val="15"/>
                <w:szCs w:val="15"/>
              </w:rPr>
              <w:t xml:space="preserve">£44.37 Miles claimed @ 59p 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A7FFB" w14:textId="77777777" w:rsidR="004443CD" w:rsidRPr="007B052A" w:rsidRDefault="004443CD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B052A">
              <w:rPr>
                <w:rFonts w:ascii="Arial-BoldMT" w:hAnsi="Arial-BoldMT" w:cs="Arial"/>
                <w:sz w:val="15"/>
                <w:szCs w:val="15"/>
              </w:rPr>
              <w:t>£44.37</w:t>
            </w:r>
          </w:p>
        </w:tc>
      </w:tr>
      <w:tr w:rsidR="004443CD" w:rsidRPr="007B052A" w14:paraId="5DA0547E" w14:textId="77777777" w:rsidTr="0091237E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1827A" w14:textId="77777777" w:rsidR="004443CD" w:rsidRPr="007B052A" w:rsidRDefault="004443CD" w:rsidP="0091237E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7B052A">
              <w:rPr>
                <w:rFonts w:ascii="Arial-BoldMT" w:hAnsi="Arial-BoldMT" w:cs="Arial"/>
                <w:sz w:val="15"/>
                <w:szCs w:val="15"/>
              </w:rPr>
              <w:t>29 March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177D5B" w14:textId="77777777" w:rsidR="004443CD" w:rsidRPr="007B052A" w:rsidRDefault="004443CD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Leeds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0C96D" w14:textId="77777777" w:rsidR="004443CD" w:rsidRPr="007B052A" w:rsidRDefault="004443CD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Conference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C2B5F" w14:textId="77777777" w:rsidR="004443CD" w:rsidRPr="007B052A" w:rsidRDefault="004443CD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8AE02" w14:textId="77777777" w:rsidR="004443CD" w:rsidRPr="007B052A" w:rsidRDefault="004443CD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B052A">
              <w:rPr>
                <w:rFonts w:ascii="Arial-BoldMT" w:hAnsi="Arial-BoldMT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85C0C" w14:textId="77777777" w:rsidR="004443CD" w:rsidRPr="007B052A" w:rsidRDefault="004443CD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FD941" w14:textId="77777777" w:rsidR="004443CD" w:rsidRPr="007B052A" w:rsidRDefault="004443CD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B052A">
              <w:rPr>
                <w:rFonts w:ascii="Arial-BoldMT" w:hAnsi="Arial-BoldMT" w:cs="Arial"/>
                <w:sz w:val="15"/>
                <w:szCs w:val="15"/>
              </w:rPr>
              <w:t>£25.0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E627C" w14:textId="77777777" w:rsidR="004443CD" w:rsidRPr="007B052A" w:rsidRDefault="004443CD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52102" w14:textId="77777777" w:rsidR="004443CD" w:rsidRPr="007B052A" w:rsidRDefault="004443CD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B052A">
              <w:rPr>
                <w:rFonts w:ascii="Arial-BoldMT" w:hAnsi="Arial-BoldMT" w:cs="Arial"/>
                <w:sz w:val="15"/>
                <w:szCs w:val="15"/>
              </w:rPr>
              <w:t>£25.00</w:t>
            </w:r>
          </w:p>
        </w:tc>
      </w:tr>
      <w:tr w:rsidR="004443CD" w:rsidRPr="007B052A" w14:paraId="0C8F30EE" w14:textId="77777777" w:rsidTr="0091237E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64EE5" w14:textId="77777777" w:rsidR="004443CD" w:rsidRPr="007B052A" w:rsidRDefault="004443CD" w:rsidP="0091237E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7B052A">
              <w:rPr>
                <w:rFonts w:ascii="Arial-BoldMT" w:hAnsi="Arial-BoldMT" w:cs="Arial"/>
                <w:sz w:val="15"/>
                <w:szCs w:val="15"/>
              </w:rPr>
              <w:t>10 May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9DA153" w14:textId="77777777" w:rsidR="004443CD" w:rsidRPr="007B052A" w:rsidRDefault="004443CD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2C9FD" w14:textId="77777777" w:rsidR="004443CD" w:rsidRPr="007B052A" w:rsidRDefault="004443CD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BCAC6" w14:textId="77777777" w:rsidR="004443CD" w:rsidRPr="007B052A" w:rsidRDefault="004443CD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EDBEE" w14:textId="77777777" w:rsidR="004443CD" w:rsidRPr="007B052A" w:rsidRDefault="004443CD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816AB" w14:textId="77777777" w:rsidR="004443CD" w:rsidRPr="007B052A" w:rsidRDefault="004443CD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A9CD2" w14:textId="77777777" w:rsidR="004443CD" w:rsidRPr="007B052A" w:rsidRDefault="004443CD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B052A">
              <w:rPr>
                <w:rFonts w:ascii="Arial-BoldMT" w:hAnsi="Arial-BoldMT" w:cs="Arial"/>
                <w:sz w:val="15"/>
                <w:szCs w:val="15"/>
              </w:rPr>
              <w:t>£25.0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F2A7D" w14:textId="77777777" w:rsidR="004443CD" w:rsidRPr="007B052A" w:rsidRDefault="004443CD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DBD2C" w14:textId="77777777" w:rsidR="004443CD" w:rsidRPr="007B052A" w:rsidRDefault="004443CD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B052A">
              <w:rPr>
                <w:rFonts w:ascii="Arial-BoldMT" w:hAnsi="Arial-BoldMT" w:cs="Arial"/>
                <w:sz w:val="15"/>
                <w:szCs w:val="15"/>
              </w:rPr>
              <w:t>£25.00</w:t>
            </w:r>
          </w:p>
        </w:tc>
      </w:tr>
      <w:tr w:rsidR="004443CD" w:rsidRPr="007B052A" w14:paraId="483F2531" w14:textId="77777777" w:rsidTr="0091237E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4DC2C" w14:textId="77777777" w:rsidR="004443CD" w:rsidRPr="007B052A" w:rsidRDefault="004443CD" w:rsidP="0091237E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7B052A">
              <w:rPr>
                <w:rFonts w:ascii="Arial-BoldMT" w:hAnsi="Arial-BoldMT" w:cs="Arial"/>
                <w:sz w:val="15"/>
                <w:szCs w:val="15"/>
              </w:rPr>
              <w:t>10 May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8F694A" w14:textId="77777777" w:rsidR="004443CD" w:rsidRPr="007B052A" w:rsidRDefault="004443CD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London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7058A" w14:textId="77777777" w:rsidR="004443CD" w:rsidRPr="007B052A" w:rsidRDefault="004443CD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C47D1" w14:textId="77777777" w:rsidR="004443CD" w:rsidRPr="007B052A" w:rsidRDefault="004443CD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BD7BE" w14:textId="77777777" w:rsidR="004443CD" w:rsidRPr="007B052A" w:rsidRDefault="004443CD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B052A">
              <w:rPr>
                <w:rFonts w:ascii="Arial-BoldMT" w:hAnsi="Arial-BoldMT" w:cs="Arial"/>
                <w:sz w:val="15"/>
                <w:szCs w:val="15"/>
              </w:rPr>
              <w:t>£42.0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0846B" w14:textId="77777777" w:rsidR="004443CD" w:rsidRPr="007B052A" w:rsidRDefault="004443CD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4C208" w14:textId="77777777" w:rsidR="004443CD" w:rsidRPr="007B052A" w:rsidRDefault="004443CD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4797D" w14:textId="77777777" w:rsidR="004443CD" w:rsidRPr="007B052A" w:rsidRDefault="004443CD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555F3" w14:textId="77777777" w:rsidR="004443CD" w:rsidRPr="007B052A" w:rsidRDefault="004443CD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B052A">
              <w:rPr>
                <w:rFonts w:ascii="Arial-BoldMT" w:hAnsi="Arial-BoldMT" w:cs="Arial"/>
                <w:sz w:val="15"/>
                <w:szCs w:val="15"/>
              </w:rPr>
              <w:t>£42.00</w:t>
            </w:r>
          </w:p>
        </w:tc>
      </w:tr>
    </w:tbl>
    <w:p w14:paraId="4873A99C" w14:textId="77777777" w:rsidR="00970FF4" w:rsidRDefault="00970FF4" w:rsidP="004443CD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3494409C" w14:textId="77777777" w:rsidR="00970FF4" w:rsidRDefault="00970FF4" w:rsidP="004443CD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63784151" w14:textId="2BA7339C" w:rsidR="004443CD" w:rsidRDefault="004443CD" w:rsidP="004443CD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 /Car Hire) </w:t>
      </w:r>
    </w:p>
    <w:tbl>
      <w:tblPr>
        <w:tblW w:w="1111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570"/>
        <w:gridCol w:w="420"/>
        <w:gridCol w:w="1144"/>
        <w:gridCol w:w="1976"/>
        <w:gridCol w:w="1350"/>
      </w:tblGrid>
      <w:tr w:rsidR="004443CD" w14:paraId="5ADD681B" w14:textId="77777777" w:rsidTr="0091237E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EB564" w14:textId="77777777" w:rsidR="004443CD" w:rsidRDefault="004443CD" w:rsidP="0091237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18590" w14:textId="77777777" w:rsidR="004443CD" w:rsidRDefault="004443CD" w:rsidP="0091237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FDD9CAF" w14:textId="77777777" w:rsidR="004443CD" w:rsidRDefault="004443CD" w:rsidP="0091237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0C855" w14:textId="77777777" w:rsidR="004443CD" w:rsidRDefault="004443CD" w:rsidP="0091237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6BA227CA" w14:textId="77777777" w:rsidR="004443CD" w:rsidRDefault="004443CD" w:rsidP="0091237E">
            <w:pPr>
              <w:spacing w:after="0" w:line="240" w:lineRule="auto"/>
              <w:jc w:val="center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D5217" w14:textId="77777777" w:rsidR="004443CD" w:rsidRDefault="004443CD" w:rsidP="0091237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3A310CD" w14:textId="77777777" w:rsidR="004443CD" w:rsidRDefault="004443CD" w:rsidP="0091237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1C85727" w14:textId="77777777" w:rsidR="004443CD" w:rsidRDefault="004443CD" w:rsidP="0091237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C41C01" w14:textId="77777777" w:rsidR="004443CD" w:rsidRDefault="004443CD" w:rsidP="0091237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7732BF9" w14:textId="77777777" w:rsidR="004443CD" w:rsidRDefault="004443CD" w:rsidP="0091237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86AF8F4" w14:textId="77777777" w:rsidR="004443CD" w:rsidRDefault="004443CD" w:rsidP="0091237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4443CD" w14:paraId="75B17F79" w14:textId="77777777" w:rsidTr="0091237E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FA7E0" w14:textId="77777777" w:rsidR="004443CD" w:rsidRDefault="004443CD" w:rsidP="0091237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0834EF" w14:textId="77777777" w:rsidR="004443CD" w:rsidRDefault="004443CD" w:rsidP="0091237E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398B3" w14:textId="77777777" w:rsidR="004443CD" w:rsidRDefault="004443CD" w:rsidP="0091237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61019" w14:textId="77777777" w:rsidR="004443CD" w:rsidRDefault="004443CD" w:rsidP="0091237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47FB2" w14:textId="77777777" w:rsidR="004443CD" w:rsidRDefault="004443CD" w:rsidP="0091237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A23D018" w14:textId="77777777" w:rsidR="004443CD" w:rsidRDefault="004443CD" w:rsidP="0091237E">
            <w:pPr>
              <w:spacing w:after="0" w:line="240" w:lineRule="auto"/>
              <w:jc w:val="center"/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ar Hire £</w:t>
            </w:r>
          </w:p>
        </w:tc>
        <w:tc>
          <w:tcPr>
            <w:tcW w:w="19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2E914" w14:textId="77777777" w:rsidR="004443CD" w:rsidRDefault="004443CD" w:rsidP="0091237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E4A599" w14:textId="77777777" w:rsidR="004443CD" w:rsidRDefault="004443CD" w:rsidP="0091237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4443CD" w14:paraId="16A1D1F3" w14:textId="77777777" w:rsidTr="0091237E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43B32" w14:textId="28E92F68" w:rsidR="004443CD" w:rsidRDefault="004443CD" w:rsidP="0091237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1</w:t>
            </w:r>
            <w:r w:rsidR="003843B3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 </w:t>
            </w: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May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FB8EB" w14:textId="77777777" w:rsidR="004443CD" w:rsidRDefault="004443CD" w:rsidP="0091237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5DB59" w14:textId="77777777" w:rsidR="004443CD" w:rsidRDefault="004443CD" w:rsidP="0091237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CC637" w14:textId="77777777" w:rsidR="004443CD" w:rsidRDefault="004443CD" w:rsidP="0091237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D0080" w14:textId="77777777" w:rsidR="004443CD" w:rsidRDefault="004443CD" w:rsidP="0091237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7C90425" w14:textId="77777777" w:rsidR="004443CD" w:rsidRDefault="004443CD" w:rsidP="0091237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56.72</w:t>
            </w:r>
          </w:p>
        </w:tc>
        <w:tc>
          <w:tcPr>
            <w:tcW w:w="19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0CA86" w14:textId="77777777" w:rsidR="004443CD" w:rsidRDefault="004443CD" w:rsidP="0091237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62A4E" w14:textId="77777777" w:rsidR="004443CD" w:rsidRDefault="004443CD" w:rsidP="0091237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56.72</w:t>
            </w:r>
          </w:p>
        </w:tc>
      </w:tr>
      <w:tr w:rsidR="004443CD" w14:paraId="4A8B8229" w14:textId="77777777" w:rsidTr="0091237E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0020F" w14:textId="77777777" w:rsidR="004443CD" w:rsidRDefault="004443CD" w:rsidP="0091237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06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BEEC9" w14:textId="6C4E2B0B" w:rsidR="004443CD" w:rsidRDefault="00830864" w:rsidP="0091237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48018" w14:textId="77777777" w:rsidR="004443CD" w:rsidRDefault="004443CD" w:rsidP="0091237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2E1ED" w14:textId="77777777" w:rsidR="004443CD" w:rsidRDefault="004443CD" w:rsidP="0091237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20655" w14:textId="77777777" w:rsidR="004443CD" w:rsidRDefault="004443CD" w:rsidP="0091237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A69BE6D" w14:textId="77777777" w:rsidR="004443CD" w:rsidRDefault="004443CD" w:rsidP="0091237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79.53</w:t>
            </w:r>
          </w:p>
        </w:tc>
        <w:tc>
          <w:tcPr>
            <w:tcW w:w="19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B2362" w14:textId="77777777" w:rsidR="004443CD" w:rsidRDefault="004443CD" w:rsidP="0091237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91A86" w14:textId="77777777" w:rsidR="004443CD" w:rsidRDefault="004443CD" w:rsidP="0091237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79.53</w:t>
            </w:r>
          </w:p>
        </w:tc>
      </w:tr>
    </w:tbl>
    <w:p w14:paraId="3CE6659F" w14:textId="77777777" w:rsidR="004443CD" w:rsidRDefault="004443CD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DE01237" w14:textId="77777777" w:rsidR="00057B07" w:rsidRDefault="00057B07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6FB7E7C" w14:textId="77777777" w:rsidR="00057B07" w:rsidRDefault="00057B07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5C3842B" w14:textId="77777777" w:rsidR="00057B07" w:rsidRDefault="00057B07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8A6CA22" w14:textId="77777777" w:rsidR="00057B07" w:rsidRDefault="00057B07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14AAEB7" w14:textId="77777777" w:rsidR="00057B07" w:rsidRDefault="00057B07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95CDCCD" w14:textId="77777777" w:rsidR="00057B07" w:rsidRDefault="00057B07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C4707C0" w14:textId="77777777" w:rsidR="00057B07" w:rsidRDefault="00057B07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CC7255B" w14:textId="77777777" w:rsidR="00057B07" w:rsidRDefault="00057B07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C9E39D1" w14:textId="77777777" w:rsidR="00057B07" w:rsidRDefault="00057B07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DAFEE6C" w14:textId="77777777" w:rsidR="00057B07" w:rsidRDefault="00057B07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7F4EBA3" w14:textId="77777777" w:rsidR="00057B07" w:rsidRDefault="00057B07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25A4203" w14:textId="77777777" w:rsidR="00057B07" w:rsidRDefault="00057B07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35D7958" w14:textId="77777777" w:rsidR="00057B07" w:rsidRDefault="00057B07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A8B6C98" w14:textId="77777777" w:rsidR="00057B07" w:rsidRDefault="00057B07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8F552D2" w14:textId="77777777" w:rsidR="00057B07" w:rsidRDefault="00057B07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5676E2B" w14:textId="77777777" w:rsidR="00057B07" w:rsidRDefault="00057B07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5E2B4C4" w14:textId="77777777" w:rsidR="00057B07" w:rsidRDefault="00057B07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12CEC54" w14:textId="77777777" w:rsidR="00057B07" w:rsidRDefault="00057B07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E9B2240" w14:textId="77777777" w:rsidR="00B1794F" w:rsidRDefault="00B1794F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3B8CD9E" w14:textId="6162992C" w:rsidR="002A5C6A" w:rsidRPr="00804EB2" w:rsidRDefault="002A5C6A" w:rsidP="002A5C6A">
      <w:pPr>
        <w:autoSpaceDE w:val="0"/>
        <w:spacing w:after="0" w:line="240" w:lineRule="auto"/>
        <w:rPr>
          <w:rFonts w:ascii="Arial-BoldMT" w:hAnsi="Arial-BoldMT"/>
          <w:sz w:val="16"/>
          <w:szCs w:val="16"/>
        </w:rPr>
      </w:pPr>
      <w:r w:rsidRPr="00804EB2">
        <w:rPr>
          <w:rFonts w:ascii="Arial-BoldMT" w:hAnsi="Arial-BoldMT" w:cs="Arial-BoldMT"/>
          <w:b/>
          <w:bCs/>
          <w:sz w:val="16"/>
          <w:szCs w:val="16"/>
        </w:rPr>
        <w:lastRenderedPageBreak/>
        <w:t>Martin Kelsall</w:t>
      </w:r>
    </w:p>
    <w:p w14:paraId="53B4ED34" w14:textId="77777777" w:rsidR="002A5C6A" w:rsidRPr="007B052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7B052A">
        <w:rPr>
          <w:rFonts w:ascii="Arial-BoldMT" w:hAnsi="Arial-BoldMT" w:cs="Arial-BoldMT"/>
          <w:b/>
          <w:bCs/>
          <w:sz w:val="15"/>
          <w:szCs w:val="15"/>
        </w:rPr>
        <w:t xml:space="preserve">Director of Primary Care Services – </w:t>
      </w:r>
      <w:r w:rsidRPr="007B052A">
        <w:rPr>
          <w:rFonts w:ascii="Arial-BoldMT" w:hAnsi="Arial-BoldMT" w:cs="Arial-BoldMT"/>
          <w:bCs/>
          <w:sz w:val="15"/>
          <w:szCs w:val="15"/>
        </w:rPr>
        <w:t>Total claim for period:</w:t>
      </w:r>
    </w:p>
    <w:p w14:paraId="5EFCD6AE" w14:textId="376A19D8" w:rsidR="002A5C6A" w:rsidRPr="007B052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7B052A"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7B052A">
        <w:rPr>
          <w:rFonts w:ascii="Arial-BoldMT" w:hAnsi="Arial-BoldMT"/>
          <w:sz w:val="15"/>
          <w:szCs w:val="15"/>
        </w:rPr>
        <w:tab/>
      </w:r>
      <w:r w:rsidRPr="007B052A">
        <w:rPr>
          <w:rFonts w:ascii="Arial-BoldMT" w:hAnsi="Arial-BoldMT"/>
          <w:sz w:val="15"/>
          <w:szCs w:val="15"/>
        </w:rPr>
        <w:tab/>
      </w:r>
      <w:r w:rsidRPr="007B052A">
        <w:rPr>
          <w:rFonts w:ascii="Arial-BoldMT" w:hAnsi="Arial-BoldMT"/>
          <w:sz w:val="15"/>
          <w:szCs w:val="15"/>
        </w:rPr>
        <w:tab/>
      </w:r>
      <w:r w:rsidRPr="007B052A">
        <w:rPr>
          <w:rFonts w:ascii="Arial-BoldMT" w:hAnsi="Arial-BoldMT"/>
          <w:sz w:val="15"/>
          <w:szCs w:val="15"/>
        </w:rPr>
        <w:tab/>
      </w:r>
      <w:r w:rsidRPr="007B052A">
        <w:rPr>
          <w:rFonts w:ascii="Arial-BoldMT" w:hAnsi="Arial-BoldMT" w:cs="Arial-BoldMT"/>
          <w:sz w:val="15"/>
          <w:szCs w:val="15"/>
        </w:rPr>
        <w:t xml:space="preserve"> £</w:t>
      </w:r>
      <w:r w:rsidR="004E7675" w:rsidRPr="007B052A">
        <w:rPr>
          <w:rFonts w:ascii="Arial-BoldMT" w:hAnsi="Arial-BoldMT" w:cs="Arial-BoldMT"/>
          <w:sz w:val="15"/>
          <w:szCs w:val="15"/>
        </w:rPr>
        <w:t>10.00</w:t>
      </w:r>
    </w:p>
    <w:p w14:paraId="24C4B58B" w14:textId="6D298662" w:rsidR="002A5C6A" w:rsidRPr="00CC4F72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7B052A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7B052A">
        <w:rPr>
          <w:rFonts w:ascii="Arial-BoldMT" w:hAnsi="Arial-BoldMT"/>
          <w:sz w:val="15"/>
          <w:szCs w:val="15"/>
        </w:rPr>
        <w:tab/>
      </w:r>
      <w:r w:rsidRPr="007B052A">
        <w:rPr>
          <w:rFonts w:ascii="Arial-BoldMT" w:hAnsi="Arial-BoldMT" w:cs="Arial-BoldMT"/>
          <w:sz w:val="15"/>
          <w:szCs w:val="15"/>
        </w:rPr>
        <w:t xml:space="preserve"> </w:t>
      </w:r>
      <w:r w:rsidRPr="00CC4F72">
        <w:rPr>
          <w:rFonts w:ascii="Arial-BoldMT" w:hAnsi="Arial-BoldMT" w:cs="Arial-BoldMT"/>
          <w:sz w:val="15"/>
          <w:szCs w:val="15"/>
        </w:rPr>
        <w:t>£</w:t>
      </w:r>
      <w:r w:rsidR="00034674" w:rsidRPr="00CC4F72">
        <w:rPr>
          <w:rFonts w:ascii="Arial-BoldMT" w:hAnsi="Arial-BoldMT" w:cs="Arial-BoldMT"/>
          <w:sz w:val="15"/>
          <w:szCs w:val="15"/>
        </w:rPr>
        <w:t>313.00</w:t>
      </w:r>
    </w:p>
    <w:p w14:paraId="14BC5BC7" w14:textId="4DF9AE27" w:rsidR="002A5C6A" w:rsidRPr="007B052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CC4F72">
        <w:rPr>
          <w:rFonts w:ascii="Arial-BoldMT" w:hAnsi="Arial-BoldMT" w:cs="Arial-BoldMT"/>
          <w:sz w:val="15"/>
          <w:szCs w:val="15"/>
        </w:rPr>
        <w:t>- Via Corporate Contract (Hire Car)</w:t>
      </w:r>
      <w:r w:rsidRPr="00CC4F72">
        <w:rPr>
          <w:rFonts w:ascii="Arial-BoldMT" w:hAnsi="Arial-BoldMT"/>
          <w:sz w:val="15"/>
          <w:szCs w:val="15"/>
        </w:rPr>
        <w:tab/>
      </w:r>
      <w:r w:rsidRPr="00CC4F72">
        <w:rPr>
          <w:rFonts w:ascii="Arial-BoldMT" w:hAnsi="Arial-BoldMT"/>
          <w:sz w:val="15"/>
          <w:szCs w:val="15"/>
        </w:rPr>
        <w:tab/>
      </w:r>
      <w:r w:rsidRPr="00CC4F72">
        <w:rPr>
          <w:rFonts w:ascii="Arial-BoldMT" w:hAnsi="Arial-BoldMT" w:cs="Arial-BoldMT"/>
          <w:sz w:val="15"/>
          <w:szCs w:val="15"/>
        </w:rPr>
        <w:t xml:space="preserve"> £</w:t>
      </w:r>
      <w:r w:rsidR="00AA0810" w:rsidRPr="00CC4F72">
        <w:rPr>
          <w:rFonts w:ascii="Arial-BoldMT" w:hAnsi="Arial-BoldMT" w:cs="Arial-BoldMT"/>
          <w:sz w:val="15"/>
          <w:szCs w:val="15"/>
        </w:rPr>
        <w:t>56.04</w:t>
      </w:r>
    </w:p>
    <w:p w14:paraId="1919973E" w14:textId="70C083B3" w:rsidR="002A5C6A" w:rsidRPr="007B052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7B052A">
        <w:rPr>
          <w:rFonts w:ascii="Arial-BoldMT" w:hAnsi="Arial-BoldMT" w:cs="Arial-BoldMT"/>
          <w:bCs/>
          <w:sz w:val="15"/>
          <w:szCs w:val="15"/>
        </w:rPr>
        <w:tab/>
      </w:r>
      <w:r w:rsidRPr="007B052A">
        <w:rPr>
          <w:rFonts w:ascii="Arial-BoldMT" w:hAnsi="Arial-BoldMT" w:cs="Arial-BoldMT"/>
          <w:bCs/>
          <w:sz w:val="15"/>
          <w:szCs w:val="15"/>
        </w:rPr>
        <w:tab/>
      </w:r>
      <w:r w:rsidRPr="007B052A">
        <w:rPr>
          <w:rFonts w:ascii="Arial-BoldMT" w:hAnsi="Arial-BoldMT" w:cs="Arial-BoldMT"/>
          <w:bCs/>
          <w:sz w:val="15"/>
          <w:szCs w:val="15"/>
        </w:rPr>
        <w:tab/>
      </w:r>
      <w:r w:rsidRPr="007B052A">
        <w:rPr>
          <w:rFonts w:ascii="Arial-BoldMT" w:hAnsi="Arial-BoldMT" w:cs="Arial-BoldMT"/>
          <w:bCs/>
          <w:sz w:val="15"/>
          <w:szCs w:val="15"/>
        </w:rPr>
        <w:tab/>
      </w:r>
      <w:r w:rsidRPr="007B052A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7B052A">
        <w:rPr>
          <w:rFonts w:ascii="Arial-BoldMT" w:hAnsi="Arial-BoldMT" w:cs="Arial-BoldMT"/>
          <w:b/>
          <w:bCs/>
          <w:sz w:val="15"/>
          <w:szCs w:val="15"/>
        </w:rPr>
        <w:tab/>
        <w:t xml:space="preserve"> £</w:t>
      </w:r>
      <w:r w:rsidR="003A4E2E" w:rsidRPr="007B052A">
        <w:rPr>
          <w:rFonts w:ascii="Arial-BoldMT" w:hAnsi="Arial-BoldMT" w:cs="Arial-BoldMT"/>
          <w:b/>
          <w:bCs/>
          <w:sz w:val="15"/>
          <w:szCs w:val="15"/>
        </w:rPr>
        <w:t>3</w:t>
      </w:r>
      <w:r w:rsidR="00C737E2">
        <w:rPr>
          <w:rFonts w:ascii="Arial-BoldMT" w:hAnsi="Arial-BoldMT" w:cs="Arial-BoldMT"/>
          <w:b/>
          <w:bCs/>
          <w:sz w:val="15"/>
          <w:szCs w:val="15"/>
        </w:rPr>
        <w:t>79.04</w:t>
      </w:r>
    </w:p>
    <w:p w14:paraId="05CBF6F9" w14:textId="77777777" w:rsidR="002A5C6A" w:rsidRPr="007B052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0EB81305" w14:textId="77777777" w:rsidR="008730A2" w:rsidRPr="007B052A" w:rsidRDefault="008730A2" w:rsidP="008730A2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  <w:r w:rsidRPr="007B052A"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</w:p>
    <w:tbl>
      <w:tblPr>
        <w:tblW w:w="13388" w:type="dxa"/>
        <w:tblInd w:w="-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23"/>
        <w:gridCol w:w="1125"/>
        <w:gridCol w:w="1290"/>
        <w:gridCol w:w="1095"/>
        <w:gridCol w:w="1125"/>
        <w:gridCol w:w="990"/>
        <w:gridCol w:w="2145"/>
        <w:gridCol w:w="3105"/>
        <w:gridCol w:w="990"/>
      </w:tblGrid>
      <w:tr w:rsidR="008730A2" w:rsidRPr="007B052A" w14:paraId="4D219135" w14:textId="77777777" w:rsidTr="00350D9B">
        <w:tc>
          <w:tcPr>
            <w:tcW w:w="152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E57D2" w14:textId="77777777" w:rsidR="008730A2" w:rsidRPr="007B052A" w:rsidRDefault="008730A2" w:rsidP="00350D9B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3BE530" w14:textId="77777777" w:rsidR="008730A2" w:rsidRPr="007B052A" w:rsidRDefault="008730A2" w:rsidP="00350D9B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7D42A5F" w14:textId="77777777" w:rsidR="008730A2" w:rsidRPr="007B052A" w:rsidRDefault="008730A2" w:rsidP="00350D9B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16A405F" w14:textId="77777777" w:rsidR="008730A2" w:rsidRPr="007B052A" w:rsidRDefault="008730A2" w:rsidP="00350D9B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46FC1" w14:textId="77777777" w:rsidR="008730A2" w:rsidRPr="007B052A" w:rsidRDefault="008730A2" w:rsidP="00350D9B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5355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000AD" w14:textId="77777777" w:rsidR="008730A2" w:rsidRPr="007B052A" w:rsidRDefault="008730A2" w:rsidP="00350D9B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D16C438" w14:textId="77777777" w:rsidR="008730A2" w:rsidRPr="007B052A" w:rsidRDefault="008730A2" w:rsidP="00350D9B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D7243E1" w14:textId="77777777" w:rsidR="008730A2" w:rsidRPr="007B052A" w:rsidRDefault="008730A2" w:rsidP="00350D9B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2D6AB" w14:textId="77777777" w:rsidR="008730A2" w:rsidRPr="007B052A" w:rsidRDefault="008730A2" w:rsidP="00350D9B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Other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24658" w14:textId="77777777" w:rsidR="008730A2" w:rsidRPr="007B052A" w:rsidRDefault="008730A2" w:rsidP="00350D9B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 Costs £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8730A2" w:rsidRPr="007B052A" w14:paraId="1974B1FD" w14:textId="77777777" w:rsidTr="00350D9B">
        <w:trPr>
          <w:trHeight w:val="465"/>
        </w:trPr>
        <w:tc>
          <w:tcPr>
            <w:tcW w:w="15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C862F" w14:textId="77777777" w:rsidR="008730A2" w:rsidRPr="007B052A" w:rsidRDefault="008730A2" w:rsidP="00350D9B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446A15" w14:textId="77777777" w:rsidR="008730A2" w:rsidRPr="007B052A" w:rsidRDefault="008730A2" w:rsidP="00350D9B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6532A" w14:textId="77777777" w:rsidR="008730A2" w:rsidRPr="007B052A" w:rsidRDefault="008730A2" w:rsidP="00350D9B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13A31" w14:textId="77777777" w:rsidR="008730A2" w:rsidRPr="007B052A" w:rsidRDefault="008730A2" w:rsidP="00350D9B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22BAA" w14:textId="77777777" w:rsidR="008730A2" w:rsidRPr="007B052A" w:rsidRDefault="008730A2" w:rsidP="00350D9B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1E5A3" w14:textId="77777777" w:rsidR="008730A2" w:rsidRPr="007B052A" w:rsidRDefault="008730A2" w:rsidP="00350D9B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axi/Car £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35FA0" w14:textId="77777777" w:rsidR="008730A2" w:rsidRPr="007B052A" w:rsidRDefault="008730A2" w:rsidP="00350D9B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/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E486CEB" w14:textId="77777777" w:rsidR="008730A2" w:rsidRPr="007B052A" w:rsidRDefault="008730A2" w:rsidP="00350D9B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Meals £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74D82" w14:textId="77777777" w:rsidR="008730A2" w:rsidRPr="007B052A" w:rsidRDefault="008730A2" w:rsidP="00350D9B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561C6" w14:textId="77777777" w:rsidR="008730A2" w:rsidRPr="007B052A" w:rsidRDefault="008730A2" w:rsidP="00350D9B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</w:tr>
      <w:tr w:rsidR="008730A2" w:rsidRPr="007B052A" w14:paraId="1791CA5B" w14:textId="77777777" w:rsidTr="00350D9B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CEE35" w14:textId="67D09BD5" w:rsidR="008730A2" w:rsidRPr="007B052A" w:rsidRDefault="004E7675" w:rsidP="00350D9B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7B052A">
              <w:rPr>
                <w:rFonts w:ascii="Arial-BoldMT" w:hAnsi="Arial-BoldMT" w:cs="Arial"/>
                <w:sz w:val="15"/>
                <w:szCs w:val="15"/>
              </w:rPr>
              <w:t>20 April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AB430B" w14:textId="6119E7D9" w:rsidR="008730A2" w:rsidRPr="007B052A" w:rsidRDefault="004E7675" w:rsidP="00350D9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7C407" w14:textId="09B4BAFD" w:rsidR="008730A2" w:rsidRPr="007B052A" w:rsidRDefault="004E7675" w:rsidP="00350D9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821E0" w14:textId="77777777" w:rsidR="008730A2" w:rsidRPr="007B052A" w:rsidRDefault="008730A2" w:rsidP="00350D9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8666B" w14:textId="77777777" w:rsidR="008730A2" w:rsidRPr="007B052A" w:rsidRDefault="008730A2" w:rsidP="00350D9B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B052A">
              <w:rPr>
                <w:rFonts w:ascii="Arial-BoldMT" w:hAnsi="Arial-BoldMT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DDAC3" w14:textId="77777777" w:rsidR="008730A2" w:rsidRPr="007B052A" w:rsidRDefault="008730A2" w:rsidP="00350D9B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E0DAF" w14:textId="77777777" w:rsidR="008730A2" w:rsidRPr="007B052A" w:rsidRDefault="008730A2" w:rsidP="00350D9B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FB7CF" w14:textId="4C890954" w:rsidR="008730A2" w:rsidRPr="007B052A" w:rsidRDefault="004E7675" w:rsidP="00350D9B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B052A">
              <w:rPr>
                <w:rFonts w:ascii="Arial-BoldMT" w:hAnsi="Arial-BoldMT" w:cs="Arial"/>
                <w:sz w:val="15"/>
                <w:szCs w:val="15"/>
              </w:rPr>
              <w:t>Parking £10.0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B5F3E" w14:textId="4C5850FE" w:rsidR="008730A2" w:rsidRPr="007B052A" w:rsidRDefault="004E7675" w:rsidP="00350D9B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B052A">
              <w:rPr>
                <w:rFonts w:ascii="Arial-BoldMT" w:hAnsi="Arial-BoldMT" w:cs="Arial"/>
                <w:sz w:val="15"/>
                <w:szCs w:val="15"/>
              </w:rPr>
              <w:t>£10.00</w:t>
            </w:r>
          </w:p>
        </w:tc>
      </w:tr>
    </w:tbl>
    <w:p w14:paraId="4B3A1803" w14:textId="77777777" w:rsidR="008730A2" w:rsidRPr="007B052A" w:rsidRDefault="008730A2" w:rsidP="002A5C6A">
      <w:pPr>
        <w:autoSpaceDE w:val="0"/>
        <w:spacing w:after="0" w:line="240" w:lineRule="auto"/>
        <w:rPr>
          <w:rFonts w:ascii="Arial-BoldMT" w:hAnsi="Arial-BoldMT" w:cs="Arial-BoldMT"/>
          <w:sz w:val="15"/>
          <w:szCs w:val="15"/>
        </w:rPr>
      </w:pPr>
    </w:p>
    <w:p w14:paraId="693E64F6" w14:textId="77777777" w:rsidR="00B11C94" w:rsidRPr="007B052A" w:rsidRDefault="00B11C94" w:rsidP="00B11C94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7B052A"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1147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570"/>
        <w:gridCol w:w="420"/>
        <w:gridCol w:w="1002"/>
        <w:gridCol w:w="2118"/>
        <w:gridCol w:w="1710"/>
      </w:tblGrid>
      <w:tr w:rsidR="009164BB" w:rsidRPr="007B052A" w14:paraId="2C09E860" w14:textId="77777777" w:rsidTr="009164BB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41EB1" w14:textId="77777777" w:rsidR="009164BB" w:rsidRPr="007B052A" w:rsidRDefault="009164BB" w:rsidP="00350D9B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A204D" w14:textId="77777777" w:rsidR="009164BB" w:rsidRPr="007B052A" w:rsidRDefault="009164BB" w:rsidP="00350D9B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586060F" w14:textId="77777777" w:rsidR="009164BB" w:rsidRPr="007B052A" w:rsidRDefault="009164BB" w:rsidP="00350D9B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3505C" w14:textId="77777777" w:rsidR="009164BB" w:rsidRPr="007B052A" w:rsidRDefault="009164BB" w:rsidP="00350D9B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5212F6ED" w14:textId="77777777" w:rsidR="009164BB" w:rsidRPr="007B052A" w:rsidRDefault="009164BB" w:rsidP="00350D9B">
            <w:pPr>
              <w:spacing w:after="0" w:line="240" w:lineRule="auto"/>
              <w:jc w:val="center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E83E8" w14:textId="5A859787" w:rsidR="009164BB" w:rsidRPr="007B052A" w:rsidRDefault="009164BB" w:rsidP="00350D9B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C2734BE" w14:textId="77777777" w:rsidR="009164BB" w:rsidRPr="007B052A" w:rsidRDefault="009164BB" w:rsidP="00350D9B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71F5896" w14:textId="77777777" w:rsidR="009164BB" w:rsidRPr="007B052A" w:rsidRDefault="009164BB" w:rsidP="00350D9B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9613D6" w14:textId="77777777" w:rsidR="009164BB" w:rsidRPr="007B052A" w:rsidRDefault="009164BB" w:rsidP="00350D9B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083CC11" w14:textId="77777777" w:rsidR="009164BB" w:rsidRPr="007B052A" w:rsidRDefault="009164BB" w:rsidP="00350D9B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B385B0E" w14:textId="77777777" w:rsidR="009164BB" w:rsidRPr="007B052A" w:rsidRDefault="009164BB" w:rsidP="00350D9B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9164BB" w:rsidRPr="007B052A" w14:paraId="033DB0CA" w14:textId="77777777" w:rsidTr="00C52F18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47EDF" w14:textId="77777777" w:rsidR="009164BB" w:rsidRPr="007B052A" w:rsidRDefault="009164BB" w:rsidP="00350D9B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23FC3D" w14:textId="77777777" w:rsidR="009164BB" w:rsidRPr="007B052A" w:rsidRDefault="009164BB" w:rsidP="00350D9B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09816" w14:textId="77777777" w:rsidR="009164BB" w:rsidRPr="007B052A" w:rsidRDefault="009164BB" w:rsidP="00350D9B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75B6F" w14:textId="77777777" w:rsidR="009164BB" w:rsidRPr="007B052A" w:rsidRDefault="009164BB" w:rsidP="00350D9B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B8A31" w14:textId="77777777" w:rsidR="009164BB" w:rsidRPr="007B052A" w:rsidRDefault="009164BB" w:rsidP="00350D9B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0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0392E5" w14:textId="3EC84264" w:rsidR="009164BB" w:rsidRPr="007B052A" w:rsidRDefault="00F96C01" w:rsidP="00350D9B">
            <w:pPr>
              <w:spacing w:after="0" w:line="240" w:lineRule="auto"/>
              <w:jc w:val="center"/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ar Hire£</w:t>
            </w:r>
          </w:p>
        </w:tc>
        <w:tc>
          <w:tcPr>
            <w:tcW w:w="2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13D9C" w14:textId="3034789B" w:rsidR="009164BB" w:rsidRPr="007B052A" w:rsidRDefault="009164BB" w:rsidP="00350D9B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457247" w14:textId="77777777" w:rsidR="009164BB" w:rsidRPr="007B052A" w:rsidRDefault="009164BB" w:rsidP="00350D9B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506683" w:rsidRPr="007B052A" w14:paraId="70698C70" w14:textId="77777777" w:rsidTr="00C52F18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63224" w14:textId="164104A2" w:rsidR="00506683" w:rsidRPr="007B052A" w:rsidRDefault="00506683" w:rsidP="00350D9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09 May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E48FF" w14:textId="1E80E86B" w:rsidR="00506683" w:rsidRPr="007B052A" w:rsidRDefault="00057B07" w:rsidP="00350D9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Newcastel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34823" w14:textId="6D431BAF" w:rsidR="00506683" w:rsidRPr="007B052A" w:rsidRDefault="00506683" w:rsidP="00350D9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336F6" w14:textId="77777777" w:rsidR="00506683" w:rsidRPr="007B052A" w:rsidRDefault="00506683" w:rsidP="00350D9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069D1" w14:textId="77777777" w:rsidR="00506683" w:rsidRPr="007B052A" w:rsidRDefault="00506683" w:rsidP="00350D9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0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C08205D" w14:textId="030BE1A3" w:rsidR="00506683" w:rsidRPr="007B052A" w:rsidRDefault="00506683" w:rsidP="00350D9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</w:t>
            </w:r>
            <w:r w:rsidR="00F474E3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56.04</w:t>
            </w:r>
          </w:p>
        </w:tc>
        <w:tc>
          <w:tcPr>
            <w:tcW w:w="2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CE546C" w14:textId="77777777" w:rsidR="00506683" w:rsidRPr="007B052A" w:rsidRDefault="00506683" w:rsidP="00350D9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97565" w14:textId="3856EEEB" w:rsidR="00506683" w:rsidRPr="007B052A" w:rsidRDefault="00014AA4" w:rsidP="00350D9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56.04</w:t>
            </w:r>
          </w:p>
        </w:tc>
      </w:tr>
      <w:tr w:rsidR="009164BB" w:rsidRPr="007B052A" w14:paraId="724C8361" w14:textId="77777777" w:rsidTr="00C52F18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3E230" w14:textId="104B8669" w:rsidR="009164BB" w:rsidRPr="007B052A" w:rsidRDefault="009164BB" w:rsidP="00350D9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3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94B7B" w14:textId="77777777" w:rsidR="009164BB" w:rsidRPr="007B052A" w:rsidRDefault="009164BB" w:rsidP="00350D9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171A4" w14:textId="77777777" w:rsidR="009164BB" w:rsidRPr="007B052A" w:rsidRDefault="009164BB" w:rsidP="00350D9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1971D" w14:textId="77777777" w:rsidR="009164BB" w:rsidRPr="007B052A" w:rsidRDefault="009164BB" w:rsidP="00350D9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F1B02" w14:textId="0DBEB042" w:rsidR="009164BB" w:rsidRPr="007B052A" w:rsidRDefault="009164BB" w:rsidP="00350D9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0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39BA05E" w14:textId="77777777" w:rsidR="009164BB" w:rsidRPr="007B052A" w:rsidRDefault="009164BB" w:rsidP="00350D9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8C1603" w14:textId="1099B403" w:rsidR="009164BB" w:rsidRPr="007B052A" w:rsidRDefault="009164BB" w:rsidP="00350D9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53559" w14:textId="487911A0" w:rsidR="009164BB" w:rsidRPr="007B052A" w:rsidRDefault="009164BB" w:rsidP="00350D9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9164BB" w:rsidRPr="007B052A" w14:paraId="0D9F128F" w14:textId="77777777" w:rsidTr="00C52F18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5902C4" w14:textId="3BF1D021" w:rsidR="009164BB" w:rsidRPr="007B052A" w:rsidRDefault="009164BB" w:rsidP="0015720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3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C1402" w14:textId="19BE68C7" w:rsidR="009164BB" w:rsidRPr="007B052A" w:rsidRDefault="009164BB" w:rsidP="0015720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eeds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885D8" w14:textId="7425D695" w:rsidR="009164BB" w:rsidRPr="007B052A" w:rsidRDefault="009164BB" w:rsidP="00157208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35F59" w14:textId="77777777" w:rsidR="009164BB" w:rsidRPr="007B052A" w:rsidRDefault="009164BB" w:rsidP="0015720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DB5CC" w14:textId="721088AA" w:rsidR="009164BB" w:rsidRPr="007B052A" w:rsidRDefault="009164BB" w:rsidP="0015720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3.10</w:t>
            </w:r>
          </w:p>
        </w:tc>
        <w:tc>
          <w:tcPr>
            <w:tcW w:w="10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0CC0059" w14:textId="77777777" w:rsidR="009164BB" w:rsidRPr="007B052A" w:rsidRDefault="009164BB" w:rsidP="0015720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840C22" w14:textId="5DBD434E" w:rsidR="009164BB" w:rsidRPr="007B052A" w:rsidRDefault="009164BB" w:rsidP="0015720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23099" w14:textId="135BE4B3" w:rsidR="009164BB" w:rsidRPr="007B052A" w:rsidRDefault="009164BB" w:rsidP="00157208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3.10</w:t>
            </w:r>
          </w:p>
        </w:tc>
      </w:tr>
      <w:tr w:rsidR="009164BB" w:rsidRPr="007B052A" w14:paraId="1B1542DB" w14:textId="77777777" w:rsidTr="00C52F18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EC0286" w14:textId="46CA53E3" w:rsidR="009164BB" w:rsidRPr="007B052A" w:rsidRDefault="009164BB" w:rsidP="005346F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3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9C13E" w14:textId="0E931A54" w:rsidR="009164BB" w:rsidRPr="007B052A" w:rsidRDefault="009164BB" w:rsidP="005346F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75D62" w14:textId="77777777" w:rsidR="009164BB" w:rsidRPr="007B052A" w:rsidRDefault="009164BB" w:rsidP="005346F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66E17" w14:textId="77777777" w:rsidR="009164BB" w:rsidRPr="007B052A" w:rsidRDefault="009164BB" w:rsidP="005346F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A3B00" w14:textId="4E441BFF" w:rsidR="009164BB" w:rsidRPr="007B052A" w:rsidRDefault="009164BB" w:rsidP="005346F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0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07FE7B4" w14:textId="77777777" w:rsidR="009164BB" w:rsidRPr="007B052A" w:rsidRDefault="009164BB" w:rsidP="005346F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E65641" w14:textId="5A426740" w:rsidR="009164BB" w:rsidRPr="007B052A" w:rsidRDefault="009164BB" w:rsidP="005346F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7BAC7" w14:textId="0C2A7A13" w:rsidR="009164BB" w:rsidRPr="007B052A" w:rsidRDefault="009164BB" w:rsidP="005346F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9164BB" w:rsidRPr="007B052A" w14:paraId="5BF21AD0" w14:textId="77777777" w:rsidTr="00C52F18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97BB89" w14:textId="5B010A66" w:rsidR="009164BB" w:rsidRPr="007B052A" w:rsidRDefault="009164BB" w:rsidP="005346F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3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24A78" w14:textId="2110297C" w:rsidR="009164BB" w:rsidRPr="007B052A" w:rsidRDefault="009164BB" w:rsidP="005346F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Durham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F8CF2" w14:textId="7F4E01BB" w:rsidR="009164BB" w:rsidRPr="007B052A" w:rsidRDefault="009164BB" w:rsidP="005346F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F1853" w14:textId="77777777" w:rsidR="009164BB" w:rsidRPr="007B052A" w:rsidRDefault="009164BB" w:rsidP="005346F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4FE05" w14:textId="39616708" w:rsidR="009164BB" w:rsidRPr="007B052A" w:rsidRDefault="009164BB" w:rsidP="005346F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2.30</w:t>
            </w:r>
          </w:p>
        </w:tc>
        <w:tc>
          <w:tcPr>
            <w:tcW w:w="10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06A4AB" w14:textId="77777777" w:rsidR="009164BB" w:rsidRPr="007B052A" w:rsidRDefault="009164BB" w:rsidP="005346F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A1E5CD" w14:textId="76C80F7A" w:rsidR="009164BB" w:rsidRPr="007B052A" w:rsidRDefault="009164BB" w:rsidP="005346F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9B719" w14:textId="007E4130" w:rsidR="009164BB" w:rsidRPr="007B052A" w:rsidRDefault="009164BB" w:rsidP="005346F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2.30</w:t>
            </w:r>
          </w:p>
        </w:tc>
      </w:tr>
      <w:tr w:rsidR="009164BB" w:rsidRPr="007B052A" w14:paraId="0CED443B" w14:textId="77777777" w:rsidTr="00C52F18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B8A81" w14:textId="3337C2B9" w:rsidR="009164BB" w:rsidRPr="007B052A" w:rsidRDefault="009164BB" w:rsidP="005346F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2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D7B1C" w14:textId="77777777" w:rsidR="009164BB" w:rsidRPr="007B052A" w:rsidRDefault="009164BB" w:rsidP="005346F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8D1F0" w14:textId="77777777" w:rsidR="009164BB" w:rsidRPr="007B052A" w:rsidRDefault="009164BB" w:rsidP="005346F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ACC31" w14:textId="77777777" w:rsidR="009164BB" w:rsidRPr="007B052A" w:rsidRDefault="009164BB" w:rsidP="005346FD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82BC6" w14:textId="0CE4AE95" w:rsidR="009164BB" w:rsidRPr="007B052A" w:rsidRDefault="009164BB" w:rsidP="005346F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0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244C3D9" w14:textId="77777777" w:rsidR="009164BB" w:rsidRPr="007B052A" w:rsidRDefault="009164BB" w:rsidP="005346F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0418B4" w14:textId="22E5BB07" w:rsidR="009164BB" w:rsidRPr="007B052A" w:rsidRDefault="009164BB" w:rsidP="005346F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4A00F" w14:textId="5440D918" w:rsidR="009164BB" w:rsidRPr="007B052A" w:rsidRDefault="009164BB" w:rsidP="005346F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9164BB" w:rsidRPr="007B052A" w14:paraId="0F675597" w14:textId="77777777" w:rsidTr="00C52F18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56B07" w14:textId="5A0A252F" w:rsidR="009164BB" w:rsidRPr="007B052A" w:rsidRDefault="009164BB" w:rsidP="005346F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2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7D831" w14:textId="6CC98F33" w:rsidR="009164BB" w:rsidRPr="007B052A" w:rsidRDefault="009164BB" w:rsidP="005346F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astbourn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D91D1" w14:textId="1623716B" w:rsidR="009164BB" w:rsidRPr="007B052A" w:rsidRDefault="009164BB" w:rsidP="005346FD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External Meet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FB361" w14:textId="77777777" w:rsidR="009164BB" w:rsidRPr="007B052A" w:rsidRDefault="009164BB" w:rsidP="005346FD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14968" w14:textId="4B7C4B80" w:rsidR="009164BB" w:rsidRPr="007B052A" w:rsidRDefault="009164BB" w:rsidP="005346F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62.90</w:t>
            </w:r>
          </w:p>
        </w:tc>
        <w:tc>
          <w:tcPr>
            <w:tcW w:w="10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9C2C5E" w14:textId="77777777" w:rsidR="009164BB" w:rsidRPr="007B052A" w:rsidRDefault="009164BB" w:rsidP="005346F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BA0B52" w14:textId="7C3EA711" w:rsidR="009164BB" w:rsidRPr="007B052A" w:rsidRDefault="009164BB" w:rsidP="005346F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1423F" w14:textId="7D8482B3" w:rsidR="009164BB" w:rsidRPr="007B052A" w:rsidRDefault="009164BB" w:rsidP="005346FD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62.90</w:t>
            </w:r>
          </w:p>
        </w:tc>
      </w:tr>
      <w:tr w:rsidR="009164BB" w:rsidRPr="007B052A" w14:paraId="5DEF70C5" w14:textId="77777777" w:rsidTr="00C52F18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5F4C6" w14:textId="19EFF03E" w:rsidR="009164BB" w:rsidRPr="007B052A" w:rsidRDefault="009164BB" w:rsidP="004A101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3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C3E26" w14:textId="77777777" w:rsidR="009164BB" w:rsidRPr="007B052A" w:rsidRDefault="009164BB" w:rsidP="004A101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91922" w14:textId="77777777" w:rsidR="009164BB" w:rsidRPr="007B052A" w:rsidRDefault="009164BB" w:rsidP="004A101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62BC2" w14:textId="77777777" w:rsidR="009164BB" w:rsidRPr="007B052A" w:rsidRDefault="009164BB" w:rsidP="004A101B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9755D" w14:textId="1E4AE55D" w:rsidR="009164BB" w:rsidRPr="007B052A" w:rsidRDefault="009164BB" w:rsidP="004A101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0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69E0A7" w14:textId="77777777" w:rsidR="009164BB" w:rsidRPr="007B052A" w:rsidRDefault="009164BB" w:rsidP="004A101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B839FD" w14:textId="629F0AB0" w:rsidR="009164BB" w:rsidRPr="007B052A" w:rsidRDefault="009164BB" w:rsidP="004A101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58A82" w14:textId="681EB478" w:rsidR="009164BB" w:rsidRPr="007B052A" w:rsidRDefault="009164BB" w:rsidP="004A101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9164BB" w:rsidRPr="007B052A" w14:paraId="195FDBC4" w14:textId="77777777" w:rsidTr="00C52F18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EFCC7" w14:textId="63343211" w:rsidR="009164BB" w:rsidRPr="007B052A" w:rsidRDefault="009164BB" w:rsidP="004A101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3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43450" w14:textId="2A33E3F7" w:rsidR="009164BB" w:rsidRPr="007B052A" w:rsidRDefault="009164BB" w:rsidP="004A101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Durham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7A89F" w14:textId="4F50FA68" w:rsidR="009164BB" w:rsidRPr="007B052A" w:rsidRDefault="009164BB" w:rsidP="004A101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CA125" w14:textId="77777777" w:rsidR="009164BB" w:rsidRPr="007B052A" w:rsidRDefault="009164BB" w:rsidP="004A101B">
            <w:pPr>
              <w:spacing w:after="0" w:line="240" w:lineRule="auto"/>
              <w:jc w:val="center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EE9EB" w14:textId="0313BB23" w:rsidR="009164BB" w:rsidRPr="007B052A" w:rsidRDefault="009164BB" w:rsidP="004A101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02.70</w:t>
            </w:r>
          </w:p>
        </w:tc>
        <w:tc>
          <w:tcPr>
            <w:tcW w:w="10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B647C25" w14:textId="77777777" w:rsidR="009164BB" w:rsidRPr="007B052A" w:rsidRDefault="009164BB" w:rsidP="004A101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21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90E8A2" w14:textId="0D575BAC" w:rsidR="009164BB" w:rsidRPr="007B052A" w:rsidRDefault="009164BB" w:rsidP="004A101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99040" w14:textId="2AB1A7E5" w:rsidR="009164BB" w:rsidRPr="007B052A" w:rsidRDefault="009164BB" w:rsidP="004A101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202.70</w:t>
            </w:r>
          </w:p>
        </w:tc>
      </w:tr>
    </w:tbl>
    <w:p w14:paraId="6181552F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9ADD640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60C66A6" w14:textId="77777777" w:rsidR="00DF7840" w:rsidRDefault="00DF7840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C8606C3" w14:textId="77777777" w:rsidR="00970FF4" w:rsidRDefault="00970FF4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EFCED60" w14:textId="77777777" w:rsidR="00BA57C4" w:rsidRDefault="00BA57C4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DA18BE6" w14:textId="77777777" w:rsidR="00BA57C4" w:rsidRDefault="00BA57C4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EAD7A04" w14:textId="77777777" w:rsidR="00BA57C4" w:rsidRDefault="00BA57C4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F9845DE" w14:textId="77777777" w:rsidR="00BA57C4" w:rsidRDefault="00BA57C4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A8860EA" w14:textId="77777777" w:rsidR="00BA57C4" w:rsidRDefault="00BA57C4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CD751E8" w14:textId="77777777" w:rsidR="00BA57C4" w:rsidRDefault="00BA57C4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A9BB42D" w14:textId="77777777" w:rsidR="00BA57C4" w:rsidRDefault="00BA57C4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3615012" w14:textId="77777777" w:rsidR="00BA57C4" w:rsidRDefault="00BA57C4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67CC9A0" w14:textId="5D4C8B3A" w:rsidR="002A5C6A" w:rsidRPr="00804EB2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 w:rsidRPr="00804EB2">
        <w:rPr>
          <w:rFonts w:ascii="Arial-BoldMT" w:hAnsi="Arial-BoldMT" w:cs="Arial-BoldMT"/>
          <w:b/>
          <w:bCs/>
          <w:sz w:val="16"/>
          <w:szCs w:val="16"/>
        </w:rPr>
        <w:lastRenderedPageBreak/>
        <w:t xml:space="preserve">Dr Alison Metcalfe </w:t>
      </w:r>
    </w:p>
    <w:p w14:paraId="5C4FEA0C" w14:textId="77777777" w:rsidR="002A5C6A" w:rsidRPr="007B052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7B052A">
        <w:rPr>
          <w:rFonts w:ascii="Arial-BoldMT" w:hAnsi="Arial-BoldMT" w:cs="Arial-BoldMT"/>
          <w:b/>
          <w:bCs/>
          <w:sz w:val="15"/>
          <w:szCs w:val="15"/>
        </w:rPr>
        <w:t>Head of Professional and Clinical Services -</w:t>
      </w:r>
      <w:r w:rsidRPr="007B052A">
        <w:rPr>
          <w:rFonts w:ascii="Arial-BoldMT" w:hAnsi="Arial-BoldMT" w:cs="Arial-BoldMT"/>
          <w:bCs/>
          <w:sz w:val="15"/>
          <w:szCs w:val="15"/>
        </w:rPr>
        <w:t>Total claims for this period:</w:t>
      </w:r>
    </w:p>
    <w:p w14:paraId="00D2AFEC" w14:textId="7F220843" w:rsidR="002A5C6A" w:rsidRPr="007B052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7B052A"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7B052A">
        <w:rPr>
          <w:rFonts w:ascii="Arial-BoldMT" w:hAnsi="Arial-BoldMT"/>
          <w:sz w:val="15"/>
          <w:szCs w:val="15"/>
        </w:rPr>
        <w:tab/>
      </w:r>
      <w:r w:rsidRPr="007B052A">
        <w:rPr>
          <w:rFonts w:ascii="Arial-BoldMT" w:hAnsi="Arial-BoldMT"/>
          <w:sz w:val="15"/>
          <w:szCs w:val="15"/>
        </w:rPr>
        <w:tab/>
      </w:r>
      <w:r w:rsidRPr="007B052A">
        <w:rPr>
          <w:rFonts w:ascii="Arial-BoldMT" w:hAnsi="Arial-BoldMT"/>
          <w:sz w:val="15"/>
          <w:szCs w:val="15"/>
        </w:rPr>
        <w:tab/>
      </w:r>
      <w:r w:rsidRPr="007B052A">
        <w:rPr>
          <w:rFonts w:ascii="Arial-BoldMT" w:hAnsi="Arial-BoldMT"/>
          <w:sz w:val="15"/>
          <w:szCs w:val="15"/>
        </w:rPr>
        <w:tab/>
      </w:r>
      <w:r w:rsidRPr="007B052A">
        <w:rPr>
          <w:rFonts w:ascii="Arial-BoldMT" w:hAnsi="Arial-BoldMT" w:cs="Arial-BoldMT"/>
          <w:sz w:val="15"/>
          <w:szCs w:val="15"/>
        </w:rPr>
        <w:t xml:space="preserve"> £</w:t>
      </w:r>
      <w:r w:rsidR="006D5F26" w:rsidRPr="007B052A">
        <w:rPr>
          <w:rFonts w:ascii="Arial-BoldMT" w:hAnsi="Arial-BoldMT" w:cs="Arial-BoldMT"/>
          <w:sz w:val="15"/>
          <w:szCs w:val="15"/>
        </w:rPr>
        <w:t>35.89</w:t>
      </w:r>
    </w:p>
    <w:p w14:paraId="5CC9DEA8" w14:textId="2470D2BF" w:rsidR="002A5C6A" w:rsidRPr="007B052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7B052A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7B052A">
        <w:rPr>
          <w:rFonts w:ascii="Arial-BoldMT" w:hAnsi="Arial-BoldMT"/>
          <w:sz w:val="15"/>
          <w:szCs w:val="15"/>
        </w:rPr>
        <w:tab/>
      </w:r>
      <w:r w:rsidRPr="007B052A">
        <w:rPr>
          <w:rFonts w:ascii="Arial-BoldMT" w:hAnsi="Arial-BoldMT" w:cs="Arial-BoldMT"/>
          <w:sz w:val="15"/>
          <w:szCs w:val="15"/>
        </w:rPr>
        <w:t xml:space="preserve"> £</w:t>
      </w:r>
      <w:r w:rsidR="00921C6B" w:rsidRPr="007B052A">
        <w:rPr>
          <w:rFonts w:ascii="Arial-BoldMT" w:hAnsi="Arial-BoldMT" w:cs="Arial-BoldMT"/>
          <w:sz w:val="15"/>
          <w:szCs w:val="15"/>
        </w:rPr>
        <w:t>139.20</w:t>
      </w:r>
    </w:p>
    <w:p w14:paraId="476FACFC" w14:textId="77777777" w:rsidR="002A5C6A" w:rsidRPr="007B052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7B052A">
        <w:rPr>
          <w:rFonts w:ascii="Arial-BoldMT" w:hAnsi="Arial-BoldMT" w:cs="Arial-BoldMT"/>
          <w:sz w:val="15"/>
          <w:szCs w:val="15"/>
        </w:rPr>
        <w:t>- Via Corporate Contract (Hire Car)</w:t>
      </w:r>
      <w:r w:rsidRPr="007B052A">
        <w:rPr>
          <w:rFonts w:ascii="Arial-BoldMT" w:hAnsi="Arial-BoldMT"/>
          <w:sz w:val="15"/>
          <w:szCs w:val="15"/>
        </w:rPr>
        <w:tab/>
      </w:r>
      <w:r w:rsidRPr="007B052A">
        <w:rPr>
          <w:rFonts w:ascii="Arial-BoldMT" w:hAnsi="Arial-BoldMT"/>
          <w:sz w:val="15"/>
          <w:szCs w:val="15"/>
        </w:rPr>
        <w:tab/>
      </w:r>
      <w:r w:rsidRPr="007B052A">
        <w:rPr>
          <w:rFonts w:ascii="Arial-BoldMT" w:hAnsi="Arial-BoldMT" w:cs="Arial-BoldMT"/>
          <w:sz w:val="15"/>
          <w:szCs w:val="15"/>
        </w:rPr>
        <w:t xml:space="preserve"> £0</w:t>
      </w:r>
    </w:p>
    <w:p w14:paraId="224C0887" w14:textId="46113206" w:rsidR="002A5C6A" w:rsidRPr="007B052A" w:rsidRDefault="002A5C6A" w:rsidP="002A5C6A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7B052A">
        <w:rPr>
          <w:rFonts w:ascii="Arial-BoldMT" w:hAnsi="Arial-BoldMT" w:cs="Arial-BoldMT"/>
          <w:bCs/>
          <w:sz w:val="15"/>
          <w:szCs w:val="15"/>
        </w:rPr>
        <w:tab/>
      </w:r>
      <w:r w:rsidRPr="007B052A">
        <w:rPr>
          <w:rFonts w:ascii="Arial-BoldMT" w:hAnsi="Arial-BoldMT" w:cs="Arial-BoldMT"/>
          <w:bCs/>
          <w:sz w:val="15"/>
          <w:szCs w:val="15"/>
        </w:rPr>
        <w:tab/>
      </w:r>
      <w:r w:rsidRPr="007B052A">
        <w:rPr>
          <w:rFonts w:ascii="Arial-BoldMT" w:hAnsi="Arial-BoldMT" w:cs="Arial-BoldMT"/>
          <w:bCs/>
          <w:sz w:val="15"/>
          <w:szCs w:val="15"/>
        </w:rPr>
        <w:tab/>
      </w:r>
      <w:r w:rsidRPr="007B052A">
        <w:rPr>
          <w:rFonts w:ascii="Arial-BoldMT" w:hAnsi="Arial-BoldMT" w:cs="Arial-BoldMT"/>
          <w:bCs/>
          <w:sz w:val="15"/>
          <w:szCs w:val="15"/>
        </w:rPr>
        <w:tab/>
      </w:r>
      <w:r w:rsidRPr="007B052A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7B052A">
        <w:rPr>
          <w:rFonts w:ascii="Arial-BoldMT" w:hAnsi="Arial-BoldMT" w:cs="Arial-BoldMT"/>
          <w:b/>
          <w:bCs/>
          <w:sz w:val="15"/>
          <w:szCs w:val="15"/>
        </w:rPr>
        <w:tab/>
        <w:t xml:space="preserve"> £</w:t>
      </w:r>
      <w:r w:rsidR="00774D4F" w:rsidRPr="007B052A">
        <w:rPr>
          <w:rFonts w:ascii="Arial-BoldMT" w:hAnsi="Arial-BoldMT" w:cs="Arial-BoldMT"/>
          <w:b/>
          <w:bCs/>
          <w:sz w:val="15"/>
          <w:szCs w:val="15"/>
        </w:rPr>
        <w:t>175.09</w:t>
      </w:r>
    </w:p>
    <w:p w14:paraId="664C8134" w14:textId="4487D55C" w:rsidR="002A5C6A" w:rsidRPr="007B052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Cs/>
          <w:sz w:val="15"/>
          <w:szCs w:val="15"/>
        </w:rPr>
      </w:pPr>
      <w:r w:rsidRPr="007B052A">
        <w:rPr>
          <w:rFonts w:ascii="Arial-BoldMT" w:hAnsi="Arial-BoldMT" w:cs="Arial-BoldMT"/>
          <w:b/>
          <w:bCs/>
          <w:sz w:val="15"/>
          <w:szCs w:val="15"/>
        </w:rPr>
        <w:t xml:space="preserve">Expenses Claimed – </w:t>
      </w:r>
    </w:p>
    <w:tbl>
      <w:tblPr>
        <w:tblW w:w="13388" w:type="dxa"/>
        <w:tblInd w:w="-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23"/>
        <w:gridCol w:w="1125"/>
        <w:gridCol w:w="1290"/>
        <w:gridCol w:w="1095"/>
        <w:gridCol w:w="1125"/>
        <w:gridCol w:w="990"/>
        <w:gridCol w:w="2145"/>
        <w:gridCol w:w="3105"/>
        <w:gridCol w:w="990"/>
      </w:tblGrid>
      <w:tr w:rsidR="00894285" w:rsidRPr="007B052A" w14:paraId="0FC3973A" w14:textId="77777777" w:rsidTr="002E319E">
        <w:tc>
          <w:tcPr>
            <w:tcW w:w="152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CAC52" w14:textId="77777777" w:rsidR="00894285" w:rsidRPr="007B052A" w:rsidRDefault="00894285" w:rsidP="002E319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4B7957" w14:textId="77777777" w:rsidR="00894285" w:rsidRPr="007B052A" w:rsidRDefault="00894285" w:rsidP="002E319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67AD73E" w14:textId="77777777" w:rsidR="00894285" w:rsidRPr="007B052A" w:rsidRDefault="00894285" w:rsidP="002E319E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1A06129" w14:textId="77777777" w:rsidR="00894285" w:rsidRPr="007B052A" w:rsidRDefault="00894285" w:rsidP="002E319E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C0A21" w14:textId="77777777" w:rsidR="00894285" w:rsidRPr="007B052A" w:rsidRDefault="00894285" w:rsidP="002E319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5355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D8295" w14:textId="77777777" w:rsidR="00894285" w:rsidRPr="007B052A" w:rsidRDefault="00894285" w:rsidP="002E319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4E76BDD" w14:textId="77777777" w:rsidR="00894285" w:rsidRPr="007B052A" w:rsidRDefault="00894285" w:rsidP="002E319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D21E00A" w14:textId="77777777" w:rsidR="00894285" w:rsidRPr="007B052A" w:rsidRDefault="00894285" w:rsidP="002E319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CC8E9" w14:textId="77777777" w:rsidR="00894285" w:rsidRPr="007B052A" w:rsidRDefault="00894285" w:rsidP="002E319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Other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44E0F" w14:textId="77777777" w:rsidR="00894285" w:rsidRPr="007B052A" w:rsidRDefault="00894285" w:rsidP="002E319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 Costs £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894285" w:rsidRPr="007B052A" w14:paraId="1031980F" w14:textId="77777777" w:rsidTr="002E319E">
        <w:trPr>
          <w:trHeight w:val="465"/>
        </w:trPr>
        <w:tc>
          <w:tcPr>
            <w:tcW w:w="15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D569F" w14:textId="77777777" w:rsidR="00894285" w:rsidRPr="007B052A" w:rsidRDefault="00894285" w:rsidP="002E319E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4107B4" w14:textId="77777777" w:rsidR="00894285" w:rsidRPr="007B052A" w:rsidRDefault="00894285" w:rsidP="002E319E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1341E" w14:textId="77777777" w:rsidR="00894285" w:rsidRPr="007B052A" w:rsidRDefault="00894285" w:rsidP="002E319E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957C9" w14:textId="77777777" w:rsidR="00894285" w:rsidRPr="007B052A" w:rsidRDefault="00894285" w:rsidP="002E319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9A1A6" w14:textId="77777777" w:rsidR="00894285" w:rsidRPr="007B052A" w:rsidRDefault="00894285" w:rsidP="002E319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B18E0" w14:textId="77777777" w:rsidR="00894285" w:rsidRPr="007B052A" w:rsidRDefault="00894285" w:rsidP="002E319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axi/Car £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60C5D" w14:textId="77777777" w:rsidR="00894285" w:rsidRPr="007B052A" w:rsidRDefault="00894285" w:rsidP="002E319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/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C450E1A" w14:textId="77777777" w:rsidR="00894285" w:rsidRPr="007B052A" w:rsidRDefault="00894285" w:rsidP="002E319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Meals £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AA568" w14:textId="77777777" w:rsidR="00894285" w:rsidRPr="007B052A" w:rsidRDefault="00894285" w:rsidP="002E319E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855D4" w14:textId="77777777" w:rsidR="00894285" w:rsidRPr="007B052A" w:rsidRDefault="00894285" w:rsidP="002E319E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</w:tr>
      <w:tr w:rsidR="00894285" w:rsidRPr="007B052A" w14:paraId="31D68299" w14:textId="77777777" w:rsidTr="002E319E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33C9B" w14:textId="2D56D89D" w:rsidR="00894285" w:rsidRPr="007B052A" w:rsidRDefault="00550301" w:rsidP="002E319E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7B052A">
              <w:rPr>
                <w:rFonts w:ascii="Arial-BoldMT" w:hAnsi="Arial-BoldMT" w:cs="Arial"/>
                <w:sz w:val="15"/>
                <w:szCs w:val="15"/>
              </w:rPr>
              <w:t>13 April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58F93F" w14:textId="4B4F8AA4" w:rsidR="00894285" w:rsidRPr="007B052A" w:rsidRDefault="009F2921" w:rsidP="002E319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Manchester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ED826" w14:textId="05A02EF8" w:rsidR="00894285" w:rsidRPr="007B052A" w:rsidRDefault="00404317" w:rsidP="002E319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72A16" w14:textId="77777777" w:rsidR="00894285" w:rsidRPr="007B052A" w:rsidRDefault="00894285" w:rsidP="002E319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64046" w14:textId="77777777" w:rsidR="00894285" w:rsidRPr="007B052A" w:rsidRDefault="00894285" w:rsidP="002E319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B052A">
              <w:rPr>
                <w:rFonts w:ascii="Arial-BoldMT" w:hAnsi="Arial-BoldMT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C6C56" w14:textId="77777777" w:rsidR="00894285" w:rsidRPr="007B052A" w:rsidRDefault="00894285" w:rsidP="002E319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4EDD8" w14:textId="10B71536" w:rsidR="00894285" w:rsidRPr="007B052A" w:rsidRDefault="00894285" w:rsidP="002E319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53FB3" w14:textId="1E2DC1A0" w:rsidR="00894285" w:rsidRPr="007B052A" w:rsidRDefault="00EB5079" w:rsidP="002E319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B052A">
              <w:rPr>
                <w:rFonts w:ascii="Arial-BoldMT" w:hAnsi="Arial-BoldMT" w:cs="Arial"/>
                <w:sz w:val="15"/>
                <w:szCs w:val="15"/>
              </w:rPr>
              <w:t>£35.89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993C4" w14:textId="17F3035D" w:rsidR="00894285" w:rsidRPr="007B052A" w:rsidRDefault="00EB5079" w:rsidP="002E319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7B052A">
              <w:rPr>
                <w:rFonts w:ascii="Arial-BoldMT" w:hAnsi="Arial-BoldMT" w:cs="Arial"/>
                <w:sz w:val="15"/>
                <w:szCs w:val="15"/>
              </w:rPr>
              <w:t>£35.89</w:t>
            </w:r>
          </w:p>
        </w:tc>
      </w:tr>
    </w:tbl>
    <w:p w14:paraId="151E9226" w14:textId="77777777" w:rsidR="00C54EB7" w:rsidRPr="007B052A" w:rsidRDefault="00C54EB7" w:rsidP="00C54EB7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50D989A8" w14:textId="77777777" w:rsidR="00C54EB7" w:rsidRPr="007B052A" w:rsidRDefault="00C54EB7" w:rsidP="00C54EB7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7B052A"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95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990"/>
        <w:gridCol w:w="1560"/>
        <w:gridCol w:w="1350"/>
      </w:tblGrid>
      <w:tr w:rsidR="00C54EB7" w:rsidRPr="007B052A" w14:paraId="6A33FA53" w14:textId="77777777" w:rsidTr="00350D9B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2C14E" w14:textId="77777777" w:rsidR="00C54EB7" w:rsidRPr="007B052A" w:rsidRDefault="00C54EB7" w:rsidP="00350D9B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EADEB" w14:textId="77777777" w:rsidR="00C54EB7" w:rsidRPr="007B052A" w:rsidRDefault="00C54EB7" w:rsidP="00350D9B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AA2EF61" w14:textId="77777777" w:rsidR="00C54EB7" w:rsidRPr="007B052A" w:rsidRDefault="00C54EB7" w:rsidP="00350D9B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6425F" w14:textId="77777777" w:rsidR="00C54EB7" w:rsidRPr="007B052A" w:rsidRDefault="00C54EB7" w:rsidP="00350D9B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CD9BA" w14:textId="77777777" w:rsidR="00C54EB7" w:rsidRPr="007B052A" w:rsidRDefault="00C54EB7" w:rsidP="00350D9B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8699CA6" w14:textId="77777777" w:rsidR="00C54EB7" w:rsidRPr="007B052A" w:rsidRDefault="00C54EB7" w:rsidP="00350D9B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6AB4B3E" w14:textId="77777777" w:rsidR="00C54EB7" w:rsidRPr="007B052A" w:rsidRDefault="00C54EB7" w:rsidP="00350D9B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72798B" w14:textId="77777777" w:rsidR="00C54EB7" w:rsidRPr="007B052A" w:rsidRDefault="00C54EB7" w:rsidP="00350D9B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6AD9240" w14:textId="77777777" w:rsidR="00C54EB7" w:rsidRPr="007B052A" w:rsidRDefault="00C54EB7" w:rsidP="00350D9B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BD08966" w14:textId="77777777" w:rsidR="00C54EB7" w:rsidRPr="007B052A" w:rsidRDefault="00C54EB7" w:rsidP="00350D9B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C54EB7" w:rsidRPr="007B052A" w14:paraId="460F0E8B" w14:textId="77777777" w:rsidTr="00350D9B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72E0C" w14:textId="77777777" w:rsidR="00C54EB7" w:rsidRPr="007B052A" w:rsidRDefault="00C54EB7" w:rsidP="00350D9B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4E71C6" w14:textId="77777777" w:rsidR="00C54EB7" w:rsidRPr="007B052A" w:rsidRDefault="00C54EB7" w:rsidP="00350D9B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FBCF3" w14:textId="77777777" w:rsidR="00C54EB7" w:rsidRPr="007B052A" w:rsidRDefault="00C54EB7" w:rsidP="00350D9B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0B893" w14:textId="77777777" w:rsidR="00C54EB7" w:rsidRPr="007B052A" w:rsidRDefault="00C54EB7" w:rsidP="00350D9B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5DAD0" w14:textId="77777777" w:rsidR="00C54EB7" w:rsidRPr="007B052A" w:rsidRDefault="00C54EB7" w:rsidP="00350D9B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81755" w14:textId="77777777" w:rsidR="00C54EB7" w:rsidRPr="007B052A" w:rsidRDefault="00C54EB7" w:rsidP="00350D9B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33F371" w14:textId="77777777" w:rsidR="00C54EB7" w:rsidRPr="007B052A" w:rsidRDefault="00C54EB7" w:rsidP="00350D9B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7B052A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C54EB7" w:rsidRPr="007B052A" w14:paraId="1EA7FA75" w14:textId="77777777" w:rsidTr="00350D9B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DB1D4" w14:textId="3783F8F7" w:rsidR="00C54EB7" w:rsidRPr="007B052A" w:rsidRDefault="00656686" w:rsidP="00350D9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0 April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BE8DD" w14:textId="77777777" w:rsidR="00C54EB7" w:rsidRPr="007B052A" w:rsidRDefault="00C54EB7" w:rsidP="00350D9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10768" w14:textId="77777777" w:rsidR="00C54EB7" w:rsidRPr="007B052A" w:rsidRDefault="00C54EB7" w:rsidP="00350D9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5DF32" w14:textId="77777777" w:rsidR="00C54EB7" w:rsidRPr="007B052A" w:rsidRDefault="00C54EB7" w:rsidP="00350D9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066C4" w14:textId="57BBB5B0" w:rsidR="00C54EB7" w:rsidRPr="007B052A" w:rsidRDefault="007046ED" w:rsidP="00350D9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352BC" w14:textId="77777777" w:rsidR="00C54EB7" w:rsidRPr="007B052A" w:rsidRDefault="00C54EB7" w:rsidP="00350D9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9AE7E" w14:textId="49F9D91B" w:rsidR="00C54EB7" w:rsidRPr="007B052A" w:rsidRDefault="00EC569B" w:rsidP="00350D9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656686" w:rsidRPr="007B052A" w14:paraId="09A5634B" w14:textId="77777777" w:rsidTr="001B66D3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FCC93A" w14:textId="763EA288" w:rsidR="00656686" w:rsidRPr="007B052A" w:rsidRDefault="00656686" w:rsidP="0065668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20 April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0AC3C" w14:textId="0CABD023" w:rsidR="00656686" w:rsidRPr="007B052A" w:rsidRDefault="006A70C0" w:rsidP="0065668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Wakefield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C3E82" w14:textId="1BF76B2E" w:rsidR="00656686" w:rsidRPr="007B052A" w:rsidRDefault="002D230E" w:rsidP="00656686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6CA5B" w14:textId="77777777" w:rsidR="00656686" w:rsidRPr="007B052A" w:rsidRDefault="00656686" w:rsidP="0065668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DE9B0" w14:textId="04249C5D" w:rsidR="00656686" w:rsidRPr="007B052A" w:rsidRDefault="00EC569B" w:rsidP="0065668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40.7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ADC9B" w14:textId="77777777" w:rsidR="00656686" w:rsidRPr="007B052A" w:rsidRDefault="00656686" w:rsidP="0065668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DEDB7" w14:textId="21E35BC0" w:rsidR="00656686" w:rsidRPr="007B052A" w:rsidRDefault="00EC569B" w:rsidP="00656686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40.70</w:t>
            </w:r>
          </w:p>
        </w:tc>
      </w:tr>
      <w:tr w:rsidR="00C54EB7" w:rsidRPr="007B052A" w14:paraId="3AF8AE19" w14:textId="77777777" w:rsidTr="00350D9B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325CA" w14:textId="78F59C59" w:rsidR="00C54EB7" w:rsidRPr="007B052A" w:rsidRDefault="003E6DA7" w:rsidP="00350D9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3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D9B17" w14:textId="77777777" w:rsidR="00C54EB7" w:rsidRPr="007B052A" w:rsidRDefault="00C54EB7" w:rsidP="00350D9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379A1" w14:textId="77777777" w:rsidR="00C54EB7" w:rsidRPr="007B052A" w:rsidRDefault="00C54EB7" w:rsidP="00350D9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DD8C5" w14:textId="77777777" w:rsidR="00C54EB7" w:rsidRPr="007B052A" w:rsidRDefault="00C54EB7" w:rsidP="00350D9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2021D" w14:textId="1682D0AC" w:rsidR="00C54EB7" w:rsidRPr="007B052A" w:rsidRDefault="00A55723" w:rsidP="00350D9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7F8D1" w14:textId="77777777" w:rsidR="00C54EB7" w:rsidRPr="007B052A" w:rsidRDefault="00C54EB7" w:rsidP="00350D9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11B13" w14:textId="56FB1184" w:rsidR="00C54EB7" w:rsidRPr="007B052A" w:rsidRDefault="00EC569B" w:rsidP="00350D9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656686" w:rsidRPr="007B052A" w14:paraId="1F77AF4D" w14:textId="77777777" w:rsidTr="00350D9B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A41E9" w14:textId="708CF69D" w:rsidR="00656686" w:rsidRPr="007B052A" w:rsidRDefault="003E6DA7" w:rsidP="00350D9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3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F843F" w14:textId="767041A4" w:rsidR="00656686" w:rsidRPr="007B052A" w:rsidRDefault="00A90994" w:rsidP="00350D9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Manchester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167CA" w14:textId="784EEE9D" w:rsidR="00656686" w:rsidRPr="007B052A" w:rsidRDefault="00852217" w:rsidP="00350D9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77072" w14:textId="77777777" w:rsidR="00656686" w:rsidRPr="007B052A" w:rsidRDefault="00656686" w:rsidP="00350D9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1AADE" w14:textId="44D38A91" w:rsidR="00656686" w:rsidRPr="007B052A" w:rsidRDefault="00987B37" w:rsidP="00350D9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50.0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4DE3E" w14:textId="77777777" w:rsidR="00656686" w:rsidRPr="007B052A" w:rsidRDefault="00656686" w:rsidP="00350D9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EB0F6" w14:textId="1CCAA558" w:rsidR="00656686" w:rsidRPr="007B052A" w:rsidRDefault="00987B37" w:rsidP="00350D9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50.00</w:t>
            </w:r>
          </w:p>
        </w:tc>
      </w:tr>
      <w:tr w:rsidR="00656686" w:rsidRPr="007B052A" w14:paraId="37B92B67" w14:textId="77777777" w:rsidTr="00350D9B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E36C3" w14:textId="372F0B10" w:rsidR="00656686" w:rsidRPr="007B052A" w:rsidRDefault="003E6DA7" w:rsidP="00350D9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5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7B1BB" w14:textId="77777777" w:rsidR="00656686" w:rsidRPr="007B052A" w:rsidRDefault="00656686" w:rsidP="00350D9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A1313" w14:textId="77777777" w:rsidR="00656686" w:rsidRPr="007B052A" w:rsidRDefault="00656686" w:rsidP="00350D9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A85F7" w14:textId="77777777" w:rsidR="00656686" w:rsidRPr="007B052A" w:rsidRDefault="00656686" w:rsidP="00350D9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201D7" w14:textId="4E2FE6F6" w:rsidR="00656686" w:rsidRPr="007B052A" w:rsidRDefault="007046ED" w:rsidP="00350D9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D55EB" w14:textId="77777777" w:rsidR="00656686" w:rsidRPr="007B052A" w:rsidRDefault="00656686" w:rsidP="00350D9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5F6C8" w14:textId="2ADDBCD2" w:rsidR="00656686" w:rsidRPr="007B052A" w:rsidRDefault="00EC569B" w:rsidP="00350D9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3E6DA7" w:rsidRPr="007B052A" w14:paraId="1C00C2F9" w14:textId="77777777" w:rsidTr="00350D9B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F2118" w14:textId="1784BE12" w:rsidR="003E6DA7" w:rsidRPr="007B052A" w:rsidRDefault="003E6DA7" w:rsidP="00350D9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15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59F83" w14:textId="40A755C8" w:rsidR="003E6DA7" w:rsidRPr="007B052A" w:rsidRDefault="00A90994" w:rsidP="00350D9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53FEE" w14:textId="0724F932" w:rsidR="003E6DA7" w:rsidRPr="007B052A" w:rsidRDefault="00852217" w:rsidP="00350D9B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Ex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2510D" w14:textId="77777777" w:rsidR="003E6DA7" w:rsidRPr="007B052A" w:rsidRDefault="003E6DA7" w:rsidP="00350D9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C0D0E" w14:textId="61D9B5D0" w:rsidR="003E6DA7" w:rsidRPr="007B052A" w:rsidRDefault="00987B37" w:rsidP="00350D9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47.00</w:t>
            </w:r>
          </w:p>
        </w:tc>
        <w:tc>
          <w:tcPr>
            <w:tcW w:w="15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DA7CE" w14:textId="77777777" w:rsidR="003E6DA7" w:rsidRPr="007B052A" w:rsidRDefault="003E6DA7" w:rsidP="00350D9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B5BE2" w14:textId="36D72B60" w:rsidR="003E6DA7" w:rsidRPr="007B052A" w:rsidRDefault="00987B37" w:rsidP="00350D9B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47.00</w:t>
            </w:r>
          </w:p>
        </w:tc>
      </w:tr>
    </w:tbl>
    <w:p w14:paraId="5576B400" w14:textId="77777777" w:rsidR="00806305" w:rsidRPr="007B052A" w:rsidRDefault="00806305" w:rsidP="00806305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7B052A">
        <w:rPr>
          <w:rFonts w:ascii="Arial-BoldMT" w:hAnsi="Arial-BoldMT" w:cs="Arial-BoldMT"/>
          <w:b/>
          <w:bCs/>
          <w:sz w:val="15"/>
          <w:szCs w:val="15"/>
        </w:rPr>
        <w:t xml:space="preserve">Via Corporate Contract (Hire Car) – </w:t>
      </w:r>
      <w:r w:rsidRPr="007B052A">
        <w:rPr>
          <w:rFonts w:ascii="Arial-BoldMT" w:hAnsi="Arial-BoldMT" w:cs="Arial-BoldMT"/>
          <w:bCs/>
          <w:sz w:val="15"/>
          <w:szCs w:val="15"/>
        </w:rPr>
        <w:t>No claims for this period.</w:t>
      </w:r>
    </w:p>
    <w:p w14:paraId="4830B29F" w14:textId="77777777" w:rsidR="006D0E52" w:rsidRDefault="006D0E52" w:rsidP="006D0E52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02005DC" w14:textId="77777777" w:rsidR="006C55EE" w:rsidRDefault="006C55EE" w:rsidP="006D0E52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D1A81FF" w14:textId="77777777" w:rsidR="006C55EE" w:rsidRDefault="006C55EE" w:rsidP="006D0E52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DDB5341" w14:textId="77777777" w:rsidR="006C55EE" w:rsidRDefault="006C55EE" w:rsidP="006D0E52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5C28AA1" w14:textId="77777777" w:rsidR="006C55EE" w:rsidRDefault="006C55EE" w:rsidP="006D0E52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A3FF083" w14:textId="77777777" w:rsidR="006C55EE" w:rsidRDefault="006C55EE" w:rsidP="006D0E52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24B578FE" w14:textId="77777777" w:rsidR="006C55EE" w:rsidRDefault="006C55EE" w:rsidP="006D0E52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E6B0F33" w14:textId="77777777" w:rsidR="006C55EE" w:rsidRDefault="006C55EE" w:rsidP="006D0E52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A11CCEE" w14:textId="77777777" w:rsidR="006C55EE" w:rsidRDefault="006C55EE" w:rsidP="006D0E52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1667ECE" w14:textId="77777777" w:rsidR="006C55EE" w:rsidRDefault="006C55EE" w:rsidP="006D0E52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E0B4230" w14:textId="77777777" w:rsidR="006C55EE" w:rsidRDefault="006C55EE" w:rsidP="006D0E52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75A280B3" w14:textId="77777777" w:rsidR="006C55EE" w:rsidRDefault="006C55EE" w:rsidP="006D0E52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7E46586" w14:textId="77777777" w:rsidR="006C55EE" w:rsidRDefault="006C55EE" w:rsidP="006D0E52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213A83C" w14:textId="77777777" w:rsidR="006C55EE" w:rsidRDefault="006C55EE" w:rsidP="006D0E52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C0806CD" w14:textId="77777777" w:rsidR="006C55EE" w:rsidRDefault="006C55EE" w:rsidP="006D0E52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ABB0A15" w14:textId="77777777" w:rsidR="006C55EE" w:rsidRDefault="006C55EE" w:rsidP="006D0E52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0F414CD0" w14:textId="3AF9C302" w:rsidR="006D0E52" w:rsidRDefault="006D0E52" w:rsidP="006D0E52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>
        <w:rPr>
          <w:rFonts w:ascii="Arial-BoldMT" w:hAnsi="Arial-BoldMT" w:cs="Arial-BoldMT"/>
          <w:b/>
          <w:bCs/>
          <w:sz w:val="16"/>
          <w:szCs w:val="16"/>
        </w:rPr>
        <w:lastRenderedPageBreak/>
        <w:t xml:space="preserve">Alison O’Brien  </w:t>
      </w:r>
    </w:p>
    <w:p w14:paraId="572C933D" w14:textId="77777777" w:rsidR="006D0E52" w:rsidRPr="00F82DCF" w:rsidRDefault="006D0E52" w:rsidP="006D0E52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F82DCF">
        <w:rPr>
          <w:rFonts w:ascii="Arial-BoldMT" w:hAnsi="Arial-BoldMT" w:cs="Arial-BoldMT"/>
          <w:b/>
          <w:bCs/>
          <w:sz w:val="15"/>
          <w:szCs w:val="15"/>
        </w:rPr>
        <w:t>Associate Director of Operations -</w:t>
      </w:r>
      <w:r w:rsidRPr="00F82DCF">
        <w:rPr>
          <w:rFonts w:ascii="Arial-BoldMT" w:hAnsi="Arial-BoldMT" w:cs="Arial-BoldMT"/>
          <w:bCs/>
          <w:sz w:val="15"/>
          <w:szCs w:val="15"/>
        </w:rPr>
        <w:t>Total claims for this period:</w:t>
      </w:r>
    </w:p>
    <w:p w14:paraId="64197688" w14:textId="77777777" w:rsidR="006D0E52" w:rsidRPr="00F82DCF" w:rsidRDefault="006D0E52" w:rsidP="006D0E52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F82DCF">
        <w:rPr>
          <w:rFonts w:ascii="Arial-BoldMT" w:hAnsi="Arial-BoldMT" w:cs="Arial-BoldMT"/>
          <w:sz w:val="15"/>
          <w:szCs w:val="15"/>
        </w:rPr>
        <w:t xml:space="preserve">- Expenses Claimed </w:t>
      </w:r>
      <w:r w:rsidRPr="00F82DCF">
        <w:rPr>
          <w:rFonts w:ascii="Arial-BoldMT" w:hAnsi="Arial-BoldMT"/>
          <w:sz w:val="15"/>
          <w:szCs w:val="15"/>
        </w:rPr>
        <w:tab/>
      </w:r>
      <w:r w:rsidRPr="00F82DCF">
        <w:rPr>
          <w:rFonts w:ascii="Arial-BoldMT" w:hAnsi="Arial-BoldMT"/>
          <w:sz w:val="15"/>
          <w:szCs w:val="15"/>
        </w:rPr>
        <w:tab/>
      </w:r>
      <w:r w:rsidRPr="00F82DCF">
        <w:rPr>
          <w:rFonts w:ascii="Arial-BoldMT" w:hAnsi="Arial-BoldMT"/>
          <w:sz w:val="15"/>
          <w:szCs w:val="15"/>
        </w:rPr>
        <w:tab/>
      </w:r>
      <w:r w:rsidRPr="00F82DCF">
        <w:rPr>
          <w:rFonts w:ascii="Arial-BoldMT" w:hAnsi="Arial-BoldMT"/>
          <w:sz w:val="15"/>
          <w:szCs w:val="15"/>
        </w:rPr>
        <w:tab/>
      </w:r>
      <w:r w:rsidRPr="00F82DCF">
        <w:rPr>
          <w:rFonts w:ascii="Arial-BoldMT" w:hAnsi="Arial-BoldMT" w:cs="Arial-BoldMT"/>
          <w:sz w:val="15"/>
          <w:szCs w:val="15"/>
        </w:rPr>
        <w:t xml:space="preserve"> £</w:t>
      </w:r>
      <w:r>
        <w:rPr>
          <w:rFonts w:ascii="Arial-BoldMT" w:hAnsi="Arial-BoldMT" w:cs="Arial-BoldMT"/>
          <w:sz w:val="15"/>
          <w:szCs w:val="15"/>
        </w:rPr>
        <w:t>175.49</w:t>
      </w:r>
    </w:p>
    <w:p w14:paraId="3FE52469" w14:textId="77777777" w:rsidR="006D0E52" w:rsidRPr="00F82DCF" w:rsidRDefault="006D0E52" w:rsidP="006D0E52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F82DCF"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 w:rsidRPr="00F82DCF">
        <w:rPr>
          <w:rFonts w:ascii="Arial-BoldMT" w:hAnsi="Arial-BoldMT"/>
          <w:sz w:val="15"/>
          <w:szCs w:val="15"/>
        </w:rPr>
        <w:tab/>
      </w:r>
      <w:r w:rsidRPr="00F82DCF">
        <w:rPr>
          <w:rFonts w:ascii="Arial-BoldMT" w:hAnsi="Arial-BoldMT" w:cs="Arial-BoldMT"/>
          <w:sz w:val="15"/>
          <w:szCs w:val="15"/>
        </w:rPr>
        <w:t xml:space="preserve"> £</w:t>
      </w:r>
      <w:r>
        <w:rPr>
          <w:rFonts w:ascii="Arial-BoldMT" w:hAnsi="Arial-BoldMT" w:cs="Arial-BoldMT"/>
          <w:sz w:val="15"/>
          <w:szCs w:val="15"/>
        </w:rPr>
        <w:t>292.10</w:t>
      </w:r>
    </w:p>
    <w:p w14:paraId="54B2A44A" w14:textId="77777777" w:rsidR="006D0E52" w:rsidRPr="00F82DCF" w:rsidRDefault="006D0E52" w:rsidP="006D0E52">
      <w:pPr>
        <w:autoSpaceDE w:val="0"/>
        <w:spacing w:after="0" w:line="240" w:lineRule="auto"/>
        <w:rPr>
          <w:rFonts w:ascii="Arial-BoldMT" w:hAnsi="Arial-BoldMT"/>
          <w:sz w:val="15"/>
          <w:szCs w:val="15"/>
        </w:rPr>
      </w:pPr>
      <w:r w:rsidRPr="00F82DCF">
        <w:rPr>
          <w:rFonts w:ascii="Arial-BoldMT" w:hAnsi="Arial-BoldMT" w:cs="Arial-BoldMT"/>
          <w:sz w:val="15"/>
          <w:szCs w:val="15"/>
        </w:rPr>
        <w:t>- Via Corporate Contract (Hire Car)</w:t>
      </w:r>
      <w:r w:rsidRPr="00F82DCF">
        <w:rPr>
          <w:rFonts w:ascii="Arial-BoldMT" w:hAnsi="Arial-BoldMT"/>
          <w:sz w:val="15"/>
          <w:szCs w:val="15"/>
        </w:rPr>
        <w:tab/>
      </w:r>
      <w:r w:rsidRPr="00F82DCF">
        <w:rPr>
          <w:rFonts w:ascii="Arial-BoldMT" w:hAnsi="Arial-BoldMT"/>
          <w:sz w:val="15"/>
          <w:szCs w:val="15"/>
        </w:rPr>
        <w:tab/>
      </w:r>
      <w:r w:rsidRPr="00F82DCF">
        <w:rPr>
          <w:rFonts w:ascii="Arial-BoldMT" w:hAnsi="Arial-BoldMT" w:cs="Arial-BoldMT"/>
          <w:sz w:val="15"/>
          <w:szCs w:val="15"/>
        </w:rPr>
        <w:t xml:space="preserve"> £</w:t>
      </w:r>
      <w:r>
        <w:rPr>
          <w:rFonts w:ascii="Arial-BoldMT" w:hAnsi="Arial-BoldMT" w:cs="Arial-BoldMT"/>
          <w:sz w:val="15"/>
          <w:szCs w:val="15"/>
        </w:rPr>
        <w:t>56.72</w:t>
      </w:r>
      <w:r w:rsidRPr="00F82DCF">
        <w:rPr>
          <w:rFonts w:ascii="Arial-BoldMT" w:hAnsi="Arial-BoldMT"/>
          <w:sz w:val="15"/>
          <w:szCs w:val="15"/>
        </w:rPr>
        <w:tab/>
      </w:r>
      <w:r w:rsidRPr="00F82DCF">
        <w:rPr>
          <w:rFonts w:ascii="Arial-BoldMT" w:hAnsi="Arial-BoldMT"/>
          <w:sz w:val="15"/>
          <w:szCs w:val="15"/>
        </w:rPr>
        <w:tab/>
      </w:r>
      <w:r w:rsidRPr="00F82DCF">
        <w:rPr>
          <w:rFonts w:ascii="Arial-BoldMT" w:hAnsi="Arial-BoldMT"/>
          <w:sz w:val="15"/>
          <w:szCs w:val="15"/>
        </w:rPr>
        <w:tab/>
      </w:r>
      <w:r w:rsidRPr="00F82DCF">
        <w:rPr>
          <w:rFonts w:ascii="Arial-BoldMT" w:hAnsi="Arial-BoldMT"/>
          <w:sz w:val="15"/>
          <w:szCs w:val="15"/>
        </w:rPr>
        <w:tab/>
      </w:r>
    </w:p>
    <w:p w14:paraId="6455840C" w14:textId="77777777" w:rsidR="006D0E52" w:rsidRPr="00F82DCF" w:rsidRDefault="006D0E52" w:rsidP="006D0E52">
      <w:pPr>
        <w:autoSpaceDE w:val="0"/>
        <w:spacing w:after="0" w:line="240" w:lineRule="auto"/>
        <w:ind w:left="2880"/>
        <w:rPr>
          <w:rFonts w:ascii="Arial-BoldMT" w:hAnsi="Arial-BoldMT"/>
          <w:sz w:val="15"/>
          <w:szCs w:val="15"/>
        </w:rPr>
      </w:pPr>
      <w:r w:rsidRPr="00F82DCF">
        <w:rPr>
          <w:rFonts w:ascii="Arial-BoldMT" w:hAnsi="Arial-BoldMT" w:cs="Arial-BoldMT"/>
          <w:b/>
          <w:bCs/>
          <w:sz w:val="15"/>
          <w:szCs w:val="15"/>
        </w:rPr>
        <w:t>Total</w:t>
      </w:r>
      <w:r w:rsidRPr="00F82DCF">
        <w:rPr>
          <w:rFonts w:ascii="Arial-BoldMT" w:hAnsi="Arial-BoldMT"/>
          <w:sz w:val="15"/>
          <w:szCs w:val="15"/>
        </w:rPr>
        <w:tab/>
      </w:r>
      <w:r w:rsidRPr="00F82DCF">
        <w:rPr>
          <w:rFonts w:ascii="Arial-BoldMT" w:hAnsi="Arial-BoldMT" w:cs="Arial-BoldMT"/>
          <w:b/>
          <w:bCs/>
          <w:sz w:val="15"/>
          <w:szCs w:val="15"/>
        </w:rPr>
        <w:t xml:space="preserve"> £</w:t>
      </w:r>
      <w:r>
        <w:rPr>
          <w:rFonts w:ascii="Arial-BoldMT" w:hAnsi="Arial-BoldMT" w:cs="Arial-BoldMT"/>
          <w:b/>
          <w:bCs/>
          <w:sz w:val="15"/>
          <w:szCs w:val="15"/>
        </w:rPr>
        <w:t>524.31</w:t>
      </w:r>
    </w:p>
    <w:p w14:paraId="3FB7A00B" w14:textId="77777777" w:rsidR="006D0E52" w:rsidRPr="00F82DCF" w:rsidRDefault="006D0E52" w:rsidP="006D0E52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02839E1E" w14:textId="77777777" w:rsidR="006D0E52" w:rsidRPr="00F82DCF" w:rsidRDefault="006D0E52" w:rsidP="006D0E52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 w:rsidRPr="00F82DCF">
        <w:rPr>
          <w:rFonts w:ascii="Arial-BoldMT" w:hAnsi="Arial-BoldMT" w:cs="Arial-BoldMT"/>
          <w:b/>
          <w:bCs/>
          <w:sz w:val="15"/>
          <w:szCs w:val="15"/>
        </w:rPr>
        <w:t xml:space="preserve">Expenses Claimed </w:t>
      </w:r>
    </w:p>
    <w:tbl>
      <w:tblPr>
        <w:tblW w:w="13388" w:type="dxa"/>
        <w:tblInd w:w="-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23"/>
        <w:gridCol w:w="1125"/>
        <w:gridCol w:w="1290"/>
        <w:gridCol w:w="1095"/>
        <w:gridCol w:w="1125"/>
        <w:gridCol w:w="990"/>
        <w:gridCol w:w="2145"/>
        <w:gridCol w:w="3105"/>
        <w:gridCol w:w="990"/>
      </w:tblGrid>
      <w:tr w:rsidR="006D0E52" w:rsidRPr="00F82DCF" w14:paraId="478E6456" w14:textId="77777777" w:rsidTr="0091237E">
        <w:tc>
          <w:tcPr>
            <w:tcW w:w="152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58964" w14:textId="77777777" w:rsidR="006D0E52" w:rsidRPr="00F82DCF" w:rsidRDefault="006D0E52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F82DC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 w:rsidRPr="00F82D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84866B" w14:textId="77777777" w:rsidR="006D0E52" w:rsidRPr="00F82DCF" w:rsidRDefault="006D0E52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F82D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1256D1F" w14:textId="77777777" w:rsidR="006D0E52" w:rsidRPr="00F82DCF" w:rsidRDefault="006D0E52" w:rsidP="0091237E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F82D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03D8053A" w14:textId="77777777" w:rsidR="006D0E52" w:rsidRPr="00F82DCF" w:rsidRDefault="006D0E52" w:rsidP="0091237E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F82DC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 w:rsidRPr="00F82D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D26B7" w14:textId="77777777" w:rsidR="006D0E52" w:rsidRPr="00F82DCF" w:rsidRDefault="006D0E52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F82DC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 w:rsidRPr="00F82D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5355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2E723" w14:textId="77777777" w:rsidR="006D0E52" w:rsidRPr="00F82DCF" w:rsidRDefault="006D0E52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F82D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0FA0D72" w14:textId="77777777" w:rsidR="006D0E52" w:rsidRPr="00F82DCF" w:rsidRDefault="006D0E52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F82DC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 w:rsidRPr="00F82D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3E29F30" w14:textId="77777777" w:rsidR="006D0E52" w:rsidRPr="00F82DCF" w:rsidRDefault="006D0E52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F82D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1C6EF" w14:textId="77777777" w:rsidR="006D0E52" w:rsidRPr="00F82DCF" w:rsidRDefault="006D0E52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F82DC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Other</w:t>
            </w:r>
            <w:r w:rsidRPr="00F82D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99824" w14:textId="77777777" w:rsidR="006D0E52" w:rsidRPr="00F82DCF" w:rsidRDefault="006D0E52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F82DC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 Costs £</w:t>
            </w:r>
            <w:r w:rsidRPr="00F82D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6D0E52" w:rsidRPr="00F82DCF" w14:paraId="5D37FDA2" w14:textId="77777777" w:rsidTr="0091237E">
        <w:trPr>
          <w:trHeight w:val="465"/>
        </w:trPr>
        <w:tc>
          <w:tcPr>
            <w:tcW w:w="15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C071E" w14:textId="77777777" w:rsidR="006D0E52" w:rsidRPr="00F82DCF" w:rsidRDefault="006D0E52" w:rsidP="0091237E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99D581" w14:textId="77777777" w:rsidR="006D0E52" w:rsidRPr="00F82DCF" w:rsidRDefault="006D0E52" w:rsidP="0091237E">
            <w:pPr>
              <w:spacing w:after="0" w:line="240" w:lineRule="auto"/>
              <w:rPr>
                <w:rFonts w:ascii="Arial-BoldMT" w:hAnsi="Arial-BoldMT"/>
                <w:sz w:val="15"/>
                <w:szCs w:val="15"/>
              </w:rPr>
            </w:pPr>
            <w:r w:rsidRPr="00F82D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073E7" w14:textId="77777777" w:rsidR="006D0E52" w:rsidRPr="00F82DCF" w:rsidRDefault="006D0E52" w:rsidP="0091237E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B4E0B" w14:textId="77777777" w:rsidR="006D0E52" w:rsidRPr="00F82DCF" w:rsidRDefault="006D0E52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F82DC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 w:rsidRPr="00F82D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DCFC5" w14:textId="77777777" w:rsidR="006D0E52" w:rsidRPr="00F82DCF" w:rsidRDefault="006D0E52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F82DC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 w:rsidRPr="00F82D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86EE4" w14:textId="77777777" w:rsidR="006D0E52" w:rsidRPr="00F82DCF" w:rsidRDefault="006D0E52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F82DC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axi/Car £</w:t>
            </w:r>
            <w:r w:rsidRPr="00F82D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2EEC2" w14:textId="77777777" w:rsidR="006D0E52" w:rsidRPr="00F82DCF" w:rsidRDefault="006D0E52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F82DC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/</w:t>
            </w:r>
            <w:r w:rsidRPr="00F82D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5AE385B" w14:textId="77777777" w:rsidR="006D0E52" w:rsidRPr="00F82DCF" w:rsidRDefault="006D0E52" w:rsidP="0091237E">
            <w:pPr>
              <w:spacing w:after="0" w:line="240" w:lineRule="auto"/>
              <w:jc w:val="center"/>
              <w:rPr>
                <w:rFonts w:ascii="Arial-BoldMT" w:hAnsi="Arial-BoldMT"/>
                <w:sz w:val="15"/>
                <w:szCs w:val="15"/>
              </w:rPr>
            </w:pPr>
            <w:r w:rsidRPr="00F82DCF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Meals £</w:t>
            </w:r>
            <w:r w:rsidRPr="00F82DCF"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4D786" w14:textId="77777777" w:rsidR="006D0E52" w:rsidRPr="00F82DCF" w:rsidRDefault="006D0E52" w:rsidP="0091237E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CE8B4" w14:textId="77777777" w:rsidR="006D0E52" w:rsidRPr="00F82DCF" w:rsidRDefault="006D0E52" w:rsidP="0091237E">
            <w:pPr>
              <w:spacing w:after="0" w:line="240" w:lineRule="auto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</w:tr>
      <w:tr w:rsidR="006D0E52" w:rsidRPr="00F82DCF" w14:paraId="364D219C" w14:textId="77777777" w:rsidTr="0091237E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A0B30" w14:textId="77777777" w:rsidR="006D0E52" w:rsidRPr="00F82DCF" w:rsidRDefault="006D0E52" w:rsidP="0091237E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 w:rsidRPr="00F82DCF">
              <w:rPr>
                <w:rFonts w:ascii="Arial-BoldMT" w:hAnsi="Arial-BoldMT" w:cs="Arial"/>
                <w:sz w:val="15"/>
                <w:szCs w:val="15"/>
              </w:rPr>
              <w:t>20 April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5C1A63" w14:textId="77777777" w:rsidR="006D0E52" w:rsidRPr="00F82DCF" w:rsidRDefault="006D0E52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D1BAA" w14:textId="77777777" w:rsidR="006D0E52" w:rsidRPr="00F82DCF" w:rsidRDefault="006D0E52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Train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AF81D" w14:textId="77777777" w:rsidR="006D0E52" w:rsidRPr="00F82DCF" w:rsidRDefault="006D0E52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D4295" w14:textId="77777777" w:rsidR="006D0E52" w:rsidRPr="00F82DCF" w:rsidRDefault="006D0E52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02400" w14:textId="77777777" w:rsidR="006D0E52" w:rsidRPr="00F82DCF" w:rsidRDefault="006D0E52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1CDA0" w14:textId="77777777" w:rsidR="006D0E52" w:rsidRPr="00F82DCF" w:rsidRDefault="006D0E52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A1A63" w14:textId="77777777" w:rsidR="006D0E52" w:rsidRPr="00F82DCF" w:rsidRDefault="006D0E52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F82DCF">
              <w:rPr>
                <w:rFonts w:ascii="Arial-BoldMT" w:hAnsi="Arial-BoldMT" w:cs="Arial"/>
                <w:sz w:val="15"/>
                <w:szCs w:val="15"/>
              </w:rPr>
              <w:t>Parking £10.0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328B2" w14:textId="77777777" w:rsidR="006D0E52" w:rsidRPr="00F82DCF" w:rsidRDefault="006D0E52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F82DCF">
              <w:rPr>
                <w:rFonts w:ascii="Arial-BoldMT" w:hAnsi="Arial-BoldMT" w:cs="Arial"/>
                <w:sz w:val="15"/>
                <w:szCs w:val="15"/>
              </w:rPr>
              <w:t>£10.00</w:t>
            </w:r>
          </w:p>
        </w:tc>
      </w:tr>
      <w:tr w:rsidR="006D0E52" w:rsidRPr="00F82DCF" w14:paraId="26C05951" w14:textId="77777777" w:rsidTr="0091237E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F3B8F" w14:textId="77777777" w:rsidR="006D0E52" w:rsidRPr="00F82DCF" w:rsidRDefault="006D0E52" w:rsidP="0091237E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>
              <w:rPr>
                <w:rFonts w:ascii="Arial-BoldMT" w:hAnsi="Arial-BoldMT" w:cs="Arial"/>
                <w:sz w:val="15"/>
                <w:szCs w:val="15"/>
              </w:rPr>
              <w:t>02 May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6CA748" w14:textId="77777777" w:rsidR="006D0E52" w:rsidRPr="00F82DCF" w:rsidRDefault="006D0E52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Leeds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A2FD3" w14:textId="77777777" w:rsidR="006D0E52" w:rsidRPr="00D546D1" w:rsidRDefault="006D0E52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546D1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Operational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9941C" w14:textId="77777777" w:rsidR="006D0E52" w:rsidRPr="00F82DCF" w:rsidRDefault="006D0E52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82DC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3C392" w14:textId="77777777" w:rsidR="006D0E52" w:rsidRPr="00F82DCF" w:rsidRDefault="006D0E52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F82DCF">
              <w:rPr>
                <w:rFonts w:ascii="Arial-BoldMT" w:hAnsi="Arial-BoldMT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2AA3C" w14:textId="77777777" w:rsidR="006D0E52" w:rsidRPr="00F82DCF" w:rsidRDefault="006D0E52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96C61" w14:textId="77777777" w:rsidR="006D0E52" w:rsidRPr="00F82DCF" w:rsidRDefault="006D0E52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FA201" w14:textId="77777777" w:rsidR="006D0E52" w:rsidRPr="00F82DCF" w:rsidRDefault="006D0E52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F82DCF">
              <w:rPr>
                <w:rFonts w:ascii="Arial-BoldMT" w:hAnsi="Arial-BoldMT" w:cs="Arial"/>
                <w:sz w:val="15"/>
                <w:szCs w:val="15"/>
              </w:rPr>
              <w:t>Miles claimed @ 53p per mile £72.61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6AEE4" w14:textId="77777777" w:rsidR="006D0E52" w:rsidRPr="00F82DCF" w:rsidRDefault="006D0E52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F82DCF">
              <w:rPr>
                <w:rFonts w:ascii="Arial-BoldMT" w:hAnsi="Arial-BoldMT" w:cs="Arial"/>
                <w:sz w:val="15"/>
                <w:szCs w:val="15"/>
              </w:rPr>
              <w:t>£72.61</w:t>
            </w:r>
          </w:p>
        </w:tc>
      </w:tr>
      <w:tr w:rsidR="006D0E52" w:rsidRPr="00F82DCF" w14:paraId="445E7EEC" w14:textId="77777777" w:rsidTr="0091237E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F2EE6" w14:textId="77777777" w:rsidR="006D0E52" w:rsidRPr="00F82DCF" w:rsidRDefault="006D0E52" w:rsidP="0091237E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>
              <w:rPr>
                <w:rFonts w:ascii="Arial-BoldMT" w:hAnsi="Arial-BoldMT" w:cs="Arial"/>
                <w:sz w:val="15"/>
                <w:szCs w:val="15"/>
              </w:rPr>
              <w:t>02 May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27096A" w14:textId="77777777" w:rsidR="006D0E52" w:rsidRPr="00F82DCF" w:rsidRDefault="006D0E52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11BDF" w14:textId="77777777" w:rsidR="006D0E52" w:rsidRPr="00D546D1" w:rsidRDefault="006D0E52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546D1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Operational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7174C" w14:textId="77777777" w:rsidR="006D0E52" w:rsidRPr="00F82DCF" w:rsidRDefault="006D0E52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F82DCF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59DEB" w14:textId="77777777" w:rsidR="006D0E52" w:rsidRPr="00F82DCF" w:rsidRDefault="006D0E52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F82DCF">
              <w:rPr>
                <w:rFonts w:ascii="Arial-BoldMT" w:hAnsi="Arial-BoldMT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81C01" w14:textId="77777777" w:rsidR="006D0E52" w:rsidRPr="00F82DCF" w:rsidRDefault="006D0E52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75830" w14:textId="77777777" w:rsidR="006D0E52" w:rsidRPr="00F82DCF" w:rsidRDefault="006D0E52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EECCD" w14:textId="77777777" w:rsidR="006D0E52" w:rsidRPr="00F82DCF" w:rsidRDefault="006D0E52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F82DCF">
              <w:rPr>
                <w:rFonts w:ascii="Arial-BoldMT" w:hAnsi="Arial-BoldMT" w:cs="Arial"/>
                <w:sz w:val="15"/>
                <w:szCs w:val="15"/>
              </w:rPr>
              <w:t>Miles claimed @ 53p per mile £72.88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F3343" w14:textId="77777777" w:rsidR="006D0E52" w:rsidRPr="00F82DCF" w:rsidRDefault="006D0E52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 w:rsidRPr="00F82DCF">
              <w:rPr>
                <w:rFonts w:ascii="Arial-BoldMT" w:hAnsi="Arial-BoldMT" w:cs="Arial"/>
                <w:sz w:val="15"/>
                <w:szCs w:val="15"/>
              </w:rPr>
              <w:t>£72.88</w:t>
            </w:r>
          </w:p>
        </w:tc>
      </w:tr>
      <w:tr w:rsidR="006D0E52" w:rsidRPr="00F82DCF" w14:paraId="02C19AFD" w14:textId="77777777" w:rsidTr="0091237E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80357" w14:textId="77777777" w:rsidR="006D0E52" w:rsidRDefault="006D0E52" w:rsidP="0091237E">
            <w:pPr>
              <w:autoSpaceDE w:val="0"/>
              <w:spacing w:after="0" w:line="240" w:lineRule="auto"/>
              <w:rPr>
                <w:rFonts w:ascii="Arial-BoldMT" w:hAnsi="Arial-BoldMT" w:cs="Arial"/>
                <w:sz w:val="15"/>
                <w:szCs w:val="15"/>
              </w:rPr>
            </w:pPr>
            <w:r>
              <w:rPr>
                <w:rFonts w:ascii="Arial-BoldMT" w:hAnsi="Arial-BoldMT" w:cs="Arial"/>
                <w:sz w:val="15"/>
                <w:szCs w:val="15"/>
              </w:rPr>
              <w:t>10 May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E5181E" w14:textId="77777777" w:rsidR="006D0E52" w:rsidRPr="00F82DCF" w:rsidRDefault="006D0E52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Leeds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B05F3" w14:textId="77777777" w:rsidR="006D0E52" w:rsidRPr="00D546D1" w:rsidRDefault="006D0E52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 w:rsidRPr="00D546D1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Operational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006F4" w14:textId="77777777" w:rsidR="006D0E52" w:rsidRPr="00F82DCF" w:rsidRDefault="006D0E52" w:rsidP="0091237E">
            <w:pPr>
              <w:spacing w:after="0" w:line="240" w:lineRule="auto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7AA02" w14:textId="77777777" w:rsidR="006D0E52" w:rsidRPr="00F82DCF" w:rsidRDefault="006D0E52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21A18" w14:textId="77777777" w:rsidR="006D0E52" w:rsidRPr="00F82DCF" w:rsidRDefault="006D0E52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FDEDD" w14:textId="77777777" w:rsidR="006D0E52" w:rsidRPr="00F82DCF" w:rsidRDefault="006D0E52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>
              <w:rPr>
                <w:rFonts w:ascii="Arial-BoldMT" w:hAnsi="Arial-BoldMT" w:cs="Arial"/>
                <w:sz w:val="15"/>
                <w:szCs w:val="15"/>
              </w:rPr>
              <w:t>£20.00</w:t>
            </w: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59D74" w14:textId="77777777" w:rsidR="006D0E52" w:rsidRPr="00F82DCF" w:rsidRDefault="006D0E52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62477" w14:textId="77777777" w:rsidR="006D0E52" w:rsidRPr="00F82DCF" w:rsidRDefault="006D0E52" w:rsidP="0091237E">
            <w:pPr>
              <w:spacing w:after="0" w:line="240" w:lineRule="auto"/>
              <w:jc w:val="right"/>
              <w:rPr>
                <w:rFonts w:ascii="Arial-BoldMT" w:hAnsi="Arial-BoldMT" w:cs="Arial"/>
                <w:sz w:val="15"/>
                <w:szCs w:val="15"/>
              </w:rPr>
            </w:pPr>
            <w:r>
              <w:rPr>
                <w:rFonts w:ascii="Arial-BoldMT" w:hAnsi="Arial-BoldMT" w:cs="Arial"/>
                <w:sz w:val="15"/>
                <w:szCs w:val="15"/>
              </w:rPr>
              <w:t>£20.00</w:t>
            </w:r>
          </w:p>
        </w:tc>
      </w:tr>
    </w:tbl>
    <w:p w14:paraId="58638066" w14:textId="77777777" w:rsidR="006D0E52" w:rsidRDefault="006D0E52" w:rsidP="006D0E52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7C41B480" w14:textId="77777777" w:rsidR="006D0E52" w:rsidRDefault="006D0E52" w:rsidP="006D0E52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1111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570"/>
        <w:gridCol w:w="420"/>
        <w:gridCol w:w="1144"/>
        <w:gridCol w:w="1976"/>
        <w:gridCol w:w="1350"/>
      </w:tblGrid>
      <w:tr w:rsidR="006D0E52" w14:paraId="567EFAE0" w14:textId="77777777" w:rsidTr="0091237E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69579" w14:textId="77777777" w:rsidR="006D0E52" w:rsidRDefault="006D0E52" w:rsidP="0091237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13048" w14:textId="77777777" w:rsidR="006D0E52" w:rsidRDefault="006D0E52" w:rsidP="0091237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EF5EE3B" w14:textId="77777777" w:rsidR="006D0E52" w:rsidRDefault="006D0E52" w:rsidP="0091237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1307D" w14:textId="77777777" w:rsidR="006D0E52" w:rsidRDefault="006D0E52" w:rsidP="0091237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4D6E0A32" w14:textId="77777777" w:rsidR="006D0E52" w:rsidRDefault="006D0E52" w:rsidP="0091237E">
            <w:pPr>
              <w:spacing w:after="0" w:line="240" w:lineRule="auto"/>
              <w:jc w:val="center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9F164" w14:textId="77777777" w:rsidR="006D0E52" w:rsidRDefault="006D0E52" w:rsidP="0091237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3FE38E8" w14:textId="77777777" w:rsidR="006D0E52" w:rsidRDefault="006D0E52" w:rsidP="0091237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ADA033B" w14:textId="77777777" w:rsidR="006D0E52" w:rsidRDefault="006D0E52" w:rsidP="0091237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BADE74" w14:textId="77777777" w:rsidR="006D0E52" w:rsidRDefault="006D0E52" w:rsidP="0091237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53F4D0E5" w14:textId="77777777" w:rsidR="006D0E52" w:rsidRDefault="006D0E52" w:rsidP="0091237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71FEC957" w14:textId="77777777" w:rsidR="006D0E52" w:rsidRDefault="006D0E52" w:rsidP="0091237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6D0E52" w14:paraId="0612E718" w14:textId="77777777" w:rsidTr="0091237E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B4F58" w14:textId="77777777" w:rsidR="006D0E52" w:rsidRDefault="006D0E52" w:rsidP="0091237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CFD95C" w14:textId="77777777" w:rsidR="006D0E52" w:rsidRDefault="006D0E52" w:rsidP="0091237E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25199" w14:textId="77777777" w:rsidR="006D0E52" w:rsidRDefault="006D0E52" w:rsidP="0091237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136BF" w14:textId="77777777" w:rsidR="006D0E52" w:rsidRDefault="006D0E52" w:rsidP="0091237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E00E6" w14:textId="77777777" w:rsidR="006D0E52" w:rsidRDefault="006D0E52" w:rsidP="0091237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4A54448" w14:textId="77777777" w:rsidR="006D0E52" w:rsidRDefault="006D0E52" w:rsidP="0091237E">
            <w:pPr>
              <w:spacing w:after="0" w:line="240" w:lineRule="auto"/>
              <w:jc w:val="center"/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ar Hire £</w:t>
            </w:r>
          </w:p>
        </w:tc>
        <w:tc>
          <w:tcPr>
            <w:tcW w:w="19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957FF" w14:textId="77777777" w:rsidR="006D0E52" w:rsidRDefault="006D0E52" w:rsidP="0091237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F1A34F" w14:textId="77777777" w:rsidR="006D0E52" w:rsidRDefault="006D0E52" w:rsidP="0091237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6D0E52" w14:paraId="7387E563" w14:textId="77777777" w:rsidTr="0091237E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82B95" w14:textId="77777777" w:rsidR="006D0E52" w:rsidRDefault="006D0E52" w:rsidP="0091237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0 May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CBEE1" w14:textId="77777777" w:rsidR="006D0E52" w:rsidRDefault="006D0E52" w:rsidP="0091237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Leeds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3B013" w14:textId="77777777" w:rsidR="006D0E52" w:rsidRPr="00D546D1" w:rsidRDefault="006D0E52" w:rsidP="0091237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D546D1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Operational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6D04D" w14:textId="77777777" w:rsidR="006D0E52" w:rsidRDefault="006D0E52" w:rsidP="0091237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1D625" w14:textId="77777777" w:rsidR="006D0E52" w:rsidRPr="007B052A" w:rsidRDefault="006D0E52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</w:p>
        </w:tc>
        <w:tc>
          <w:tcPr>
            <w:tcW w:w="11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C90F772" w14:textId="77777777" w:rsidR="006D0E52" w:rsidRDefault="006D0E52" w:rsidP="0091237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56.72</w:t>
            </w:r>
          </w:p>
        </w:tc>
        <w:tc>
          <w:tcPr>
            <w:tcW w:w="19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1BE7C" w14:textId="77777777" w:rsidR="006D0E52" w:rsidRDefault="006D0E52" w:rsidP="0091237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56E5D" w14:textId="77777777" w:rsidR="006D0E52" w:rsidRPr="007B052A" w:rsidRDefault="006D0E52" w:rsidP="0091237E">
            <w:pPr>
              <w:spacing w:after="0" w:line="240" w:lineRule="auto"/>
              <w:jc w:val="right"/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56.72</w:t>
            </w:r>
          </w:p>
        </w:tc>
      </w:tr>
      <w:tr w:rsidR="006D0E52" w14:paraId="72FABEF4" w14:textId="77777777" w:rsidTr="0091237E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7ED9E" w14:textId="77777777" w:rsidR="006D0E52" w:rsidRDefault="006D0E52" w:rsidP="0091237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3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39A8A" w14:textId="77777777" w:rsidR="006D0E52" w:rsidRDefault="006D0E52" w:rsidP="0091237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C9FAA" w14:textId="77777777" w:rsidR="006D0E52" w:rsidRPr="00D546D1" w:rsidRDefault="006D0E52" w:rsidP="0091237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5F63A" w14:textId="77777777" w:rsidR="006D0E52" w:rsidRDefault="006D0E52" w:rsidP="0091237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3F51F" w14:textId="77777777" w:rsidR="006D0E52" w:rsidRDefault="006D0E52" w:rsidP="0091237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1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88F8F3D" w14:textId="77777777" w:rsidR="006D0E52" w:rsidRDefault="006D0E52" w:rsidP="0091237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9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6DD12" w14:textId="77777777" w:rsidR="006D0E52" w:rsidRDefault="006D0E52" w:rsidP="0091237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BC113" w14:textId="77777777" w:rsidR="006D0E52" w:rsidRDefault="006D0E52" w:rsidP="0091237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6D0E52" w14:paraId="0E31899F" w14:textId="77777777" w:rsidTr="0091237E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7C9AAB" w14:textId="77777777" w:rsidR="006D0E52" w:rsidRDefault="006D0E52" w:rsidP="0091237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86B57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3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647B1" w14:textId="77777777" w:rsidR="006D0E52" w:rsidRDefault="006D0E52" w:rsidP="0091237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94CA2" w14:textId="77777777" w:rsidR="006D0E52" w:rsidRPr="00D546D1" w:rsidRDefault="006D0E52" w:rsidP="0091237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DBC18" w14:textId="77777777" w:rsidR="006D0E52" w:rsidRDefault="006D0E52" w:rsidP="0091237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5A502" w14:textId="77777777" w:rsidR="006D0E52" w:rsidRDefault="006D0E52" w:rsidP="0091237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1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C7811B9" w14:textId="77777777" w:rsidR="006D0E52" w:rsidRDefault="006D0E52" w:rsidP="0091237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9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CB16F" w14:textId="77777777" w:rsidR="006D0E52" w:rsidRDefault="006D0E52" w:rsidP="0091237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FD740" w14:textId="77777777" w:rsidR="006D0E52" w:rsidRDefault="006D0E52" w:rsidP="0091237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£0.50</w:t>
            </w:r>
          </w:p>
        </w:tc>
      </w:tr>
      <w:tr w:rsidR="006D0E52" w14:paraId="6917B363" w14:textId="77777777" w:rsidTr="0091237E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79444C" w14:textId="77777777" w:rsidR="006D0E52" w:rsidRDefault="006D0E52" w:rsidP="0091237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86B57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3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DDF8A" w14:textId="77777777" w:rsidR="006D0E52" w:rsidRDefault="006D0E52" w:rsidP="0091237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Chester-le-street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5995B" w14:textId="77777777" w:rsidR="006D0E52" w:rsidRPr="00D546D1" w:rsidRDefault="006D0E52" w:rsidP="0091237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D546D1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Operational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92B4D" w14:textId="77777777" w:rsidR="006D0E52" w:rsidRDefault="006D0E52" w:rsidP="0091237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EEA8A" w14:textId="77777777" w:rsidR="006D0E52" w:rsidRDefault="006D0E52" w:rsidP="0091237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32.00</w:t>
            </w:r>
          </w:p>
        </w:tc>
        <w:tc>
          <w:tcPr>
            <w:tcW w:w="11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EC86124" w14:textId="77777777" w:rsidR="006D0E52" w:rsidRDefault="006D0E52" w:rsidP="0091237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9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3649E" w14:textId="77777777" w:rsidR="006D0E52" w:rsidRDefault="006D0E52" w:rsidP="0091237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7C044" w14:textId="77777777" w:rsidR="006D0E52" w:rsidRDefault="006D0E52" w:rsidP="0091237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32.00</w:t>
            </w:r>
          </w:p>
        </w:tc>
      </w:tr>
      <w:tr w:rsidR="006D0E52" w14:paraId="732BA261" w14:textId="77777777" w:rsidTr="0091237E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49D021" w14:textId="77777777" w:rsidR="006D0E52" w:rsidRDefault="006D0E52" w:rsidP="0091237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486B57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3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262CC" w14:textId="77777777" w:rsidR="006D0E52" w:rsidRDefault="006D0E52" w:rsidP="0091237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Leeds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4F9A8" w14:textId="77777777" w:rsidR="006D0E52" w:rsidRPr="00D546D1" w:rsidRDefault="006D0E52" w:rsidP="0091237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D546D1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Operational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AA229" w14:textId="77777777" w:rsidR="006D0E52" w:rsidRDefault="006D0E52" w:rsidP="0091237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BC9C0" w14:textId="77777777" w:rsidR="006D0E52" w:rsidRDefault="006D0E52" w:rsidP="0091237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33.50</w:t>
            </w:r>
          </w:p>
        </w:tc>
        <w:tc>
          <w:tcPr>
            <w:tcW w:w="11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1E78FD6" w14:textId="77777777" w:rsidR="006D0E52" w:rsidRDefault="006D0E52" w:rsidP="0091237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9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5CA5A" w14:textId="77777777" w:rsidR="006D0E52" w:rsidRDefault="006D0E52" w:rsidP="0091237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0AEB7" w14:textId="77777777" w:rsidR="006D0E52" w:rsidRDefault="006D0E52" w:rsidP="0091237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33.50</w:t>
            </w:r>
          </w:p>
        </w:tc>
      </w:tr>
      <w:tr w:rsidR="006D0E52" w14:paraId="19DBCD1A" w14:textId="77777777" w:rsidTr="0091237E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165D6" w14:textId="77777777" w:rsidR="006D0E52" w:rsidRDefault="006D0E52" w:rsidP="0091237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9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CB3AA" w14:textId="77777777" w:rsidR="006D0E52" w:rsidRDefault="006D0E52" w:rsidP="0091237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52A0B" w14:textId="77777777" w:rsidR="006D0E52" w:rsidRDefault="006D0E52" w:rsidP="0091237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AC50F" w14:textId="77777777" w:rsidR="006D0E52" w:rsidRDefault="006D0E52" w:rsidP="0091237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69ADA" w14:textId="77777777" w:rsidR="006D0E52" w:rsidRDefault="006D0E52" w:rsidP="0091237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1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E2F8532" w14:textId="77777777" w:rsidR="006D0E52" w:rsidRDefault="006D0E52" w:rsidP="0091237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9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5AD80" w14:textId="77777777" w:rsidR="006D0E52" w:rsidRDefault="006D0E52" w:rsidP="0091237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DD547" w14:textId="77777777" w:rsidR="006D0E52" w:rsidRDefault="006D0E52" w:rsidP="0091237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0.50</w:t>
            </w:r>
          </w:p>
        </w:tc>
      </w:tr>
      <w:tr w:rsidR="006D0E52" w14:paraId="47A23891" w14:textId="77777777" w:rsidTr="0091237E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81CCA" w14:textId="77777777" w:rsidR="006D0E52" w:rsidRDefault="006D0E52" w:rsidP="0091237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9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529A7" w14:textId="77777777" w:rsidR="006D0E52" w:rsidRDefault="006D0E52" w:rsidP="0091237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London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2BD551" w14:textId="77777777" w:rsidR="006D0E52" w:rsidRDefault="006D0E52" w:rsidP="0091237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D0324B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Train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362C2" w14:textId="77777777" w:rsidR="006D0E52" w:rsidRDefault="006D0E52" w:rsidP="0091237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0A09E" w14:textId="77777777" w:rsidR="006D0E52" w:rsidRDefault="006D0E52" w:rsidP="0091237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12.30</w:t>
            </w:r>
          </w:p>
        </w:tc>
        <w:tc>
          <w:tcPr>
            <w:tcW w:w="11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EE95DA" w14:textId="77777777" w:rsidR="006D0E52" w:rsidRDefault="006D0E52" w:rsidP="0091237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9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7BED5" w14:textId="77777777" w:rsidR="006D0E52" w:rsidRDefault="006D0E52" w:rsidP="0091237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0EE48" w14:textId="77777777" w:rsidR="006D0E52" w:rsidRDefault="006D0E52" w:rsidP="0091237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12.30</w:t>
            </w:r>
          </w:p>
        </w:tc>
      </w:tr>
      <w:tr w:rsidR="006D0E52" w14:paraId="72375027" w14:textId="77777777" w:rsidTr="0091237E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0E88B" w14:textId="77777777" w:rsidR="006D0E52" w:rsidRDefault="006D0E52" w:rsidP="0091237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30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5FC7A" w14:textId="77777777" w:rsidR="006D0E52" w:rsidRDefault="006D0E52" w:rsidP="0091237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73C850" w14:textId="77777777" w:rsidR="006D0E52" w:rsidRDefault="006D0E52" w:rsidP="0091237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85F6F" w14:textId="77777777" w:rsidR="006D0E52" w:rsidRDefault="006D0E52" w:rsidP="0091237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1EBE9" w14:textId="77777777" w:rsidR="006D0E52" w:rsidRDefault="006D0E52" w:rsidP="0091237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7B052A">
              <w:rPr>
                <w:rFonts w:ascii="Arial-BoldMT" w:eastAsia="Times New Roman" w:hAnsi="Arial-BoldMT" w:cs="Arial"/>
                <w:sz w:val="15"/>
                <w:szCs w:val="15"/>
                <w:lang w:eastAsia="en-GB"/>
              </w:rPr>
              <w:t>Booking Fee £0.50</w:t>
            </w:r>
          </w:p>
        </w:tc>
        <w:tc>
          <w:tcPr>
            <w:tcW w:w="11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E54012B" w14:textId="77777777" w:rsidR="006D0E52" w:rsidRDefault="006D0E52" w:rsidP="0091237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9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D98F3" w14:textId="77777777" w:rsidR="006D0E52" w:rsidRDefault="006D0E52" w:rsidP="0091237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1834E" w14:textId="77777777" w:rsidR="006D0E52" w:rsidRDefault="006D0E52" w:rsidP="0091237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0.50</w:t>
            </w:r>
          </w:p>
        </w:tc>
      </w:tr>
      <w:tr w:rsidR="006D0E52" w14:paraId="509D75F4" w14:textId="77777777" w:rsidTr="0091237E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ADC15" w14:textId="77777777" w:rsidR="006D0E52" w:rsidRDefault="006D0E52" w:rsidP="0091237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30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9EB77" w14:textId="77777777" w:rsidR="006D0E52" w:rsidRDefault="006D0E52" w:rsidP="0091237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Durham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BB2C45" w14:textId="77777777" w:rsidR="006D0E52" w:rsidRDefault="006D0E52" w:rsidP="0091237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 w:rsidRPr="00D0324B"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Training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E063E" w14:textId="77777777" w:rsidR="006D0E52" w:rsidRDefault="006D0E52" w:rsidP="0091237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254AF" w14:textId="77777777" w:rsidR="006D0E52" w:rsidRDefault="006D0E52" w:rsidP="0091237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12.30</w:t>
            </w:r>
          </w:p>
        </w:tc>
        <w:tc>
          <w:tcPr>
            <w:tcW w:w="11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E57A773" w14:textId="77777777" w:rsidR="006D0E52" w:rsidRDefault="006D0E52" w:rsidP="0091237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9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FB395" w14:textId="77777777" w:rsidR="006D0E52" w:rsidRDefault="006D0E52" w:rsidP="0091237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91594" w14:textId="77777777" w:rsidR="006D0E52" w:rsidRDefault="006D0E52" w:rsidP="0091237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12.30</w:t>
            </w:r>
          </w:p>
        </w:tc>
      </w:tr>
    </w:tbl>
    <w:p w14:paraId="4A598496" w14:textId="77777777" w:rsidR="00404317" w:rsidRDefault="00404317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53F7C476" w14:textId="77777777" w:rsidR="006C55EE" w:rsidRDefault="006C55EE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48F27B4" w14:textId="77777777" w:rsidR="006C55EE" w:rsidRDefault="006C55EE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8F9F533" w14:textId="77777777" w:rsidR="006C55EE" w:rsidRDefault="006C55EE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E997CDB" w14:textId="77777777" w:rsidR="006C55EE" w:rsidRDefault="006C55EE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99CFE56" w14:textId="77777777" w:rsidR="006C55EE" w:rsidRDefault="006C55EE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49A32C6D" w14:textId="77777777" w:rsidR="006C55EE" w:rsidRDefault="006C55EE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655CA417" w14:textId="77777777" w:rsidR="006C55EE" w:rsidRDefault="006C55EE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374B93F5" w14:textId="77777777" w:rsidR="006C55EE" w:rsidRDefault="006C55EE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</w:p>
    <w:p w14:paraId="1C174B2D" w14:textId="2E1002E3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6"/>
          <w:szCs w:val="16"/>
        </w:rPr>
      </w:pPr>
      <w:r>
        <w:rPr>
          <w:rFonts w:ascii="Arial-BoldMT" w:hAnsi="Arial-BoldMT" w:cs="Arial-BoldMT"/>
          <w:b/>
          <w:bCs/>
          <w:sz w:val="16"/>
          <w:szCs w:val="16"/>
        </w:rPr>
        <w:lastRenderedPageBreak/>
        <w:t xml:space="preserve">Miranda Sykes </w:t>
      </w:r>
    </w:p>
    <w:p w14:paraId="44ABCB0C" w14:textId="77777777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/>
          <w:bCs/>
          <w:sz w:val="15"/>
          <w:szCs w:val="15"/>
        </w:rPr>
        <w:t>Head of Communications and Marketing -</w:t>
      </w:r>
      <w:r>
        <w:rPr>
          <w:rFonts w:ascii="Arial-BoldMT" w:hAnsi="Arial-BoldMT" w:cs="Arial-BoldMT"/>
          <w:bCs/>
          <w:sz w:val="15"/>
          <w:szCs w:val="15"/>
        </w:rPr>
        <w:t>Total claims for this period:</w:t>
      </w:r>
    </w:p>
    <w:p w14:paraId="0D997310" w14:textId="4DBA44D6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Expenses Claimed </w:t>
      </w:r>
      <w:r>
        <w:tab/>
      </w:r>
      <w:r>
        <w:tab/>
      </w:r>
      <w:r>
        <w:tab/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340857">
        <w:rPr>
          <w:rFonts w:ascii="Arial-BoldMT" w:hAnsi="Arial-BoldMT" w:cs="Arial-BoldMT"/>
          <w:sz w:val="15"/>
          <w:szCs w:val="15"/>
        </w:rPr>
        <w:t>22.50</w:t>
      </w:r>
    </w:p>
    <w:p w14:paraId="52DFEF46" w14:textId="03028E5B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 xml:space="preserve">- Via Corporate Contract (Travel/Accommodation) </w:t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496BDF">
        <w:rPr>
          <w:rFonts w:ascii="Arial-BoldMT" w:hAnsi="Arial-BoldMT" w:cs="Arial-BoldMT"/>
          <w:sz w:val="15"/>
          <w:szCs w:val="15"/>
        </w:rPr>
        <w:t>130.49</w:t>
      </w:r>
    </w:p>
    <w:p w14:paraId="206B031C" w14:textId="275347DE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sz w:val="15"/>
          <w:szCs w:val="15"/>
        </w:rPr>
        <w:t>- Via Corporate Contract (Hire Car)</w:t>
      </w:r>
      <w:r>
        <w:tab/>
      </w:r>
      <w:r>
        <w:tab/>
      </w:r>
      <w:r>
        <w:rPr>
          <w:rFonts w:ascii="Arial-BoldMT" w:hAnsi="Arial-BoldMT" w:cs="Arial-BoldMT"/>
          <w:sz w:val="15"/>
          <w:szCs w:val="15"/>
        </w:rPr>
        <w:t xml:space="preserve"> £</w:t>
      </w:r>
      <w:r w:rsidR="0019448B">
        <w:rPr>
          <w:rFonts w:ascii="Arial-BoldMT" w:hAnsi="Arial-BoldMT" w:cs="Arial-BoldMT"/>
          <w:sz w:val="15"/>
          <w:szCs w:val="15"/>
        </w:rPr>
        <w:t>84.06</w:t>
      </w:r>
    </w:p>
    <w:p w14:paraId="446315AC" w14:textId="670438D8" w:rsidR="002A5C6A" w:rsidRDefault="002A5C6A" w:rsidP="002A5C6A">
      <w:pPr>
        <w:autoSpaceDE w:val="0"/>
        <w:spacing w:after="0" w:line="240" w:lineRule="auto"/>
      </w:pP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Cs/>
          <w:sz w:val="15"/>
          <w:szCs w:val="15"/>
        </w:rPr>
        <w:tab/>
      </w:r>
      <w:r>
        <w:rPr>
          <w:rFonts w:ascii="Arial-BoldMT" w:hAnsi="Arial-BoldMT" w:cs="Arial-BoldMT"/>
          <w:b/>
          <w:bCs/>
          <w:sz w:val="15"/>
          <w:szCs w:val="15"/>
        </w:rPr>
        <w:t>Total</w:t>
      </w:r>
      <w:r>
        <w:rPr>
          <w:rFonts w:ascii="Arial-BoldMT" w:hAnsi="Arial-BoldMT" w:cs="Arial-BoldMT"/>
          <w:b/>
          <w:bCs/>
          <w:sz w:val="15"/>
          <w:szCs w:val="15"/>
        </w:rPr>
        <w:tab/>
        <w:t xml:space="preserve"> £</w:t>
      </w:r>
      <w:r w:rsidR="00000A5E">
        <w:rPr>
          <w:rFonts w:ascii="Arial-BoldMT" w:hAnsi="Arial-BoldMT" w:cs="Arial-BoldMT"/>
          <w:b/>
          <w:bCs/>
          <w:sz w:val="15"/>
          <w:szCs w:val="15"/>
        </w:rPr>
        <w:t>237.05</w:t>
      </w:r>
    </w:p>
    <w:p w14:paraId="284352C9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bookmarkStart w:id="2" w:name="_Hlk115862590"/>
      <w:r>
        <w:rPr>
          <w:rFonts w:ascii="Arial-BoldMT" w:hAnsi="Arial-BoldMT" w:cs="Arial-BoldMT"/>
          <w:b/>
          <w:bCs/>
          <w:sz w:val="15"/>
          <w:szCs w:val="15"/>
        </w:rPr>
        <w:t xml:space="preserve">Expenses Claimed </w:t>
      </w:r>
    </w:p>
    <w:tbl>
      <w:tblPr>
        <w:tblW w:w="13388" w:type="dxa"/>
        <w:tblInd w:w="-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23"/>
        <w:gridCol w:w="1125"/>
        <w:gridCol w:w="1290"/>
        <w:gridCol w:w="1095"/>
        <w:gridCol w:w="1125"/>
        <w:gridCol w:w="990"/>
        <w:gridCol w:w="2145"/>
        <w:gridCol w:w="3105"/>
        <w:gridCol w:w="990"/>
      </w:tblGrid>
      <w:tr w:rsidR="002A5C6A" w14:paraId="1E596025" w14:textId="77777777" w:rsidTr="002E319E">
        <w:tc>
          <w:tcPr>
            <w:tcW w:w="152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BA0B1" w14:textId="77777777" w:rsidR="002A5C6A" w:rsidRDefault="002A5C6A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07E91" w14:textId="77777777" w:rsidR="002A5C6A" w:rsidRDefault="002A5C6A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6645977" w14:textId="77777777" w:rsidR="002A5C6A" w:rsidRDefault="002A5C6A" w:rsidP="002E319E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32C90D70" w14:textId="77777777" w:rsidR="002A5C6A" w:rsidRDefault="002A5C6A" w:rsidP="002E319E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5480B" w14:textId="77777777" w:rsidR="002A5C6A" w:rsidRDefault="002A5C6A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5355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9BD57" w14:textId="77777777" w:rsidR="002A5C6A" w:rsidRDefault="002A5C6A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E61894D" w14:textId="77777777" w:rsidR="002A5C6A" w:rsidRDefault="002A5C6A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EDD0884" w14:textId="77777777" w:rsidR="002A5C6A" w:rsidRDefault="002A5C6A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C9CFA" w14:textId="77777777" w:rsidR="002A5C6A" w:rsidRDefault="002A5C6A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Other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EE164" w14:textId="77777777" w:rsidR="002A5C6A" w:rsidRDefault="002A5C6A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 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2A5C6A" w14:paraId="574FFE9C" w14:textId="77777777" w:rsidTr="002E319E">
        <w:trPr>
          <w:trHeight w:val="465"/>
        </w:trPr>
        <w:tc>
          <w:tcPr>
            <w:tcW w:w="152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A225D" w14:textId="77777777" w:rsidR="002A5C6A" w:rsidRDefault="002A5C6A" w:rsidP="002E319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125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95401A" w14:textId="77777777" w:rsidR="002A5C6A" w:rsidRDefault="002A5C6A" w:rsidP="002E319E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2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8D1A6" w14:textId="77777777" w:rsidR="002A5C6A" w:rsidRDefault="002A5C6A" w:rsidP="002E319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FD3F4" w14:textId="77777777" w:rsidR="002A5C6A" w:rsidRDefault="002A5C6A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2FADB" w14:textId="77777777" w:rsidR="002A5C6A" w:rsidRDefault="002A5C6A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E546A" w14:textId="77777777" w:rsidR="002A5C6A" w:rsidRDefault="002A5C6A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axi/Ca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92A79" w14:textId="77777777" w:rsidR="002A5C6A" w:rsidRDefault="002A5C6A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/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58F0DC4" w14:textId="77777777" w:rsidR="002A5C6A" w:rsidRDefault="002A5C6A" w:rsidP="002E319E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Meal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3105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FFFAE" w14:textId="77777777" w:rsidR="002A5C6A" w:rsidRDefault="002A5C6A" w:rsidP="002E319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08A22" w14:textId="77777777" w:rsidR="002A5C6A" w:rsidRDefault="002A5C6A" w:rsidP="002E319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</w:tr>
      <w:tr w:rsidR="002A5C6A" w14:paraId="19F9F451" w14:textId="77777777" w:rsidTr="002E319E"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792B8" w14:textId="1B2BD6B2" w:rsidR="002A5C6A" w:rsidRDefault="005A3F64" w:rsidP="002E319E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7 March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F473D5" w14:textId="3BB3AA74" w:rsidR="002A5C6A" w:rsidRDefault="005A3F64" w:rsidP="002E319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Newcastle 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CAE29" w14:textId="0F921A99" w:rsidR="002A5C6A" w:rsidRDefault="005A3F64" w:rsidP="002E319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Internal Meeting 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2376E" w14:textId="77777777" w:rsidR="002A5C6A" w:rsidRDefault="002A5C6A" w:rsidP="002E319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55D50" w14:textId="77777777" w:rsidR="002A5C6A" w:rsidRDefault="002A5C6A" w:rsidP="002E319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9A48C" w14:textId="77777777" w:rsidR="002A5C6A" w:rsidRDefault="002A5C6A" w:rsidP="002E319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A6A93" w14:textId="13E77929" w:rsidR="002A5C6A" w:rsidRDefault="002A5C6A" w:rsidP="002E319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74977" w14:textId="44C048D6" w:rsidR="002A5C6A" w:rsidRDefault="005A3F64" w:rsidP="002E319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Parking</w:t>
            </w:r>
            <w:r w:rsidR="007844CA">
              <w:rPr>
                <w:rFonts w:ascii="Arial" w:hAnsi="Arial" w:cs="Arial"/>
                <w:sz w:val="15"/>
                <w:szCs w:val="15"/>
              </w:rPr>
              <w:t xml:space="preserve"> </w:t>
            </w:r>
            <w:r>
              <w:rPr>
                <w:rFonts w:ascii="Arial" w:hAnsi="Arial" w:cs="Arial"/>
                <w:sz w:val="15"/>
                <w:szCs w:val="15"/>
              </w:rPr>
              <w:t>£</w:t>
            </w:r>
            <w:r w:rsidR="007844CA">
              <w:rPr>
                <w:rFonts w:ascii="Arial" w:hAnsi="Arial" w:cs="Arial"/>
                <w:sz w:val="15"/>
                <w:szCs w:val="15"/>
              </w:rPr>
              <w:t>12.50</w:t>
            </w:r>
            <w:r>
              <w:rPr>
                <w:rFonts w:ascii="Arial" w:hAnsi="Arial" w:cs="Arial"/>
                <w:sz w:val="15"/>
                <w:szCs w:val="15"/>
              </w:rPr>
              <w:t xml:space="preserve"> 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A3FAE" w14:textId="412BC14E" w:rsidR="002A5C6A" w:rsidRDefault="007844CA" w:rsidP="002E319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12.50</w:t>
            </w:r>
          </w:p>
        </w:tc>
      </w:tr>
      <w:tr w:rsidR="002A5C6A" w14:paraId="3ED6AB06" w14:textId="77777777" w:rsidTr="002E319E">
        <w:trPr>
          <w:trHeight w:val="45"/>
        </w:trPr>
        <w:tc>
          <w:tcPr>
            <w:tcW w:w="15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E95E1" w14:textId="52E86C71" w:rsidR="002A5C6A" w:rsidRDefault="007844CA" w:rsidP="002E319E">
            <w:pPr>
              <w:autoSpaceDE w:val="0"/>
              <w:spacing w:after="0" w:line="240" w:lineRule="auto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27 March 2023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689309" w14:textId="18B504AD" w:rsidR="002A5C6A" w:rsidRDefault="007844CA" w:rsidP="002E319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D7FE2" w14:textId="7D3E2BFB" w:rsidR="002A5C6A" w:rsidRDefault="007844CA" w:rsidP="002E319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1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FE31C" w14:textId="77777777" w:rsidR="002A5C6A" w:rsidRDefault="002A5C6A" w:rsidP="002E319E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8731F" w14:textId="77777777" w:rsidR="002A5C6A" w:rsidRDefault="002A5C6A" w:rsidP="002E319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5772E" w14:textId="77777777" w:rsidR="002A5C6A" w:rsidRDefault="002A5C6A" w:rsidP="002E319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9F090" w14:textId="28BD83CE" w:rsidR="002A5C6A" w:rsidRDefault="002A5C6A" w:rsidP="002E319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E776A" w14:textId="2907ABFE" w:rsidR="002A5C6A" w:rsidRDefault="00742A82" w:rsidP="002E319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10.00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7F2B3" w14:textId="0C953E17" w:rsidR="002A5C6A" w:rsidRDefault="00742A82" w:rsidP="002E319E">
            <w:pPr>
              <w:spacing w:after="0" w:line="240" w:lineRule="auto"/>
              <w:jc w:val="right"/>
              <w:rPr>
                <w:rFonts w:ascii="Arial" w:hAnsi="Arial" w:cs="Arial"/>
                <w:sz w:val="15"/>
                <w:szCs w:val="15"/>
              </w:rPr>
            </w:pPr>
            <w:r>
              <w:rPr>
                <w:rFonts w:ascii="Arial" w:hAnsi="Arial" w:cs="Arial"/>
                <w:sz w:val="15"/>
                <w:szCs w:val="15"/>
              </w:rPr>
              <w:t>£10.00</w:t>
            </w:r>
          </w:p>
        </w:tc>
      </w:tr>
    </w:tbl>
    <w:p w14:paraId="36021F1E" w14:textId="77777777" w:rsidR="00591D81" w:rsidRDefault="00591D81" w:rsidP="00591D81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</w:p>
    <w:p w14:paraId="0A709DD7" w14:textId="77777777" w:rsidR="00591D81" w:rsidRDefault="00591D81" w:rsidP="00591D81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</w:rPr>
      </w:pPr>
      <w:r>
        <w:rPr>
          <w:rFonts w:ascii="Arial-BoldMT" w:hAnsi="Arial-BoldMT" w:cs="Arial-BoldMT"/>
          <w:b/>
          <w:bCs/>
          <w:sz w:val="15"/>
          <w:szCs w:val="15"/>
        </w:rPr>
        <w:t xml:space="preserve">Via Corporate Contract (Travel/ Accommodation) </w:t>
      </w:r>
    </w:p>
    <w:tbl>
      <w:tblPr>
        <w:tblW w:w="1111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0"/>
        <w:gridCol w:w="1710"/>
        <w:gridCol w:w="1545"/>
        <w:gridCol w:w="990"/>
        <w:gridCol w:w="570"/>
        <w:gridCol w:w="420"/>
        <w:gridCol w:w="1144"/>
        <w:gridCol w:w="1976"/>
        <w:gridCol w:w="1350"/>
      </w:tblGrid>
      <w:tr w:rsidR="00166EBC" w14:paraId="19DB48EC" w14:textId="77777777" w:rsidTr="00166EBC">
        <w:tc>
          <w:tcPr>
            <w:tcW w:w="141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3EFB7" w14:textId="77777777" w:rsidR="00166EBC" w:rsidRDefault="00166EBC" w:rsidP="00350D9B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ates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FF236" w14:textId="77777777" w:rsidR="00166EBC" w:rsidRDefault="00166EBC" w:rsidP="00350D9B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92BB3F9" w14:textId="77777777" w:rsidR="00166EBC" w:rsidRDefault="00166EBC" w:rsidP="00350D9B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Destination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40D55" w14:textId="77777777" w:rsidR="00166EBC" w:rsidRDefault="00166EBC" w:rsidP="00350D9B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Purpose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60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2D8EEA7F" w14:textId="77777777" w:rsidR="00166EBC" w:rsidRDefault="00166EBC" w:rsidP="00350D9B">
            <w:pPr>
              <w:spacing w:after="0" w:line="240" w:lineRule="auto"/>
              <w:jc w:val="center"/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</w:pPr>
          </w:p>
        </w:tc>
        <w:tc>
          <w:tcPr>
            <w:tcW w:w="354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0405B" w14:textId="67B533BE" w:rsidR="00166EBC" w:rsidRDefault="00166EBC" w:rsidP="00350D9B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2AD1D207" w14:textId="77777777" w:rsidR="00166EBC" w:rsidRDefault="00166EBC" w:rsidP="00350D9B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ravel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4E7330D5" w14:textId="77777777" w:rsidR="00166EBC" w:rsidRDefault="00166EBC" w:rsidP="00350D9B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253080" w14:textId="77777777" w:rsidR="00166EBC" w:rsidRDefault="00166EBC" w:rsidP="00350D9B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11C25F2B" w14:textId="77777777" w:rsidR="00166EBC" w:rsidRDefault="00166EBC" w:rsidP="00350D9B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Total 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  <w:p w14:paraId="68C99EBB" w14:textId="77777777" w:rsidR="00166EBC" w:rsidRDefault="00166EBC" w:rsidP="00350D9B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Costs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166EBC" w14:paraId="7230B9A8" w14:textId="77777777" w:rsidTr="00FD77BB">
        <w:tc>
          <w:tcPr>
            <w:tcW w:w="1410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9492C" w14:textId="77777777" w:rsidR="00166EBC" w:rsidRDefault="00166EBC" w:rsidP="00350D9B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171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C8E2BF" w14:textId="77777777" w:rsidR="00166EBC" w:rsidRDefault="00166EBC" w:rsidP="00350D9B">
            <w:pPr>
              <w:spacing w:after="0" w:line="240" w:lineRule="auto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545" w:type="dxa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F70FB" w14:textId="77777777" w:rsidR="00166EBC" w:rsidRDefault="00166EBC" w:rsidP="00350D9B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E44D8" w14:textId="77777777" w:rsidR="00166EBC" w:rsidRDefault="00166EBC" w:rsidP="00350D9B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ir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3EF74" w14:textId="77777777" w:rsidR="00166EBC" w:rsidRDefault="00166EBC" w:rsidP="00350D9B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Rail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1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D36DB0A" w14:textId="23A7DB42" w:rsidR="00166EBC" w:rsidRDefault="00FD77BB" w:rsidP="00350D9B">
            <w:pPr>
              <w:spacing w:after="0" w:line="240" w:lineRule="auto"/>
              <w:jc w:val="center"/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 xml:space="preserve">Car Hire </w:t>
            </w:r>
            <w:r w:rsidR="00F96C01"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£</w:t>
            </w:r>
          </w:p>
        </w:tc>
        <w:tc>
          <w:tcPr>
            <w:tcW w:w="19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61EF1" w14:textId="1D80B1EF" w:rsidR="00166EBC" w:rsidRDefault="00166EBC" w:rsidP="00350D9B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b/>
                <w:bCs/>
                <w:sz w:val="15"/>
                <w:szCs w:val="15"/>
                <w:lang w:eastAsia="en-GB"/>
              </w:rPr>
              <w:t>Accommodation £</w:t>
            </w: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  <w:tc>
          <w:tcPr>
            <w:tcW w:w="13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4DC94E" w14:textId="77777777" w:rsidR="00166EBC" w:rsidRDefault="00166EBC" w:rsidP="00350D9B">
            <w:pPr>
              <w:spacing w:after="0" w:line="240" w:lineRule="auto"/>
              <w:jc w:val="center"/>
            </w:pPr>
            <w:r>
              <w:rPr>
                <w:rFonts w:ascii="Arial-BoldMT" w:eastAsia="Times New Roman" w:hAnsi="Arial-BoldMT" w:cs="Segoe UI"/>
                <w:sz w:val="15"/>
                <w:szCs w:val="15"/>
                <w:lang w:eastAsia="en-GB"/>
              </w:rPr>
              <w:t> </w:t>
            </w:r>
          </w:p>
        </w:tc>
      </w:tr>
      <w:tr w:rsidR="00653109" w14:paraId="0AEF8885" w14:textId="77777777" w:rsidTr="000327E4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3B15D" w14:textId="4AA6A110" w:rsidR="00653109" w:rsidRDefault="00653109" w:rsidP="0065310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22 May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B81BDE" w14:textId="2209B028" w:rsidR="00653109" w:rsidRDefault="00653109" w:rsidP="0065310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Newcastle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200BE" w14:textId="5CFD1D14" w:rsidR="00653109" w:rsidRDefault="00653109" w:rsidP="0065310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Internal Meeting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364D8" w14:textId="77777777" w:rsidR="00653109" w:rsidRDefault="00653109" w:rsidP="0065310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09AFF" w14:textId="77777777" w:rsidR="00653109" w:rsidRDefault="00653109" w:rsidP="0065310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9B6EB07" w14:textId="38945F7D" w:rsidR="00653109" w:rsidRDefault="00653109" w:rsidP="0065310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28.02</w:t>
            </w:r>
          </w:p>
        </w:tc>
        <w:tc>
          <w:tcPr>
            <w:tcW w:w="19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31C79" w14:textId="77777777" w:rsidR="00653109" w:rsidRDefault="00653109" w:rsidP="0065310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818E4" w14:textId="5420CCAE" w:rsidR="00653109" w:rsidRDefault="00653109" w:rsidP="0065310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28.02</w:t>
            </w:r>
          </w:p>
        </w:tc>
      </w:tr>
      <w:tr w:rsidR="00653109" w14:paraId="77FCD917" w14:textId="77777777" w:rsidTr="00FD77BB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F59D7" w14:textId="53018C8F" w:rsidR="00653109" w:rsidRDefault="00653109" w:rsidP="0065310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3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67807" w14:textId="1FB212BA" w:rsidR="00653109" w:rsidRDefault="00653109" w:rsidP="0065310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Manchester Hotel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78619" w14:textId="2860FC1B" w:rsidR="00653109" w:rsidRDefault="00653109" w:rsidP="0065310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Conferenc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059F4" w14:textId="77777777" w:rsidR="00653109" w:rsidRDefault="00653109" w:rsidP="0065310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7BC8E" w14:textId="77777777" w:rsidR="00653109" w:rsidRDefault="00653109" w:rsidP="0065310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E1B6767" w14:textId="77777777" w:rsidR="00653109" w:rsidRDefault="00653109" w:rsidP="0065310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9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98866" w14:textId="16FB348B" w:rsidR="00653109" w:rsidRDefault="00653109" w:rsidP="0065310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30.49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291B5" w14:textId="42E2F022" w:rsidR="00653109" w:rsidRDefault="00653109" w:rsidP="0065310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130.49</w:t>
            </w:r>
          </w:p>
        </w:tc>
      </w:tr>
      <w:tr w:rsidR="00653109" w14:paraId="41614906" w14:textId="77777777" w:rsidTr="00FD77BB"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1D30D" w14:textId="7A386E20" w:rsidR="00653109" w:rsidRDefault="00653109" w:rsidP="0065310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13 June 2023</w:t>
            </w:r>
          </w:p>
        </w:tc>
        <w:tc>
          <w:tcPr>
            <w:tcW w:w="17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A9129" w14:textId="3E47D804" w:rsidR="00653109" w:rsidRDefault="00653109" w:rsidP="0065310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 xml:space="preserve">Manchester 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F9A0E" w14:textId="2891048B" w:rsidR="00653109" w:rsidRDefault="00653109" w:rsidP="00653109">
            <w:pPr>
              <w:spacing w:after="0" w:line="240" w:lineRule="auto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Conference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5BB7D" w14:textId="77777777" w:rsidR="00653109" w:rsidRDefault="00653109" w:rsidP="0065310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99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6914A" w14:textId="77777777" w:rsidR="00653109" w:rsidRDefault="00653109" w:rsidP="0065310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1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70866B" w14:textId="6F6F79EB" w:rsidR="00653109" w:rsidRDefault="00653109" w:rsidP="0065310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56.04</w:t>
            </w:r>
          </w:p>
        </w:tc>
        <w:tc>
          <w:tcPr>
            <w:tcW w:w="19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19C1A" w14:textId="77777777" w:rsidR="00653109" w:rsidRDefault="00653109" w:rsidP="0065310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E5435" w14:textId="6928AA5C" w:rsidR="00653109" w:rsidRDefault="00653109" w:rsidP="0065310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5"/>
                <w:szCs w:val="15"/>
                <w:lang w:eastAsia="en-GB"/>
              </w:rPr>
            </w:pPr>
            <w:r>
              <w:rPr>
                <w:rFonts w:ascii="Arial" w:eastAsia="Times New Roman" w:hAnsi="Arial" w:cs="Arial"/>
                <w:sz w:val="15"/>
                <w:szCs w:val="15"/>
                <w:lang w:eastAsia="en-GB"/>
              </w:rPr>
              <w:t>£56.04</w:t>
            </w:r>
          </w:p>
        </w:tc>
      </w:tr>
      <w:bookmarkEnd w:id="2"/>
    </w:tbl>
    <w:p w14:paraId="61017EA9" w14:textId="77777777" w:rsidR="004833EE" w:rsidRDefault="004833EE" w:rsidP="001F1319">
      <w:pPr>
        <w:autoSpaceDE w:val="0"/>
        <w:spacing w:after="0" w:line="240" w:lineRule="auto"/>
        <w:rPr>
          <w:rFonts w:ascii="Arial" w:hAnsi="Arial" w:cs="Arial"/>
          <w:b/>
          <w:bCs/>
          <w:color w:val="0071C7"/>
          <w:sz w:val="15"/>
          <w:szCs w:val="15"/>
          <w:u w:val="single"/>
        </w:rPr>
      </w:pPr>
    </w:p>
    <w:p w14:paraId="08F66D36" w14:textId="77777777" w:rsidR="00F41544" w:rsidRDefault="00F41544" w:rsidP="001F1319">
      <w:pPr>
        <w:autoSpaceDE w:val="0"/>
        <w:spacing w:after="0" w:line="240" w:lineRule="auto"/>
        <w:rPr>
          <w:rFonts w:ascii="Arial" w:hAnsi="Arial" w:cs="Arial"/>
          <w:b/>
          <w:bCs/>
          <w:color w:val="0071C7"/>
          <w:sz w:val="15"/>
          <w:szCs w:val="15"/>
          <w:u w:val="single"/>
        </w:rPr>
      </w:pPr>
    </w:p>
    <w:p w14:paraId="526A01C1" w14:textId="77777777" w:rsidR="00F41544" w:rsidRDefault="00F41544" w:rsidP="001F1319">
      <w:pPr>
        <w:autoSpaceDE w:val="0"/>
        <w:spacing w:after="0" w:line="240" w:lineRule="auto"/>
        <w:rPr>
          <w:rFonts w:ascii="Arial" w:hAnsi="Arial" w:cs="Arial"/>
          <w:b/>
          <w:bCs/>
          <w:color w:val="0071C7"/>
          <w:sz w:val="15"/>
          <w:szCs w:val="15"/>
          <w:u w:val="single"/>
        </w:rPr>
      </w:pPr>
    </w:p>
    <w:p w14:paraId="1FFC841B" w14:textId="70C86224" w:rsidR="001F1319" w:rsidRDefault="001F1319" w:rsidP="001F1319">
      <w:pPr>
        <w:autoSpaceDE w:val="0"/>
        <w:spacing w:after="0" w:line="240" w:lineRule="auto"/>
        <w:rPr>
          <w:rFonts w:ascii="Arial" w:hAnsi="Arial" w:cs="Arial"/>
          <w:b/>
          <w:bCs/>
          <w:color w:val="0071C7"/>
          <w:sz w:val="15"/>
          <w:szCs w:val="15"/>
          <w:u w:val="single"/>
        </w:rPr>
      </w:pPr>
      <w:r>
        <w:rPr>
          <w:rFonts w:ascii="Arial" w:hAnsi="Arial" w:cs="Arial"/>
          <w:b/>
          <w:bCs/>
          <w:color w:val="0071C7"/>
          <w:sz w:val="15"/>
          <w:szCs w:val="15"/>
          <w:u w:val="single"/>
        </w:rPr>
        <w:t>2. Gifts/ Hospitality</w:t>
      </w:r>
      <w:bookmarkStart w:id="3" w:name="_Hlk116912062"/>
    </w:p>
    <w:p w14:paraId="3564D574" w14:textId="77777777" w:rsidR="001F1319" w:rsidRDefault="001F1319" w:rsidP="001F1319">
      <w:pPr>
        <w:autoSpaceDE w:val="0"/>
        <w:spacing w:after="0" w:line="240" w:lineRule="auto"/>
        <w:rPr>
          <w:rFonts w:ascii="Arial-BoldMT" w:hAnsi="Arial-BoldMT" w:cs="Arial-BoldMT"/>
          <w:b/>
          <w:bCs/>
          <w:color w:val="0071C7"/>
          <w:sz w:val="15"/>
          <w:szCs w:val="15"/>
          <w:u w:val="single"/>
        </w:rPr>
      </w:pPr>
    </w:p>
    <w:tbl>
      <w:tblPr>
        <w:tblW w:w="14066" w:type="dxa"/>
        <w:jc w:val="center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324"/>
        <w:gridCol w:w="1961"/>
        <w:gridCol w:w="2688"/>
        <w:gridCol w:w="2325"/>
        <w:gridCol w:w="2325"/>
        <w:gridCol w:w="2443"/>
      </w:tblGrid>
      <w:tr w:rsidR="001F1319" w:rsidRPr="005A094C" w14:paraId="5E962591" w14:textId="77777777" w:rsidTr="004833EE">
        <w:trPr>
          <w:jc w:val="center"/>
        </w:trPr>
        <w:tc>
          <w:tcPr>
            <w:tcW w:w="2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5D8E37" w14:textId="77777777" w:rsidR="001F1319" w:rsidRPr="005A094C" w:rsidRDefault="001F1319" w:rsidP="003629F1">
            <w:pPr>
              <w:spacing w:before="100" w:after="0" w:line="240" w:lineRule="auto"/>
              <w:ind w:left="-57" w:right="-57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A094C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Name </w:t>
            </w:r>
          </w:p>
        </w:tc>
        <w:tc>
          <w:tcPr>
            <w:tcW w:w="1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25D455" w14:textId="77777777" w:rsidR="001F1319" w:rsidRPr="005A094C" w:rsidRDefault="001F1319" w:rsidP="003629F1">
            <w:pPr>
              <w:spacing w:before="100" w:after="0" w:line="240" w:lineRule="auto"/>
              <w:ind w:left="-57" w:right="-57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A094C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Position </w:t>
            </w:r>
          </w:p>
        </w:tc>
        <w:tc>
          <w:tcPr>
            <w:tcW w:w="2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4FA091" w14:textId="77777777" w:rsidR="001F1319" w:rsidRPr="005A094C" w:rsidRDefault="001F1319" w:rsidP="003629F1">
            <w:pPr>
              <w:spacing w:before="100" w:after="0" w:line="240" w:lineRule="auto"/>
              <w:ind w:left="-57" w:right="-57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A094C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Date received </w:t>
            </w:r>
          </w:p>
        </w:tc>
        <w:tc>
          <w:tcPr>
            <w:tcW w:w="2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CF8C6D" w14:textId="77777777" w:rsidR="001F1319" w:rsidRPr="005A094C" w:rsidRDefault="001F1319" w:rsidP="003629F1">
            <w:pPr>
              <w:spacing w:before="100" w:after="0" w:line="240" w:lineRule="auto"/>
              <w:ind w:left="-57" w:right="-57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A094C">
              <w:rPr>
                <w:rFonts w:ascii="Arial" w:hAnsi="Arial" w:cs="Arial"/>
                <w:b/>
                <w:bCs/>
                <w:sz w:val="16"/>
                <w:szCs w:val="16"/>
              </w:rPr>
              <w:t>Value where known (or estimated)</w:t>
            </w:r>
          </w:p>
        </w:tc>
        <w:tc>
          <w:tcPr>
            <w:tcW w:w="2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4B22D1" w14:textId="77777777" w:rsidR="001F1319" w:rsidRPr="005A094C" w:rsidRDefault="001F1319" w:rsidP="003629F1">
            <w:pPr>
              <w:spacing w:before="100" w:after="0" w:line="240" w:lineRule="auto"/>
              <w:ind w:left="-57" w:right="-57"/>
              <w:rPr>
                <w:b/>
                <w:bCs/>
              </w:rPr>
            </w:pPr>
            <w:r w:rsidRPr="005A094C">
              <w:rPr>
                <w:rFonts w:ascii="Arial" w:hAnsi="Arial" w:cs="Arial"/>
                <w:b/>
                <w:bCs/>
                <w:sz w:val="16"/>
                <w:szCs w:val="16"/>
              </w:rPr>
              <w:t>Provider</w:t>
            </w:r>
          </w:p>
        </w:tc>
        <w:tc>
          <w:tcPr>
            <w:tcW w:w="2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837116" w14:textId="77777777" w:rsidR="001F1319" w:rsidRPr="005A094C" w:rsidRDefault="001F1319" w:rsidP="003629F1">
            <w:pPr>
              <w:spacing w:before="100" w:after="0" w:line="240" w:lineRule="auto"/>
              <w:ind w:left="-57" w:right="-57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A094C">
              <w:rPr>
                <w:rFonts w:ascii="Arial" w:hAnsi="Arial" w:cs="Arial"/>
                <w:b/>
                <w:bCs/>
                <w:sz w:val="16"/>
                <w:szCs w:val="16"/>
              </w:rPr>
              <w:t>Details/Background</w:t>
            </w:r>
          </w:p>
        </w:tc>
      </w:tr>
      <w:tr w:rsidR="005A094C" w:rsidRPr="005A094C" w14:paraId="7FDE8EBB" w14:textId="77777777" w:rsidTr="0052749E">
        <w:trPr>
          <w:jc w:val="center"/>
        </w:trPr>
        <w:tc>
          <w:tcPr>
            <w:tcW w:w="2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2C1DF1" w14:textId="77777777" w:rsidR="005A094C" w:rsidRPr="005A094C" w:rsidRDefault="005A094C" w:rsidP="005A094C">
            <w:pPr>
              <w:autoSpaceDE w:val="0"/>
              <w:spacing w:after="0" w:line="240" w:lineRule="auto"/>
              <w:rPr>
                <w:rFonts w:ascii="Arial-BoldMT" w:hAnsi="Arial-BoldMT" w:cs="Arial-BoldMT"/>
                <w:sz w:val="15"/>
                <w:szCs w:val="15"/>
              </w:rPr>
            </w:pPr>
          </w:p>
          <w:p w14:paraId="54858077" w14:textId="670152E3" w:rsidR="005A094C" w:rsidRPr="005A094C" w:rsidRDefault="005A094C" w:rsidP="005A094C">
            <w:pPr>
              <w:autoSpaceDE w:val="0"/>
              <w:spacing w:after="0" w:line="240" w:lineRule="auto"/>
              <w:rPr>
                <w:rFonts w:ascii="Arial-BoldMT" w:hAnsi="Arial-BoldMT" w:cs="Arial-BoldMT"/>
                <w:sz w:val="15"/>
                <w:szCs w:val="15"/>
              </w:rPr>
            </w:pPr>
            <w:r w:rsidRPr="005A094C">
              <w:rPr>
                <w:rFonts w:ascii="Arial-BoldMT" w:hAnsi="Arial-BoldMT" w:cs="Arial-BoldMT"/>
                <w:sz w:val="15"/>
                <w:szCs w:val="15"/>
              </w:rPr>
              <w:t>None</w:t>
            </w:r>
          </w:p>
          <w:p w14:paraId="209E2DDF" w14:textId="77777777" w:rsidR="005A094C" w:rsidRPr="005A094C" w:rsidRDefault="005A094C" w:rsidP="005A094C">
            <w:pPr>
              <w:spacing w:before="100" w:after="0" w:line="240" w:lineRule="auto"/>
              <w:ind w:left="-57" w:right="-57"/>
            </w:pPr>
          </w:p>
        </w:tc>
        <w:tc>
          <w:tcPr>
            <w:tcW w:w="1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529947" w14:textId="17A45EEA" w:rsidR="005A094C" w:rsidRPr="005A094C" w:rsidRDefault="005A094C" w:rsidP="005A094C">
            <w:pPr>
              <w:spacing w:before="100" w:after="0" w:line="240" w:lineRule="auto"/>
              <w:ind w:left="-57" w:right="-57"/>
              <w:rPr>
                <w:rFonts w:ascii="Arial" w:hAnsi="Arial" w:cs="Arial"/>
                <w:sz w:val="16"/>
                <w:szCs w:val="16"/>
              </w:rPr>
            </w:pPr>
            <w:r w:rsidRPr="005A094C">
              <w:rPr>
                <w:rFonts w:ascii="Arial-BoldMT" w:hAnsi="Arial-BoldMT" w:cs="Arial-BoldMT"/>
                <w:sz w:val="15"/>
                <w:szCs w:val="15"/>
              </w:rPr>
              <w:t>None</w:t>
            </w:r>
          </w:p>
        </w:tc>
        <w:tc>
          <w:tcPr>
            <w:tcW w:w="2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CF2DC1" w14:textId="17D9E4A4" w:rsidR="005A094C" w:rsidRPr="005A094C" w:rsidRDefault="005A094C" w:rsidP="005A094C">
            <w:pPr>
              <w:spacing w:before="100" w:after="0" w:line="240" w:lineRule="auto"/>
              <w:ind w:left="-57" w:right="-57"/>
              <w:rPr>
                <w:rFonts w:ascii="Arial" w:hAnsi="Arial" w:cs="Arial"/>
                <w:sz w:val="16"/>
                <w:szCs w:val="16"/>
              </w:rPr>
            </w:pPr>
            <w:r w:rsidRPr="005A094C">
              <w:rPr>
                <w:rFonts w:ascii="Arial-BoldMT" w:hAnsi="Arial-BoldMT" w:cs="Arial-BoldMT"/>
                <w:sz w:val="15"/>
                <w:szCs w:val="15"/>
              </w:rPr>
              <w:t>None</w:t>
            </w:r>
          </w:p>
        </w:tc>
        <w:tc>
          <w:tcPr>
            <w:tcW w:w="2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1B33C7" w14:textId="1D2532CF" w:rsidR="005A094C" w:rsidRPr="005A094C" w:rsidRDefault="005A094C" w:rsidP="005A094C">
            <w:pPr>
              <w:spacing w:before="100" w:after="0" w:line="240" w:lineRule="auto"/>
              <w:ind w:left="-57" w:right="-57"/>
              <w:rPr>
                <w:rFonts w:ascii="Arial" w:hAnsi="Arial" w:cs="Arial"/>
                <w:sz w:val="16"/>
                <w:szCs w:val="16"/>
              </w:rPr>
            </w:pPr>
            <w:r w:rsidRPr="005A094C">
              <w:rPr>
                <w:rFonts w:ascii="Arial-BoldMT" w:hAnsi="Arial-BoldMT" w:cs="Arial-BoldMT"/>
                <w:sz w:val="15"/>
                <w:szCs w:val="15"/>
              </w:rPr>
              <w:t>None</w:t>
            </w:r>
          </w:p>
        </w:tc>
        <w:tc>
          <w:tcPr>
            <w:tcW w:w="2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9E645D" w14:textId="371AF0C3" w:rsidR="005A094C" w:rsidRPr="005A094C" w:rsidRDefault="005A094C" w:rsidP="005A094C">
            <w:pPr>
              <w:spacing w:before="100" w:after="0" w:line="240" w:lineRule="auto"/>
              <w:ind w:left="-57" w:right="-57"/>
              <w:rPr>
                <w:rFonts w:ascii="Arial" w:hAnsi="Arial" w:cs="Arial"/>
                <w:sz w:val="16"/>
                <w:szCs w:val="16"/>
              </w:rPr>
            </w:pPr>
            <w:r w:rsidRPr="005A094C">
              <w:rPr>
                <w:rFonts w:ascii="Arial-BoldMT" w:hAnsi="Arial-BoldMT" w:cs="Arial-BoldMT"/>
                <w:sz w:val="15"/>
                <w:szCs w:val="15"/>
              </w:rPr>
              <w:t>None</w:t>
            </w:r>
          </w:p>
        </w:tc>
        <w:tc>
          <w:tcPr>
            <w:tcW w:w="2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7CFC0F" w14:textId="1F934035" w:rsidR="005A094C" w:rsidRPr="005A094C" w:rsidRDefault="005A094C" w:rsidP="005A094C">
            <w:pPr>
              <w:spacing w:before="100" w:after="0" w:line="240" w:lineRule="auto"/>
              <w:ind w:left="-57" w:right="-57"/>
              <w:rPr>
                <w:rFonts w:ascii="Arial" w:hAnsi="Arial" w:cs="Arial"/>
                <w:sz w:val="16"/>
                <w:szCs w:val="16"/>
              </w:rPr>
            </w:pPr>
            <w:r w:rsidRPr="005A094C">
              <w:rPr>
                <w:rFonts w:ascii="Arial-BoldMT" w:hAnsi="Arial-BoldMT" w:cs="Arial-BoldMT"/>
                <w:sz w:val="15"/>
                <w:szCs w:val="15"/>
              </w:rPr>
              <w:t>None</w:t>
            </w:r>
          </w:p>
        </w:tc>
      </w:tr>
      <w:bookmarkEnd w:id="3"/>
    </w:tbl>
    <w:p w14:paraId="53A88AC0" w14:textId="77777777" w:rsidR="001F1319" w:rsidRDefault="001F1319" w:rsidP="001F1319">
      <w:pPr>
        <w:autoSpaceDE w:val="0"/>
        <w:spacing w:after="0" w:line="240" w:lineRule="auto"/>
        <w:rPr>
          <w:rFonts w:ascii="Arial-BoldMT" w:hAnsi="Arial-BoldMT" w:cs="Arial-BoldMT"/>
          <w:b/>
          <w:bCs/>
          <w:color w:val="0071C7"/>
          <w:sz w:val="15"/>
          <w:szCs w:val="15"/>
          <w:u w:val="single"/>
        </w:rPr>
      </w:pPr>
    </w:p>
    <w:p w14:paraId="3FBD9DD7" w14:textId="00FB6A45" w:rsidR="00312390" w:rsidRDefault="00312390" w:rsidP="00312390">
      <w:pPr>
        <w:autoSpaceDE w:val="0"/>
        <w:autoSpaceDN w:val="0"/>
        <w:rPr>
          <w:rFonts w:ascii="Arial-BoldMT" w:hAnsi="Arial-BoldMT"/>
          <w:sz w:val="15"/>
          <w:szCs w:val="15"/>
        </w:rPr>
      </w:pPr>
    </w:p>
    <w:p w14:paraId="3957940E" w14:textId="77777777" w:rsidR="00312390" w:rsidRDefault="00312390" w:rsidP="0057612F">
      <w:pPr>
        <w:autoSpaceDE w:val="0"/>
        <w:spacing w:after="0" w:line="240" w:lineRule="auto"/>
      </w:pPr>
    </w:p>
    <w:p w14:paraId="76A108C1" w14:textId="77777777" w:rsidR="00E660AB" w:rsidRPr="00970FF4" w:rsidRDefault="00E660AB" w:rsidP="00E660AB">
      <w:pPr>
        <w:autoSpaceDE w:val="0"/>
        <w:spacing w:after="0" w:line="240" w:lineRule="auto"/>
        <w:rPr>
          <w:highlight w:val="red"/>
        </w:rPr>
      </w:pPr>
    </w:p>
    <w:p w14:paraId="52FAFE5A" w14:textId="77777777" w:rsidR="00D72163" w:rsidRPr="00970FF4" w:rsidRDefault="00D72163" w:rsidP="00E660AB">
      <w:pPr>
        <w:autoSpaceDE w:val="0"/>
        <w:spacing w:after="0" w:line="240" w:lineRule="auto"/>
        <w:rPr>
          <w:rFonts w:ascii="Arial-BoldMT" w:hAnsi="Arial-BoldMT" w:cs="Arial-BoldMT"/>
          <w:b/>
          <w:bCs/>
          <w:sz w:val="15"/>
          <w:szCs w:val="15"/>
          <w:highlight w:val="red"/>
        </w:rPr>
      </w:pPr>
    </w:p>
    <w:p w14:paraId="6A87D206" w14:textId="77777777" w:rsidR="002A5C6A" w:rsidRDefault="002A5C6A" w:rsidP="002A5C6A">
      <w:pPr>
        <w:autoSpaceDE w:val="0"/>
        <w:spacing w:after="0" w:line="240" w:lineRule="auto"/>
      </w:pPr>
    </w:p>
    <w:p w14:paraId="77912943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color w:val="0071C7"/>
          <w:sz w:val="15"/>
          <w:szCs w:val="15"/>
          <w:u w:val="single"/>
        </w:rPr>
      </w:pPr>
      <w:bookmarkStart w:id="4" w:name="_Hlk115863802"/>
    </w:p>
    <w:bookmarkEnd w:id="4"/>
    <w:p w14:paraId="54CDB24A" w14:textId="77777777" w:rsidR="002A5C6A" w:rsidRDefault="002A5C6A" w:rsidP="002A5C6A">
      <w:pPr>
        <w:autoSpaceDE w:val="0"/>
        <w:spacing w:after="0" w:line="240" w:lineRule="auto"/>
        <w:rPr>
          <w:rFonts w:ascii="Arial-BoldMT" w:hAnsi="Arial-BoldMT" w:cs="Arial-BoldMT"/>
          <w:b/>
          <w:bCs/>
          <w:color w:val="0071C7"/>
          <w:sz w:val="15"/>
          <w:szCs w:val="15"/>
          <w:u w:val="single"/>
        </w:rPr>
      </w:pPr>
    </w:p>
    <w:p w14:paraId="5C582BB9" w14:textId="77777777" w:rsidR="00DA7BDD" w:rsidRPr="00ED4DA6" w:rsidRDefault="00DA7BDD" w:rsidP="002A5C6A">
      <w:pPr>
        <w:tabs>
          <w:tab w:val="left" w:pos="3984"/>
        </w:tabs>
        <w:jc w:val="center"/>
        <w:rPr>
          <w:rFonts w:ascii="Arial-BoldMT" w:hAnsi="Arial-BoldMT" w:cs="Arial-BoldMT"/>
          <w:b/>
          <w:bCs/>
          <w:color w:val="0071C7"/>
          <w:sz w:val="15"/>
          <w:szCs w:val="15"/>
          <w:u w:val="single"/>
        </w:rPr>
      </w:pPr>
    </w:p>
    <w:sectPr w:rsidR="00DA7BDD" w:rsidRPr="00ED4DA6" w:rsidSect="0053593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4C06C6" w14:textId="77777777" w:rsidR="00AB3FE9" w:rsidRDefault="00AB3FE9" w:rsidP="00543CB1">
      <w:pPr>
        <w:spacing w:after="0" w:line="240" w:lineRule="auto"/>
      </w:pPr>
      <w:r>
        <w:separator/>
      </w:r>
    </w:p>
  </w:endnote>
  <w:endnote w:type="continuationSeparator" w:id="0">
    <w:p w14:paraId="1774FA95" w14:textId="77777777" w:rsidR="00AB3FE9" w:rsidRDefault="00AB3FE9" w:rsidP="00543CB1">
      <w:pPr>
        <w:spacing w:after="0" w:line="240" w:lineRule="auto"/>
      </w:pPr>
      <w:r>
        <w:continuationSeparator/>
      </w:r>
    </w:p>
  </w:endnote>
  <w:endnote w:type="continuationNotice" w:id="1">
    <w:p w14:paraId="77ADDCD7" w14:textId="77777777" w:rsidR="00AB3FE9" w:rsidRDefault="00AB3FE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-BoldMT">
    <w:altName w:val="Arial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338450" w14:textId="77777777" w:rsidR="008D6166" w:rsidRDefault="008D61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BF84FA" w14:textId="77777777" w:rsidR="008D6166" w:rsidRDefault="008D616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69B95" w14:textId="77777777" w:rsidR="008D6166" w:rsidRDefault="008D61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DE4424" w14:textId="77777777" w:rsidR="00AB3FE9" w:rsidRDefault="00AB3FE9" w:rsidP="00543CB1">
      <w:pPr>
        <w:spacing w:after="0" w:line="240" w:lineRule="auto"/>
      </w:pPr>
      <w:r>
        <w:separator/>
      </w:r>
    </w:p>
  </w:footnote>
  <w:footnote w:type="continuationSeparator" w:id="0">
    <w:p w14:paraId="45555140" w14:textId="77777777" w:rsidR="00AB3FE9" w:rsidRDefault="00AB3FE9" w:rsidP="00543CB1">
      <w:pPr>
        <w:spacing w:after="0" w:line="240" w:lineRule="auto"/>
      </w:pPr>
      <w:r>
        <w:continuationSeparator/>
      </w:r>
    </w:p>
  </w:footnote>
  <w:footnote w:type="continuationNotice" w:id="1">
    <w:p w14:paraId="20D2C088" w14:textId="77777777" w:rsidR="00AB3FE9" w:rsidRDefault="00AB3FE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A53E36" w14:textId="77777777" w:rsidR="008D6166" w:rsidRDefault="008D61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A48DEE" w14:textId="77777777" w:rsidR="008D6166" w:rsidRDefault="008D6166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0" behindDoc="1" locked="0" layoutInCell="1" allowOverlap="1" wp14:anchorId="6DF61CD8" wp14:editId="15BD8128">
          <wp:simplePos x="0" y="0"/>
          <wp:positionH relativeFrom="column">
            <wp:posOffset>-914400</wp:posOffset>
          </wp:positionH>
          <wp:positionV relativeFrom="paragraph">
            <wp:posOffset>-433070</wp:posOffset>
          </wp:positionV>
          <wp:extent cx="10680700" cy="1082675"/>
          <wp:effectExtent l="0" t="0" r="6350" b="3175"/>
          <wp:wrapTight wrapText="bothSides">
            <wp:wrapPolygon edited="0">
              <wp:start x="0" y="0"/>
              <wp:lineTo x="0" y="21283"/>
              <wp:lineTo x="21574" y="21283"/>
              <wp:lineTo x="21574" y="0"/>
              <wp:lineTo x="0" y="0"/>
            </wp:wrapPolygon>
          </wp:wrapTight>
          <wp:docPr id="4" name="Picture 4" descr="P:\07 Communications\Publications - Nicky\Identity and Branding\01.New artwork - 08.2016\01.Swish artwork - July 2016\Swish artwork - Jpgs\Corporate Swish A4 Landscape - Top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P:\07 Communications\Publications - Nicky\Identity and Branding\01.New artwork - 08.2016\01.Swish artwork - July 2016\Swish artwork - Jpgs\Corporate Swish A4 Landscape - Top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80700" cy="1082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F5C011" w14:textId="77777777" w:rsidR="008D6166" w:rsidRDefault="008D616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207E47"/>
    <w:multiLevelType w:val="hybridMultilevel"/>
    <w:tmpl w:val="6868F94C"/>
    <w:lvl w:ilvl="0" w:tplc="84148164">
      <w:start w:val="1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201347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tjAzNzQ3Nba0MDJV0lEKTi0uzszPAykwtKgFAK5y9X4tAAAA"/>
    <w:docVar w:name="dgnword-docGUID" w:val="{5AFF012B-C028-4AD5-82B6-61FEF8A9F85E}"/>
    <w:docVar w:name="dgnword-eventsink" w:val="2719054004672"/>
  </w:docVars>
  <w:rsids>
    <w:rsidRoot w:val="00535936"/>
    <w:rsid w:val="00000A5E"/>
    <w:rsid w:val="000033C6"/>
    <w:rsid w:val="000037F1"/>
    <w:rsid w:val="0000451E"/>
    <w:rsid w:val="000048B4"/>
    <w:rsid w:val="00006216"/>
    <w:rsid w:val="00007509"/>
    <w:rsid w:val="0000795D"/>
    <w:rsid w:val="000079EB"/>
    <w:rsid w:val="00007BD8"/>
    <w:rsid w:val="00010D24"/>
    <w:rsid w:val="0001187D"/>
    <w:rsid w:val="00013F98"/>
    <w:rsid w:val="00014AA4"/>
    <w:rsid w:val="0001653A"/>
    <w:rsid w:val="00017A75"/>
    <w:rsid w:val="00020A12"/>
    <w:rsid w:val="00024039"/>
    <w:rsid w:val="0003127F"/>
    <w:rsid w:val="00031297"/>
    <w:rsid w:val="00034674"/>
    <w:rsid w:val="00034AFA"/>
    <w:rsid w:val="000357F4"/>
    <w:rsid w:val="00035DB1"/>
    <w:rsid w:val="00036655"/>
    <w:rsid w:val="00037B39"/>
    <w:rsid w:val="00040B79"/>
    <w:rsid w:val="00043129"/>
    <w:rsid w:val="00045FE2"/>
    <w:rsid w:val="00050B04"/>
    <w:rsid w:val="00050DA0"/>
    <w:rsid w:val="00052676"/>
    <w:rsid w:val="00053860"/>
    <w:rsid w:val="00057753"/>
    <w:rsid w:val="00057B07"/>
    <w:rsid w:val="00060F79"/>
    <w:rsid w:val="0006143B"/>
    <w:rsid w:val="000627EB"/>
    <w:rsid w:val="00064263"/>
    <w:rsid w:val="00065393"/>
    <w:rsid w:val="000675F7"/>
    <w:rsid w:val="00067D7A"/>
    <w:rsid w:val="000701BF"/>
    <w:rsid w:val="000725A1"/>
    <w:rsid w:val="00073A71"/>
    <w:rsid w:val="00075B05"/>
    <w:rsid w:val="00076158"/>
    <w:rsid w:val="000763DF"/>
    <w:rsid w:val="000772EF"/>
    <w:rsid w:val="00081706"/>
    <w:rsid w:val="00082E4B"/>
    <w:rsid w:val="00084A2C"/>
    <w:rsid w:val="00085A31"/>
    <w:rsid w:val="0008776F"/>
    <w:rsid w:val="000928AF"/>
    <w:rsid w:val="00093344"/>
    <w:rsid w:val="00094D0B"/>
    <w:rsid w:val="000A2A8B"/>
    <w:rsid w:val="000A2C04"/>
    <w:rsid w:val="000A4F65"/>
    <w:rsid w:val="000A5455"/>
    <w:rsid w:val="000A6D18"/>
    <w:rsid w:val="000A7E80"/>
    <w:rsid w:val="000B2C94"/>
    <w:rsid w:val="000B3B4E"/>
    <w:rsid w:val="000B785F"/>
    <w:rsid w:val="000C0B33"/>
    <w:rsid w:val="000C0FE1"/>
    <w:rsid w:val="000C1A06"/>
    <w:rsid w:val="000C5BB8"/>
    <w:rsid w:val="000C6739"/>
    <w:rsid w:val="000C6964"/>
    <w:rsid w:val="000D0615"/>
    <w:rsid w:val="000D28B9"/>
    <w:rsid w:val="000D5132"/>
    <w:rsid w:val="000D6ABF"/>
    <w:rsid w:val="000D76BE"/>
    <w:rsid w:val="000E2238"/>
    <w:rsid w:val="000E264E"/>
    <w:rsid w:val="000E28C9"/>
    <w:rsid w:val="000E3061"/>
    <w:rsid w:val="000E3A14"/>
    <w:rsid w:val="000E63BC"/>
    <w:rsid w:val="000E703B"/>
    <w:rsid w:val="000F0C0E"/>
    <w:rsid w:val="000F3C50"/>
    <w:rsid w:val="000F4A9D"/>
    <w:rsid w:val="000F79EF"/>
    <w:rsid w:val="00100A29"/>
    <w:rsid w:val="00100CEC"/>
    <w:rsid w:val="00102D96"/>
    <w:rsid w:val="0010310C"/>
    <w:rsid w:val="00112F1B"/>
    <w:rsid w:val="0011449F"/>
    <w:rsid w:val="00114FB9"/>
    <w:rsid w:val="001157C8"/>
    <w:rsid w:val="00116329"/>
    <w:rsid w:val="00116EEC"/>
    <w:rsid w:val="001177BC"/>
    <w:rsid w:val="001200DD"/>
    <w:rsid w:val="00120AE7"/>
    <w:rsid w:val="0012364C"/>
    <w:rsid w:val="0012448B"/>
    <w:rsid w:val="00125733"/>
    <w:rsid w:val="0012732B"/>
    <w:rsid w:val="001273B0"/>
    <w:rsid w:val="00130D14"/>
    <w:rsid w:val="001325BB"/>
    <w:rsid w:val="0013753B"/>
    <w:rsid w:val="00137B34"/>
    <w:rsid w:val="0014055F"/>
    <w:rsid w:val="00142D0A"/>
    <w:rsid w:val="00142F33"/>
    <w:rsid w:val="00147D4F"/>
    <w:rsid w:val="0015308D"/>
    <w:rsid w:val="00153E74"/>
    <w:rsid w:val="00155E2B"/>
    <w:rsid w:val="00157208"/>
    <w:rsid w:val="0015768C"/>
    <w:rsid w:val="0015792D"/>
    <w:rsid w:val="00160D4F"/>
    <w:rsid w:val="00161ABE"/>
    <w:rsid w:val="00162816"/>
    <w:rsid w:val="00162FFA"/>
    <w:rsid w:val="00165B32"/>
    <w:rsid w:val="00166EBC"/>
    <w:rsid w:val="001714E1"/>
    <w:rsid w:val="00172947"/>
    <w:rsid w:val="0017327D"/>
    <w:rsid w:val="001737E8"/>
    <w:rsid w:val="0017448D"/>
    <w:rsid w:val="0017479D"/>
    <w:rsid w:val="00174F4B"/>
    <w:rsid w:val="00176144"/>
    <w:rsid w:val="00176D15"/>
    <w:rsid w:val="001837E5"/>
    <w:rsid w:val="001839B7"/>
    <w:rsid w:val="00183AD2"/>
    <w:rsid w:val="00183C20"/>
    <w:rsid w:val="00185283"/>
    <w:rsid w:val="00185DE0"/>
    <w:rsid w:val="00186786"/>
    <w:rsid w:val="00186D9A"/>
    <w:rsid w:val="0018786B"/>
    <w:rsid w:val="001921D0"/>
    <w:rsid w:val="00192CFF"/>
    <w:rsid w:val="0019448B"/>
    <w:rsid w:val="00196245"/>
    <w:rsid w:val="00197358"/>
    <w:rsid w:val="00197A6C"/>
    <w:rsid w:val="001A0AF4"/>
    <w:rsid w:val="001A1FB3"/>
    <w:rsid w:val="001A2F75"/>
    <w:rsid w:val="001A3641"/>
    <w:rsid w:val="001B3ED9"/>
    <w:rsid w:val="001B4BA1"/>
    <w:rsid w:val="001B4DB6"/>
    <w:rsid w:val="001B72EA"/>
    <w:rsid w:val="001B7E72"/>
    <w:rsid w:val="001C1A24"/>
    <w:rsid w:val="001C28E7"/>
    <w:rsid w:val="001C5E6D"/>
    <w:rsid w:val="001C6A33"/>
    <w:rsid w:val="001D13AF"/>
    <w:rsid w:val="001E0E4E"/>
    <w:rsid w:val="001E1A6E"/>
    <w:rsid w:val="001E38DD"/>
    <w:rsid w:val="001E4A56"/>
    <w:rsid w:val="001F1319"/>
    <w:rsid w:val="001F2C0D"/>
    <w:rsid w:val="001F3512"/>
    <w:rsid w:val="001F57B8"/>
    <w:rsid w:val="001F7445"/>
    <w:rsid w:val="002003B2"/>
    <w:rsid w:val="00201977"/>
    <w:rsid w:val="0020336A"/>
    <w:rsid w:val="002038A4"/>
    <w:rsid w:val="00203D37"/>
    <w:rsid w:val="0020540E"/>
    <w:rsid w:val="00205592"/>
    <w:rsid w:val="002108AC"/>
    <w:rsid w:val="00216639"/>
    <w:rsid w:val="00216700"/>
    <w:rsid w:val="00217839"/>
    <w:rsid w:val="002204DC"/>
    <w:rsid w:val="00220A9E"/>
    <w:rsid w:val="00222750"/>
    <w:rsid w:val="0022275B"/>
    <w:rsid w:val="00223DA2"/>
    <w:rsid w:val="002269E2"/>
    <w:rsid w:val="00227C88"/>
    <w:rsid w:val="0023159B"/>
    <w:rsid w:val="0023224A"/>
    <w:rsid w:val="00235633"/>
    <w:rsid w:val="00236C0F"/>
    <w:rsid w:val="00237BB5"/>
    <w:rsid w:val="00243A28"/>
    <w:rsid w:val="00243CB8"/>
    <w:rsid w:val="00244EDC"/>
    <w:rsid w:val="00245ADC"/>
    <w:rsid w:val="00246BDA"/>
    <w:rsid w:val="002503D5"/>
    <w:rsid w:val="002506CA"/>
    <w:rsid w:val="002506EA"/>
    <w:rsid w:val="00251E3D"/>
    <w:rsid w:val="00254441"/>
    <w:rsid w:val="00254764"/>
    <w:rsid w:val="00263EBE"/>
    <w:rsid w:val="0026626F"/>
    <w:rsid w:val="002702C4"/>
    <w:rsid w:val="00271E1F"/>
    <w:rsid w:val="002724CA"/>
    <w:rsid w:val="0027437C"/>
    <w:rsid w:val="002771A1"/>
    <w:rsid w:val="00281062"/>
    <w:rsid w:val="002820BF"/>
    <w:rsid w:val="00282B40"/>
    <w:rsid w:val="00287D07"/>
    <w:rsid w:val="00292D5D"/>
    <w:rsid w:val="00295F77"/>
    <w:rsid w:val="00296166"/>
    <w:rsid w:val="00296411"/>
    <w:rsid w:val="002A14A3"/>
    <w:rsid w:val="002A44AD"/>
    <w:rsid w:val="002A4DDD"/>
    <w:rsid w:val="002A5C6A"/>
    <w:rsid w:val="002A6D39"/>
    <w:rsid w:val="002B0347"/>
    <w:rsid w:val="002B10BD"/>
    <w:rsid w:val="002B3696"/>
    <w:rsid w:val="002B4A27"/>
    <w:rsid w:val="002B4B0B"/>
    <w:rsid w:val="002B5B28"/>
    <w:rsid w:val="002B7D0C"/>
    <w:rsid w:val="002C068C"/>
    <w:rsid w:val="002C3C0E"/>
    <w:rsid w:val="002D1B9C"/>
    <w:rsid w:val="002D230E"/>
    <w:rsid w:val="002D7DEB"/>
    <w:rsid w:val="002E205A"/>
    <w:rsid w:val="002E4455"/>
    <w:rsid w:val="002E479A"/>
    <w:rsid w:val="002E6554"/>
    <w:rsid w:val="002F0C60"/>
    <w:rsid w:val="002F1CE4"/>
    <w:rsid w:val="002F2054"/>
    <w:rsid w:val="002F63D1"/>
    <w:rsid w:val="003001E2"/>
    <w:rsid w:val="00311E5C"/>
    <w:rsid w:val="00312390"/>
    <w:rsid w:val="003130C1"/>
    <w:rsid w:val="00313AD9"/>
    <w:rsid w:val="0031439E"/>
    <w:rsid w:val="00314433"/>
    <w:rsid w:val="0031696D"/>
    <w:rsid w:val="0032153F"/>
    <w:rsid w:val="00322423"/>
    <w:rsid w:val="003262FC"/>
    <w:rsid w:val="0032700B"/>
    <w:rsid w:val="0032794A"/>
    <w:rsid w:val="0033109F"/>
    <w:rsid w:val="00334ABF"/>
    <w:rsid w:val="003369BA"/>
    <w:rsid w:val="00340857"/>
    <w:rsid w:val="00340A3D"/>
    <w:rsid w:val="00342AF5"/>
    <w:rsid w:val="00343CB4"/>
    <w:rsid w:val="00351BE8"/>
    <w:rsid w:val="00351E40"/>
    <w:rsid w:val="003524B4"/>
    <w:rsid w:val="00352E49"/>
    <w:rsid w:val="00356AD1"/>
    <w:rsid w:val="003621D7"/>
    <w:rsid w:val="00363DAD"/>
    <w:rsid w:val="00365B74"/>
    <w:rsid w:val="00367E04"/>
    <w:rsid w:val="00372736"/>
    <w:rsid w:val="00373E4F"/>
    <w:rsid w:val="003750B3"/>
    <w:rsid w:val="003824E9"/>
    <w:rsid w:val="003843B3"/>
    <w:rsid w:val="00390B67"/>
    <w:rsid w:val="003959D4"/>
    <w:rsid w:val="00395F01"/>
    <w:rsid w:val="0039794B"/>
    <w:rsid w:val="003A092A"/>
    <w:rsid w:val="003A1A4B"/>
    <w:rsid w:val="003A4E2E"/>
    <w:rsid w:val="003B0BDD"/>
    <w:rsid w:val="003B2140"/>
    <w:rsid w:val="003B2F26"/>
    <w:rsid w:val="003B34D6"/>
    <w:rsid w:val="003B5390"/>
    <w:rsid w:val="003B57B3"/>
    <w:rsid w:val="003B6F76"/>
    <w:rsid w:val="003C1A4E"/>
    <w:rsid w:val="003C4139"/>
    <w:rsid w:val="003D25EB"/>
    <w:rsid w:val="003D343B"/>
    <w:rsid w:val="003D38BC"/>
    <w:rsid w:val="003D5B02"/>
    <w:rsid w:val="003D72CF"/>
    <w:rsid w:val="003D7D06"/>
    <w:rsid w:val="003E0507"/>
    <w:rsid w:val="003E18F5"/>
    <w:rsid w:val="003E3465"/>
    <w:rsid w:val="003E34D8"/>
    <w:rsid w:val="003E36AF"/>
    <w:rsid w:val="003E4304"/>
    <w:rsid w:val="003E6A64"/>
    <w:rsid w:val="003E6DA7"/>
    <w:rsid w:val="003F07A7"/>
    <w:rsid w:val="003F2F1E"/>
    <w:rsid w:val="003F7DD5"/>
    <w:rsid w:val="004021E3"/>
    <w:rsid w:val="00402781"/>
    <w:rsid w:val="00404317"/>
    <w:rsid w:val="00405076"/>
    <w:rsid w:val="00410711"/>
    <w:rsid w:val="0041284B"/>
    <w:rsid w:val="00412EAE"/>
    <w:rsid w:val="004206A2"/>
    <w:rsid w:val="004223D3"/>
    <w:rsid w:val="004229BF"/>
    <w:rsid w:val="004249B6"/>
    <w:rsid w:val="00427CAF"/>
    <w:rsid w:val="00433D07"/>
    <w:rsid w:val="00434209"/>
    <w:rsid w:val="004343EF"/>
    <w:rsid w:val="0043477E"/>
    <w:rsid w:val="004348E1"/>
    <w:rsid w:val="004375B0"/>
    <w:rsid w:val="00437C85"/>
    <w:rsid w:val="00440F34"/>
    <w:rsid w:val="00441BD0"/>
    <w:rsid w:val="00442D34"/>
    <w:rsid w:val="004443CD"/>
    <w:rsid w:val="00444670"/>
    <w:rsid w:val="00450F59"/>
    <w:rsid w:val="004540A3"/>
    <w:rsid w:val="00455675"/>
    <w:rsid w:val="00467E8B"/>
    <w:rsid w:val="00471452"/>
    <w:rsid w:val="00471E33"/>
    <w:rsid w:val="00472811"/>
    <w:rsid w:val="00476EEF"/>
    <w:rsid w:val="004775C6"/>
    <w:rsid w:val="00482B48"/>
    <w:rsid w:val="004833EE"/>
    <w:rsid w:val="0048560C"/>
    <w:rsid w:val="0048648A"/>
    <w:rsid w:val="00486980"/>
    <w:rsid w:val="00492DA5"/>
    <w:rsid w:val="004934B6"/>
    <w:rsid w:val="004943E7"/>
    <w:rsid w:val="00496419"/>
    <w:rsid w:val="00496BDF"/>
    <w:rsid w:val="00496C26"/>
    <w:rsid w:val="004A0533"/>
    <w:rsid w:val="004A101B"/>
    <w:rsid w:val="004A128B"/>
    <w:rsid w:val="004A23C8"/>
    <w:rsid w:val="004A3E19"/>
    <w:rsid w:val="004A7D30"/>
    <w:rsid w:val="004B0280"/>
    <w:rsid w:val="004B7876"/>
    <w:rsid w:val="004C10F7"/>
    <w:rsid w:val="004C3B70"/>
    <w:rsid w:val="004C4604"/>
    <w:rsid w:val="004C4C1E"/>
    <w:rsid w:val="004C52DB"/>
    <w:rsid w:val="004D1E64"/>
    <w:rsid w:val="004D2EA8"/>
    <w:rsid w:val="004D437C"/>
    <w:rsid w:val="004E231F"/>
    <w:rsid w:val="004E436C"/>
    <w:rsid w:val="004E65D7"/>
    <w:rsid w:val="004E7675"/>
    <w:rsid w:val="004F05FC"/>
    <w:rsid w:val="004F1C9F"/>
    <w:rsid w:val="004F1D77"/>
    <w:rsid w:val="004F75B6"/>
    <w:rsid w:val="005006A6"/>
    <w:rsid w:val="00501487"/>
    <w:rsid w:val="00503288"/>
    <w:rsid w:val="00506683"/>
    <w:rsid w:val="005104FA"/>
    <w:rsid w:val="00510D1A"/>
    <w:rsid w:val="005115F0"/>
    <w:rsid w:val="00514D8A"/>
    <w:rsid w:val="00514DD5"/>
    <w:rsid w:val="005154E8"/>
    <w:rsid w:val="00522A04"/>
    <w:rsid w:val="00523EBE"/>
    <w:rsid w:val="00526C8E"/>
    <w:rsid w:val="005315B0"/>
    <w:rsid w:val="005346FD"/>
    <w:rsid w:val="00535936"/>
    <w:rsid w:val="00536CF4"/>
    <w:rsid w:val="005376B3"/>
    <w:rsid w:val="005402C1"/>
    <w:rsid w:val="00540CB8"/>
    <w:rsid w:val="00541089"/>
    <w:rsid w:val="005411E2"/>
    <w:rsid w:val="00543CB1"/>
    <w:rsid w:val="0054432B"/>
    <w:rsid w:val="00550182"/>
    <w:rsid w:val="00550301"/>
    <w:rsid w:val="00551CBD"/>
    <w:rsid w:val="00552E90"/>
    <w:rsid w:val="0055402B"/>
    <w:rsid w:val="00556894"/>
    <w:rsid w:val="00557CB2"/>
    <w:rsid w:val="0056109C"/>
    <w:rsid w:val="00563953"/>
    <w:rsid w:val="005656E9"/>
    <w:rsid w:val="00566F20"/>
    <w:rsid w:val="00567593"/>
    <w:rsid w:val="00570071"/>
    <w:rsid w:val="005715CE"/>
    <w:rsid w:val="0057214A"/>
    <w:rsid w:val="005721F6"/>
    <w:rsid w:val="0057301F"/>
    <w:rsid w:val="005756CF"/>
    <w:rsid w:val="0057612F"/>
    <w:rsid w:val="00581DD7"/>
    <w:rsid w:val="00583B89"/>
    <w:rsid w:val="00584E20"/>
    <w:rsid w:val="00587221"/>
    <w:rsid w:val="005918EA"/>
    <w:rsid w:val="00591A37"/>
    <w:rsid w:val="00591D81"/>
    <w:rsid w:val="00593626"/>
    <w:rsid w:val="00594526"/>
    <w:rsid w:val="00594B57"/>
    <w:rsid w:val="00594C7F"/>
    <w:rsid w:val="005955FC"/>
    <w:rsid w:val="00597C00"/>
    <w:rsid w:val="005A094C"/>
    <w:rsid w:val="005A23F1"/>
    <w:rsid w:val="005A3F64"/>
    <w:rsid w:val="005A432B"/>
    <w:rsid w:val="005A5897"/>
    <w:rsid w:val="005A5AFE"/>
    <w:rsid w:val="005A6F43"/>
    <w:rsid w:val="005B0C47"/>
    <w:rsid w:val="005B15A5"/>
    <w:rsid w:val="005B1E01"/>
    <w:rsid w:val="005B237F"/>
    <w:rsid w:val="005B5ED7"/>
    <w:rsid w:val="005B6142"/>
    <w:rsid w:val="005B6809"/>
    <w:rsid w:val="005B6DBE"/>
    <w:rsid w:val="005B7C37"/>
    <w:rsid w:val="005C3465"/>
    <w:rsid w:val="005C4202"/>
    <w:rsid w:val="005C52DC"/>
    <w:rsid w:val="005C684C"/>
    <w:rsid w:val="005C7076"/>
    <w:rsid w:val="005D033D"/>
    <w:rsid w:val="005D05C7"/>
    <w:rsid w:val="005D1115"/>
    <w:rsid w:val="005D37F7"/>
    <w:rsid w:val="005D3D1B"/>
    <w:rsid w:val="005D3F06"/>
    <w:rsid w:val="005D3F69"/>
    <w:rsid w:val="005D5071"/>
    <w:rsid w:val="005D507C"/>
    <w:rsid w:val="005E259B"/>
    <w:rsid w:val="005E4633"/>
    <w:rsid w:val="005E67FC"/>
    <w:rsid w:val="005E70FE"/>
    <w:rsid w:val="005F2CD5"/>
    <w:rsid w:val="005F2D37"/>
    <w:rsid w:val="005F39C4"/>
    <w:rsid w:val="005F4747"/>
    <w:rsid w:val="005F5144"/>
    <w:rsid w:val="0061096F"/>
    <w:rsid w:val="006120DF"/>
    <w:rsid w:val="00612F84"/>
    <w:rsid w:val="00615D93"/>
    <w:rsid w:val="006176B0"/>
    <w:rsid w:val="00617908"/>
    <w:rsid w:val="00617DD3"/>
    <w:rsid w:val="00620231"/>
    <w:rsid w:val="00621C81"/>
    <w:rsid w:val="0062324A"/>
    <w:rsid w:val="00623A03"/>
    <w:rsid w:val="00624337"/>
    <w:rsid w:val="00624C3A"/>
    <w:rsid w:val="0062685B"/>
    <w:rsid w:val="00627095"/>
    <w:rsid w:val="006272CC"/>
    <w:rsid w:val="006316D5"/>
    <w:rsid w:val="00633893"/>
    <w:rsid w:val="00634EE2"/>
    <w:rsid w:val="00644222"/>
    <w:rsid w:val="00645DC7"/>
    <w:rsid w:val="006467F3"/>
    <w:rsid w:val="00650012"/>
    <w:rsid w:val="00650966"/>
    <w:rsid w:val="00653109"/>
    <w:rsid w:val="00653798"/>
    <w:rsid w:val="006549B8"/>
    <w:rsid w:val="0065543F"/>
    <w:rsid w:val="006565BA"/>
    <w:rsid w:val="00656686"/>
    <w:rsid w:val="00657701"/>
    <w:rsid w:val="006607D8"/>
    <w:rsid w:val="0066367D"/>
    <w:rsid w:val="0066626C"/>
    <w:rsid w:val="0066735C"/>
    <w:rsid w:val="00671233"/>
    <w:rsid w:val="00672D18"/>
    <w:rsid w:val="00674830"/>
    <w:rsid w:val="00675C1B"/>
    <w:rsid w:val="00676CBC"/>
    <w:rsid w:val="00676D36"/>
    <w:rsid w:val="006815DA"/>
    <w:rsid w:val="00683D78"/>
    <w:rsid w:val="006841D8"/>
    <w:rsid w:val="00690DBB"/>
    <w:rsid w:val="0069240E"/>
    <w:rsid w:val="0069504D"/>
    <w:rsid w:val="00695094"/>
    <w:rsid w:val="00696EF5"/>
    <w:rsid w:val="00697691"/>
    <w:rsid w:val="00697F6D"/>
    <w:rsid w:val="00697FE4"/>
    <w:rsid w:val="006A0D7F"/>
    <w:rsid w:val="006A1926"/>
    <w:rsid w:val="006A1C12"/>
    <w:rsid w:val="006A2B00"/>
    <w:rsid w:val="006A2B06"/>
    <w:rsid w:val="006A6287"/>
    <w:rsid w:val="006A70C0"/>
    <w:rsid w:val="006B0C15"/>
    <w:rsid w:val="006B11FD"/>
    <w:rsid w:val="006B161B"/>
    <w:rsid w:val="006B39F6"/>
    <w:rsid w:val="006B470A"/>
    <w:rsid w:val="006B4FDC"/>
    <w:rsid w:val="006C1B4C"/>
    <w:rsid w:val="006C55EE"/>
    <w:rsid w:val="006D009E"/>
    <w:rsid w:val="006D058C"/>
    <w:rsid w:val="006D0E52"/>
    <w:rsid w:val="006D1588"/>
    <w:rsid w:val="006D4084"/>
    <w:rsid w:val="006D5F26"/>
    <w:rsid w:val="006D7632"/>
    <w:rsid w:val="006D7DAD"/>
    <w:rsid w:val="006E11BD"/>
    <w:rsid w:val="006E210A"/>
    <w:rsid w:val="006E4262"/>
    <w:rsid w:val="006E535D"/>
    <w:rsid w:val="006E55FE"/>
    <w:rsid w:val="006E6AB7"/>
    <w:rsid w:val="006E731B"/>
    <w:rsid w:val="006E7747"/>
    <w:rsid w:val="006F248D"/>
    <w:rsid w:val="006F296D"/>
    <w:rsid w:val="006F35C5"/>
    <w:rsid w:val="006F3F39"/>
    <w:rsid w:val="006F7FB6"/>
    <w:rsid w:val="007046ED"/>
    <w:rsid w:val="00706C93"/>
    <w:rsid w:val="0070746C"/>
    <w:rsid w:val="00714409"/>
    <w:rsid w:val="00715EEB"/>
    <w:rsid w:val="007162D0"/>
    <w:rsid w:val="007243A8"/>
    <w:rsid w:val="0072516E"/>
    <w:rsid w:val="0073037B"/>
    <w:rsid w:val="007312D4"/>
    <w:rsid w:val="00731473"/>
    <w:rsid w:val="00734665"/>
    <w:rsid w:val="007354F1"/>
    <w:rsid w:val="00742A82"/>
    <w:rsid w:val="007430BE"/>
    <w:rsid w:val="00743BE8"/>
    <w:rsid w:val="00744641"/>
    <w:rsid w:val="00746B31"/>
    <w:rsid w:val="007477D4"/>
    <w:rsid w:val="00753975"/>
    <w:rsid w:val="007554CD"/>
    <w:rsid w:val="00755B2A"/>
    <w:rsid w:val="00757858"/>
    <w:rsid w:val="0076415C"/>
    <w:rsid w:val="007647CE"/>
    <w:rsid w:val="0076559D"/>
    <w:rsid w:val="00766432"/>
    <w:rsid w:val="007670B0"/>
    <w:rsid w:val="007745F6"/>
    <w:rsid w:val="00774D4F"/>
    <w:rsid w:val="00777016"/>
    <w:rsid w:val="007807C4"/>
    <w:rsid w:val="00781B6D"/>
    <w:rsid w:val="00782A36"/>
    <w:rsid w:val="0078336F"/>
    <w:rsid w:val="007844CA"/>
    <w:rsid w:val="00786472"/>
    <w:rsid w:val="00786703"/>
    <w:rsid w:val="00790C3E"/>
    <w:rsid w:val="00792762"/>
    <w:rsid w:val="00793B50"/>
    <w:rsid w:val="00793E2E"/>
    <w:rsid w:val="00793E54"/>
    <w:rsid w:val="007941FF"/>
    <w:rsid w:val="00795FB4"/>
    <w:rsid w:val="0079617D"/>
    <w:rsid w:val="007966F2"/>
    <w:rsid w:val="00797772"/>
    <w:rsid w:val="007A25E3"/>
    <w:rsid w:val="007A3588"/>
    <w:rsid w:val="007B00D3"/>
    <w:rsid w:val="007B052A"/>
    <w:rsid w:val="007B2AA2"/>
    <w:rsid w:val="007B4547"/>
    <w:rsid w:val="007B64FB"/>
    <w:rsid w:val="007B6A58"/>
    <w:rsid w:val="007C0FF0"/>
    <w:rsid w:val="007C2204"/>
    <w:rsid w:val="007D2D00"/>
    <w:rsid w:val="007D3C4E"/>
    <w:rsid w:val="007D4580"/>
    <w:rsid w:val="007D5C31"/>
    <w:rsid w:val="007E03F5"/>
    <w:rsid w:val="007E0CEF"/>
    <w:rsid w:val="007E0FFF"/>
    <w:rsid w:val="007E448E"/>
    <w:rsid w:val="007E46C2"/>
    <w:rsid w:val="007E4852"/>
    <w:rsid w:val="007E5154"/>
    <w:rsid w:val="007E58C0"/>
    <w:rsid w:val="007E7012"/>
    <w:rsid w:val="007E761C"/>
    <w:rsid w:val="007F1497"/>
    <w:rsid w:val="007F4012"/>
    <w:rsid w:val="007F6038"/>
    <w:rsid w:val="00801678"/>
    <w:rsid w:val="00802729"/>
    <w:rsid w:val="00804EB2"/>
    <w:rsid w:val="008061EF"/>
    <w:rsid w:val="00806305"/>
    <w:rsid w:val="00810250"/>
    <w:rsid w:val="00810559"/>
    <w:rsid w:val="00810A14"/>
    <w:rsid w:val="00813B31"/>
    <w:rsid w:val="00813FDF"/>
    <w:rsid w:val="00814363"/>
    <w:rsid w:val="00814576"/>
    <w:rsid w:val="00816BD2"/>
    <w:rsid w:val="00816F0F"/>
    <w:rsid w:val="008176C5"/>
    <w:rsid w:val="00817850"/>
    <w:rsid w:val="00820450"/>
    <w:rsid w:val="008204A5"/>
    <w:rsid w:val="00827984"/>
    <w:rsid w:val="00830864"/>
    <w:rsid w:val="0083199A"/>
    <w:rsid w:val="00833EAC"/>
    <w:rsid w:val="00840627"/>
    <w:rsid w:val="00842A24"/>
    <w:rsid w:val="00844520"/>
    <w:rsid w:val="008463D4"/>
    <w:rsid w:val="00846558"/>
    <w:rsid w:val="00847331"/>
    <w:rsid w:val="00851E9E"/>
    <w:rsid w:val="00852217"/>
    <w:rsid w:val="008566A7"/>
    <w:rsid w:val="00860525"/>
    <w:rsid w:val="00862B64"/>
    <w:rsid w:val="00863491"/>
    <w:rsid w:val="00865B03"/>
    <w:rsid w:val="00866AFF"/>
    <w:rsid w:val="00870297"/>
    <w:rsid w:val="00872AEA"/>
    <w:rsid w:val="008730A2"/>
    <w:rsid w:val="008735BB"/>
    <w:rsid w:val="0087366A"/>
    <w:rsid w:val="008769FC"/>
    <w:rsid w:val="00880760"/>
    <w:rsid w:val="00885C6C"/>
    <w:rsid w:val="00887DE3"/>
    <w:rsid w:val="00890B34"/>
    <w:rsid w:val="00894285"/>
    <w:rsid w:val="00895487"/>
    <w:rsid w:val="00895731"/>
    <w:rsid w:val="008969B8"/>
    <w:rsid w:val="008A0853"/>
    <w:rsid w:val="008A0C5F"/>
    <w:rsid w:val="008A44C0"/>
    <w:rsid w:val="008A5AE7"/>
    <w:rsid w:val="008A601B"/>
    <w:rsid w:val="008A723C"/>
    <w:rsid w:val="008A7345"/>
    <w:rsid w:val="008B1A58"/>
    <w:rsid w:val="008B3A25"/>
    <w:rsid w:val="008B3B20"/>
    <w:rsid w:val="008B3D23"/>
    <w:rsid w:val="008B553A"/>
    <w:rsid w:val="008C4595"/>
    <w:rsid w:val="008C65EF"/>
    <w:rsid w:val="008C6860"/>
    <w:rsid w:val="008C6922"/>
    <w:rsid w:val="008C7601"/>
    <w:rsid w:val="008C7F7A"/>
    <w:rsid w:val="008D0E0E"/>
    <w:rsid w:val="008D289C"/>
    <w:rsid w:val="008D3240"/>
    <w:rsid w:val="008D6166"/>
    <w:rsid w:val="008D74EE"/>
    <w:rsid w:val="008E16FF"/>
    <w:rsid w:val="008E174E"/>
    <w:rsid w:val="008E4E5D"/>
    <w:rsid w:val="008F0919"/>
    <w:rsid w:val="008F21B8"/>
    <w:rsid w:val="008F4C6A"/>
    <w:rsid w:val="009054B4"/>
    <w:rsid w:val="00905828"/>
    <w:rsid w:val="0090638D"/>
    <w:rsid w:val="009105CD"/>
    <w:rsid w:val="009132C5"/>
    <w:rsid w:val="00914129"/>
    <w:rsid w:val="009164BB"/>
    <w:rsid w:val="00916E76"/>
    <w:rsid w:val="00921C6B"/>
    <w:rsid w:val="00927620"/>
    <w:rsid w:val="0093056C"/>
    <w:rsid w:val="00931753"/>
    <w:rsid w:val="00931A92"/>
    <w:rsid w:val="00932860"/>
    <w:rsid w:val="00932C39"/>
    <w:rsid w:val="00933C72"/>
    <w:rsid w:val="009350E7"/>
    <w:rsid w:val="0093662D"/>
    <w:rsid w:val="00940C0D"/>
    <w:rsid w:val="00942F5F"/>
    <w:rsid w:val="009432BD"/>
    <w:rsid w:val="00945D9F"/>
    <w:rsid w:val="009506D6"/>
    <w:rsid w:val="00951E3C"/>
    <w:rsid w:val="0095218D"/>
    <w:rsid w:val="00956C0A"/>
    <w:rsid w:val="0096089B"/>
    <w:rsid w:val="00962435"/>
    <w:rsid w:val="00962C50"/>
    <w:rsid w:val="00970FF4"/>
    <w:rsid w:val="00972B9A"/>
    <w:rsid w:val="0098085B"/>
    <w:rsid w:val="00984443"/>
    <w:rsid w:val="00985B18"/>
    <w:rsid w:val="00987B37"/>
    <w:rsid w:val="009905B1"/>
    <w:rsid w:val="00990614"/>
    <w:rsid w:val="009907C2"/>
    <w:rsid w:val="009936F1"/>
    <w:rsid w:val="00993825"/>
    <w:rsid w:val="009973ED"/>
    <w:rsid w:val="009A0C57"/>
    <w:rsid w:val="009A20B8"/>
    <w:rsid w:val="009A2A36"/>
    <w:rsid w:val="009A70D9"/>
    <w:rsid w:val="009B0D45"/>
    <w:rsid w:val="009B1B20"/>
    <w:rsid w:val="009B2DE2"/>
    <w:rsid w:val="009B37F6"/>
    <w:rsid w:val="009B40E3"/>
    <w:rsid w:val="009B4825"/>
    <w:rsid w:val="009B68E8"/>
    <w:rsid w:val="009B71F4"/>
    <w:rsid w:val="009C29A2"/>
    <w:rsid w:val="009C2EA3"/>
    <w:rsid w:val="009C5A24"/>
    <w:rsid w:val="009D3482"/>
    <w:rsid w:val="009E31AD"/>
    <w:rsid w:val="009E5B76"/>
    <w:rsid w:val="009E6BFD"/>
    <w:rsid w:val="009F0F76"/>
    <w:rsid w:val="009F1E67"/>
    <w:rsid w:val="009F2921"/>
    <w:rsid w:val="00A06BEF"/>
    <w:rsid w:val="00A12A9B"/>
    <w:rsid w:val="00A1405D"/>
    <w:rsid w:val="00A14F44"/>
    <w:rsid w:val="00A15735"/>
    <w:rsid w:val="00A160F8"/>
    <w:rsid w:val="00A162E8"/>
    <w:rsid w:val="00A200A8"/>
    <w:rsid w:val="00A24EF7"/>
    <w:rsid w:val="00A25F1B"/>
    <w:rsid w:val="00A275FC"/>
    <w:rsid w:val="00A314BF"/>
    <w:rsid w:val="00A341E4"/>
    <w:rsid w:val="00A346B4"/>
    <w:rsid w:val="00A410D7"/>
    <w:rsid w:val="00A43E8C"/>
    <w:rsid w:val="00A43F60"/>
    <w:rsid w:val="00A450C0"/>
    <w:rsid w:val="00A45427"/>
    <w:rsid w:val="00A463EF"/>
    <w:rsid w:val="00A46FB0"/>
    <w:rsid w:val="00A50608"/>
    <w:rsid w:val="00A506FF"/>
    <w:rsid w:val="00A523B8"/>
    <w:rsid w:val="00A53E0A"/>
    <w:rsid w:val="00A55723"/>
    <w:rsid w:val="00A578C1"/>
    <w:rsid w:val="00A578FC"/>
    <w:rsid w:val="00A6223A"/>
    <w:rsid w:val="00A627EA"/>
    <w:rsid w:val="00A64824"/>
    <w:rsid w:val="00A64A88"/>
    <w:rsid w:val="00A64F48"/>
    <w:rsid w:val="00A773B7"/>
    <w:rsid w:val="00A84BD1"/>
    <w:rsid w:val="00A8731B"/>
    <w:rsid w:val="00A90283"/>
    <w:rsid w:val="00A90598"/>
    <w:rsid w:val="00A90994"/>
    <w:rsid w:val="00A95AF6"/>
    <w:rsid w:val="00AA0810"/>
    <w:rsid w:val="00AA1521"/>
    <w:rsid w:val="00AA1994"/>
    <w:rsid w:val="00AA23A5"/>
    <w:rsid w:val="00AA4044"/>
    <w:rsid w:val="00AA5C11"/>
    <w:rsid w:val="00AA619F"/>
    <w:rsid w:val="00AB1563"/>
    <w:rsid w:val="00AB1A90"/>
    <w:rsid w:val="00AB222A"/>
    <w:rsid w:val="00AB256A"/>
    <w:rsid w:val="00AB2795"/>
    <w:rsid w:val="00AB2839"/>
    <w:rsid w:val="00AB3FE9"/>
    <w:rsid w:val="00AB5B19"/>
    <w:rsid w:val="00AB5DBC"/>
    <w:rsid w:val="00AB6658"/>
    <w:rsid w:val="00AC33AE"/>
    <w:rsid w:val="00AD0BD0"/>
    <w:rsid w:val="00AD1693"/>
    <w:rsid w:val="00AD16E0"/>
    <w:rsid w:val="00AD22AA"/>
    <w:rsid w:val="00AD265D"/>
    <w:rsid w:val="00AD73A8"/>
    <w:rsid w:val="00AE110C"/>
    <w:rsid w:val="00AE2A16"/>
    <w:rsid w:val="00AE4DDE"/>
    <w:rsid w:val="00AE5072"/>
    <w:rsid w:val="00AE74CD"/>
    <w:rsid w:val="00AF0E33"/>
    <w:rsid w:val="00AF3BA1"/>
    <w:rsid w:val="00AF461F"/>
    <w:rsid w:val="00B02C40"/>
    <w:rsid w:val="00B077E1"/>
    <w:rsid w:val="00B07EDF"/>
    <w:rsid w:val="00B10039"/>
    <w:rsid w:val="00B11C94"/>
    <w:rsid w:val="00B12390"/>
    <w:rsid w:val="00B1288B"/>
    <w:rsid w:val="00B1307F"/>
    <w:rsid w:val="00B15253"/>
    <w:rsid w:val="00B15AF6"/>
    <w:rsid w:val="00B1794F"/>
    <w:rsid w:val="00B206F7"/>
    <w:rsid w:val="00B22A0E"/>
    <w:rsid w:val="00B23678"/>
    <w:rsid w:val="00B23F6B"/>
    <w:rsid w:val="00B27841"/>
    <w:rsid w:val="00B3213E"/>
    <w:rsid w:val="00B3236E"/>
    <w:rsid w:val="00B3393C"/>
    <w:rsid w:val="00B33D25"/>
    <w:rsid w:val="00B33FC1"/>
    <w:rsid w:val="00B36064"/>
    <w:rsid w:val="00B37E72"/>
    <w:rsid w:val="00B4248B"/>
    <w:rsid w:val="00B43CBF"/>
    <w:rsid w:val="00B44B18"/>
    <w:rsid w:val="00B45C94"/>
    <w:rsid w:val="00B460EF"/>
    <w:rsid w:val="00B510FF"/>
    <w:rsid w:val="00B51268"/>
    <w:rsid w:val="00B51A43"/>
    <w:rsid w:val="00B51FB3"/>
    <w:rsid w:val="00B526A2"/>
    <w:rsid w:val="00B54A60"/>
    <w:rsid w:val="00B55703"/>
    <w:rsid w:val="00B57DEB"/>
    <w:rsid w:val="00B61048"/>
    <w:rsid w:val="00B61FC5"/>
    <w:rsid w:val="00B64B28"/>
    <w:rsid w:val="00B70E3B"/>
    <w:rsid w:val="00B75AA2"/>
    <w:rsid w:val="00B76354"/>
    <w:rsid w:val="00B7654C"/>
    <w:rsid w:val="00B801C2"/>
    <w:rsid w:val="00B805D0"/>
    <w:rsid w:val="00B82E4F"/>
    <w:rsid w:val="00B841E6"/>
    <w:rsid w:val="00B86B78"/>
    <w:rsid w:val="00B86BE5"/>
    <w:rsid w:val="00B90118"/>
    <w:rsid w:val="00B942ED"/>
    <w:rsid w:val="00BA0777"/>
    <w:rsid w:val="00BA1304"/>
    <w:rsid w:val="00BA41C7"/>
    <w:rsid w:val="00BA57C4"/>
    <w:rsid w:val="00BA5FF8"/>
    <w:rsid w:val="00BB3A5C"/>
    <w:rsid w:val="00BC1917"/>
    <w:rsid w:val="00BC2728"/>
    <w:rsid w:val="00BC4283"/>
    <w:rsid w:val="00BD111C"/>
    <w:rsid w:val="00BD140D"/>
    <w:rsid w:val="00BD2FFD"/>
    <w:rsid w:val="00BD42DA"/>
    <w:rsid w:val="00BD6228"/>
    <w:rsid w:val="00BD6FA5"/>
    <w:rsid w:val="00BD755B"/>
    <w:rsid w:val="00BE14B9"/>
    <w:rsid w:val="00BE4B9D"/>
    <w:rsid w:val="00BE6766"/>
    <w:rsid w:val="00BE6CF4"/>
    <w:rsid w:val="00BF2975"/>
    <w:rsid w:val="00C00595"/>
    <w:rsid w:val="00C0191A"/>
    <w:rsid w:val="00C04E46"/>
    <w:rsid w:val="00C05653"/>
    <w:rsid w:val="00C10662"/>
    <w:rsid w:val="00C115B8"/>
    <w:rsid w:val="00C1407F"/>
    <w:rsid w:val="00C14A86"/>
    <w:rsid w:val="00C20414"/>
    <w:rsid w:val="00C220AD"/>
    <w:rsid w:val="00C223E4"/>
    <w:rsid w:val="00C22C19"/>
    <w:rsid w:val="00C234E2"/>
    <w:rsid w:val="00C24843"/>
    <w:rsid w:val="00C251DE"/>
    <w:rsid w:val="00C315C8"/>
    <w:rsid w:val="00C33910"/>
    <w:rsid w:val="00C351B1"/>
    <w:rsid w:val="00C351C2"/>
    <w:rsid w:val="00C35C74"/>
    <w:rsid w:val="00C363C0"/>
    <w:rsid w:val="00C36486"/>
    <w:rsid w:val="00C37F73"/>
    <w:rsid w:val="00C400BA"/>
    <w:rsid w:val="00C424E1"/>
    <w:rsid w:val="00C42516"/>
    <w:rsid w:val="00C42ADF"/>
    <w:rsid w:val="00C4362E"/>
    <w:rsid w:val="00C47B61"/>
    <w:rsid w:val="00C47C33"/>
    <w:rsid w:val="00C516F3"/>
    <w:rsid w:val="00C51D6C"/>
    <w:rsid w:val="00C52F18"/>
    <w:rsid w:val="00C54EB7"/>
    <w:rsid w:val="00C579F7"/>
    <w:rsid w:val="00C62548"/>
    <w:rsid w:val="00C634EC"/>
    <w:rsid w:val="00C63D2E"/>
    <w:rsid w:val="00C63EE9"/>
    <w:rsid w:val="00C67549"/>
    <w:rsid w:val="00C71955"/>
    <w:rsid w:val="00C737E2"/>
    <w:rsid w:val="00C74987"/>
    <w:rsid w:val="00C75363"/>
    <w:rsid w:val="00C81DA0"/>
    <w:rsid w:val="00C85D30"/>
    <w:rsid w:val="00C9369E"/>
    <w:rsid w:val="00C950AC"/>
    <w:rsid w:val="00C954C6"/>
    <w:rsid w:val="00C97BA1"/>
    <w:rsid w:val="00CA278A"/>
    <w:rsid w:val="00CA33F0"/>
    <w:rsid w:val="00CA48D0"/>
    <w:rsid w:val="00CA637E"/>
    <w:rsid w:val="00CA6E61"/>
    <w:rsid w:val="00CB0E0F"/>
    <w:rsid w:val="00CB1E7F"/>
    <w:rsid w:val="00CB2549"/>
    <w:rsid w:val="00CB5E0A"/>
    <w:rsid w:val="00CC4D0A"/>
    <w:rsid w:val="00CC4F72"/>
    <w:rsid w:val="00CC52B7"/>
    <w:rsid w:val="00CC5B0C"/>
    <w:rsid w:val="00CD2732"/>
    <w:rsid w:val="00CD3F04"/>
    <w:rsid w:val="00CD4344"/>
    <w:rsid w:val="00CD6CEB"/>
    <w:rsid w:val="00CE0157"/>
    <w:rsid w:val="00CE37A1"/>
    <w:rsid w:val="00CE41C5"/>
    <w:rsid w:val="00CE6211"/>
    <w:rsid w:val="00D00DFF"/>
    <w:rsid w:val="00D06203"/>
    <w:rsid w:val="00D1034E"/>
    <w:rsid w:val="00D1090D"/>
    <w:rsid w:val="00D11FA8"/>
    <w:rsid w:val="00D12750"/>
    <w:rsid w:val="00D13A61"/>
    <w:rsid w:val="00D13AD4"/>
    <w:rsid w:val="00D13AE8"/>
    <w:rsid w:val="00D172E7"/>
    <w:rsid w:val="00D17767"/>
    <w:rsid w:val="00D22987"/>
    <w:rsid w:val="00D27091"/>
    <w:rsid w:val="00D27223"/>
    <w:rsid w:val="00D35142"/>
    <w:rsid w:val="00D3526F"/>
    <w:rsid w:val="00D40818"/>
    <w:rsid w:val="00D40B0B"/>
    <w:rsid w:val="00D424F7"/>
    <w:rsid w:val="00D458D7"/>
    <w:rsid w:val="00D46D74"/>
    <w:rsid w:val="00D5125B"/>
    <w:rsid w:val="00D51AEB"/>
    <w:rsid w:val="00D546D1"/>
    <w:rsid w:val="00D579FB"/>
    <w:rsid w:val="00D6067D"/>
    <w:rsid w:val="00D62596"/>
    <w:rsid w:val="00D64D46"/>
    <w:rsid w:val="00D660E6"/>
    <w:rsid w:val="00D702AC"/>
    <w:rsid w:val="00D72101"/>
    <w:rsid w:val="00D72163"/>
    <w:rsid w:val="00D725BC"/>
    <w:rsid w:val="00D73345"/>
    <w:rsid w:val="00D7710F"/>
    <w:rsid w:val="00D77323"/>
    <w:rsid w:val="00D773CE"/>
    <w:rsid w:val="00D803D5"/>
    <w:rsid w:val="00D80CDA"/>
    <w:rsid w:val="00D84B25"/>
    <w:rsid w:val="00D8537E"/>
    <w:rsid w:val="00D866B2"/>
    <w:rsid w:val="00D955F7"/>
    <w:rsid w:val="00DA083E"/>
    <w:rsid w:val="00DA1DE3"/>
    <w:rsid w:val="00DA4F90"/>
    <w:rsid w:val="00DA7BDD"/>
    <w:rsid w:val="00DB2671"/>
    <w:rsid w:val="00DC279B"/>
    <w:rsid w:val="00DC27AB"/>
    <w:rsid w:val="00DC7C1E"/>
    <w:rsid w:val="00DD09D1"/>
    <w:rsid w:val="00DD13C8"/>
    <w:rsid w:val="00DD35FF"/>
    <w:rsid w:val="00DD7B60"/>
    <w:rsid w:val="00DE0260"/>
    <w:rsid w:val="00DE1D63"/>
    <w:rsid w:val="00DE4334"/>
    <w:rsid w:val="00DF0663"/>
    <w:rsid w:val="00DF3AFD"/>
    <w:rsid w:val="00DF41D9"/>
    <w:rsid w:val="00DF45A7"/>
    <w:rsid w:val="00DF4B04"/>
    <w:rsid w:val="00DF7840"/>
    <w:rsid w:val="00E01C2A"/>
    <w:rsid w:val="00E05872"/>
    <w:rsid w:val="00E12559"/>
    <w:rsid w:val="00E12ADC"/>
    <w:rsid w:val="00E237E7"/>
    <w:rsid w:val="00E24761"/>
    <w:rsid w:val="00E25DAD"/>
    <w:rsid w:val="00E2619C"/>
    <w:rsid w:val="00E31F44"/>
    <w:rsid w:val="00E320E8"/>
    <w:rsid w:val="00E33777"/>
    <w:rsid w:val="00E35166"/>
    <w:rsid w:val="00E377DC"/>
    <w:rsid w:val="00E43EA5"/>
    <w:rsid w:val="00E45E20"/>
    <w:rsid w:val="00E4612E"/>
    <w:rsid w:val="00E51F54"/>
    <w:rsid w:val="00E537C7"/>
    <w:rsid w:val="00E53FCE"/>
    <w:rsid w:val="00E55DFC"/>
    <w:rsid w:val="00E573A8"/>
    <w:rsid w:val="00E61070"/>
    <w:rsid w:val="00E61587"/>
    <w:rsid w:val="00E62DB9"/>
    <w:rsid w:val="00E660AB"/>
    <w:rsid w:val="00E66236"/>
    <w:rsid w:val="00E70E77"/>
    <w:rsid w:val="00E734B0"/>
    <w:rsid w:val="00E765FF"/>
    <w:rsid w:val="00E80359"/>
    <w:rsid w:val="00E8053D"/>
    <w:rsid w:val="00E81AE3"/>
    <w:rsid w:val="00E8380F"/>
    <w:rsid w:val="00E83CB8"/>
    <w:rsid w:val="00E84375"/>
    <w:rsid w:val="00E8715F"/>
    <w:rsid w:val="00E876DF"/>
    <w:rsid w:val="00E90432"/>
    <w:rsid w:val="00EA6301"/>
    <w:rsid w:val="00EB1340"/>
    <w:rsid w:val="00EB2A27"/>
    <w:rsid w:val="00EB3433"/>
    <w:rsid w:val="00EB5079"/>
    <w:rsid w:val="00EB562B"/>
    <w:rsid w:val="00EB5F37"/>
    <w:rsid w:val="00EB7ADC"/>
    <w:rsid w:val="00EC074B"/>
    <w:rsid w:val="00EC1427"/>
    <w:rsid w:val="00EC3D1C"/>
    <w:rsid w:val="00EC45EA"/>
    <w:rsid w:val="00EC5158"/>
    <w:rsid w:val="00EC569B"/>
    <w:rsid w:val="00EC7619"/>
    <w:rsid w:val="00ED2802"/>
    <w:rsid w:val="00ED2F01"/>
    <w:rsid w:val="00ED346F"/>
    <w:rsid w:val="00ED3A75"/>
    <w:rsid w:val="00ED4DA6"/>
    <w:rsid w:val="00ED5597"/>
    <w:rsid w:val="00ED7F85"/>
    <w:rsid w:val="00EE0B59"/>
    <w:rsid w:val="00EE0CEB"/>
    <w:rsid w:val="00EE3664"/>
    <w:rsid w:val="00EE4525"/>
    <w:rsid w:val="00EF07F4"/>
    <w:rsid w:val="00EF1DBD"/>
    <w:rsid w:val="00EF588B"/>
    <w:rsid w:val="00F016D1"/>
    <w:rsid w:val="00F01AB1"/>
    <w:rsid w:val="00F01CDA"/>
    <w:rsid w:val="00F023CF"/>
    <w:rsid w:val="00F03A72"/>
    <w:rsid w:val="00F129AE"/>
    <w:rsid w:val="00F13008"/>
    <w:rsid w:val="00F14005"/>
    <w:rsid w:val="00F151B6"/>
    <w:rsid w:val="00F15459"/>
    <w:rsid w:val="00F15591"/>
    <w:rsid w:val="00F15BCC"/>
    <w:rsid w:val="00F17D40"/>
    <w:rsid w:val="00F21D03"/>
    <w:rsid w:val="00F22181"/>
    <w:rsid w:val="00F22E90"/>
    <w:rsid w:val="00F23C33"/>
    <w:rsid w:val="00F254DC"/>
    <w:rsid w:val="00F27150"/>
    <w:rsid w:val="00F303BE"/>
    <w:rsid w:val="00F30A1F"/>
    <w:rsid w:val="00F318C0"/>
    <w:rsid w:val="00F32CBE"/>
    <w:rsid w:val="00F342E8"/>
    <w:rsid w:val="00F355F8"/>
    <w:rsid w:val="00F35863"/>
    <w:rsid w:val="00F36E42"/>
    <w:rsid w:val="00F374C9"/>
    <w:rsid w:val="00F37BF3"/>
    <w:rsid w:val="00F40994"/>
    <w:rsid w:val="00F40F70"/>
    <w:rsid w:val="00F41544"/>
    <w:rsid w:val="00F41A98"/>
    <w:rsid w:val="00F43633"/>
    <w:rsid w:val="00F43D67"/>
    <w:rsid w:val="00F44BCC"/>
    <w:rsid w:val="00F44E85"/>
    <w:rsid w:val="00F474E3"/>
    <w:rsid w:val="00F47542"/>
    <w:rsid w:val="00F47B4B"/>
    <w:rsid w:val="00F53012"/>
    <w:rsid w:val="00F57862"/>
    <w:rsid w:val="00F60EAC"/>
    <w:rsid w:val="00F62890"/>
    <w:rsid w:val="00F67289"/>
    <w:rsid w:val="00F70E86"/>
    <w:rsid w:val="00F7106A"/>
    <w:rsid w:val="00F71454"/>
    <w:rsid w:val="00F72FB6"/>
    <w:rsid w:val="00F74338"/>
    <w:rsid w:val="00F76E4F"/>
    <w:rsid w:val="00F77CAF"/>
    <w:rsid w:val="00F82476"/>
    <w:rsid w:val="00F82DCF"/>
    <w:rsid w:val="00F82E82"/>
    <w:rsid w:val="00F8379F"/>
    <w:rsid w:val="00F84DB5"/>
    <w:rsid w:val="00F9148A"/>
    <w:rsid w:val="00F916E2"/>
    <w:rsid w:val="00F9182A"/>
    <w:rsid w:val="00F94681"/>
    <w:rsid w:val="00F953D2"/>
    <w:rsid w:val="00F96C01"/>
    <w:rsid w:val="00F96C10"/>
    <w:rsid w:val="00FA202E"/>
    <w:rsid w:val="00FA4D60"/>
    <w:rsid w:val="00FA64C4"/>
    <w:rsid w:val="00FB0911"/>
    <w:rsid w:val="00FB121F"/>
    <w:rsid w:val="00FB290A"/>
    <w:rsid w:val="00FB5615"/>
    <w:rsid w:val="00FB57E2"/>
    <w:rsid w:val="00FB6000"/>
    <w:rsid w:val="00FC02D9"/>
    <w:rsid w:val="00FC1A7C"/>
    <w:rsid w:val="00FC641D"/>
    <w:rsid w:val="00FC755F"/>
    <w:rsid w:val="00FD2C59"/>
    <w:rsid w:val="00FD3803"/>
    <w:rsid w:val="00FD3CCC"/>
    <w:rsid w:val="00FD5A12"/>
    <w:rsid w:val="00FD77BB"/>
    <w:rsid w:val="00FE0B78"/>
    <w:rsid w:val="00FE1798"/>
    <w:rsid w:val="00FE1D97"/>
    <w:rsid w:val="00FE2DC7"/>
    <w:rsid w:val="00FE5570"/>
    <w:rsid w:val="00FE6FBB"/>
    <w:rsid w:val="00FE7006"/>
    <w:rsid w:val="00FF0BE8"/>
    <w:rsid w:val="00FF1B7F"/>
    <w:rsid w:val="00FF3E6E"/>
    <w:rsid w:val="00FF4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3CB370"/>
  <w15:docId w15:val="{E0FEE0CB-8F75-4467-BCFB-717035AFAA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0260"/>
  </w:style>
  <w:style w:type="paragraph" w:styleId="Heading4">
    <w:name w:val="heading 4"/>
    <w:basedOn w:val="Normal"/>
    <w:link w:val="Heading4Char"/>
    <w:uiPriority w:val="9"/>
    <w:semiHidden/>
    <w:unhideWhenUsed/>
    <w:qFormat/>
    <w:rsid w:val="002A5C6A"/>
    <w:pPr>
      <w:autoSpaceDN w:val="0"/>
      <w:spacing w:before="100" w:after="100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59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543C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543CB1"/>
  </w:style>
  <w:style w:type="paragraph" w:styleId="Footer">
    <w:name w:val="footer"/>
    <w:basedOn w:val="Normal"/>
    <w:link w:val="FooterChar"/>
    <w:unhideWhenUsed/>
    <w:rsid w:val="00543C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543CB1"/>
  </w:style>
  <w:style w:type="paragraph" w:styleId="BalloonText">
    <w:name w:val="Balloon Text"/>
    <w:basedOn w:val="Normal"/>
    <w:link w:val="BalloonTextChar"/>
    <w:unhideWhenUsed/>
    <w:rsid w:val="004229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229BF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5C6A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paragraph" w:customStyle="1" w:styleId="paragraph">
    <w:name w:val="paragraph"/>
    <w:basedOn w:val="Normal"/>
    <w:rsid w:val="002A5C6A"/>
    <w:pPr>
      <w:autoSpaceDN w:val="0"/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2A5C6A"/>
  </w:style>
  <w:style w:type="character" w:customStyle="1" w:styleId="eop">
    <w:name w:val="eop"/>
    <w:basedOn w:val="DefaultParagraphFont"/>
    <w:rsid w:val="002A5C6A"/>
  </w:style>
  <w:style w:type="paragraph" w:styleId="ListParagraph">
    <w:name w:val="List Paragraph"/>
    <w:basedOn w:val="Normal"/>
    <w:uiPriority w:val="34"/>
    <w:qFormat/>
    <w:rsid w:val="00D866B2"/>
    <w:pPr>
      <w:spacing w:after="160" w:line="259" w:lineRule="auto"/>
      <w:ind w:left="720"/>
      <w:contextualSpacing/>
    </w:pPr>
    <w:rPr>
      <w:kern w:val="2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2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8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5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6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0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0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5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8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7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2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44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1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1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4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8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27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8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7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0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63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9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2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03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23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9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9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3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0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93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5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9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7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4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0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7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0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83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4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73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5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8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3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13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6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8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2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5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7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6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1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0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85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2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8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8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1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96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9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82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5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1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3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5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9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20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3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1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5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17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36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2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3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0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3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8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8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1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0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0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0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9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5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05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32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8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87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6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6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0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9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1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83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7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2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4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0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7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0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0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3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04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25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4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5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71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1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2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5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3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54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67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9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9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5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9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0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8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8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3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1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2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2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6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7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9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3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0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7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5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4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9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1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6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4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0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1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9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76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4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8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7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47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8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7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8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9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4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2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7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1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6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95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23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1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74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3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8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1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4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5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03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8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33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8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1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0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66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1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0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8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23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3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9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72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7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1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2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7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8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8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4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7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9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8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1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1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7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05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9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5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2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1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7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33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7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6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86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7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6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7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4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9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6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9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24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0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9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2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3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6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8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1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9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9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1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3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0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2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4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3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50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3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6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84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03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5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9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53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2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4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6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8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0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7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36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2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4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9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1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1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7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1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9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3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0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96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13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3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2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8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9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3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9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2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6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6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9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4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4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6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8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46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5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2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0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8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2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36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4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8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2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9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72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4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3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0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3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7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8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9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0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8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3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1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9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1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2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1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26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7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4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04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26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8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10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8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3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9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5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8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56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7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4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9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8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3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13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0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4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95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7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9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74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7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3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5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29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0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85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0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15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5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7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9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5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9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5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4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7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7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03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46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7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9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4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54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8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7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7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1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6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1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8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5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8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5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1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3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9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2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6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8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40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0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4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9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7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1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2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6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0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2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86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1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09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2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2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7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1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56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2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1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2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2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9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1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94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0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3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84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0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9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96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1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8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4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4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6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2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6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0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9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3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84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1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6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1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5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76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fff06eb-47bd-4c83-a4b3-0ed107bb1fc8">
      <UserInfo>
        <DisplayName/>
        <AccountId xsi:nil="true"/>
        <AccountType/>
      </UserInfo>
    </SharedWithUsers>
    <TaxCatchAll xmlns="2799d30d-6731-4efe-ac9b-c4895a8828d9" xsi:nil="true"/>
    <lcf76f155ced4ddcb4097134ff3c332f xmlns="ea66f701-889f-41c6-ac9c-1c7f6f5a01e5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602CAF33B2AF46AB804BA602178BEA" ma:contentTypeVersion="14" ma:contentTypeDescription="Create a new document." ma:contentTypeScope="" ma:versionID="7a529901ba0fbe14c4ed0757a1090399">
  <xsd:schema xmlns:xsd="http://www.w3.org/2001/XMLSchema" xmlns:xs="http://www.w3.org/2001/XMLSchema" xmlns:p="http://schemas.microsoft.com/office/2006/metadata/properties" xmlns:ns2="ea66f701-889f-41c6-ac9c-1c7f6f5a01e5" xmlns:ns3="8fff06eb-47bd-4c83-a4b3-0ed107bb1fc8" xmlns:ns4="2799d30d-6731-4efe-ac9b-c4895a8828d9" targetNamespace="http://schemas.microsoft.com/office/2006/metadata/properties" ma:root="true" ma:fieldsID="fc1c5c979a2907fcc187b11dbeae21a4" ns2:_="" ns3:_="" ns4:_="">
    <xsd:import namespace="ea66f701-889f-41c6-ac9c-1c7f6f5a01e5"/>
    <xsd:import namespace="8fff06eb-47bd-4c83-a4b3-0ed107bb1fc8"/>
    <xsd:import namespace="2799d30d-6731-4efe-ac9b-c4895a8828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4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66f701-889f-41c6-ac9c-1c7f6f5a01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2b69053-c3fb-47ab-9000-5ac769dc75f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ff06eb-47bd-4c83-a4b3-0ed107bb1fc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99d30d-6731-4efe-ac9b-c4895a8828d9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a7312ee9-dfad-4019-bfc5-ea08981c3c29}" ma:internalName="TaxCatchAll" ma:showField="CatchAllData" ma:web="8fff06eb-47bd-4c83-a4b3-0ed107bb1f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216BBBB-A9AE-451E-A203-3D752977044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198D76B-3AE1-410A-BCF1-BED21525868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2C712D1-FBF8-41C0-9179-D9AB97B49D81}">
  <ds:schemaRefs>
    <ds:schemaRef ds:uri="http://schemas.microsoft.com/office/2006/metadata/properties"/>
    <ds:schemaRef ds:uri="http://schemas.microsoft.com/office/infopath/2007/PartnerControls"/>
    <ds:schemaRef ds:uri="8fff06eb-47bd-4c83-a4b3-0ed107bb1fc8"/>
    <ds:schemaRef ds:uri="2799d30d-6731-4efe-ac9b-c4895a8828d9"/>
    <ds:schemaRef ds:uri="ea66f701-889f-41c6-ac9c-1c7f6f5a01e5"/>
  </ds:schemaRefs>
</ds:datastoreItem>
</file>

<file path=customXml/itemProps4.xml><?xml version="1.0" encoding="utf-8"?>
<ds:datastoreItem xmlns:ds="http://schemas.openxmlformats.org/officeDocument/2006/customXml" ds:itemID="{431FF281-8C53-4505-A551-8FC0B941F2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66f701-889f-41c6-ac9c-1c7f6f5a01e5"/>
    <ds:schemaRef ds:uri="8fff06eb-47bd-4c83-a4b3-0ed107bb1fc8"/>
    <ds:schemaRef ds:uri="2799d30d-6731-4efe-ac9b-c4895a8828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2</TotalTime>
  <Pages>18</Pages>
  <Words>3315</Words>
  <Characters>18902</Characters>
  <Application>Microsoft Office Word</Application>
  <DocSecurity>0</DocSecurity>
  <Lines>157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HSBSA</Company>
  <LinksUpToDate>false</LinksUpToDate>
  <CharactersWithSpaces>22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chel Clark</dc:creator>
  <cp:lastModifiedBy>David Jukes</cp:lastModifiedBy>
  <cp:revision>698</cp:revision>
  <cp:lastPrinted>2019-11-21T11:03:00Z</cp:lastPrinted>
  <dcterms:created xsi:type="dcterms:W3CDTF">2022-11-01T09:51:00Z</dcterms:created>
  <dcterms:modified xsi:type="dcterms:W3CDTF">2023-10-19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602CAF33B2AF46AB804BA602178BEA</vt:lpwstr>
  </property>
  <property fmtid="{D5CDD505-2E9C-101B-9397-08002B2CF9AE}" pid="3" name="Order">
    <vt:r8>100</vt:r8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MediaServiceImageTags">
    <vt:lpwstr/>
  </property>
</Properties>
</file>